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6ABFA" w14:textId="3FE49BD9" w:rsidR="00E174D5" w:rsidRPr="006A70B3" w:rsidRDefault="00AB3ECB" w:rsidP="00FC3EFB">
      <w:pPr>
        <w:tabs>
          <w:tab w:val="left" w:pos="5760"/>
        </w:tabs>
        <w:spacing w:after="0" w:line="240" w:lineRule="auto"/>
        <w:ind w:left="2880"/>
        <w:jc w:val="both"/>
      </w:pPr>
      <w:r>
        <w:t xml:space="preserve">   </w:t>
      </w:r>
      <w:r w:rsidR="00D90053" w:rsidRPr="006A70B3">
        <w:rPr>
          <w:noProof/>
        </w:rPr>
        <w:drawing>
          <wp:inline distT="0" distB="0" distL="0" distR="0" wp14:anchorId="6505E3FA" wp14:editId="62FE3090">
            <wp:extent cx="2179844" cy="9709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ringdaleLogo_2017-cropp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4799" cy="982030"/>
                    </a:xfrm>
                    <a:prstGeom prst="rect">
                      <a:avLst/>
                    </a:prstGeom>
                  </pic:spPr>
                </pic:pic>
              </a:graphicData>
            </a:graphic>
          </wp:inline>
        </w:drawing>
      </w:r>
    </w:p>
    <w:p w14:paraId="37F647C9" w14:textId="77777777" w:rsidR="00880E86" w:rsidRDefault="00880E86" w:rsidP="00FC3EFB">
      <w:pPr>
        <w:spacing w:after="0" w:line="240" w:lineRule="auto"/>
        <w:jc w:val="both"/>
        <w:rPr>
          <w:rFonts w:ascii="Arial" w:hAnsi="Arial" w:cs="Arial"/>
          <w:b/>
          <w:sz w:val="20"/>
          <w:szCs w:val="20"/>
        </w:rPr>
      </w:pPr>
    </w:p>
    <w:p w14:paraId="5B65EB41" w14:textId="760D01C3" w:rsidR="00536C55" w:rsidRDefault="00E444CA" w:rsidP="00FC3EFB">
      <w:pPr>
        <w:spacing w:after="0" w:line="240" w:lineRule="auto"/>
        <w:jc w:val="center"/>
        <w:rPr>
          <w:rFonts w:ascii="Arial" w:hAnsi="Arial" w:cs="Arial"/>
          <w:b/>
          <w:sz w:val="20"/>
          <w:szCs w:val="20"/>
        </w:rPr>
      </w:pPr>
      <w:bookmarkStart w:id="0" w:name="_Hlk153194868"/>
      <w:r w:rsidRPr="006A70B3">
        <w:rPr>
          <w:rFonts w:ascii="Arial" w:hAnsi="Arial" w:cs="Arial"/>
          <w:b/>
          <w:sz w:val="20"/>
          <w:szCs w:val="20"/>
        </w:rPr>
        <w:t xml:space="preserve">MINUTES OF THE SPRINGDALE </w:t>
      </w:r>
      <w:r w:rsidR="00EF2926">
        <w:rPr>
          <w:rFonts w:ascii="Arial" w:hAnsi="Arial" w:cs="Arial"/>
          <w:b/>
          <w:sz w:val="20"/>
          <w:szCs w:val="20"/>
        </w:rPr>
        <w:t>TOWN</w:t>
      </w:r>
      <w:r w:rsidRPr="006A70B3">
        <w:rPr>
          <w:rFonts w:ascii="Arial" w:hAnsi="Arial" w:cs="Arial"/>
          <w:b/>
          <w:sz w:val="20"/>
          <w:szCs w:val="20"/>
        </w:rPr>
        <w:t xml:space="preserve"> COUNCIL</w:t>
      </w:r>
      <w:r w:rsidR="00536C55">
        <w:rPr>
          <w:rFonts w:ascii="Arial" w:hAnsi="Arial" w:cs="Arial"/>
          <w:b/>
          <w:sz w:val="20"/>
          <w:szCs w:val="20"/>
        </w:rPr>
        <w:t xml:space="preserve"> </w:t>
      </w:r>
      <w:r w:rsidR="007479B4">
        <w:rPr>
          <w:rFonts w:ascii="Arial" w:hAnsi="Arial" w:cs="Arial"/>
          <w:b/>
          <w:sz w:val="20"/>
          <w:szCs w:val="20"/>
        </w:rPr>
        <w:t>MEETING</w:t>
      </w:r>
    </w:p>
    <w:p w14:paraId="49901D18" w14:textId="077A50CF" w:rsidR="00E444CA" w:rsidRPr="004974AC" w:rsidRDefault="00AB1A69" w:rsidP="00FC3EFB">
      <w:pPr>
        <w:spacing w:after="0" w:line="240" w:lineRule="auto"/>
        <w:jc w:val="center"/>
        <w:rPr>
          <w:rFonts w:ascii="Arial" w:hAnsi="Arial" w:cs="Arial"/>
          <w:b/>
          <w:sz w:val="20"/>
          <w:szCs w:val="20"/>
        </w:rPr>
      </w:pPr>
      <w:r>
        <w:rPr>
          <w:rFonts w:ascii="Arial" w:hAnsi="Arial" w:cs="Arial"/>
          <w:b/>
          <w:sz w:val="20"/>
          <w:szCs w:val="20"/>
        </w:rPr>
        <w:t xml:space="preserve">HELD </w:t>
      </w:r>
      <w:r w:rsidRPr="004974AC">
        <w:rPr>
          <w:rFonts w:ascii="Arial" w:hAnsi="Arial" w:cs="Arial"/>
          <w:b/>
          <w:sz w:val="20"/>
          <w:szCs w:val="20"/>
        </w:rPr>
        <w:t xml:space="preserve">WEDNESDAY, </w:t>
      </w:r>
      <w:r w:rsidR="00AE6C52">
        <w:rPr>
          <w:rFonts w:ascii="Arial" w:hAnsi="Arial" w:cs="Arial"/>
          <w:b/>
          <w:sz w:val="20"/>
          <w:szCs w:val="20"/>
        </w:rPr>
        <w:t>MARCH</w:t>
      </w:r>
      <w:r>
        <w:rPr>
          <w:rFonts w:ascii="Arial" w:hAnsi="Arial" w:cs="Arial"/>
          <w:b/>
          <w:sz w:val="20"/>
          <w:szCs w:val="20"/>
        </w:rPr>
        <w:t xml:space="preserve"> 1</w:t>
      </w:r>
      <w:r w:rsidR="00AE6C52">
        <w:rPr>
          <w:rFonts w:ascii="Arial" w:hAnsi="Arial" w:cs="Arial"/>
          <w:b/>
          <w:sz w:val="20"/>
          <w:szCs w:val="20"/>
        </w:rPr>
        <w:t>1</w:t>
      </w:r>
      <w:r>
        <w:rPr>
          <w:rFonts w:ascii="Arial" w:hAnsi="Arial" w:cs="Arial"/>
          <w:b/>
          <w:sz w:val="20"/>
          <w:szCs w:val="20"/>
        </w:rPr>
        <w:t>, 2026,</w:t>
      </w:r>
    </w:p>
    <w:p w14:paraId="311BF7D6" w14:textId="288459D8" w:rsidR="00061664" w:rsidRPr="001E44B2" w:rsidRDefault="006D1EB7" w:rsidP="00FC3EFB">
      <w:pPr>
        <w:spacing w:after="0" w:line="240" w:lineRule="auto"/>
        <w:jc w:val="center"/>
        <w:rPr>
          <w:rFonts w:ascii="Arial" w:hAnsi="Arial" w:cs="Arial"/>
          <w:sz w:val="20"/>
          <w:szCs w:val="20"/>
        </w:rPr>
      </w:pPr>
      <w:r w:rsidRPr="001E44B2">
        <w:rPr>
          <w:rFonts w:ascii="Arial" w:hAnsi="Arial" w:cs="Arial"/>
          <w:b/>
          <w:sz w:val="20"/>
          <w:szCs w:val="20"/>
        </w:rPr>
        <w:t>AT THE CANYON COMMUNITY CENTER, 126 LION BOULEVARD, SPRINGDALE, UTAH</w:t>
      </w:r>
    </w:p>
    <w:p w14:paraId="204AEF73" w14:textId="77777777" w:rsidR="00BA12CB" w:rsidRPr="001E44B2" w:rsidRDefault="00BA12CB" w:rsidP="00FC3EFB">
      <w:pPr>
        <w:spacing w:after="0" w:line="240" w:lineRule="auto"/>
        <w:jc w:val="both"/>
        <w:rPr>
          <w:rFonts w:ascii="Arial" w:hAnsi="Arial" w:cs="Arial"/>
          <w:sz w:val="20"/>
          <w:szCs w:val="20"/>
        </w:rPr>
      </w:pPr>
    </w:p>
    <w:p w14:paraId="5A4D84BC" w14:textId="77777777" w:rsidR="005A7E1D" w:rsidRDefault="005A7E1D" w:rsidP="00FC3EFB">
      <w:pPr>
        <w:spacing w:after="0" w:line="240" w:lineRule="auto"/>
        <w:jc w:val="both"/>
        <w:rPr>
          <w:rFonts w:ascii="Arial" w:hAnsi="Arial" w:cs="Arial"/>
          <w:b/>
          <w:sz w:val="20"/>
          <w:szCs w:val="20"/>
        </w:rPr>
      </w:pPr>
    </w:p>
    <w:p w14:paraId="6E6B7019" w14:textId="61253D92" w:rsidR="00AE6C52" w:rsidRDefault="00CF3D0A" w:rsidP="00FC3EFB">
      <w:pPr>
        <w:spacing w:after="0" w:line="240" w:lineRule="auto"/>
        <w:jc w:val="both"/>
        <w:rPr>
          <w:rFonts w:ascii="Arial" w:hAnsi="Arial" w:cs="Arial"/>
          <w:sz w:val="20"/>
          <w:szCs w:val="20"/>
        </w:rPr>
      </w:pPr>
      <w:r w:rsidRPr="009C6D1E">
        <w:rPr>
          <w:rFonts w:ascii="Arial" w:hAnsi="Arial" w:cs="Arial"/>
          <w:b/>
          <w:sz w:val="20"/>
          <w:szCs w:val="20"/>
        </w:rPr>
        <w:t xml:space="preserve">MEMBERS PRESENT: </w:t>
      </w:r>
      <w:r w:rsidR="006263C6">
        <w:rPr>
          <w:rFonts w:ascii="Arial" w:hAnsi="Arial" w:cs="Arial"/>
          <w:sz w:val="20"/>
          <w:szCs w:val="20"/>
        </w:rPr>
        <w:t>Mayor</w:t>
      </w:r>
      <w:r w:rsidRPr="009C6D1E">
        <w:rPr>
          <w:rFonts w:ascii="Arial" w:hAnsi="Arial" w:cs="Arial"/>
          <w:sz w:val="20"/>
          <w:szCs w:val="20"/>
        </w:rPr>
        <w:t xml:space="preserve"> Barbara Bruno</w:t>
      </w:r>
      <w:r w:rsidR="00AC0398" w:rsidRPr="009C6D1E">
        <w:rPr>
          <w:rFonts w:ascii="Arial" w:hAnsi="Arial" w:cs="Arial"/>
          <w:sz w:val="20"/>
          <w:szCs w:val="20"/>
        </w:rPr>
        <w:t>,</w:t>
      </w:r>
      <w:r w:rsidRPr="009C6D1E">
        <w:rPr>
          <w:rFonts w:ascii="Arial" w:hAnsi="Arial" w:cs="Arial"/>
          <w:sz w:val="20"/>
          <w:szCs w:val="20"/>
        </w:rPr>
        <w:t xml:space="preserve"> </w:t>
      </w:r>
      <w:r w:rsidR="0006691B" w:rsidRPr="009C6D1E">
        <w:rPr>
          <w:rFonts w:ascii="Arial" w:hAnsi="Arial" w:cs="Arial"/>
          <w:sz w:val="20"/>
          <w:szCs w:val="20"/>
        </w:rPr>
        <w:t>Council M</w:t>
      </w:r>
      <w:r w:rsidR="007006F5">
        <w:rPr>
          <w:rFonts w:ascii="Arial" w:hAnsi="Arial" w:cs="Arial"/>
          <w:sz w:val="20"/>
          <w:szCs w:val="20"/>
        </w:rPr>
        <w:t>embers</w:t>
      </w:r>
      <w:r w:rsidR="00AC0398" w:rsidRPr="009C6D1E">
        <w:rPr>
          <w:rFonts w:ascii="Arial" w:hAnsi="Arial" w:cs="Arial"/>
          <w:sz w:val="20"/>
          <w:szCs w:val="20"/>
        </w:rPr>
        <w:t xml:space="preserve"> </w:t>
      </w:r>
      <w:r w:rsidR="00264009">
        <w:rPr>
          <w:rFonts w:ascii="Arial" w:hAnsi="Arial" w:cs="Arial"/>
          <w:sz w:val="20"/>
          <w:szCs w:val="20"/>
        </w:rPr>
        <w:t xml:space="preserve">Jack Burns, </w:t>
      </w:r>
      <w:r w:rsidR="00264009" w:rsidRPr="009C6D1E">
        <w:rPr>
          <w:rFonts w:ascii="Arial" w:hAnsi="Arial" w:cs="Arial"/>
          <w:sz w:val="20"/>
          <w:szCs w:val="20"/>
        </w:rPr>
        <w:t>Randy Aton</w:t>
      </w:r>
      <w:r w:rsidR="000A1D73">
        <w:rPr>
          <w:rFonts w:ascii="Arial" w:hAnsi="Arial" w:cs="Arial"/>
          <w:sz w:val="20"/>
          <w:szCs w:val="20"/>
        </w:rPr>
        <w:t xml:space="preserve">, </w:t>
      </w:r>
      <w:r w:rsidR="00AE6C52">
        <w:rPr>
          <w:rFonts w:ascii="Arial" w:hAnsi="Arial" w:cs="Arial"/>
          <w:sz w:val="20"/>
          <w:szCs w:val="20"/>
        </w:rPr>
        <w:t xml:space="preserve">and </w:t>
      </w:r>
      <w:r w:rsidR="00CD12DF" w:rsidRPr="009C6D1E">
        <w:rPr>
          <w:rFonts w:ascii="Arial" w:hAnsi="Arial" w:cs="Arial"/>
          <w:sz w:val="20"/>
          <w:szCs w:val="20"/>
        </w:rPr>
        <w:t>Pat Campbell</w:t>
      </w:r>
    </w:p>
    <w:p w14:paraId="0872AC7F" w14:textId="0C26CD69" w:rsidR="00CF3D0A" w:rsidRPr="009C6D1E" w:rsidRDefault="00AE6C52" w:rsidP="00FC3EFB">
      <w:pPr>
        <w:spacing w:after="0" w:line="240" w:lineRule="auto"/>
        <w:jc w:val="both"/>
        <w:rPr>
          <w:rFonts w:ascii="Arial" w:hAnsi="Arial" w:cs="Arial"/>
          <w:sz w:val="20"/>
          <w:szCs w:val="20"/>
        </w:rPr>
      </w:pPr>
      <w:r w:rsidRPr="00AE6C52">
        <w:rPr>
          <w:rFonts w:ascii="Arial" w:hAnsi="Arial" w:cs="Arial"/>
          <w:b/>
          <w:bCs/>
          <w:sz w:val="20"/>
          <w:szCs w:val="20"/>
        </w:rPr>
        <w:t>EXCUSED:</w:t>
      </w:r>
      <w:r>
        <w:rPr>
          <w:rFonts w:ascii="Arial" w:hAnsi="Arial" w:cs="Arial"/>
          <w:sz w:val="20"/>
          <w:szCs w:val="20"/>
        </w:rPr>
        <w:t xml:space="preserve"> Council Member </w:t>
      </w:r>
      <w:r w:rsidR="00FF65E8" w:rsidRPr="009C6D1E">
        <w:rPr>
          <w:rFonts w:ascii="Arial" w:hAnsi="Arial" w:cs="Arial"/>
          <w:sz w:val="20"/>
          <w:szCs w:val="20"/>
        </w:rPr>
        <w:t>Kyla Topham</w:t>
      </w:r>
    </w:p>
    <w:p w14:paraId="32502D6C" w14:textId="7F39A2BE" w:rsidR="00CF3D0A" w:rsidRPr="009C6D1E" w:rsidRDefault="00CF3D0A" w:rsidP="00FC3EFB">
      <w:pPr>
        <w:spacing w:after="0" w:line="240" w:lineRule="auto"/>
        <w:jc w:val="both"/>
        <w:rPr>
          <w:rFonts w:ascii="Arial" w:hAnsi="Arial" w:cs="Arial"/>
          <w:sz w:val="20"/>
          <w:szCs w:val="20"/>
        </w:rPr>
      </w:pPr>
      <w:r w:rsidRPr="009C6D1E">
        <w:rPr>
          <w:rFonts w:ascii="Arial" w:hAnsi="Arial" w:cs="Arial"/>
          <w:b/>
          <w:sz w:val="20"/>
          <w:szCs w:val="20"/>
        </w:rPr>
        <w:t xml:space="preserve">ALSO PRESENT: </w:t>
      </w:r>
      <w:r w:rsidR="00870B5E" w:rsidRPr="009C6D1E">
        <w:rPr>
          <w:rFonts w:ascii="Arial" w:hAnsi="Arial" w:cs="Arial"/>
          <w:sz w:val="20"/>
          <w:szCs w:val="20"/>
        </w:rPr>
        <w:t>Director of Community Development Thomas Dansie,</w:t>
      </w:r>
      <w:r w:rsidR="0066232E">
        <w:rPr>
          <w:rFonts w:ascii="Arial" w:hAnsi="Arial" w:cs="Arial"/>
          <w:sz w:val="20"/>
          <w:szCs w:val="20"/>
        </w:rPr>
        <w:t xml:space="preserve"> </w:t>
      </w:r>
      <w:r w:rsidR="00AB1A69">
        <w:rPr>
          <w:rFonts w:ascii="Arial" w:hAnsi="Arial" w:cs="Arial"/>
          <w:sz w:val="20"/>
          <w:szCs w:val="20"/>
        </w:rPr>
        <w:t xml:space="preserve">Zoning Administrator Kyndal Sagers, </w:t>
      </w:r>
      <w:r w:rsidR="001014C6">
        <w:rPr>
          <w:rFonts w:ascii="Arial" w:hAnsi="Arial" w:cs="Arial"/>
          <w:sz w:val="20"/>
          <w:szCs w:val="20"/>
        </w:rPr>
        <w:t xml:space="preserve">and Town </w:t>
      </w:r>
      <w:r w:rsidR="005B22BC">
        <w:rPr>
          <w:rFonts w:ascii="Arial" w:hAnsi="Arial" w:cs="Arial"/>
          <w:sz w:val="20"/>
          <w:szCs w:val="20"/>
        </w:rPr>
        <w:t xml:space="preserve">Clerk Robin Romero, </w:t>
      </w:r>
      <w:r w:rsidR="00577181" w:rsidRPr="009C6D1E">
        <w:rPr>
          <w:rFonts w:ascii="Arial" w:hAnsi="Arial" w:cs="Arial"/>
          <w:sz w:val="20"/>
          <w:szCs w:val="20"/>
        </w:rPr>
        <w:t>recording</w:t>
      </w:r>
    </w:p>
    <w:bookmarkEnd w:id="0"/>
    <w:p w14:paraId="72AC9E9C" w14:textId="77777777" w:rsidR="005B22BC" w:rsidRDefault="005B22BC" w:rsidP="00FC3EFB">
      <w:pPr>
        <w:spacing w:after="0" w:line="240" w:lineRule="auto"/>
        <w:jc w:val="both"/>
        <w:rPr>
          <w:rFonts w:ascii="Arial" w:hAnsi="Arial" w:cs="Arial"/>
          <w:bCs/>
          <w:sz w:val="20"/>
          <w:szCs w:val="20"/>
        </w:rPr>
      </w:pPr>
    </w:p>
    <w:p w14:paraId="3FA89257" w14:textId="16318291" w:rsidR="003B7B8A" w:rsidRPr="009C6D1E" w:rsidRDefault="003B7B8A" w:rsidP="00FC3EFB">
      <w:pPr>
        <w:spacing w:after="0" w:line="240" w:lineRule="auto"/>
        <w:jc w:val="both"/>
        <w:rPr>
          <w:rFonts w:ascii="Arial" w:hAnsi="Arial" w:cs="Arial"/>
          <w:bCs/>
          <w:sz w:val="20"/>
          <w:szCs w:val="20"/>
        </w:rPr>
      </w:pPr>
      <w:r w:rsidRPr="009C6D1E">
        <w:rPr>
          <w:rFonts w:ascii="Arial" w:hAnsi="Arial" w:cs="Arial"/>
          <w:bCs/>
          <w:sz w:val="20"/>
          <w:szCs w:val="20"/>
        </w:rPr>
        <w:t xml:space="preserve">The </w:t>
      </w:r>
      <w:r w:rsidR="00D83F30" w:rsidRPr="009C6D1E">
        <w:rPr>
          <w:rFonts w:ascii="Arial" w:hAnsi="Arial" w:cs="Arial"/>
          <w:bCs/>
          <w:sz w:val="20"/>
          <w:szCs w:val="20"/>
        </w:rPr>
        <w:t>Regular</w:t>
      </w:r>
      <w:r w:rsidRPr="009C6D1E">
        <w:rPr>
          <w:rFonts w:ascii="Arial" w:hAnsi="Arial" w:cs="Arial"/>
          <w:bCs/>
          <w:sz w:val="20"/>
          <w:szCs w:val="20"/>
        </w:rPr>
        <w:t xml:space="preserve"> Meeting convened at </w:t>
      </w:r>
      <w:r w:rsidR="00433CA8">
        <w:rPr>
          <w:rFonts w:ascii="Arial" w:hAnsi="Arial" w:cs="Arial"/>
          <w:bCs/>
          <w:sz w:val="20"/>
          <w:szCs w:val="20"/>
        </w:rPr>
        <w:t>5</w:t>
      </w:r>
      <w:r w:rsidRPr="009C6D1E">
        <w:rPr>
          <w:rFonts w:ascii="Arial" w:hAnsi="Arial" w:cs="Arial"/>
          <w:bCs/>
          <w:sz w:val="20"/>
          <w:szCs w:val="20"/>
        </w:rPr>
        <w:t>:</w:t>
      </w:r>
      <w:r w:rsidR="00AB1A69">
        <w:rPr>
          <w:rFonts w:ascii="Arial" w:hAnsi="Arial" w:cs="Arial"/>
          <w:bCs/>
          <w:sz w:val="20"/>
          <w:szCs w:val="20"/>
        </w:rPr>
        <w:t>00</w:t>
      </w:r>
      <w:r w:rsidRPr="009C6D1E">
        <w:rPr>
          <w:rFonts w:ascii="Arial" w:hAnsi="Arial" w:cs="Arial"/>
          <w:bCs/>
          <w:sz w:val="20"/>
          <w:szCs w:val="20"/>
        </w:rPr>
        <w:t xml:space="preserve"> </w:t>
      </w:r>
      <w:r w:rsidR="00924C86">
        <w:rPr>
          <w:rFonts w:ascii="Arial" w:hAnsi="Arial" w:cs="Arial"/>
          <w:bCs/>
          <w:sz w:val="20"/>
          <w:szCs w:val="20"/>
        </w:rPr>
        <w:t>pm.</w:t>
      </w:r>
    </w:p>
    <w:p w14:paraId="460F42DA" w14:textId="77777777" w:rsidR="003B7B8A" w:rsidRPr="009C6D1E" w:rsidRDefault="003B7B8A" w:rsidP="00FC3EFB">
      <w:pPr>
        <w:spacing w:after="0" w:line="240" w:lineRule="auto"/>
        <w:jc w:val="both"/>
        <w:rPr>
          <w:rFonts w:ascii="Arial" w:hAnsi="Arial" w:cs="Arial"/>
          <w:bCs/>
          <w:sz w:val="20"/>
          <w:szCs w:val="20"/>
        </w:rPr>
      </w:pPr>
    </w:p>
    <w:p w14:paraId="4AD3A4CF" w14:textId="046ABF4F" w:rsidR="005A7E1D" w:rsidRDefault="006263C6" w:rsidP="00FC3EFB">
      <w:pPr>
        <w:spacing w:after="0" w:line="240" w:lineRule="auto"/>
        <w:jc w:val="both"/>
        <w:rPr>
          <w:rFonts w:ascii="Arial" w:hAnsi="Arial" w:cs="Arial"/>
          <w:bCs/>
          <w:sz w:val="20"/>
          <w:szCs w:val="20"/>
        </w:rPr>
      </w:pPr>
      <w:r>
        <w:rPr>
          <w:rFonts w:ascii="Arial" w:hAnsi="Arial" w:cs="Arial"/>
          <w:bCs/>
          <w:sz w:val="20"/>
          <w:szCs w:val="20"/>
        </w:rPr>
        <w:t>Mayor</w:t>
      </w:r>
      <w:r w:rsidR="002C0C36" w:rsidRPr="009C6D1E">
        <w:rPr>
          <w:rFonts w:ascii="Arial" w:hAnsi="Arial" w:cs="Arial"/>
          <w:bCs/>
          <w:sz w:val="20"/>
          <w:szCs w:val="20"/>
        </w:rPr>
        <w:t xml:space="preserve"> Bruno led the Pledge of Allegiance</w:t>
      </w:r>
      <w:r w:rsidR="00AD5941" w:rsidRPr="009C6D1E">
        <w:rPr>
          <w:rFonts w:ascii="Arial" w:hAnsi="Arial" w:cs="Arial"/>
          <w:bCs/>
          <w:sz w:val="20"/>
          <w:szCs w:val="20"/>
        </w:rPr>
        <w:t>.</w:t>
      </w:r>
    </w:p>
    <w:p w14:paraId="09321223" w14:textId="77777777" w:rsidR="002C0C36" w:rsidRPr="009C6D1E" w:rsidRDefault="002C0C36" w:rsidP="00FC3EFB">
      <w:pPr>
        <w:spacing w:after="0" w:line="240" w:lineRule="auto"/>
        <w:jc w:val="both"/>
        <w:rPr>
          <w:rFonts w:ascii="Arial" w:hAnsi="Arial" w:cs="Arial"/>
          <w:bCs/>
          <w:sz w:val="20"/>
          <w:szCs w:val="20"/>
        </w:rPr>
      </w:pPr>
    </w:p>
    <w:p w14:paraId="363C4B33" w14:textId="7EEE95EE" w:rsidR="002C0C36" w:rsidRPr="009C6D1E" w:rsidRDefault="002C0C36" w:rsidP="00FC3EFB">
      <w:pPr>
        <w:spacing w:after="0" w:line="240" w:lineRule="auto"/>
        <w:jc w:val="both"/>
        <w:rPr>
          <w:rFonts w:ascii="Arial" w:hAnsi="Arial" w:cs="Arial"/>
          <w:b/>
          <w:sz w:val="20"/>
          <w:szCs w:val="20"/>
        </w:rPr>
      </w:pPr>
      <w:r w:rsidRPr="009C6D1E">
        <w:rPr>
          <w:rFonts w:ascii="Arial" w:hAnsi="Arial" w:cs="Arial"/>
          <w:b/>
          <w:sz w:val="20"/>
          <w:szCs w:val="20"/>
        </w:rPr>
        <w:t xml:space="preserve">Approval of the </w:t>
      </w:r>
      <w:r w:rsidR="00706848">
        <w:rPr>
          <w:rFonts w:ascii="Arial" w:hAnsi="Arial" w:cs="Arial"/>
          <w:b/>
          <w:sz w:val="20"/>
          <w:szCs w:val="20"/>
        </w:rPr>
        <w:t>Regular Meeting Agenda</w:t>
      </w:r>
    </w:p>
    <w:p w14:paraId="62FD459F" w14:textId="77777777" w:rsidR="002C0C36" w:rsidRPr="009C6D1E" w:rsidRDefault="002C0C36" w:rsidP="00FC3EFB">
      <w:pPr>
        <w:spacing w:after="0" w:line="240" w:lineRule="auto"/>
        <w:jc w:val="both"/>
        <w:rPr>
          <w:rFonts w:ascii="Arial" w:hAnsi="Arial" w:cs="Arial"/>
          <w:bCs/>
          <w:sz w:val="20"/>
          <w:szCs w:val="20"/>
        </w:rPr>
      </w:pPr>
    </w:p>
    <w:p w14:paraId="3E8A8989" w14:textId="58594B36" w:rsidR="00706848" w:rsidRPr="003328A2" w:rsidRDefault="00924C86" w:rsidP="00FC3EFB">
      <w:pPr>
        <w:spacing w:after="0" w:line="240" w:lineRule="auto"/>
        <w:jc w:val="both"/>
        <w:rPr>
          <w:rFonts w:ascii="Arial" w:hAnsi="Arial" w:cs="Arial"/>
          <w:b/>
          <w:sz w:val="20"/>
          <w:szCs w:val="20"/>
          <w:u w:val="thick"/>
        </w:rPr>
      </w:pPr>
      <w:r>
        <w:rPr>
          <w:rFonts w:ascii="Arial" w:hAnsi="Arial" w:cs="Arial"/>
          <w:b/>
          <w:sz w:val="20"/>
          <w:szCs w:val="20"/>
          <w:u w:val="thick"/>
        </w:rPr>
        <w:t>Randy Aton</w:t>
      </w:r>
      <w:r w:rsidR="00BA52B2" w:rsidRPr="003328A2">
        <w:rPr>
          <w:rFonts w:ascii="Arial" w:hAnsi="Arial" w:cs="Arial"/>
          <w:b/>
          <w:sz w:val="20"/>
          <w:szCs w:val="20"/>
          <w:u w:val="thick"/>
        </w:rPr>
        <w:t xml:space="preserve"> </w:t>
      </w:r>
      <w:r w:rsidR="00433CA8" w:rsidRPr="003328A2">
        <w:rPr>
          <w:rFonts w:ascii="Arial" w:hAnsi="Arial" w:cs="Arial"/>
          <w:b/>
          <w:sz w:val="20"/>
          <w:szCs w:val="20"/>
          <w:u w:val="thick"/>
        </w:rPr>
        <w:t>moved to approve the</w:t>
      </w:r>
      <w:r w:rsidR="00BA52B2" w:rsidRPr="003328A2">
        <w:rPr>
          <w:rFonts w:ascii="Arial" w:hAnsi="Arial" w:cs="Arial"/>
          <w:b/>
          <w:sz w:val="20"/>
          <w:szCs w:val="20"/>
          <w:u w:val="thick"/>
        </w:rPr>
        <w:t xml:space="preserve"> Regular Meeting A</w:t>
      </w:r>
      <w:r w:rsidR="00433CA8" w:rsidRPr="003328A2">
        <w:rPr>
          <w:rFonts w:ascii="Arial" w:hAnsi="Arial" w:cs="Arial"/>
          <w:b/>
          <w:sz w:val="20"/>
          <w:szCs w:val="20"/>
          <w:u w:val="thick"/>
        </w:rPr>
        <w:t xml:space="preserve">genda. The motion was seconded by </w:t>
      </w:r>
      <w:r>
        <w:rPr>
          <w:rFonts w:ascii="Arial" w:hAnsi="Arial" w:cs="Arial"/>
          <w:b/>
          <w:sz w:val="20"/>
          <w:szCs w:val="20"/>
          <w:u w:val="thick"/>
        </w:rPr>
        <w:t>Pat Campbell</w:t>
      </w:r>
      <w:r w:rsidR="00433CA8" w:rsidRPr="003328A2">
        <w:rPr>
          <w:rFonts w:ascii="Arial" w:hAnsi="Arial" w:cs="Arial"/>
          <w:b/>
          <w:sz w:val="20"/>
          <w:szCs w:val="20"/>
          <w:u w:val="thick"/>
        </w:rPr>
        <w:t>.</w:t>
      </w:r>
    </w:p>
    <w:p w14:paraId="24D8C096" w14:textId="77777777" w:rsidR="00433CA8" w:rsidRDefault="00433CA8" w:rsidP="00FC3EFB">
      <w:pPr>
        <w:spacing w:after="0" w:line="240" w:lineRule="auto"/>
        <w:jc w:val="both"/>
        <w:rPr>
          <w:rFonts w:ascii="Arial" w:hAnsi="Arial" w:cs="Arial"/>
          <w:b/>
          <w:sz w:val="20"/>
          <w:szCs w:val="20"/>
          <w:u w:val="thick"/>
        </w:rPr>
      </w:pPr>
    </w:p>
    <w:p w14:paraId="15528328" w14:textId="77777777" w:rsidR="00965BBB" w:rsidRPr="00A442F3" w:rsidRDefault="00965BBB" w:rsidP="00FC3EFB">
      <w:pPr>
        <w:spacing w:after="0" w:line="240" w:lineRule="auto"/>
        <w:jc w:val="both"/>
        <w:rPr>
          <w:rFonts w:ascii="Arial" w:hAnsi="Arial" w:cs="Arial"/>
          <w:b/>
          <w:sz w:val="20"/>
          <w:szCs w:val="20"/>
          <w:u w:val="thick"/>
        </w:rPr>
      </w:pPr>
      <w:r>
        <w:rPr>
          <w:rFonts w:ascii="Arial" w:hAnsi="Arial" w:cs="Arial"/>
          <w:b/>
          <w:sz w:val="20"/>
          <w:szCs w:val="20"/>
          <w:u w:val="thick"/>
        </w:rPr>
        <w:t>Vote on the motion:</w:t>
      </w:r>
    </w:p>
    <w:p w14:paraId="197E5A18" w14:textId="77777777" w:rsidR="00965BBB" w:rsidRDefault="00965BBB" w:rsidP="00FC3EFB">
      <w:pPr>
        <w:spacing w:after="0" w:line="240" w:lineRule="auto"/>
        <w:jc w:val="both"/>
        <w:rPr>
          <w:rFonts w:ascii="Arial" w:hAnsi="Arial" w:cs="Arial"/>
          <w:b/>
          <w:sz w:val="20"/>
          <w:szCs w:val="20"/>
          <w:u w:val="thick"/>
        </w:rPr>
      </w:pPr>
      <w:r>
        <w:rPr>
          <w:rFonts w:ascii="Arial" w:hAnsi="Arial" w:cs="Arial"/>
          <w:b/>
          <w:sz w:val="20"/>
          <w:szCs w:val="20"/>
          <w:u w:val="thick"/>
        </w:rPr>
        <w:t>Campbell: Aye</w:t>
      </w:r>
    </w:p>
    <w:p w14:paraId="1F5305EA" w14:textId="77777777" w:rsidR="00965BBB" w:rsidRDefault="00965BBB" w:rsidP="00FC3EFB">
      <w:pPr>
        <w:spacing w:after="0" w:line="240" w:lineRule="auto"/>
        <w:jc w:val="both"/>
        <w:rPr>
          <w:rFonts w:ascii="Arial" w:hAnsi="Arial" w:cs="Arial"/>
          <w:b/>
          <w:sz w:val="20"/>
          <w:szCs w:val="20"/>
          <w:u w:val="thick"/>
        </w:rPr>
      </w:pPr>
      <w:r>
        <w:rPr>
          <w:rFonts w:ascii="Arial" w:hAnsi="Arial" w:cs="Arial"/>
          <w:b/>
          <w:sz w:val="20"/>
          <w:szCs w:val="20"/>
          <w:u w:val="thick"/>
        </w:rPr>
        <w:t>Aton: Aye</w:t>
      </w:r>
    </w:p>
    <w:p w14:paraId="4F16A884" w14:textId="77777777" w:rsidR="00965BBB" w:rsidRDefault="00965BBB" w:rsidP="00FC3EFB">
      <w:pPr>
        <w:spacing w:after="0" w:line="240" w:lineRule="auto"/>
        <w:jc w:val="both"/>
        <w:rPr>
          <w:rFonts w:ascii="Arial" w:hAnsi="Arial" w:cs="Arial"/>
          <w:b/>
          <w:sz w:val="20"/>
          <w:szCs w:val="20"/>
          <w:u w:val="thick"/>
        </w:rPr>
      </w:pPr>
      <w:r>
        <w:rPr>
          <w:rFonts w:ascii="Arial" w:hAnsi="Arial" w:cs="Arial"/>
          <w:b/>
          <w:sz w:val="20"/>
          <w:szCs w:val="20"/>
          <w:u w:val="thick"/>
        </w:rPr>
        <w:t>Bruno: Aye</w:t>
      </w:r>
    </w:p>
    <w:p w14:paraId="334BA6DF" w14:textId="77777777" w:rsidR="00965BBB" w:rsidRPr="009C6D1E" w:rsidRDefault="00965BBB" w:rsidP="00FC3EFB">
      <w:pPr>
        <w:spacing w:after="0" w:line="240" w:lineRule="auto"/>
        <w:jc w:val="both"/>
        <w:rPr>
          <w:rFonts w:ascii="Arial" w:hAnsi="Arial" w:cs="Arial"/>
          <w:b/>
          <w:sz w:val="20"/>
          <w:szCs w:val="20"/>
          <w:u w:val="thick"/>
        </w:rPr>
      </w:pPr>
      <w:r>
        <w:rPr>
          <w:rFonts w:ascii="Arial" w:hAnsi="Arial" w:cs="Arial"/>
          <w:b/>
          <w:sz w:val="20"/>
          <w:szCs w:val="20"/>
          <w:u w:val="thick"/>
        </w:rPr>
        <w:t>Burns: Aye</w:t>
      </w:r>
    </w:p>
    <w:p w14:paraId="51529A86" w14:textId="77777777" w:rsidR="00965BBB" w:rsidRPr="009C6D1E" w:rsidRDefault="00965BBB" w:rsidP="00FC3EFB">
      <w:pPr>
        <w:spacing w:after="0" w:line="240" w:lineRule="auto"/>
        <w:jc w:val="both"/>
        <w:rPr>
          <w:rFonts w:ascii="Arial" w:hAnsi="Arial" w:cs="Arial"/>
          <w:b/>
          <w:bCs/>
          <w:sz w:val="20"/>
          <w:szCs w:val="20"/>
          <w:u w:val="thick"/>
        </w:rPr>
      </w:pPr>
      <w:r w:rsidRPr="009C6D1E">
        <w:rPr>
          <w:rFonts w:ascii="Arial" w:hAnsi="Arial" w:cs="Arial"/>
          <w:b/>
          <w:bCs/>
          <w:sz w:val="20"/>
          <w:szCs w:val="20"/>
          <w:u w:val="thick"/>
        </w:rPr>
        <w:t>The motion passed unanimously.</w:t>
      </w:r>
    </w:p>
    <w:p w14:paraId="4774AE3E" w14:textId="77777777" w:rsidR="00FC3EFB" w:rsidRPr="009C6D1E" w:rsidRDefault="00FC3EFB" w:rsidP="00FC3EFB">
      <w:pPr>
        <w:spacing w:after="0" w:line="240" w:lineRule="auto"/>
        <w:jc w:val="both"/>
        <w:rPr>
          <w:rFonts w:ascii="Arial" w:hAnsi="Arial" w:cs="Arial"/>
          <w:b/>
          <w:sz w:val="20"/>
          <w:szCs w:val="20"/>
          <w:u w:val="single"/>
        </w:rPr>
      </w:pPr>
    </w:p>
    <w:p w14:paraId="2352950C" w14:textId="5BB20F64" w:rsidR="00AB1162" w:rsidRPr="005B22BC" w:rsidRDefault="00AB1162" w:rsidP="00FC3EFB">
      <w:pPr>
        <w:pStyle w:val="ListParagraph"/>
        <w:numPr>
          <w:ilvl w:val="0"/>
          <w:numId w:val="3"/>
        </w:numPr>
        <w:spacing w:after="0" w:line="240" w:lineRule="auto"/>
        <w:ind w:left="720" w:hanging="720"/>
        <w:jc w:val="both"/>
        <w:rPr>
          <w:rFonts w:ascii="Arial" w:eastAsia="Times New Roman" w:hAnsi="Arial" w:cs="Arial"/>
          <w:b/>
          <w:color w:val="08050B"/>
          <w:sz w:val="20"/>
          <w:szCs w:val="20"/>
          <w:u w:val="single"/>
        </w:rPr>
      </w:pPr>
      <w:bookmarkStart w:id="1" w:name="_Hlk504657824"/>
      <w:r w:rsidRPr="005B22BC">
        <w:rPr>
          <w:rFonts w:ascii="Arial" w:eastAsia="Times New Roman" w:hAnsi="Arial" w:cs="Arial"/>
          <w:b/>
          <w:color w:val="08050B"/>
          <w:sz w:val="20"/>
          <w:szCs w:val="20"/>
          <w:u w:val="single"/>
        </w:rPr>
        <w:t>Announcements/Information/Community Questions</w:t>
      </w:r>
    </w:p>
    <w:p w14:paraId="6E9526A2" w14:textId="77777777" w:rsidR="00180B4A" w:rsidRPr="009C6D1E" w:rsidRDefault="00180B4A" w:rsidP="00FC3EFB">
      <w:pPr>
        <w:spacing w:after="0" w:line="240" w:lineRule="auto"/>
        <w:ind w:right="-450"/>
        <w:jc w:val="both"/>
        <w:rPr>
          <w:rFonts w:ascii="Arial" w:eastAsia="Times New Roman" w:hAnsi="Arial" w:cs="Arial"/>
          <w:color w:val="08050B"/>
          <w:sz w:val="20"/>
          <w:szCs w:val="20"/>
        </w:rPr>
      </w:pPr>
      <w:bookmarkStart w:id="2" w:name="_Hlk23502052"/>
    </w:p>
    <w:bookmarkEnd w:id="1"/>
    <w:bookmarkEnd w:id="2"/>
    <w:p w14:paraId="66FB7F49" w14:textId="77777777" w:rsidR="00870B5E" w:rsidRDefault="00870B5E" w:rsidP="00FC3EFB">
      <w:pPr>
        <w:pStyle w:val="BodyText2"/>
        <w:numPr>
          <w:ilvl w:val="0"/>
          <w:numId w:val="1"/>
        </w:numPr>
        <w:spacing w:line="240" w:lineRule="auto"/>
        <w:ind w:left="720" w:right="-450"/>
        <w:jc w:val="both"/>
        <w:rPr>
          <w:bCs w:val="0"/>
          <w:color w:val="08050B"/>
          <w:u w:val="none"/>
        </w:rPr>
      </w:pPr>
      <w:r w:rsidRPr="009C6D1E">
        <w:rPr>
          <w:bCs w:val="0"/>
          <w:color w:val="08050B"/>
          <w:u w:val="none"/>
        </w:rPr>
        <w:t xml:space="preserve">General announcements </w:t>
      </w:r>
    </w:p>
    <w:p w14:paraId="4FD7C932" w14:textId="3997330B" w:rsidR="00924C86" w:rsidRDefault="00924C86" w:rsidP="00D350B0">
      <w:pPr>
        <w:pStyle w:val="BodyText2"/>
        <w:numPr>
          <w:ilvl w:val="0"/>
          <w:numId w:val="35"/>
        </w:numPr>
        <w:spacing w:line="240" w:lineRule="auto"/>
        <w:ind w:left="1080" w:right="-450"/>
        <w:jc w:val="both"/>
        <w:rPr>
          <w:b w:val="0"/>
          <w:color w:val="08050B"/>
          <w:u w:val="none"/>
        </w:rPr>
      </w:pPr>
      <w:r w:rsidRPr="00924C86">
        <w:rPr>
          <w:b w:val="0"/>
          <w:color w:val="08050B"/>
          <w:u w:val="none"/>
        </w:rPr>
        <w:t xml:space="preserve">Director of Parks and Recreation Ryan Gubler </w:t>
      </w:r>
      <w:r>
        <w:rPr>
          <w:b w:val="0"/>
          <w:color w:val="08050B"/>
          <w:u w:val="none"/>
        </w:rPr>
        <w:t>announced upcoming activities.</w:t>
      </w:r>
    </w:p>
    <w:p w14:paraId="1B5BD9AB" w14:textId="03AC0497" w:rsidR="00924C86" w:rsidRPr="00924C86" w:rsidRDefault="00924C86" w:rsidP="00D350B0">
      <w:pPr>
        <w:pStyle w:val="BodyText2"/>
        <w:numPr>
          <w:ilvl w:val="0"/>
          <w:numId w:val="35"/>
        </w:numPr>
        <w:spacing w:line="240" w:lineRule="auto"/>
        <w:ind w:left="1080" w:right="-450"/>
        <w:jc w:val="both"/>
        <w:rPr>
          <w:b w:val="0"/>
          <w:color w:val="08050B"/>
          <w:u w:val="none"/>
        </w:rPr>
      </w:pPr>
      <w:r>
        <w:rPr>
          <w:b w:val="0"/>
          <w:color w:val="08050B"/>
          <w:u w:val="none"/>
        </w:rPr>
        <w:t>Director of Community Development Thomas Dansie encouraged participation in the Utah State University Wellbeing Project Survey and the Springdale Messaging Initiative Survey.</w:t>
      </w:r>
    </w:p>
    <w:p w14:paraId="4751937C" w14:textId="77777777" w:rsidR="00924C86" w:rsidRPr="009C6D1E" w:rsidRDefault="00924C86" w:rsidP="00924C86">
      <w:pPr>
        <w:pStyle w:val="BodyText2"/>
        <w:spacing w:line="240" w:lineRule="auto"/>
        <w:ind w:left="720" w:right="-450"/>
        <w:jc w:val="both"/>
        <w:rPr>
          <w:bCs w:val="0"/>
          <w:color w:val="08050B"/>
          <w:u w:val="none"/>
        </w:rPr>
      </w:pPr>
    </w:p>
    <w:p w14:paraId="53446B59" w14:textId="55B1DC17" w:rsidR="00753C13" w:rsidRDefault="00870B5E" w:rsidP="00FC3EFB">
      <w:pPr>
        <w:pStyle w:val="BodyText2"/>
        <w:numPr>
          <w:ilvl w:val="0"/>
          <w:numId w:val="1"/>
        </w:numPr>
        <w:spacing w:line="240" w:lineRule="auto"/>
        <w:ind w:left="720" w:right="-450"/>
        <w:jc w:val="both"/>
        <w:rPr>
          <w:bCs w:val="0"/>
          <w:color w:val="08050B"/>
          <w:u w:val="none"/>
        </w:rPr>
      </w:pPr>
      <w:r w:rsidRPr="009C6D1E">
        <w:rPr>
          <w:bCs w:val="0"/>
          <w:color w:val="08050B"/>
          <w:u w:val="none"/>
        </w:rPr>
        <w:t xml:space="preserve">Zion National Park </w:t>
      </w:r>
      <w:r w:rsidR="00924C86">
        <w:rPr>
          <w:bCs w:val="0"/>
          <w:color w:val="08050B"/>
          <w:u w:val="none"/>
        </w:rPr>
        <w:t>U</w:t>
      </w:r>
      <w:r w:rsidRPr="009C6D1E">
        <w:rPr>
          <w:bCs w:val="0"/>
          <w:color w:val="08050B"/>
          <w:u w:val="none"/>
        </w:rPr>
        <w:t>pdat</w:t>
      </w:r>
      <w:r w:rsidR="00924C86">
        <w:rPr>
          <w:bCs w:val="0"/>
          <w:color w:val="08050B"/>
          <w:u w:val="none"/>
        </w:rPr>
        <w:t>e</w:t>
      </w:r>
    </w:p>
    <w:p w14:paraId="7A3EE1B5" w14:textId="4570F103" w:rsidR="00924C86" w:rsidRPr="00924C86" w:rsidRDefault="00924C86" w:rsidP="00924C86">
      <w:pPr>
        <w:pStyle w:val="BodyText2"/>
        <w:spacing w:line="240" w:lineRule="auto"/>
        <w:ind w:left="720" w:right="-450"/>
        <w:jc w:val="both"/>
        <w:rPr>
          <w:b w:val="0"/>
          <w:color w:val="08050B"/>
          <w:u w:val="none"/>
        </w:rPr>
      </w:pPr>
      <w:r w:rsidRPr="00924C86">
        <w:rPr>
          <w:b w:val="0"/>
          <w:color w:val="08050B"/>
          <w:u w:val="none"/>
        </w:rPr>
        <w:t>Zion Nation</w:t>
      </w:r>
      <w:r w:rsidR="00D151BA">
        <w:rPr>
          <w:b w:val="0"/>
          <w:color w:val="08050B"/>
          <w:u w:val="none"/>
        </w:rPr>
        <w:t>al</w:t>
      </w:r>
      <w:r w:rsidRPr="00924C86">
        <w:rPr>
          <w:b w:val="0"/>
          <w:color w:val="08050B"/>
          <w:u w:val="none"/>
        </w:rPr>
        <w:t xml:space="preserve"> Park Superintendent Jeff Bradybaugh</w:t>
      </w:r>
      <w:r>
        <w:rPr>
          <w:b w:val="0"/>
          <w:color w:val="08050B"/>
          <w:u w:val="none"/>
        </w:rPr>
        <w:t xml:space="preserve"> reported Park visitation in February 2026 was up 8.3% compared to February 2025, with more than 177,700 visitors.</w:t>
      </w:r>
      <w:r w:rsidR="0057529B">
        <w:rPr>
          <w:b w:val="0"/>
          <w:color w:val="08050B"/>
          <w:u w:val="none"/>
        </w:rPr>
        <w:t xml:space="preserve"> He estimated the South Campground would open to the public in late May, and provided an update on an ongoing sewer line project.</w:t>
      </w:r>
    </w:p>
    <w:p w14:paraId="3CB3BE07" w14:textId="77777777" w:rsidR="00924C86" w:rsidRPr="00841F9E" w:rsidRDefault="00924C86" w:rsidP="00924C86">
      <w:pPr>
        <w:pStyle w:val="BodyText2"/>
        <w:spacing w:line="240" w:lineRule="auto"/>
        <w:ind w:left="720" w:right="-450"/>
        <w:jc w:val="both"/>
        <w:rPr>
          <w:bCs w:val="0"/>
          <w:color w:val="08050B"/>
          <w:u w:val="none"/>
        </w:rPr>
      </w:pPr>
    </w:p>
    <w:p w14:paraId="560CCF07" w14:textId="72DD01E9" w:rsidR="00870B5E" w:rsidRDefault="00870B5E" w:rsidP="00FC3EFB">
      <w:pPr>
        <w:pStyle w:val="BodyText2"/>
        <w:numPr>
          <w:ilvl w:val="0"/>
          <w:numId w:val="1"/>
        </w:numPr>
        <w:spacing w:line="240" w:lineRule="auto"/>
        <w:ind w:left="720" w:right="-450"/>
        <w:jc w:val="both"/>
        <w:rPr>
          <w:bCs w:val="0"/>
          <w:color w:val="08050B"/>
          <w:u w:val="none"/>
        </w:rPr>
      </w:pPr>
      <w:r w:rsidRPr="009C6D1E">
        <w:rPr>
          <w:bCs w:val="0"/>
          <w:color w:val="08050B"/>
          <w:u w:val="none"/>
        </w:rPr>
        <w:t xml:space="preserve">Council </w:t>
      </w:r>
      <w:r w:rsidR="00D96CDE">
        <w:rPr>
          <w:bCs w:val="0"/>
          <w:color w:val="08050B"/>
          <w:u w:val="none"/>
        </w:rPr>
        <w:t>D</w:t>
      </w:r>
      <w:r w:rsidRPr="009C6D1E">
        <w:rPr>
          <w:bCs w:val="0"/>
          <w:color w:val="08050B"/>
          <w:u w:val="none"/>
        </w:rPr>
        <w:t xml:space="preserve">epartment </w:t>
      </w:r>
      <w:r w:rsidR="00D96CDE">
        <w:rPr>
          <w:bCs w:val="0"/>
          <w:color w:val="08050B"/>
          <w:u w:val="none"/>
        </w:rPr>
        <w:t>R</w:t>
      </w:r>
      <w:r w:rsidRPr="009C6D1E">
        <w:rPr>
          <w:bCs w:val="0"/>
          <w:color w:val="08050B"/>
          <w:u w:val="none"/>
        </w:rPr>
        <w:t xml:space="preserve">eports </w:t>
      </w:r>
      <w:r w:rsidR="00D96CDE">
        <w:rPr>
          <w:bCs w:val="0"/>
          <w:color w:val="08050B"/>
          <w:u w:val="none"/>
        </w:rPr>
        <w:t>Q</w:t>
      </w:r>
      <w:r w:rsidRPr="009C6D1E">
        <w:rPr>
          <w:bCs w:val="0"/>
          <w:color w:val="08050B"/>
          <w:u w:val="none"/>
        </w:rPr>
        <w:t xml:space="preserve">uestions and </w:t>
      </w:r>
      <w:r w:rsidR="00D96CDE">
        <w:rPr>
          <w:bCs w:val="0"/>
          <w:color w:val="08050B"/>
          <w:u w:val="none"/>
        </w:rPr>
        <w:t>C</w:t>
      </w:r>
      <w:r w:rsidRPr="009C6D1E">
        <w:rPr>
          <w:bCs w:val="0"/>
          <w:color w:val="08050B"/>
          <w:u w:val="none"/>
        </w:rPr>
        <w:t>omments</w:t>
      </w:r>
    </w:p>
    <w:p w14:paraId="65A6B830" w14:textId="77777777" w:rsidR="00D350B0" w:rsidRDefault="0057529B" w:rsidP="00D350B0">
      <w:pPr>
        <w:pStyle w:val="BodyText2"/>
        <w:numPr>
          <w:ilvl w:val="0"/>
          <w:numId w:val="36"/>
        </w:numPr>
        <w:spacing w:line="240" w:lineRule="auto"/>
        <w:ind w:left="1080" w:right="-450"/>
        <w:jc w:val="both"/>
        <w:rPr>
          <w:b w:val="0"/>
          <w:color w:val="08050B"/>
          <w:u w:val="none"/>
        </w:rPr>
      </w:pPr>
      <w:r>
        <w:rPr>
          <w:b w:val="0"/>
          <w:color w:val="08050B"/>
          <w:u w:val="none"/>
        </w:rPr>
        <w:t xml:space="preserve">Mr. Aton said a meeting of the Fire Board was scheduled for March 18, 2026, and provided an update on the process and timeline for adopting an ordinance to become part of the Community Renewable Energy Program. </w:t>
      </w:r>
    </w:p>
    <w:p w14:paraId="386A15A2" w14:textId="5ACBD10E" w:rsidR="00DA439B" w:rsidRDefault="00DA439B" w:rsidP="00D350B0">
      <w:pPr>
        <w:pStyle w:val="BodyText2"/>
        <w:numPr>
          <w:ilvl w:val="0"/>
          <w:numId w:val="36"/>
        </w:numPr>
        <w:spacing w:line="240" w:lineRule="auto"/>
        <w:ind w:left="1080" w:right="-450"/>
        <w:jc w:val="both"/>
        <w:rPr>
          <w:b w:val="0"/>
          <w:color w:val="08050B"/>
          <w:u w:val="none"/>
        </w:rPr>
      </w:pPr>
      <w:r>
        <w:rPr>
          <w:b w:val="0"/>
          <w:color w:val="08050B"/>
          <w:u w:val="none"/>
        </w:rPr>
        <w:t>Mr. Campbell reported a new generator had been installed to supply power</w:t>
      </w:r>
      <w:r w:rsidR="00D350B0">
        <w:rPr>
          <w:b w:val="0"/>
          <w:color w:val="08050B"/>
          <w:u w:val="none"/>
        </w:rPr>
        <w:t xml:space="preserve"> to</w:t>
      </w:r>
      <w:r>
        <w:rPr>
          <w:b w:val="0"/>
          <w:color w:val="08050B"/>
          <w:u w:val="none"/>
        </w:rPr>
        <w:t xml:space="preserve"> the Community Center and Town Hall. </w:t>
      </w:r>
    </w:p>
    <w:p w14:paraId="35860528" w14:textId="77777777" w:rsidR="0057529B" w:rsidRPr="0057529B" w:rsidRDefault="0057529B" w:rsidP="0057529B">
      <w:pPr>
        <w:pStyle w:val="BodyText2"/>
        <w:spacing w:line="240" w:lineRule="auto"/>
        <w:ind w:left="720" w:right="-450"/>
        <w:jc w:val="both"/>
        <w:rPr>
          <w:b w:val="0"/>
          <w:color w:val="08050B"/>
          <w:u w:val="none"/>
        </w:rPr>
      </w:pPr>
    </w:p>
    <w:p w14:paraId="13C40D5E" w14:textId="010A5390" w:rsidR="00AE6C52" w:rsidRDefault="00AE6C52" w:rsidP="00FC3EFB">
      <w:pPr>
        <w:pStyle w:val="BodyText2"/>
        <w:numPr>
          <w:ilvl w:val="0"/>
          <w:numId w:val="1"/>
        </w:numPr>
        <w:spacing w:line="240" w:lineRule="auto"/>
        <w:ind w:left="720" w:right="-450"/>
        <w:jc w:val="both"/>
        <w:rPr>
          <w:bCs w:val="0"/>
          <w:color w:val="08050B"/>
          <w:u w:val="none"/>
        </w:rPr>
      </w:pPr>
      <w:r>
        <w:rPr>
          <w:bCs w:val="0"/>
          <w:color w:val="08050B"/>
          <w:u w:val="none"/>
        </w:rPr>
        <w:t>Presentation by Lori Wright with Family Healthcare</w:t>
      </w:r>
    </w:p>
    <w:p w14:paraId="51414812" w14:textId="5763B9CF" w:rsidR="0057529B" w:rsidRDefault="00DA439B" w:rsidP="0057529B">
      <w:pPr>
        <w:pStyle w:val="BodyText2"/>
        <w:spacing w:line="240" w:lineRule="auto"/>
        <w:ind w:left="720" w:right="-450"/>
        <w:jc w:val="both"/>
        <w:rPr>
          <w:b w:val="0"/>
          <w:color w:val="08050B"/>
          <w:u w:val="none"/>
        </w:rPr>
      </w:pPr>
      <w:r>
        <w:rPr>
          <w:b w:val="0"/>
          <w:color w:val="08050B"/>
          <w:u w:val="none"/>
        </w:rPr>
        <w:lastRenderedPageBreak/>
        <w:t xml:space="preserve">Lori Wright </w:t>
      </w:r>
      <w:r w:rsidR="00197742">
        <w:rPr>
          <w:b w:val="0"/>
          <w:color w:val="08050B"/>
          <w:u w:val="none"/>
        </w:rPr>
        <w:t xml:space="preserve">said </w:t>
      </w:r>
      <w:r>
        <w:rPr>
          <w:b w:val="0"/>
          <w:color w:val="08050B"/>
          <w:u w:val="none"/>
        </w:rPr>
        <w:t>Family Healthcare</w:t>
      </w:r>
      <w:r w:rsidR="00197742">
        <w:rPr>
          <w:b w:val="0"/>
          <w:color w:val="08050B"/>
          <w:u w:val="none"/>
        </w:rPr>
        <w:t xml:space="preserve"> was</w:t>
      </w:r>
      <w:r>
        <w:rPr>
          <w:b w:val="0"/>
          <w:color w:val="08050B"/>
          <w:u w:val="none"/>
        </w:rPr>
        <w:t xml:space="preserve"> a 501(c)3 </w:t>
      </w:r>
      <w:r w:rsidR="00D350B0">
        <w:rPr>
          <w:b w:val="0"/>
          <w:color w:val="08050B"/>
          <w:u w:val="none"/>
        </w:rPr>
        <w:t xml:space="preserve">non-profit organization </w:t>
      </w:r>
      <w:r>
        <w:rPr>
          <w:b w:val="0"/>
          <w:color w:val="08050B"/>
          <w:u w:val="none"/>
        </w:rPr>
        <w:t xml:space="preserve">serving patients in Washington County and Iron County. She said she was thrilled to be working with Family Healthcare in Springdale, and said she felt strongly about community service and partnership. She said the clinic had seen a steady growth in the number of residents (Springdale, Rockville, and Virgin) and visitors treated. Ms. Wright said the current building </w:t>
      </w:r>
      <w:r w:rsidR="00520554">
        <w:rPr>
          <w:b w:val="0"/>
          <w:color w:val="08050B"/>
          <w:u w:val="none"/>
        </w:rPr>
        <w:t>used by Family Healthcare</w:t>
      </w:r>
      <w:r>
        <w:rPr>
          <w:b w:val="0"/>
          <w:color w:val="08050B"/>
          <w:u w:val="none"/>
        </w:rPr>
        <w:t xml:space="preserve"> </w:t>
      </w:r>
      <w:r w:rsidR="00520554">
        <w:rPr>
          <w:b w:val="0"/>
          <w:color w:val="08050B"/>
          <w:u w:val="none"/>
        </w:rPr>
        <w:t xml:space="preserve">in Springdale </w:t>
      </w:r>
      <w:r>
        <w:rPr>
          <w:b w:val="0"/>
          <w:color w:val="08050B"/>
          <w:u w:val="none"/>
        </w:rPr>
        <w:t>was small for the services offered</w:t>
      </w:r>
      <w:r w:rsidR="00520554">
        <w:rPr>
          <w:b w:val="0"/>
          <w:color w:val="08050B"/>
          <w:u w:val="none"/>
        </w:rPr>
        <w:t xml:space="preserve">. She said the clinic was not open on weekends or evenings in part because of the personnel cost to provide services during those hours. Ms. Wright said having a pharmacy at other locations had helped Family Healthcare provide access to medications for patients, provide discounted medications, and provide continuity of care. She said she believed having space for a pharmacy in a new facility </w:t>
      </w:r>
      <w:r w:rsidR="00D350B0">
        <w:rPr>
          <w:b w:val="0"/>
          <w:color w:val="08050B"/>
          <w:u w:val="none"/>
        </w:rPr>
        <w:t xml:space="preserve">in Springdale </w:t>
      </w:r>
      <w:r w:rsidR="00520554">
        <w:rPr>
          <w:b w:val="0"/>
          <w:color w:val="08050B"/>
          <w:u w:val="none"/>
        </w:rPr>
        <w:t xml:space="preserve">would be critical, and said she believed providing space to meet behavioral health needs would be important </w:t>
      </w:r>
      <w:r w:rsidR="00D350B0">
        <w:rPr>
          <w:b w:val="0"/>
          <w:color w:val="08050B"/>
          <w:u w:val="none"/>
        </w:rPr>
        <w:t>in meeting</w:t>
      </w:r>
      <w:r w:rsidR="00520554">
        <w:rPr>
          <w:b w:val="0"/>
          <w:color w:val="08050B"/>
          <w:u w:val="none"/>
        </w:rPr>
        <w:t xml:space="preserve"> overall needs of the community.</w:t>
      </w:r>
    </w:p>
    <w:p w14:paraId="21C1CC26" w14:textId="77777777" w:rsidR="007367B0" w:rsidRDefault="007367B0" w:rsidP="0057529B">
      <w:pPr>
        <w:pStyle w:val="BodyText2"/>
        <w:spacing w:line="240" w:lineRule="auto"/>
        <w:ind w:left="720" w:right="-450"/>
        <w:jc w:val="both"/>
        <w:rPr>
          <w:b w:val="0"/>
          <w:color w:val="08050B"/>
          <w:u w:val="none"/>
        </w:rPr>
      </w:pPr>
    </w:p>
    <w:p w14:paraId="7497D82E" w14:textId="1B99B727" w:rsidR="007367B0" w:rsidRDefault="007367B0" w:rsidP="0057529B">
      <w:pPr>
        <w:pStyle w:val="BodyText2"/>
        <w:spacing w:line="240" w:lineRule="auto"/>
        <w:ind w:left="720" w:right="-450"/>
        <w:jc w:val="both"/>
        <w:rPr>
          <w:b w:val="0"/>
          <w:color w:val="08050B"/>
          <w:u w:val="none"/>
        </w:rPr>
      </w:pPr>
      <w:r>
        <w:rPr>
          <w:b w:val="0"/>
          <w:color w:val="08050B"/>
          <w:u w:val="none"/>
        </w:rPr>
        <w:t>Ms. Wright explained an existing arrangement between Zion National Park and Family Healthcare for behavior health</w:t>
      </w:r>
      <w:r w:rsidR="00D350B0">
        <w:rPr>
          <w:b w:val="0"/>
          <w:color w:val="08050B"/>
          <w:u w:val="none"/>
        </w:rPr>
        <w:t xml:space="preserve"> services</w:t>
      </w:r>
      <w:r>
        <w:rPr>
          <w:b w:val="0"/>
          <w:color w:val="08050B"/>
          <w:u w:val="none"/>
        </w:rPr>
        <w:t xml:space="preserve"> for Park employees, and said she would be happy to </w:t>
      </w:r>
      <w:r w:rsidR="00D350B0">
        <w:rPr>
          <w:b w:val="0"/>
          <w:color w:val="08050B"/>
          <w:u w:val="none"/>
        </w:rPr>
        <w:t>consider</w:t>
      </w:r>
      <w:r>
        <w:rPr>
          <w:b w:val="0"/>
          <w:color w:val="08050B"/>
          <w:u w:val="none"/>
        </w:rPr>
        <w:t xml:space="preserve"> a similar </w:t>
      </w:r>
      <w:r w:rsidR="00660141">
        <w:rPr>
          <w:b w:val="0"/>
          <w:color w:val="08050B"/>
          <w:u w:val="none"/>
        </w:rPr>
        <w:t>arrangement</w:t>
      </w:r>
      <w:r>
        <w:rPr>
          <w:b w:val="0"/>
          <w:color w:val="08050B"/>
          <w:u w:val="none"/>
        </w:rPr>
        <w:t xml:space="preserve"> with Springdale if she had an idea of the type of utilization</w:t>
      </w:r>
      <w:r w:rsidR="00D350B0">
        <w:rPr>
          <w:b w:val="0"/>
          <w:color w:val="08050B"/>
          <w:u w:val="none"/>
        </w:rPr>
        <w:t xml:space="preserve"> that would be</w:t>
      </w:r>
      <w:r>
        <w:rPr>
          <w:b w:val="0"/>
          <w:color w:val="08050B"/>
          <w:u w:val="none"/>
        </w:rPr>
        <w:t xml:space="preserve"> involved. </w:t>
      </w:r>
    </w:p>
    <w:p w14:paraId="64EA460D" w14:textId="77777777" w:rsidR="006274B5" w:rsidRDefault="006274B5" w:rsidP="0057529B">
      <w:pPr>
        <w:pStyle w:val="BodyText2"/>
        <w:spacing w:line="240" w:lineRule="auto"/>
        <w:ind w:left="720" w:right="-450"/>
        <w:jc w:val="both"/>
        <w:rPr>
          <w:b w:val="0"/>
          <w:color w:val="08050B"/>
          <w:u w:val="none"/>
        </w:rPr>
      </w:pPr>
    </w:p>
    <w:p w14:paraId="0E2A0F53" w14:textId="3FA6F71E" w:rsidR="006274B5" w:rsidRDefault="006274B5" w:rsidP="0057529B">
      <w:pPr>
        <w:pStyle w:val="BodyText2"/>
        <w:spacing w:line="240" w:lineRule="auto"/>
        <w:ind w:left="720" w:right="-450"/>
        <w:jc w:val="both"/>
        <w:rPr>
          <w:b w:val="0"/>
          <w:color w:val="08050B"/>
          <w:u w:val="none"/>
        </w:rPr>
      </w:pPr>
      <w:r>
        <w:rPr>
          <w:b w:val="0"/>
          <w:color w:val="08050B"/>
          <w:u w:val="none"/>
        </w:rPr>
        <w:t xml:space="preserve">Mr. Burns asked if the same hours of operation could be expected with a new building, including no service on weekends. Ms. Wright said the Town could expect the same hours of operation with a new building unless there were </w:t>
      </w:r>
      <w:r w:rsidR="00D350B0">
        <w:rPr>
          <w:b w:val="0"/>
          <w:color w:val="08050B"/>
          <w:u w:val="none"/>
        </w:rPr>
        <w:t xml:space="preserve">added </w:t>
      </w:r>
      <w:r w:rsidR="0088083A">
        <w:rPr>
          <w:b w:val="0"/>
          <w:color w:val="08050B"/>
          <w:u w:val="none"/>
        </w:rPr>
        <w:t>inducements</w:t>
      </w:r>
      <w:r>
        <w:rPr>
          <w:b w:val="0"/>
          <w:color w:val="08050B"/>
          <w:u w:val="none"/>
        </w:rPr>
        <w:t xml:space="preserve"> from the Town because of the cost involved. </w:t>
      </w:r>
      <w:r w:rsidR="0088083A">
        <w:rPr>
          <w:b w:val="0"/>
          <w:color w:val="08050B"/>
          <w:u w:val="none"/>
        </w:rPr>
        <w:t>Mr. Burns said concerns he heard most from residents concerning the clinic related to limited hours of operation, no weekend coverage, and not being able to speak to a person when calling the clinic on the phone.</w:t>
      </w:r>
      <w:r w:rsidR="00197742">
        <w:rPr>
          <w:b w:val="0"/>
          <w:color w:val="08050B"/>
          <w:u w:val="none"/>
        </w:rPr>
        <w:t xml:space="preserve"> Ms. Wright said a nurse was always available to answer phone calls when the clinic was not open, and said online scheduling could be made available to Springdale. </w:t>
      </w:r>
    </w:p>
    <w:p w14:paraId="37098651" w14:textId="77777777" w:rsidR="00CA49E9" w:rsidRDefault="00CA49E9" w:rsidP="0057529B">
      <w:pPr>
        <w:pStyle w:val="BodyText2"/>
        <w:spacing w:line="240" w:lineRule="auto"/>
        <w:ind w:left="720" w:right="-450"/>
        <w:jc w:val="both"/>
        <w:rPr>
          <w:b w:val="0"/>
          <w:color w:val="08050B"/>
          <w:u w:val="none"/>
        </w:rPr>
      </w:pPr>
    </w:p>
    <w:p w14:paraId="5F8BD39C" w14:textId="71216FC1" w:rsidR="00CA49E9" w:rsidRDefault="00CA49E9" w:rsidP="0057529B">
      <w:pPr>
        <w:pStyle w:val="BodyText2"/>
        <w:spacing w:line="240" w:lineRule="auto"/>
        <w:ind w:left="720" w:right="-450"/>
        <w:jc w:val="both"/>
        <w:rPr>
          <w:b w:val="0"/>
          <w:color w:val="08050B"/>
          <w:u w:val="none"/>
        </w:rPr>
      </w:pPr>
      <w:r>
        <w:rPr>
          <w:b w:val="0"/>
          <w:color w:val="08050B"/>
          <w:u w:val="none"/>
        </w:rPr>
        <w:t xml:space="preserve">Ms. Wright said she </w:t>
      </w:r>
      <w:r w:rsidR="00D350B0">
        <w:rPr>
          <w:b w:val="0"/>
          <w:color w:val="08050B"/>
          <w:u w:val="none"/>
        </w:rPr>
        <w:t xml:space="preserve">had been </w:t>
      </w:r>
      <w:r>
        <w:rPr>
          <w:b w:val="0"/>
          <w:color w:val="08050B"/>
          <w:u w:val="none"/>
        </w:rPr>
        <w:t>asked the difference between a pharmacy that only provided service to patients and a pharmacy that would take care of everyone. She said a pharmacy that provided service to anyone would have an extensive stock, including specialty drugs, and would be able to provide clinic patients with discounted medications as a community health center. She said she would be willing to work with the Town to match pharmacy hours with need, and spoke of convenience to visitors</w:t>
      </w:r>
      <w:r w:rsidR="00A221F1">
        <w:rPr>
          <w:b w:val="0"/>
          <w:color w:val="08050B"/>
          <w:u w:val="none"/>
        </w:rPr>
        <w:t xml:space="preserve"> in being able to have prescriptions filled when needed while traveling. </w:t>
      </w:r>
    </w:p>
    <w:p w14:paraId="1DB83E94" w14:textId="77777777" w:rsidR="00DA439B" w:rsidRPr="00DA439B" w:rsidRDefault="00DA439B" w:rsidP="0057529B">
      <w:pPr>
        <w:pStyle w:val="BodyText2"/>
        <w:spacing w:line="240" w:lineRule="auto"/>
        <w:ind w:left="720" w:right="-450"/>
        <w:jc w:val="both"/>
        <w:rPr>
          <w:b w:val="0"/>
          <w:color w:val="08050B"/>
          <w:u w:val="none"/>
        </w:rPr>
      </w:pPr>
    </w:p>
    <w:p w14:paraId="446F2E49" w14:textId="3FD7C8D4" w:rsidR="00870B5E" w:rsidRPr="009C6D1E" w:rsidRDefault="00870B5E" w:rsidP="00FC3EFB">
      <w:pPr>
        <w:pStyle w:val="BodyText2"/>
        <w:numPr>
          <w:ilvl w:val="0"/>
          <w:numId w:val="1"/>
        </w:numPr>
        <w:tabs>
          <w:tab w:val="left" w:pos="0"/>
          <w:tab w:val="left" w:pos="180"/>
        </w:tabs>
        <w:spacing w:line="240" w:lineRule="auto"/>
        <w:ind w:left="720" w:right="-450"/>
        <w:jc w:val="both"/>
        <w:rPr>
          <w:bCs w:val="0"/>
          <w:color w:val="08050B"/>
          <w:u w:val="none"/>
        </w:rPr>
      </w:pPr>
      <w:r w:rsidRPr="009C6D1E">
        <w:rPr>
          <w:bCs w:val="0"/>
          <w:color w:val="08050B"/>
          <w:u w:val="none"/>
        </w:rPr>
        <w:t xml:space="preserve">Community </w:t>
      </w:r>
      <w:r w:rsidR="00D96CDE">
        <w:rPr>
          <w:bCs w:val="0"/>
          <w:color w:val="08050B"/>
          <w:u w:val="none"/>
        </w:rPr>
        <w:t>Q</w:t>
      </w:r>
      <w:r w:rsidRPr="009C6D1E">
        <w:rPr>
          <w:bCs w:val="0"/>
          <w:color w:val="08050B"/>
          <w:u w:val="none"/>
        </w:rPr>
        <w:t xml:space="preserve">uestions and </w:t>
      </w:r>
      <w:r w:rsidR="00D96CDE">
        <w:rPr>
          <w:bCs w:val="0"/>
          <w:color w:val="08050B"/>
          <w:u w:val="none"/>
        </w:rPr>
        <w:t>C</w:t>
      </w:r>
      <w:r w:rsidRPr="009C6D1E">
        <w:rPr>
          <w:bCs w:val="0"/>
          <w:color w:val="08050B"/>
          <w:u w:val="none"/>
        </w:rPr>
        <w:t>omments</w:t>
      </w:r>
    </w:p>
    <w:p w14:paraId="0BD7A04C" w14:textId="61063168" w:rsidR="00302FFB" w:rsidRDefault="00A221F1" w:rsidP="009D335A">
      <w:pPr>
        <w:tabs>
          <w:tab w:val="left" w:pos="180"/>
        </w:tabs>
        <w:spacing w:after="0" w:line="240" w:lineRule="auto"/>
        <w:ind w:left="720" w:right="-450"/>
        <w:jc w:val="both"/>
        <w:rPr>
          <w:rFonts w:ascii="Arial" w:eastAsia="Times New Roman" w:hAnsi="Arial" w:cs="Arial"/>
          <w:sz w:val="20"/>
          <w:szCs w:val="20"/>
        </w:rPr>
      </w:pPr>
      <w:r>
        <w:rPr>
          <w:rFonts w:ascii="Arial" w:eastAsia="Times New Roman" w:hAnsi="Arial" w:cs="Arial"/>
          <w:sz w:val="20"/>
          <w:szCs w:val="20"/>
        </w:rPr>
        <w:t>Gil Kiefer asked if Family Healthcare was working with Zion National Park to be the first choice for emergency care. Ms. Wright said she had asked about the possibility, but Zion</w:t>
      </w:r>
      <w:r w:rsidR="00E833EA">
        <w:rPr>
          <w:rFonts w:ascii="Arial" w:eastAsia="Times New Roman" w:hAnsi="Arial" w:cs="Arial"/>
          <w:sz w:val="20"/>
          <w:szCs w:val="20"/>
        </w:rPr>
        <w:t xml:space="preserve"> National Park</w:t>
      </w:r>
      <w:r>
        <w:rPr>
          <w:rFonts w:ascii="Arial" w:eastAsia="Times New Roman" w:hAnsi="Arial" w:cs="Arial"/>
          <w:sz w:val="20"/>
          <w:szCs w:val="20"/>
        </w:rPr>
        <w:t xml:space="preserve"> already had a Medical Director at St. George</w:t>
      </w:r>
      <w:r w:rsidR="00833BC0">
        <w:rPr>
          <w:rFonts w:ascii="Arial" w:eastAsia="Times New Roman" w:hAnsi="Arial" w:cs="Arial"/>
          <w:sz w:val="20"/>
          <w:szCs w:val="20"/>
        </w:rPr>
        <w:t xml:space="preserve"> Regional</w:t>
      </w:r>
      <w:r>
        <w:rPr>
          <w:rFonts w:ascii="Arial" w:eastAsia="Times New Roman" w:hAnsi="Arial" w:cs="Arial"/>
          <w:sz w:val="20"/>
          <w:szCs w:val="20"/>
        </w:rPr>
        <w:t xml:space="preserve">. </w:t>
      </w:r>
      <w:r w:rsidR="00833BC0">
        <w:rPr>
          <w:rFonts w:ascii="Arial" w:eastAsia="Times New Roman" w:hAnsi="Arial" w:cs="Arial"/>
          <w:sz w:val="20"/>
          <w:szCs w:val="20"/>
        </w:rPr>
        <w:t xml:space="preserve">She acknowledged that Family Healthcare in Springdale would not be able to take care of many of the injuries that happened in the </w:t>
      </w:r>
      <w:proofErr w:type="gramStart"/>
      <w:r w:rsidR="00833BC0">
        <w:rPr>
          <w:rFonts w:ascii="Arial" w:eastAsia="Times New Roman" w:hAnsi="Arial" w:cs="Arial"/>
          <w:sz w:val="20"/>
          <w:szCs w:val="20"/>
        </w:rPr>
        <w:t>Park</w:t>
      </w:r>
      <w:proofErr w:type="gramEnd"/>
      <w:r w:rsidR="00833BC0">
        <w:rPr>
          <w:rFonts w:ascii="Arial" w:eastAsia="Times New Roman" w:hAnsi="Arial" w:cs="Arial"/>
          <w:sz w:val="20"/>
          <w:szCs w:val="20"/>
        </w:rPr>
        <w:t xml:space="preserve">. The current clinic was able to take care of ambulatory patients. </w:t>
      </w:r>
      <w:r w:rsidR="009D335A">
        <w:rPr>
          <w:rFonts w:ascii="Arial" w:eastAsia="Times New Roman" w:hAnsi="Arial" w:cs="Arial"/>
          <w:sz w:val="20"/>
          <w:szCs w:val="20"/>
        </w:rPr>
        <w:t xml:space="preserve">Mr. Kiefer asked if it </w:t>
      </w:r>
      <w:r w:rsidR="00E833EA">
        <w:rPr>
          <w:rFonts w:ascii="Arial" w:eastAsia="Times New Roman" w:hAnsi="Arial" w:cs="Arial"/>
          <w:sz w:val="20"/>
          <w:szCs w:val="20"/>
        </w:rPr>
        <w:t>would be</w:t>
      </w:r>
      <w:r w:rsidR="009D335A">
        <w:rPr>
          <w:rFonts w:ascii="Arial" w:eastAsia="Times New Roman" w:hAnsi="Arial" w:cs="Arial"/>
          <w:sz w:val="20"/>
          <w:szCs w:val="20"/>
        </w:rPr>
        <w:t xml:space="preserve"> possible to grow the Springdale clinic enough to take care of the bigger injuries that happened at Zion. Ms. Wright said she did not think the clinic would ever be a trauma center</w:t>
      </w:r>
      <w:r w:rsidR="00302FFB">
        <w:rPr>
          <w:rFonts w:ascii="Arial" w:eastAsia="Times New Roman" w:hAnsi="Arial" w:cs="Arial"/>
          <w:sz w:val="20"/>
          <w:szCs w:val="20"/>
        </w:rPr>
        <w:t>.</w:t>
      </w:r>
      <w:r w:rsidR="00E833EA">
        <w:rPr>
          <w:rFonts w:ascii="Arial" w:eastAsia="Times New Roman" w:hAnsi="Arial" w:cs="Arial"/>
          <w:sz w:val="20"/>
          <w:szCs w:val="20"/>
        </w:rPr>
        <w:t xml:space="preserve"> </w:t>
      </w:r>
      <w:r w:rsidR="00302FFB">
        <w:rPr>
          <w:rFonts w:ascii="Arial" w:eastAsia="Times New Roman" w:hAnsi="Arial" w:cs="Arial"/>
          <w:sz w:val="20"/>
          <w:szCs w:val="20"/>
        </w:rPr>
        <w:t>Ms. Wright said the Springdale clinic made barely enough revenue to cover expenses, and said she hoped opening a pharmacy would help increase profitability. She said the limited hours of operation helped safeguard the ability to operate the clinic and meet expenses.</w:t>
      </w:r>
    </w:p>
    <w:p w14:paraId="6A5D0E3C" w14:textId="77777777" w:rsidR="00302FFB" w:rsidRDefault="00302FFB" w:rsidP="009D335A">
      <w:pPr>
        <w:tabs>
          <w:tab w:val="left" w:pos="180"/>
        </w:tabs>
        <w:spacing w:after="0" w:line="240" w:lineRule="auto"/>
        <w:ind w:left="720" w:right="-450"/>
        <w:jc w:val="both"/>
        <w:rPr>
          <w:rFonts w:ascii="Arial" w:eastAsia="Times New Roman" w:hAnsi="Arial" w:cs="Arial"/>
          <w:sz w:val="20"/>
          <w:szCs w:val="20"/>
        </w:rPr>
      </w:pPr>
    </w:p>
    <w:p w14:paraId="5A6F8059" w14:textId="77D02739" w:rsidR="00302FFB" w:rsidRDefault="00302FFB" w:rsidP="009D335A">
      <w:pPr>
        <w:tabs>
          <w:tab w:val="left" w:pos="180"/>
        </w:tabs>
        <w:spacing w:after="0" w:line="240" w:lineRule="auto"/>
        <w:ind w:left="720" w:right="-450"/>
        <w:jc w:val="both"/>
        <w:rPr>
          <w:rFonts w:ascii="Arial" w:eastAsia="Times New Roman" w:hAnsi="Arial" w:cs="Arial"/>
          <w:sz w:val="20"/>
          <w:szCs w:val="20"/>
        </w:rPr>
      </w:pPr>
      <w:r>
        <w:rPr>
          <w:rFonts w:ascii="Arial" w:eastAsia="Times New Roman" w:hAnsi="Arial" w:cs="Arial"/>
          <w:sz w:val="20"/>
          <w:szCs w:val="20"/>
        </w:rPr>
        <w:t>Lisa Z</w:t>
      </w:r>
      <w:r w:rsidR="00D151BA">
        <w:rPr>
          <w:rFonts w:ascii="Arial" w:eastAsia="Times New Roman" w:hAnsi="Arial" w:cs="Arial"/>
          <w:sz w:val="20"/>
          <w:szCs w:val="20"/>
        </w:rPr>
        <w:t>umpft</w:t>
      </w:r>
      <w:r>
        <w:rPr>
          <w:rFonts w:ascii="Arial" w:eastAsia="Times New Roman" w:hAnsi="Arial" w:cs="Arial"/>
          <w:sz w:val="20"/>
          <w:szCs w:val="20"/>
        </w:rPr>
        <w:t>, Springdale resident, expressed appreciation for the Springdale RAP Tax. Ms. Z</w:t>
      </w:r>
      <w:r w:rsidR="00D151BA">
        <w:rPr>
          <w:rFonts w:ascii="Arial" w:eastAsia="Times New Roman" w:hAnsi="Arial" w:cs="Arial"/>
          <w:sz w:val="20"/>
          <w:szCs w:val="20"/>
        </w:rPr>
        <w:t>umpft</w:t>
      </w:r>
      <w:r>
        <w:rPr>
          <w:rFonts w:ascii="Arial" w:eastAsia="Times New Roman" w:hAnsi="Arial" w:cs="Arial"/>
          <w:sz w:val="20"/>
          <w:szCs w:val="20"/>
        </w:rPr>
        <w:t xml:space="preserve"> expressed support for the contract and compensation amount for the new Town Manager included on the agenda, and said she believed Mr. Dansie would do a great job. </w:t>
      </w:r>
    </w:p>
    <w:p w14:paraId="0BBF73B3" w14:textId="77777777" w:rsidR="00AB1A69" w:rsidRPr="009C6D1E" w:rsidRDefault="00AB1A69" w:rsidP="00AB1A69">
      <w:pPr>
        <w:tabs>
          <w:tab w:val="left" w:pos="0"/>
          <w:tab w:val="left" w:pos="180"/>
        </w:tabs>
        <w:spacing w:after="0" w:line="240" w:lineRule="auto"/>
        <w:ind w:right="-450"/>
        <w:jc w:val="both"/>
        <w:rPr>
          <w:rFonts w:ascii="Arial" w:eastAsia="Times New Roman" w:hAnsi="Arial" w:cs="Arial"/>
          <w:color w:val="08050B"/>
          <w:sz w:val="20"/>
          <w:szCs w:val="20"/>
        </w:rPr>
      </w:pPr>
    </w:p>
    <w:p w14:paraId="13488E0A" w14:textId="262A7611" w:rsidR="00D83F30" w:rsidRPr="009C6D1E" w:rsidRDefault="00D83F30" w:rsidP="00FC3EFB">
      <w:pPr>
        <w:numPr>
          <w:ilvl w:val="0"/>
          <w:numId w:val="3"/>
        </w:numPr>
        <w:spacing w:after="0" w:line="240" w:lineRule="auto"/>
        <w:ind w:left="720" w:hanging="720"/>
        <w:jc w:val="both"/>
        <w:rPr>
          <w:rFonts w:ascii="Arial" w:eastAsia="Times New Roman" w:hAnsi="Arial" w:cs="Arial"/>
          <w:b/>
          <w:sz w:val="20"/>
          <w:szCs w:val="20"/>
          <w:u w:val="single"/>
        </w:rPr>
      </w:pPr>
      <w:r w:rsidRPr="009C6D1E">
        <w:rPr>
          <w:rFonts w:ascii="Arial" w:eastAsia="Times New Roman" w:hAnsi="Arial" w:cs="Arial"/>
          <w:b/>
          <w:sz w:val="20"/>
          <w:szCs w:val="20"/>
          <w:u w:val="single"/>
        </w:rPr>
        <w:t>Consent Agenda</w:t>
      </w:r>
    </w:p>
    <w:p w14:paraId="0F054FC1" w14:textId="77777777" w:rsidR="00D83F30" w:rsidRPr="009C6D1E" w:rsidRDefault="00D83F30" w:rsidP="00FC3EFB">
      <w:pPr>
        <w:spacing w:after="0" w:line="240" w:lineRule="auto"/>
        <w:jc w:val="both"/>
        <w:rPr>
          <w:rFonts w:ascii="Arial" w:eastAsia="Times New Roman" w:hAnsi="Arial" w:cs="Arial"/>
          <w:bCs/>
          <w:sz w:val="20"/>
          <w:szCs w:val="20"/>
        </w:rPr>
      </w:pPr>
    </w:p>
    <w:p w14:paraId="1987D626" w14:textId="63357CE3" w:rsidR="00AE6C52" w:rsidRPr="002B01FA" w:rsidRDefault="005A7E1D">
      <w:pPr>
        <w:numPr>
          <w:ilvl w:val="3"/>
          <w:numId w:val="15"/>
        </w:numPr>
        <w:spacing w:after="0" w:line="240" w:lineRule="auto"/>
        <w:jc w:val="both"/>
        <w:rPr>
          <w:rFonts w:ascii="Arial" w:hAnsi="Arial" w:cs="Arial"/>
          <w:b/>
          <w:bCs/>
          <w:sz w:val="20"/>
          <w:szCs w:val="20"/>
          <w:u w:val="single"/>
        </w:rPr>
      </w:pPr>
      <w:r w:rsidRPr="002B01FA">
        <w:rPr>
          <w:rFonts w:ascii="Arial" w:hAnsi="Arial" w:cs="Arial"/>
          <w:b/>
          <w:bCs/>
          <w:sz w:val="20"/>
          <w:szCs w:val="20"/>
          <w:u w:val="single"/>
        </w:rPr>
        <w:t>Review of Monthly Purchasing Report</w:t>
      </w:r>
    </w:p>
    <w:p w14:paraId="7BE27D64" w14:textId="1604FC11" w:rsidR="00AE6C52" w:rsidRPr="002B01FA" w:rsidRDefault="00AE6C52" w:rsidP="00AE6C52">
      <w:pPr>
        <w:numPr>
          <w:ilvl w:val="3"/>
          <w:numId w:val="15"/>
        </w:numPr>
        <w:spacing w:after="0" w:line="240" w:lineRule="auto"/>
        <w:jc w:val="both"/>
        <w:rPr>
          <w:rFonts w:ascii="Arial" w:hAnsi="Arial" w:cs="Arial"/>
          <w:b/>
          <w:bCs/>
          <w:sz w:val="20"/>
          <w:szCs w:val="20"/>
          <w:u w:val="single"/>
        </w:rPr>
      </w:pPr>
      <w:r w:rsidRPr="002B01FA">
        <w:rPr>
          <w:rFonts w:ascii="Arial" w:hAnsi="Arial" w:cs="Arial"/>
          <w:b/>
          <w:bCs/>
          <w:sz w:val="20"/>
          <w:szCs w:val="20"/>
          <w:u w:val="single"/>
        </w:rPr>
        <w:t>Re-Appointment of Heidi Lee to the Springdale Historic Preservation Commission</w:t>
      </w:r>
    </w:p>
    <w:p w14:paraId="323700BB" w14:textId="5846C55B" w:rsidR="00AE6C52" w:rsidRPr="00AE6C52" w:rsidRDefault="00AE6C52" w:rsidP="00AE6C52">
      <w:pPr>
        <w:numPr>
          <w:ilvl w:val="3"/>
          <w:numId w:val="15"/>
        </w:numPr>
        <w:spacing w:after="0" w:line="240" w:lineRule="auto"/>
        <w:jc w:val="both"/>
        <w:rPr>
          <w:rFonts w:ascii="Arial" w:hAnsi="Arial" w:cs="Arial"/>
          <w:sz w:val="20"/>
          <w:szCs w:val="20"/>
          <w:u w:val="single"/>
        </w:rPr>
      </w:pPr>
      <w:r w:rsidRPr="002B01FA">
        <w:rPr>
          <w:rFonts w:ascii="Arial" w:hAnsi="Arial" w:cs="Arial"/>
          <w:b/>
          <w:bCs/>
          <w:sz w:val="20"/>
          <w:szCs w:val="20"/>
          <w:u w:val="single"/>
        </w:rPr>
        <w:t>Resolution 2026-04: a Resolution designating surplus Town property and providing for sale or disposal</w:t>
      </w:r>
    </w:p>
    <w:p w14:paraId="580D9888" w14:textId="77777777" w:rsidR="00AE6C52" w:rsidRDefault="00AE6C52" w:rsidP="00FC3EFB">
      <w:pPr>
        <w:spacing w:after="0" w:line="240" w:lineRule="auto"/>
        <w:jc w:val="both"/>
        <w:rPr>
          <w:rFonts w:ascii="Arial" w:hAnsi="Arial" w:cs="Arial"/>
          <w:b/>
          <w:sz w:val="20"/>
          <w:szCs w:val="20"/>
          <w:u w:val="thick"/>
        </w:rPr>
      </w:pPr>
    </w:p>
    <w:p w14:paraId="4E822E2B" w14:textId="32F014DE" w:rsidR="00F97AF9" w:rsidRPr="00DD7D5B" w:rsidRDefault="00302FFB" w:rsidP="00302FFB">
      <w:pPr>
        <w:spacing w:after="0" w:line="240" w:lineRule="auto"/>
        <w:ind w:left="720"/>
        <w:jc w:val="both"/>
        <w:rPr>
          <w:rFonts w:ascii="Arial" w:hAnsi="Arial" w:cs="Arial"/>
          <w:b/>
          <w:sz w:val="20"/>
          <w:szCs w:val="20"/>
          <w:u w:val="thick"/>
        </w:rPr>
      </w:pPr>
      <w:r>
        <w:rPr>
          <w:rFonts w:ascii="Arial" w:hAnsi="Arial" w:cs="Arial"/>
          <w:b/>
          <w:sz w:val="20"/>
          <w:szCs w:val="20"/>
          <w:u w:val="thick"/>
        </w:rPr>
        <w:t>Jack Burns</w:t>
      </w:r>
      <w:r w:rsidR="00A708E3" w:rsidRPr="00DD7D5B">
        <w:rPr>
          <w:rFonts w:ascii="Arial" w:hAnsi="Arial" w:cs="Arial"/>
          <w:b/>
          <w:sz w:val="20"/>
          <w:szCs w:val="20"/>
          <w:u w:val="thick"/>
        </w:rPr>
        <w:t xml:space="preserve"> </w:t>
      </w:r>
      <w:r w:rsidR="000C0109" w:rsidRPr="00DD7D5B">
        <w:rPr>
          <w:rFonts w:ascii="Arial" w:hAnsi="Arial" w:cs="Arial"/>
          <w:b/>
          <w:sz w:val="20"/>
          <w:szCs w:val="20"/>
          <w:u w:val="thick"/>
        </w:rPr>
        <w:t xml:space="preserve">made a motion </w:t>
      </w:r>
      <w:r w:rsidR="00C3441F" w:rsidRPr="00DD7D5B">
        <w:rPr>
          <w:rFonts w:ascii="Arial" w:hAnsi="Arial" w:cs="Arial"/>
          <w:b/>
          <w:sz w:val="20"/>
          <w:szCs w:val="20"/>
          <w:u w:val="thick"/>
        </w:rPr>
        <w:t>to approve the consent agenda</w:t>
      </w:r>
      <w:r w:rsidR="00F97AF9" w:rsidRPr="00DD7D5B">
        <w:rPr>
          <w:rFonts w:ascii="Arial" w:hAnsi="Arial" w:cs="Arial"/>
          <w:b/>
          <w:sz w:val="20"/>
          <w:szCs w:val="20"/>
          <w:u w:val="thick"/>
        </w:rPr>
        <w:t xml:space="preserve">. </w:t>
      </w:r>
      <w:r w:rsidR="006D4BD0" w:rsidRPr="00DD7D5B">
        <w:rPr>
          <w:rFonts w:ascii="Arial" w:hAnsi="Arial" w:cs="Arial"/>
          <w:b/>
          <w:sz w:val="20"/>
          <w:szCs w:val="20"/>
          <w:u w:val="thick"/>
        </w:rPr>
        <w:t>The motion was s</w:t>
      </w:r>
      <w:r w:rsidR="00F97AF9" w:rsidRPr="00DD7D5B">
        <w:rPr>
          <w:rFonts w:ascii="Arial" w:hAnsi="Arial" w:cs="Arial"/>
          <w:b/>
          <w:sz w:val="20"/>
          <w:szCs w:val="20"/>
          <w:u w:val="thick"/>
        </w:rPr>
        <w:t xml:space="preserve">econded by </w:t>
      </w:r>
      <w:r>
        <w:rPr>
          <w:rFonts w:ascii="Arial" w:hAnsi="Arial" w:cs="Arial"/>
          <w:b/>
          <w:sz w:val="20"/>
          <w:szCs w:val="20"/>
          <w:u w:val="thick"/>
        </w:rPr>
        <w:t>Randy Aton.</w:t>
      </w:r>
    </w:p>
    <w:p w14:paraId="50D8D9C3" w14:textId="77777777" w:rsidR="00BD1471" w:rsidRDefault="00BD1471" w:rsidP="00302FFB">
      <w:pPr>
        <w:spacing w:after="0" w:line="240" w:lineRule="auto"/>
        <w:ind w:left="720"/>
        <w:jc w:val="both"/>
        <w:rPr>
          <w:rFonts w:ascii="Arial" w:hAnsi="Arial" w:cs="Arial"/>
          <w:b/>
          <w:sz w:val="20"/>
          <w:szCs w:val="20"/>
          <w:u w:val="thick"/>
        </w:rPr>
      </w:pPr>
    </w:p>
    <w:p w14:paraId="68FEECCE" w14:textId="77777777" w:rsidR="00965BBB" w:rsidRPr="00A442F3" w:rsidRDefault="00965BBB" w:rsidP="00302FFB">
      <w:pPr>
        <w:spacing w:after="0" w:line="240" w:lineRule="auto"/>
        <w:ind w:left="720"/>
        <w:jc w:val="both"/>
        <w:rPr>
          <w:rFonts w:ascii="Arial" w:hAnsi="Arial" w:cs="Arial"/>
          <w:b/>
          <w:sz w:val="20"/>
          <w:szCs w:val="20"/>
          <w:u w:val="thick"/>
        </w:rPr>
      </w:pPr>
      <w:r>
        <w:rPr>
          <w:rFonts w:ascii="Arial" w:hAnsi="Arial" w:cs="Arial"/>
          <w:b/>
          <w:sz w:val="20"/>
          <w:szCs w:val="20"/>
          <w:u w:val="thick"/>
        </w:rPr>
        <w:t>Vote on the motion:</w:t>
      </w:r>
    </w:p>
    <w:p w14:paraId="16CF8AC8" w14:textId="77777777" w:rsidR="00965BBB" w:rsidRDefault="00965BBB" w:rsidP="00302FFB">
      <w:pPr>
        <w:spacing w:after="0" w:line="240" w:lineRule="auto"/>
        <w:ind w:left="720"/>
        <w:jc w:val="both"/>
        <w:rPr>
          <w:rFonts w:ascii="Arial" w:hAnsi="Arial" w:cs="Arial"/>
          <w:b/>
          <w:sz w:val="20"/>
          <w:szCs w:val="20"/>
          <w:u w:val="thick"/>
        </w:rPr>
      </w:pPr>
      <w:r>
        <w:rPr>
          <w:rFonts w:ascii="Arial" w:hAnsi="Arial" w:cs="Arial"/>
          <w:b/>
          <w:sz w:val="20"/>
          <w:szCs w:val="20"/>
          <w:u w:val="thick"/>
        </w:rPr>
        <w:t>Campbell: Aye</w:t>
      </w:r>
    </w:p>
    <w:p w14:paraId="330BDC5F" w14:textId="77777777" w:rsidR="00965BBB" w:rsidRDefault="00965BBB" w:rsidP="00302FFB">
      <w:pPr>
        <w:spacing w:after="0" w:line="240" w:lineRule="auto"/>
        <w:ind w:left="720"/>
        <w:jc w:val="both"/>
        <w:rPr>
          <w:rFonts w:ascii="Arial" w:hAnsi="Arial" w:cs="Arial"/>
          <w:b/>
          <w:sz w:val="20"/>
          <w:szCs w:val="20"/>
          <w:u w:val="thick"/>
        </w:rPr>
      </w:pPr>
      <w:r>
        <w:rPr>
          <w:rFonts w:ascii="Arial" w:hAnsi="Arial" w:cs="Arial"/>
          <w:b/>
          <w:sz w:val="20"/>
          <w:szCs w:val="20"/>
          <w:u w:val="thick"/>
        </w:rPr>
        <w:t>Aton: Aye</w:t>
      </w:r>
    </w:p>
    <w:p w14:paraId="6911E773" w14:textId="77777777" w:rsidR="00965BBB" w:rsidRDefault="00965BBB" w:rsidP="00302FFB">
      <w:pPr>
        <w:spacing w:after="0" w:line="240" w:lineRule="auto"/>
        <w:ind w:left="720"/>
        <w:jc w:val="both"/>
        <w:rPr>
          <w:rFonts w:ascii="Arial" w:hAnsi="Arial" w:cs="Arial"/>
          <w:b/>
          <w:sz w:val="20"/>
          <w:szCs w:val="20"/>
          <w:u w:val="thick"/>
        </w:rPr>
      </w:pPr>
      <w:r>
        <w:rPr>
          <w:rFonts w:ascii="Arial" w:hAnsi="Arial" w:cs="Arial"/>
          <w:b/>
          <w:sz w:val="20"/>
          <w:szCs w:val="20"/>
          <w:u w:val="thick"/>
        </w:rPr>
        <w:t>Bruno: Aye</w:t>
      </w:r>
    </w:p>
    <w:p w14:paraId="6EE916CB" w14:textId="77777777" w:rsidR="00965BBB" w:rsidRPr="009C6D1E" w:rsidRDefault="00965BBB" w:rsidP="00302FFB">
      <w:pPr>
        <w:spacing w:after="0" w:line="240" w:lineRule="auto"/>
        <w:ind w:left="720"/>
        <w:jc w:val="both"/>
        <w:rPr>
          <w:rFonts w:ascii="Arial" w:hAnsi="Arial" w:cs="Arial"/>
          <w:b/>
          <w:sz w:val="20"/>
          <w:szCs w:val="20"/>
          <w:u w:val="thick"/>
        </w:rPr>
      </w:pPr>
      <w:r>
        <w:rPr>
          <w:rFonts w:ascii="Arial" w:hAnsi="Arial" w:cs="Arial"/>
          <w:b/>
          <w:sz w:val="20"/>
          <w:szCs w:val="20"/>
          <w:u w:val="thick"/>
        </w:rPr>
        <w:t>Burns: Aye</w:t>
      </w:r>
    </w:p>
    <w:p w14:paraId="7D871EB6" w14:textId="77777777" w:rsidR="00965BBB" w:rsidRPr="009C6D1E" w:rsidRDefault="00965BBB" w:rsidP="00302FFB">
      <w:pPr>
        <w:spacing w:after="0" w:line="240" w:lineRule="auto"/>
        <w:ind w:left="720"/>
        <w:jc w:val="both"/>
        <w:rPr>
          <w:rFonts w:ascii="Arial" w:hAnsi="Arial" w:cs="Arial"/>
          <w:b/>
          <w:bCs/>
          <w:sz w:val="20"/>
          <w:szCs w:val="20"/>
          <w:u w:val="thick"/>
        </w:rPr>
      </w:pPr>
      <w:r w:rsidRPr="009C6D1E">
        <w:rPr>
          <w:rFonts w:ascii="Arial" w:hAnsi="Arial" w:cs="Arial"/>
          <w:b/>
          <w:bCs/>
          <w:sz w:val="20"/>
          <w:szCs w:val="20"/>
          <w:u w:val="thick"/>
        </w:rPr>
        <w:t>The motion passed unanimously.</w:t>
      </w:r>
    </w:p>
    <w:p w14:paraId="3C2570DD" w14:textId="77777777" w:rsidR="00680260" w:rsidRDefault="00680260" w:rsidP="00FC3EFB">
      <w:pPr>
        <w:spacing w:after="0"/>
        <w:ind w:right="288"/>
        <w:jc w:val="both"/>
        <w:rPr>
          <w:rFonts w:ascii="Arial" w:hAnsi="Arial" w:cs="Arial"/>
          <w:b/>
          <w:color w:val="08050B"/>
          <w:sz w:val="20"/>
          <w:szCs w:val="20"/>
        </w:rPr>
      </w:pPr>
    </w:p>
    <w:p w14:paraId="73DEBA97" w14:textId="77777777" w:rsidR="005A7E1D" w:rsidRPr="00965BBB" w:rsidRDefault="005A7E1D" w:rsidP="00302FFB">
      <w:pPr>
        <w:pStyle w:val="ListParagraph"/>
        <w:numPr>
          <w:ilvl w:val="0"/>
          <w:numId w:val="3"/>
        </w:numPr>
        <w:spacing w:line="240" w:lineRule="auto"/>
        <w:ind w:left="720" w:hanging="720"/>
        <w:jc w:val="both"/>
        <w:rPr>
          <w:rFonts w:ascii="Arial" w:hAnsi="Arial" w:cs="Arial"/>
          <w:b/>
          <w:bCs/>
          <w:sz w:val="20"/>
          <w:szCs w:val="20"/>
          <w:u w:val="single"/>
        </w:rPr>
      </w:pPr>
      <w:r w:rsidRPr="00965BBB">
        <w:rPr>
          <w:rFonts w:ascii="Arial" w:hAnsi="Arial" w:cs="Arial"/>
          <w:b/>
          <w:bCs/>
          <w:sz w:val="20"/>
          <w:szCs w:val="20"/>
          <w:u w:val="single"/>
        </w:rPr>
        <w:t>Legislative Items</w:t>
      </w:r>
    </w:p>
    <w:p w14:paraId="0E923D79" w14:textId="52123243" w:rsidR="002B01FA" w:rsidRPr="002B01FA" w:rsidRDefault="00AE6C52" w:rsidP="00302FFB">
      <w:pPr>
        <w:pStyle w:val="ListParagraph"/>
        <w:numPr>
          <w:ilvl w:val="0"/>
          <w:numId w:val="30"/>
        </w:numPr>
        <w:tabs>
          <w:tab w:val="left" w:pos="0"/>
          <w:tab w:val="left" w:pos="180"/>
          <w:tab w:val="left" w:pos="270"/>
        </w:tabs>
        <w:spacing w:after="0" w:line="240" w:lineRule="auto"/>
        <w:ind w:left="720" w:right="-450" w:hanging="270"/>
        <w:jc w:val="both"/>
        <w:rPr>
          <w:rFonts w:ascii="Arial" w:eastAsia="Times New Roman" w:hAnsi="Arial" w:cs="Arial"/>
          <w:sz w:val="20"/>
          <w:szCs w:val="20"/>
        </w:rPr>
      </w:pPr>
      <w:r w:rsidRPr="00302FFB">
        <w:rPr>
          <w:rFonts w:ascii="Arial" w:eastAsia="Times New Roman" w:hAnsi="Arial" w:cs="Arial"/>
          <w:b/>
          <w:bCs/>
          <w:sz w:val="20"/>
          <w:szCs w:val="20"/>
        </w:rPr>
        <w:t xml:space="preserve">Public Hearing: Ordinance 2026-06 (Formerly 2025-20) Amending Chapter 10-7A of the Town Code by Adding Medical and Dental Clinics as Permitted Uses in the CC, VC, and PU </w:t>
      </w:r>
      <w:r w:rsidR="002B01FA">
        <w:rPr>
          <w:rFonts w:ascii="Arial" w:eastAsia="Times New Roman" w:hAnsi="Arial" w:cs="Arial"/>
          <w:b/>
          <w:bCs/>
          <w:sz w:val="20"/>
          <w:szCs w:val="20"/>
        </w:rPr>
        <w:t>Z</w:t>
      </w:r>
      <w:r w:rsidRPr="00302FFB">
        <w:rPr>
          <w:rFonts w:ascii="Arial" w:eastAsia="Times New Roman" w:hAnsi="Arial" w:cs="Arial"/>
          <w:b/>
          <w:bCs/>
          <w:sz w:val="20"/>
          <w:szCs w:val="20"/>
        </w:rPr>
        <w:t xml:space="preserve">ones; Adding Definitions of Two Types of Pharmacies in Section 10-2-2; and Potentially Allowing Pharmacies Operated in Conjunction </w:t>
      </w:r>
      <w:r w:rsidRPr="002B01FA">
        <w:rPr>
          <w:rFonts w:ascii="Arial" w:eastAsia="Times New Roman" w:hAnsi="Arial" w:cs="Arial"/>
          <w:b/>
          <w:bCs/>
          <w:sz w:val="20"/>
          <w:szCs w:val="20"/>
        </w:rPr>
        <w:t xml:space="preserve">with a Medical Clinic as Permitted Uses in the PU Zone </w:t>
      </w:r>
    </w:p>
    <w:p w14:paraId="555E283F" w14:textId="02DBE2DB" w:rsidR="00E602EE" w:rsidRDefault="002B01FA" w:rsidP="002B01FA">
      <w:pPr>
        <w:pStyle w:val="ListParagraph"/>
        <w:tabs>
          <w:tab w:val="left" w:pos="0"/>
          <w:tab w:val="left" w:pos="180"/>
          <w:tab w:val="left" w:pos="270"/>
        </w:tabs>
        <w:spacing w:after="0" w:line="240" w:lineRule="auto"/>
        <w:ind w:right="-450"/>
        <w:jc w:val="both"/>
        <w:rPr>
          <w:rFonts w:ascii="Arial" w:eastAsia="Times New Roman" w:hAnsi="Arial" w:cs="Arial"/>
          <w:sz w:val="20"/>
          <w:szCs w:val="20"/>
        </w:rPr>
      </w:pPr>
      <w:r>
        <w:rPr>
          <w:rFonts w:ascii="Arial" w:eastAsia="Times New Roman" w:hAnsi="Arial" w:cs="Arial"/>
          <w:sz w:val="20"/>
          <w:szCs w:val="20"/>
        </w:rPr>
        <w:t>Mr.</w:t>
      </w:r>
      <w:r w:rsidR="00AE6C52" w:rsidRPr="002B01FA">
        <w:rPr>
          <w:rFonts w:ascii="Arial" w:eastAsia="Times New Roman" w:hAnsi="Arial" w:cs="Arial"/>
          <w:sz w:val="20"/>
          <w:szCs w:val="20"/>
        </w:rPr>
        <w:t xml:space="preserve"> Dansie</w:t>
      </w:r>
      <w:r w:rsidR="00A61AC3">
        <w:rPr>
          <w:rFonts w:ascii="Arial" w:eastAsia="Times New Roman" w:hAnsi="Arial" w:cs="Arial"/>
          <w:sz w:val="20"/>
          <w:szCs w:val="20"/>
        </w:rPr>
        <w:t xml:space="preserve"> said Town Code currently included a definition of Medical Clinic, but did not </w:t>
      </w:r>
      <w:r w:rsidR="00E602EE">
        <w:rPr>
          <w:rFonts w:ascii="Arial" w:eastAsia="Times New Roman" w:hAnsi="Arial" w:cs="Arial"/>
          <w:sz w:val="20"/>
          <w:szCs w:val="20"/>
        </w:rPr>
        <w:t xml:space="preserve">specifically </w:t>
      </w:r>
      <w:r w:rsidR="00A61AC3">
        <w:rPr>
          <w:rFonts w:ascii="Arial" w:eastAsia="Times New Roman" w:hAnsi="Arial" w:cs="Arial"/>
          <w:sz w:val="20"/>
          <w:szCs w:val="20"/>
        </w:rPr>
        <w:t xml:space="preserve">allow </w:t>
      </w:r>
      <w:r w:rsidR="00516E1B">
        <w:rPr>
          <w:rFonts w:ascii="Arial" w:eastAsia="Times New Roman" w:hAnsi="Arial" w:cs="Arial"/>
          <w:sz w:val="20"/>
          <w:szCs w:val="20"/>
        </w:rPr>
        <w:t xml:space="preserve">the use </w:t>
      </w:r>
      <w:r w:rsidR="00A61AC3">
        <w:rPr>
          <w:rFonts w:ascii="Arial" w:eastAsia="Times New Roman" w:hAnsi="Arial" w:cs="Arial"/>
          <w:sz w:val="20"/>
          <w:szCs w:val="20"/>
        </w:rPr>
        <w:t>in any zone. The proposed ordinance would allow the use in Village Commercial (VC), Central Commercial (CC), and Public Use (PU) Zones.</w:t>
      </w:r>
      <w:r w:rsidR="00E602EE">
        <w:rPr>
          <w:rFonts w:ascii="Arial" w:eastAsia="Times New Roman" w:hAnsi="Arial" w:cs="Arial"/>
          <w:sz w:val="20"/>
          <w:szCs w:val="20"/>
        </w:rPr>
        <w:t xml:space="preserve"> Town Code currently allowed drug stores and pharmacies in the VC and CC Zones, but not the PU Zone. </w:t>
      </w:r>
    </w:p>
    <w:p w14:paraId="32F38649" w14:textId="77777777" w:rsidR="00E602EE" w:rsidRDefault="00E602EE" w:rsidP="002B01FA">
      <w:pPr>
        <w:pStyle w:val="ListParagraph"/>
        <w:tabs>
          <w:tab w:val="left" w:pos="0"/>
          <w:tab w:val="left" w:pos="180"/>
          <w:tab w:val="left" w:pos="270"/>
        </w:tabs>
        <w:spacing w:after="0" w:line="240" w:lineRule="auto"/>
        <w:ind w:right="-450"/>
        <w:jc w:val="both"/>
        <w:rPr>
          <w:rFonts w:ascii="Arial" w:eastAsia="Times New Roman" w:hAnsi="Arial" w:cs="Arial"/>
          <w:sz w:val="20"/>
          <w:szCs w:val="20"/>
        </w:rPr>
      </w:pPr>
    </w:p>
    <w:p w14:paraId="70AB3DD3" w14:textId="72CB8643" w:rsidR="00AE6C52" w:rsidRPr="002B01FA" w:rsidRDefault="00E602EE" w:rsidP="002B01FA">
      <w:pPr>
        <w:pStyle w:val="ListParagraph"/>
        <w:tabs>
          <w:tab w:val="left" w:pos="0"/>
          <w:tab w:val="left" w:pos="180"/>
          <w:tab w:val="left" w:pos="270"/>
        </w:tabs>
        <w:spacing w:after="0" w:line="240" w:lineRule="auto"/>
        <w:ind w:right="-450"/>
        <w:jc w:val="both"/>
        <w:rPr>
          <w:rFonts w:ascii="Arial" w:eastAsia="Times New Roman" w:hAnsi="Arial" w:cs="Arial"/>
          <w:sz w:val="20"/>
          <w:szCs w:val="20"/>
        </w:rPr>
      </w:pPr>
      <w:r>
        <w:rPr>
          <w:rFonts w:ascii="Arial" w:eastAsia="Times New Roman" w:hAnsi="Arial" w:cs="Arial"/>
          <w:sz w:val="20"/>
          <w:szCs w:val="20"/>
        </w:rPr>
        <w:t xml:space="preserve">Mr. Dansie said the proposed ordinance would remove reference to “drug store” from Code, as directed by the Council, with Standalone Pharmacy Use allowed in VC and CC Zones and Pharmacy Operated in Conjunction with a Medical or Dental Clinic Use allowed in the PU Zone. </w:t>
      </w:r>
    </w:p>
    <w:p w14:paraId="2ABAD6DF" w14:textId="746FB708" w:rsidR="00383204" w:rsidRPr="002B01FA" w:rsidRDefault="00383204" w:rsidP="00AE6C52">
      <w:pPr>
        <w:pStyle w:val="ListParagraph"/>
        <w:tabs>
          <w:tab w:val="left" w:pos="0"/>
          <w:tab w:val="left" w:pos="180"/>
          <w:tab w:val="left" w:pos="270"/>
        </w:tabs>
        <w:spacing w:after="0" w:line="240" w:lineRule="auto"/>
        <w:ind w:left="360" w:right="-450"/>
        <w:jc w:val="both"/>
        <w:rPr>
          <w:rFonts w:ascii="Arial" w:eastAsia="Times New Roman" w:hAnsi="Arial" w:cs="Arial"/>
          <w:sz w:val="20"/>
          <w:szCs w:val="20"/>
        </w:rPr>
      </w:pPr>
    </w:p>
    <w:p w14:paraId="3CCEA043" w14:textId="07AC9939" w:rsidR="00CF01F5" w:rsidRPr="00F31676" w:rsidRDefault="00CF01F5" w:rsidP="002B01FA">
      <w:pPr>
        <w:spacing w:after="0" w:line="240" w:lineRule="auto"/>
        <w:ind w:left="720"/>
        <w:jc w:val="both"/>
        <w:rPr>
          <w:rFonts w:ascii="Arial" w:hAnsi="Arial" w:cs="Arial"/>
          <w:b/>
          <w:bCs/>
          <w:sz w:val="20"/>
          <w:szCs w:val="20"/>
        </w:rPr>
      </w:pPr>
      <w:r w:rsidRPr="00F31676">
        <w:rPr>
          <w:rFonts w:ascii="Arial" w:hAnsi="Arial" w:cs="Arial"/>
          <w:b/>
          <w:bCs/>
          <w:sz w:val="20"/>
          <w:szCs w:val="20"/>
        </w:rPr>
        <w:t>Questions from the Council</w:t>
      </w:r>
      <w:r w:rsidR="00F31676">
        <w:rPr>
          <w:rFonts w:ascii="Arial" w:hAnsi="Arial" w:cs="Arial"/>
          <w:b/>
          <w:bCs/>
          <w:sz w:val="20"/>
          <w:szCs w:val="20"/>
        </w:rPr>
        <w:t>:</w:t>
      </w:r>
    </w:p>
    <w:p w14:paraId="580386BC" w14:textId="303405D1" w:rsidR="00383204" w:rsidRDefault="002C4BE9" w:rsidP="002B01FA">
      <w:pPr>
        <w:tabs>
          <w:tab w:val="left" w:pos="0"/>
          <w:tab w:val="left" w:pos="180"/>
        </w:tabs>
        <w:spacing w:after="0" w:line="240" w:lineRule="auto"/>
        <w:ind w:left="720" w:right="-450"/>
        <w:jc w:val="both"/>
        <w:rPr>
          <w:rFonts w:ascii="Arial" w:hAnsi="Arial" w:cs="Arial"/>
          <w:sz w:val="20"/>
          <w:szCs w:val="20"/>
        </w:rPr>
      </w:pPr>
      <w:r>
        <w:rPr>
          <w:rFonts w:ascii="Arial" w:hAnsi="Arial" w:cs="Arial"/>
          <w:sz w:val="20"/>
          <w:szCs w:val="20"/>
        </w:rPr>
        <w:t>None</w:t>
      </w:r>
    </w:p>
    <w:p w14:paraId="1700A30C" w14:textId="77777777" w:rsidR="00BD68E7" w:rsidRPr="00383204" w:rsidRDefault="00BD68E7" w:rsidP="002B01FA">
      <w:pPr>
        <w:tabs>
          <w:tab w:val="left" w:pos="0"/>
          <w:tab w:val="left" w:pos="180"/>
        </w:tabs>
        <w:spacing w:after="0" w:line="240" w:lineRule="auto"/>
        <w:ind w:left="720" w:right="-450"/>
        <w:jc w:val="both"/>
        <w:rPr>
          <w:rFonts w:ascii="Arial" w:eastAsia="Times New Roman" w:hAnsi="Arial" w:cs="Arial"/>
          <w:sz w:val="20"/>
          <w:szCs w:val="20"/>
        </w:rPr>
      </w:pPr>
    </w:p>
    <w:p w14:paraId="353466B4" w14:textId="77777777" w:rsidR="00DF6E6C" w:rsidRDefault="00F31676" w:rsidP="002B01FA">
      <w:pPr>
        <w:spacing w:after="0" w:line="240" w:lineRule="auto"/>
        <w:ind w:left="720"/>
        <w:jc w:val="both"/>
        <w:rPr>
          <w:rFonts w:ascii="Arial" w:hAnsi="Arial" w:cs="Arial"/>
          <w:b/>
          <w:bCs/>
          <w:sz w:val="20"/>
          <w:szCs w:val="20"/>
        </w:rPr>
      </w:pPr>
      <w:r w:rsidRPr="00F31676">
        <w:rPr>
          <w:rFonts w:ascii="Arial" w:hAnsi="Arial" w:cs="Arial"/>
          <w:b/>
          <w:bCs/>
          <w:sz w:val="20"/>
          <w:szCs w:val="20"/>
        </w:rPr>
        <w:t>Questions from the Public</w:t>
      </w:r>
      <w:r>
        <w:rPr>
          <w:rFonts w:ascii="Arial" w:hAnsi="Arial" w:cs="Arial"/>
          <w:b/>
          <w:bCs/>
          <w:sz w:val="20"/>
          <w:szCs w:val="20"/>
        </w:rPr>
        <w:t>:</w:t>
      </w:r>
    </w:p>
    <w:p w14:paraId="0F7BB0EF" w14:textId="29E7C67E" w:rsidR="00383204" w:rsidRDefault="002C4BE9" w:rsidP="002C4BE9">
      <w:pPr>
        <w:spacing w:after="0" w:line="240" w:lineRule="auto"/>
        <w:ind w:left="720"/>
        <w:jc w:val="both"/>
        <w:rPr>
          <w:rFonts w:ascii="Arial" w:hAnsi="Arial" w:cs="Arial"/>
          <w:sz w:val="20"/>
          <w:szCs w:val="20"/>
        </w:rPr>
      </w:pPr>
      <w:r>
        <w:rPr>
          <w:rFonts w:ascii="Arial" w:hAnsi="Arial" w:cs="Arial"/>
          <w:sz w:val="20"/>
          <w:szCs w:val="20"/>
        </w:rPr>
        <w:t>None</w:t>
      </w:r>
    </w:p>
    <w:p w14:paraId="7E584792" w14:textId="77777777" w:rsidR="002C4BE9" w:rsidRDefault="002C4BE9" w:rsidP="002C4BE9">
      <w:pPr>
        <w:spacing w:after="0" w:line="240" w:lineRule="auto"/>
        <w:ind w:left="720"/>
        <w:jc w:val="both"/>
        <w:rPr>
          <w:rFonts w:ascii="Arial" w:hAnsi="Arial" w:cs="Arial"/>
          <w:sz w:val="20"/>
          <w:szCs w:val="20"/>
        </w:rPr>
      </w:pPr>
    </w:p>
    <w:p w14:paraId="4D5A671C" w14:textId="51FD4EAA" w:rsidR="00264009" w:rsidRPr="00264009" w:rsidRDefault="002C4BE9" w:rsidP="002B01FA">
      <w:pPr>
        <w:spacing w:line="240" w:lineRule="auto"/>
        <w:ind w:left="720"/>
        <w:jc w:val="both"/>
        <w:rPr>
          <w:rFonts w:ascii="Arial" w:hAnsi="Arial" w:cs="Arial"/>
          <w:b/>
          <w:bCs/>
          <w:sz w:val="20"/>
          <w:szCs w:val="20"/>
        </w:rPr>
      </w:pPr>
      <w:r>
        <w:rPr>
          <w:rFonts w:ascii="Arial" w:hAnsi="Arial" w:cs="Arial"/>
          <w:b/>
          <w:bCs/>
          <w:sz w:val="20"/>
          <w:szCs w:val="20"/>
          <w:u w:val="thick"/>
        </w:rPr>
        <w:t>Pat Campbell</w:t>
      </w:r>
      <w:r w:rsidR="00264009" w:rsidRPr="00264009">
        <w:rPr>
          <w:rFonts w:ascii="Arial" w:hAnsi="Arial" w:cs="Arial"/>
          <w:b/>
          <w:bCs/>
          <w:sz w:val="20"/>
          <w:szCs w:val="20"/>
          <w:u w:val="thick"/>
        </w:rPr>
        <w:t xml:space="preserve"> made a motion to open a public hearing. The motion was seconded by </w:t>
      </w:r>
      <w:r>
        <w:rPr>
          <w:rFonts w:ascii="Arial" w:hAnsi="Arial" w:cs="Arial"/>
          <w:b/>
          <w:bCs/>
          <w:sz w:val="20"/>
          <w:szCs w:val="20"/>
          <w:u w:val="thick"/>
        </w:rPr>
        <w:t>Jack Burns.</w:t>
      </w:r>
    </w:p>
    <w:p w14:paraId="51382433" w14:textId="77777777" w:rsidR="00264009" w:rsidRPr="00A442F3" w:rsidRDefault="00264009"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Vote on the motion:</w:t>
      </w:r>
    </w:p>
    <w:p w14:paraId="71D1AB17" w14:textId="77777777" w:rsidR="00264009" w:rsidRDefault="00264009"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Campbell: Aye</w:t>
      </w:r>
    </w:p>
    <w:p w14:paraId="139D8725" w14:textId="77777777" w:rsidR="00264009" w:rsidRDefault="00264009"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Aton: Aye</w:t>
      </w:r>
    </w:p>
    <w:p w14:paraId="1D565E9A" w14:textId="77777777" w:rsidR="00264009" w:rsidRDefault="00264009"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Bruno: Aye</w:t>
      </w:r>
    </w:p>
    <w:p w14:paraId="1577EA5A" w14:textId="77777777" w:rsidR="00264009" w:rsidRPr="009C6D1E" w:rsidRDefault="00264009"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Burns: Aye</w:t>
      </w:r>
    </w:p>
    <w:p w14:paraId="5193BD27" w14:textId="77777777" w:rsidR="00264009" w:rsidRPr="009C6D1E" w:rsidRDefault="00264009" w:rsidP="002B01FA">
      <w:pPr>
        <w:spacing w:after="0" w:line="240" w:lineRule="auto"/>
        <w:ind w:left="720"/>
        <w:jc w:val="both"/>
        <w:rPr>
          <w:rFonts w:ascii="Arial" w:hAnsi="Arial" w:cs="Arial"/>
          <w:b/>
          <w:bCs/>
          <w:sz w:val="20"/>
          <w:szCs w:val="20"/>
          <w:u w:val="thick"/>
        </w:rPr>
      </w:pPr>
      <w:r w:rsidRPr="009C6D1E">
        <w:rPr>
          <w:rFonts w:ascii="Arial" w:hAnsi="Arial" w:cs="Arial"/>
          <w:b/>
          <w:bCs/>
          <w:sz w:val="20"/>
          <w:szCs w:val="20"/>
          <w:u w:val="thick"/>
        </w:rPr>
        <w:t>The motion passed unanimously.</w:t>
      </w:r>
    </w:p>
    <w:p w14:paraId="3EA32FB1" w14:textId="77777777" w:rsidR="002C4BE9" w:rsidRDefault="002C4BE9" w:rsidP="002C4BE9">
      <w:pPr>
        <w:spacing w:after="0" w:line="240" w:lineRule="auto"/>
        <w:ind w:left="720"/>
        <w:jc w:val="both"/>
        <w:rPr>
          <w:rFonts w:ascii="Arial" w:hAnsi="Arial" w:cs="Arial"/>
          <w:b/>
          <w:bCs/>
          <w:sz w:val="20"/>
          <w:szCs w:val="20"/>
        </w:rPr>
      </w:pPr>
    </w:p>
    <w:p w14:paraId="666000B3" w14:textId="113CF2AE" w:rsidR="00D9210A" w:rsidRDefault="00D9210A" w:rsidP="002C4BE9">
      <w:pPr>
        <w:spacing w:after="0" w:line="240" w:lineRule="auto"/>
        <w:ind w:left="720"/>
        <w:jc w:val="both"/>
        <w:rPr>
          <w:rFonts w:ascii="Arial" w:hAnsi="Arial" w:cs="Arial"/>
          <w:sz w:val="20"/>
          <w:szCs w:val="20"/>
        </w:rPr>
      </w:pPr>
      <w:r w:rsidRPr="00D9210A">
        <w:rPr>
          <w:rFonts w:ascii="Arial" w:hAnsi="Arial" w:cs="Arial"/>
          <w:b/>
          <w:bCs/>
          <w:sz w:val="20"/>
          <w:szCs w:val="20"/>
        </w:rPr>
        <w:t>Public Comment:</w:t>
      </w:r>
      <w:r>
        <w:rPr>
          <w:rFonts w:ascii="Arial" w:hAnsi="Arial" w:cs="Arial"/>
          <w:b/>
          <w:bCs/>
          <w:sz w:val="20"/>
          <w:szCs w:val="20"/>
        </w:rPr>
        <w:t xml:space="preserve"> </w:t>
      </w:r>
    </w:p>
    <w:p w14:paraId="4DD1F0DF" w14:textId="249FE42E" w:rsidR="002C4BE9" w:rsidRDefault="002C4BE9" w:rsidP="002C4BE9">
      <w:pPr>
        <w:spacing w:after="0" w:line="240" w:lineRule="auto"/>
        <w:ind w:left="720"/>
        <w:jc w:val="both"/>
        <w:rPr>
          <w:rFonts w:ascii="Arial" w:hAnsi="Arial" w:cs="Arial"/>
          <w:sz w:val="20"/>
          <w:szCs w:val="20"/>
        </w:rPr>
      </w:pPr>
      <w:r>
        <w:rPr>
          <w:rFonts w:ascii="Arial" w:hAnsi="Arial" w:cs="Arial"/>
          <w:sz w:val="20"/>
          <w:szCs w:val="20"/>
        </w:rPr>
        <w:t>Lisa Z</w:t>
      </w:r>
      <w:r w:rsidR="00D151BA">
        <w:rPr>
          <w:rFonts w:ascii="Arial" w:hAnsi="Arial" w:cs="Arial"/>
          <w:sz w:val="20"/>
          <w:szCs w:val="20"/>
        </w:rPr>
        <w:t>umpft</w:t>
      </w:r>
      <w:r>
        <w:rPr>
          <w:rFonts w:ascii="Arial" w:hAnsi="Arial" w:cs="Arial"/>
          <w:sz w:val="20"/>
          <w:szCs w:val="20"/>
        </w:rPr>
        <w:t>, Springdale resident, said the General Plan contained several references encouraging enhanced medical service in the Town. She asked that the Council allow medical and dental clinics in the CC, VC, and PU Zones, and allow pharmacies as an appropriate use in the PU Zone. Ms. Z</w:t>
      </w:r>
      <w:r w:rsidR="00D151BA">
        <w:rPr>
          <w:rFonts w:ascii="Arial" w:hAnsi="Arial" w:cs="Arial"/>
          <w:sz w:val="20"/>
          <w:szCs w:val="20"/>
        </w:rPr>
        <w:t>umpft</w:t>
      </w:r>
      <w:r>
        <w:rPr>
          <w:rFonts w:ascii="Arial" w:hAnsi="Arial" w:cs="Arial"/>
          <w:sz w:val="20"/>
          <w:szCs w:val="20"/>
        </w:rPr>
        <w:t xml:space="preserve"> expressed the opinion that whether an undertaking would pencil out </w:t>
      </w:r>
      <w:r w:rsidR="00B22550">
        <w:rPr>
          <w:rFonts w:ascii="Arial" w:hAnsi="Arial" w:cs="Arial"/>
          <w:sz w:val="20"/>
          <w:szCs w:val="20"/>
        </w:rPr>
        <w:t xml:space="preserve">financially </w:t>
      </w:r>
      <w:r>
        <w:rPr>
          <w:rFonts w:ascii="Arial" w:hAnsi="Arial" w:cs="Arial"/>
          <w:sz w:val="20"/>
          <w:szCs w:val="20"/>
        </w:rPr>
        <w:t xml:space="preserve">should be left to the non-profit. She said the </w:t>
      </w:r>
      <w:r w:rsidR="00B22550">
        <w:rPr>
          <w:rFonts w:ascii="Arial" w:hAnsi="Arial" w:cs="Arial"/>
          <w:sz w:val="20"/>
          <w:szCs w:val="20"/>
        </w:rPr>
        <w:t xml:space="preserve">proposed amendments </w:t>
      </w:r>
      <w:r>
        <w:rPr>
          <w:rFonts w:ascii="Arial" w:hAnsi="Arial" w:cs="Arial"/>
          <w:sz w:val="20"/>
          <w:szCs w:val="20"/>
        </w:rPr>
        <w:t>would support the Town into the future and ensure the Town was compliant with its own ordinances.</w:t>
      </w:r>
    </w:p>
    <w:p w14:paraId="6B6A850A" w14:textId="77777777" w:rsidR="002C4BE9" w:rsidRPr="00D9210A" w:rsidRDefault="002C4BE9" w:rsidP="002C4BE9">
      <w:pPr>
        <w:spacing w:after="0" w:line="240" w:lineRule="auto"/>
        <w:ind w:left="720"/>
        <w:jc w:val="both"/>
        <w:rPr>
          <w:rFonts w:ascii="Arial" w:hAnsi="Arial" w:cs="Arial"/>
          <w:sz w:val="20"/>
          <w:szCs w:val="20"/>
        </w:rPr>
      </w:pPr>
    </w:p>
    <w:p w14:paraId="0F1BFA56" w14:textId="5CE80E26" w:rsidR="00264009" w:rsidRDefault="002C4BE9" w:rsidP="002C4BE9">
      <w:pPr>
        <w:spacing w:after="0" w:line="240" w:lineRule="auto"/>
        <w:ind w:left="720"/>
        <w:jc w:val="both"/>
        <w:rPr>
          <w:rFonts w:ascii="Arial" w:hAnsi="Arial" w:cs="Arial"/>
          <w:b/>
          <w:bCs/>
          <w:sz w:val="20"/>
          <w:szCs w:val="20"/>
          <w:u w:val="thick"/>
        </w:rPr>
      </w:pPr>
      <w:r>
        <w:rPr>
          <w:rFonts w:ascii="Arial" w:hAnsi="Arial" w:cs="Arial"/>
          <w:b/>
          <w:bCs/>
          <w:sz w:val="20"/>
          <w:szCs w:val="20"/>
          <w:u w:val="thick"/>
        </w:rPr>
        <w:t>Pat Campbell</w:t>
      </w:r>
      <w:r w:rsidR="00264009" w:rsidRPr="00264009">
        <w:rPr>
          <w:rFonts w:ascii="Arial" w:hAnsi="Arial" w:cs="Arial"/>
          <w:b/>
          <w:bCs/>
          <w:sz w:val="20"/>
          <w:szCs w:val="20"/>
          <w:u w:val="thick"/>
        </w:rPr>
        <w:t xml:space="preserve"> made a motion to close the public hearing. The motion was seconded by </w:t>
      </w:r>
      <w:r>
        <w:rPr>
          <w:rFonts w:ascii="Arial" w:hAnsi="Arial" w:cs="Arial"/>
          <w:b/>
          <w:bCs/>
          <w:sz w:val="20"/>
          <w:szCs w:val="20"/>
          <w:u w:val="thick"/>
        </w:rPr>
        <w:t>Randy Aton.</w:t>
      </w:r>
    </w:p>
    <w:p w14:paraId="5AA2D80F" w14:textId="77777777" w:rsidR="002C4BE9" w:rsidRPr="00264009" w:rsidRDefault="002C4BE9" w:rsidP="002C4BE9">
      <w:pPr>
        <w:spacing w:after="0" w:line="240" w:lineRule="auto"/>
        <w:ind w:left="720"/>
        <w:jc w:val="both"/>
        <w:rPr>
          <w:rFonts w:ascii="Arial" w:hAnsi="Arial" w:cs="Arial"/>
          <w:b/>
          <w:bCs/>
          <w:sz w:val="20"/>
          <w:szCs w:val="20"/>
        </w:rPr>
      </w:pPr>
    </w:p>
    <w:p w14:paraId="56C2F020" w14:textId="77777777" w:rsidR="00D9210A" w:rsidRPr="00A442F3" w:rsidRDefault="00D9210A"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Vote on the motion:</w:t>
      </w:r>
    </w:p>
    <w:p w14:paraId="0F82E61A" w14:textId="77777777" w:rsidR="00D9210A" w:rsidRDefault="00D9210A"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Campbell: Aye</w:t>
      </w:r>
    </w:p>
    <w:p w14:paraId="2BC22B32" w14:textId="77777777" w:rsidR="00D9210A" w:rsidRDefault="00D9210A"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Aton: Aye</w:t>
      </w:r>
    </w:p>
    <w:p w14:paraId="52FFD609" w14:textId="77777777" w:rsidR="00D9210A" w:rsidRDefault="00D9210A"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Bruno: Aye</w:t>
      </w:r>
    </w:p>
    <w:p w14:paraId="3BC2EBF0" w14:textId="77777777" w:rsidR="00D9210A" w:rsidRPr="009C6D1E" w:rsidRDefault="00D9210A"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Burns: Aye</w:t>
      </w:r>
    </w:p>
    <w:p w14:paraId="64CEFD67" w14:textId="77777777" w:rsidR="00D9210A" w:rsidRPr="009C6D1E" w:rsidRDefault="00D9210A" w:rsidP="002C4BE9">
      <w:pPr>
        <w:spacing w:after="0" w:line="240" w:lineRule="auto"/>
        <w:ind w:left="720"/>
        <w:jc w:val="both"/>
        <w:rPr>
          <w:rFonts w:ascii="Arial" w:hAnsi="Arial" w:cs="Arial"/>
          <w:b/>
          <w:bCs/>
          <w:sz w:val="20"/>
          <w:szCs w:val="20"/>
          <w:u w:val="thick"/>
        </w:rPr>
      </w:pPr>
      <w:r w:rsidRPr="009C6D1E">
        <w:rPr>
          <w:rFonts w:ascii="Arial" w:hAnsi="Arial" w:cs="Arial"/>
          <w:b/>
          <w:bCs/>
          <w:sz w:val="20"/>
          <w:szCs w:val="20"/>
          <w:u w:val="thick"/>
        </w:rPr>
        <w:t>The motion passed unanimously.</w:t>
      </w:r>
    </w:p>
    <w:p w14:paraId="33169591" w14:textId="77777777" w:rsidR="00F31676" w:rsidRDefault="00F31676" w:rsidP="002C4BE9">
      <w:pPr>
        <w:spacing w:after="0" w:line="240" w:lineRule="auto"/>
        <w:ind w:left="720"/>
        <w:jc w:val="both"/>
        <w:rPr>
          <w:rFonts w:ascii="Arial" w:hAnsi="Arial" w:cs="Arial"/>
          <w:sz w:val="20"/>
          <w:szCs w:val="20"/>
        </w:rPr>
      </w:pPr>
    </w:p>
    <w:p w14:paraId="35D3F332" w14:textId="77777777" w:rsidR="00D133B6" w:rsidRDefault="00F31676" w:rsidP="002C4BE9">
      <w:pPr>
        <w:spacing w:after="0" w:line="240" w:lineRule="auto"/>
        <w:ind w:left="720"/>
        <w:jc w:val="both"/>
        <w:rPr>
          <w:rFonts w:ascii="Arial" w:hAnsi="Arial" w:cs="Arial"/>
          <w:b/>
          <w:bCs/>
          <w:sz w:val="20"/>
          <w:szCs w:val="20"/>
        </w:rPr>
      </w:pPr>
      <w:r w:rsidRPr="00383204">
        <w:rPr>
          <w:rFonts w:ascii="Arial" w:hAnsi="Arial" w:cs="Arial"/>
          <w:b/>
          <w:bCs/>
          <w:sz w:val="20"/>
          <w:szCs w:val="20"/>
        </w:rPr>
        <w:lastRenderedPageBreak/>
        <w:t>Council Deliberation:</w:t>
      </w:r>
    </w:p>
    <w:p w14:paraId="2FEC7DE2" w14:textId="4874E59C" w:rsidR="00C26687" w:rsidRDefault="00B37898" w:rsidP="00B37898">
      <w:pPr>
        <w:spacing w:after="0" w:line="240" w:lineRule="auto"/>
        <w:ind w:left="720"/>
        <w:jc w:val="both"/>
        <w:rPr>
          <w:rFonts w:ascii="Arial" w:hAnsi="Arial" w:cs="Arial"/>
          <w:sz w:val="20"/>
          <w:szCs w:val="20"/>
        </w:rPr>
      </w:pPr>
      <w:r>
        <w:rPr>
          <w:rFonts w:ascii="Arial" w:hAnsi="Arial" w:cs="Arial"/>
          <w:sz w:val="20"/>
          <w:szCs w:val="20"/>
        </w:rPr>
        <w:t xml:space="preserve">Mr. Campbell said he did not think Town Code had a clear definition of “pharmacy,” and asked why the Town did not use the definition used by the State. Mr. Dansie said current Town Code did not include a definition of </w:t>
      </w:r>
      <w:r w:rsidR="000E3F60">
        <w:rPr>
          <w:rFonts w:ascii="Arial" w:hAnsi="Arial" w:cs="Arial"/>
          <w:sz w:val="20"/>
          <w:szCs w:val="20"/>
        </w:rPr>
        <w:t>p</w:t>
      </w:r>
      <w:r>
        <w:rPr>
          <w:rFonts w:ascii="Arial" w:hAnsi="Arial" w:cs="Arial"/>
          <w:sz w:val="20"/>
          <w:szCs w:val="20"/>
        </w:rPr>
        <w:t xml:space="preserve">harmacy, and said he </w:t>
      </w:r>
      <w:r w:rsidR="000E3F60">
        <w:rPr>
          <w:rFonts w:ascii="Arial" w:hAnsi="Arial" w:cs="Arial"/>
          <w:sz w:val="20"/>
          <w:szCs w:val="20"/>
        </w:rPr>
        <w:t xml:space="preserve">had </w:t>
      </w:r>
      <w:r>
        <w:rPr>
          <w:rFonts w:ascii="Arial" w:hAnsi="Arial" w:cs="Arial"/>
          <w:sz w:val="20"/>
          <w:szCs w:val="20"/>
        </w:rPr>
        <w:t xml:space="preserve">referred to definitions in State Code as well as other municipalities when drafting the proposed definition. Mr. Campbell read aloud the definition in State Code, and said State Code categorized the two types of pharmacies as Class A (Standalone Pharmacy as proposed by staff) and Class B (for exclusive use of patients). He suggested using the Class A and Class B categories and definitions used by the State. Mayor Bruno said the State definition might be broader than the Council wanted. </w:t>
      </w:r>
    </w:p>
    <w:p w14:paraId="648463A7" w14:textId="77777777" w:rsidR="00C26687" w:rsidRDefault="00C26687" w:rsidP="00B37898">
      <w:pPr>
        <w:spacing w:after="0" w:line="240" w:lineRule="auto"/>
        <w:ind w:left="720"/>
        <w:jc w:val="both"/>
        <w:rPr>
          <w:rFonts w:ascii="Arial" w:hAnsi="Arial" w:cs="Arial"/>
          <w:sz w:val="20"/>
          <w:szCs w:val="20"/>
        </w:rPr>
      </w:pPr>
    </w:p>
    <w:p w14:paraId="6493E615" w14:textId="76B793F5" w:rsidR="00B37898" w:rsidRDefault="00C26687" w:rsidP="00B37898">
      <w:pPr>
        <w:spacing w:after="0" w:line="240" w:lineRule="auto"/>
        <w:ind w:left="720"/>
        <w:jc w:val="both"/>
        <w:rPr>
          <w:rFonts w:ascii="Arial" w:hAnsi="Arial" w:cs="Arial"/>
          <w:sz w:val="20"/>
          <w:szCs w:val="20"/>
        </w:rPr>
      </w:pPr>
      <w:r>
        <w:rPr>
          <w:rFonts w:ascii="Arial" w:hAnsi="Arial" w:cs="Arial"/>
          <w:sz w:val="20"/>
          <w:szCs w:val="20"/>
        </w:rPr>
        <w:t xml:space="preserve">Mr. Burns expressed the opinion that a pharmacy in the PU Zone should only be allowed if operated in conjunction with the clinic. </w:t>
      </w:r>
      <w:r w:rsidR="00B37898">
        <w:rPr>
          <w:rFonts w:ascii="Arial" w:hAnsi="Arial" w:cs="Arial"/>
          <w:sz w:val="20"/>
          <w:szCs w:val="20"/>
        </w:rPr>
        <w:t xml:space="preserve">Mr. Aton said he </w:t>
      </w:r>
      <w:r w:rsidR="000E3F60">
        <w:rPr>
          <w:rFonts w:ascii="Arial" w:hAnsi="Arial" w:cs="Arial"/>
          <w:sz w:val="20"/>
          <w:szCs w:val="20"/>
        </w:rPr>
        <w:t>wanted</w:t>
      </w:r>
      <w:r w:rsidR="00B37898">
        <w:rPr>
          <w:rFonts w:ascii="Arial" w:hAnsi="Arial" w:cs="Arial"/>
          <w:sz w:val="20"/>
          <w:szCs w:val="20"/>
        </w:rPr>
        <w:t xml:space="preserve"> </w:t>
      </w:r>
      <w:r>
        <w:rPr>
          <w:rFonts w:ascii="Arial" w:hAnsi="Arial" w:cs="Arial"/>
          <w:sz w:val="20"/>
          <w:szCs w:val="20"/>
        </w:rPr>
        <w:t xml:space="preserve">the general public, including </w:t>
      </w:r>
      <w:r w:rsidR="00B37898">
        <w:rPr>
          <w:rFonts w:ascii="Arial" w:hAnsi="Arial" w:cs="Arial"/>
          <w:sz w:val="20"/>
          <w:szCs w:val="20"/>
        </w:rPr>
        <w:t>tourists</w:t>
      </w:r>
      <w:r>
        <w:rPr>
          <w:rFonts w:ascii="Arial" w:hAnsi="Arial" w:cs="Arial"/>
          <w:sz w:val="20"/>
          <w:szCs w:val="20"/>
        </w:rPr>
        <w:t>,</w:t>
      </w:r>
      <w:r w:rsidR="00B37898">
        <w:rPr>
          <w:rFonts w:ascii="Arial" w:hAnsi="Arial" w:cs="Arial"/>
          <w:sz w:val="20"/>
          <w:szCs w:val="20"/>
        </w:rPr>
        <w:t xml:space="preserve"> to be able to fill prescriptions in time of need. </w:t>
      </w:r>
      <w:r>
        <w:rPr>
          <w:rFonts w:ascii="Arial" w:hAnsi="Arial" w:cs="Arial"/>
          <w:sz w:val="20"/>
          <w:szCs w:val="20"/>
        </w:rPr>
        <w:t>Ms. Wright said the Family Healthcare pharmacy in St. George was within the St. George clinic, and allowed the clinic to serve both clinic patients and the public. Mayor Bruno said she leaned toward supporting a definition that would allow a pharmacy (in conjunction with a clinic) in the PU Zone to serve the general public, not just patients of the clinic.</w:t>
      </w:r>
    </w:p>
    <w:p w14:paraId="614395B8" w14:textId="77777777" w:rsidR="006A5589" w:rsidRDefault="006A5589" w:rsidP="00B37898">
      <w:pPr>
        <w:spacing w:after="0" w:line="240" w:lineRule="auto"/>
        <w:ind w:left="720"/>
        <w:jc w:val="both"/>
        <w:rPr>
          <w:rFonts w:ascii="Arial" w:hAnsi="Arial" w:cs="Arial"/>
          <w:sz w:val="20"/>
          <w:szCs w:val="20"/>
        </w:rPr>
      </w:pPr>
    </w:p>
    <w:p w14:paraId="67A45C19" w14:textId="07F890C5" w:rsidR="006A5589" w:rsidRDefault="006A5589" w:rsidP="00B37898">
      <w:pPr>
        <w:spacing w:after="0" w:line="240" w:lineRule="auto"/>
        <w:ind w:left="720"/>
        <w:jc w:val="both"/>
        <w:rPr>
          <w:rFonts w:ascii="Arial" w:hAnsi="Arial" w:cs="Arial"/>
          <w:sz w:val="20"/>
          <w:szCs w:val="20"/>
        </w:rPr>
      </w:pPr>
      <w:r>
        <w:rPr>
          <w:rFonts w:ascii="Arial" w:hAnsi="Arial" w:cs="Arial"/>
          <w:sz w:val="20"/>
          <w:szCs w:val="20"/>
        </w:rPr>
        <w:t xml:space="preserve">Mr. Dansie explained </w:t>
      </w:r>
      <w:r w:rsidR="000E3F60">
        <w:rPr>
          <w:rFonts w:ascii="Arial" w:hAnsi="Arial" w:cs="Arial"/>
          <w:sz w:val="20"/>
          <w:szCs w:val="20"/>
        </w:rPr>
        <w:t xml:space="preserve">that </w:t>
      </w:r>
      <w:r>
        <w:rPr>
          <w:rFonts w:ascii="Arial" w:hAnsi="Arial" w:cs="Arial"/>
          <w:sz w:val="20"/>
          <w:szCs w:val="20"/>
        </w:rPr>
        <w:t xml:space="preserve">the State had delegated </w:t>
      </w:r>
      <w:r w:rsidR="000E3F60">
        <w:rPr>
          <w:rFonts w:ascii="Arial" w:hAnsi="Arial" w:cs="Arial"/>
          <w:sz w:val="20"/>
          <w:szCs w:val="20"/>
        </w:rPr>
        <w:t>l</w:t>
      </w:r>
      <w:r>
        <w:rPr>
          <w:rFonts w:ascii="Arial" w:hAnsi="Arial" w:cs="Arial"/>
          <w:sz w:val="20"/>
          <w:szCs w:val="20"/>
        </w:rPr>
        <w:t>egislative control over zoning</w:t>
      </w:r>
      <w:r w:rsidR="000E3F60">
        <w:rPr>
          <w:rFonts w:ascii="Arial" w:hAnsi="Arial" w:cs="Arial"/>
          <w:sz w:val="20"/>
          <w:szCs w:val="20"/>
        </w:rPr>
        <w:t xml:space="preserve"> to individual municipalities</w:t>
      </w:r>
      <w:r>
        <w:rPr>
          <w:rFonts w:ascii="Arial" w:hAnsi="Arial" w:cs="Arial"/>
          <w:sz w:val="20"/>
          <w:szCs w:val="20"/>
        </w:rPr>
        <w:t xml:space="preserve">. </w:t>
      </w:r>
      <w:r w:rsidR="000E3F60">
        <w:rPr>
          <w:rFonts w:ascii="Arial" w:hAnsi="Arial" w:cs="Arial"/>
          <w:sz w:val="20"/>
          <w:szCs w:val="20"/>
        </w:rPr>
        <w:t xml:space="preserve">Responding </w:t>
      </w:r>
      <w:r w:rsidR="008D7D42">
        <w:rPr>
          <w:rFonts w:ascii="Arial" w:hAnsi="Arial" w:cs="Arial"/>
          <w:sz w:val="20"/>
          <w:szCs w:val="20"/>
        </w:rPr>
        <w:t xml:space="preserve">to a </w:t>
      </w:r>
      <w:r w:rsidR="00043E26">
        <w:rPr>
          <w:rFonts w:ascii="Arial" w:hAnsi="Arial" w:cs="Arial"/>
          <w:sz w:val="20"/>
          <w:szCs w:val="20"/>
        </w:rPr>
        <w:t>request</w:t>
      </w:r>
      <w:r w:rsidR="008D7D42">
        <w:rPr>
          <w:rFonts w:ascii="Arial" w:hAnsi="Arial" w:cs="Arial"/>
          <w:sz w:val="20"/>
          <w:szCs w:val="20"/>
        </w:rPr>
        <w:t xml:space="preserve"> from </w:t>
      </w:r>
      <w:r w:rsidR="00043E26">
        <w:rPr>
          <w:rFonts w:ascii="Arial" w:hAnsi="Arial" w:cs="Arial"/>
          <w:sz w:val="20"/>
          <w:szCs w:val="20"/>
        </w:rPr>
        <w:t xml:space="preserve">Mr. Aton, Mr. Dansie said St. George and Washington Cities did not have a Public Use Zone, but had an Administrative and Professional Zone, which allowed medical offices. Cedar City allowed Medical Use as a conditional use in Residential Zones, and Hurricane had a Public Facilities Zone, which allowed hospitals, medical or dental laboratories. Mr. Dansie said there was no uniformity among municipalities in Utah for medical use and pharmacy use. Mr. Campbell said it sounded like similar zones in other municipalities allowed medical and pharmacy uses. Mr. Aton said he agreed, and said allowing a medical clinic and pharmacy in the PU Zone would not be unique. Mr. Aton expressed the opinion that allowing </w:t>
      </w:r>
      <w:r w:rsidR="000E3F60">
        <w:rPr>
          <w:rFonts w:ascii="Arial" w:hAnsi="Arial" w:cs="Arial"/>
          <w:sz w:val="20"/>
          <w:szCs w:val="20"/>
        </w:rPr>
        <w:t xml:space="preserve">a </w:t>
      </w:r>
      <w:r w:rsidR="00043E26">
        <w:rPr>
          <w:rFonts w:ascii="Arial" w:hAnsi="Arial" w:cs="Arial"/>
          <w:sz w:val="20"/>
          <w:szCs w:val="20"/>
        </w:rPr>
        <w:t xml:space="preserve">medical clinic and pharmacy use in the PU Zone would be consistent with the goals of the individuals who set up the General Plan for Springdale. </w:t>
      </w:r>
    </w:p>
    <w:p w14:paraId="553AD7F5" w14:textId="77777777" w:rsidR="00043E26" w:rsidRDefault="00043E26" w:rsidP="00B37898">
      <w:pPr>
        <w:spacing w:after="0" w:line="240" w:lineRule="auto"/>
        <w:ind w:left="720"/>
        <w:jc w:val="both"/>
        <w:rPr>
          <w:rFonts w:ascii="Arial" w:hAnsi="Arial" w:cs="Arial"/>
          <w:sz w:val="20"/>
          <w:szCs w:val="20"/>
        </w:rPr>
      </w:pPr>
    </w:p>
    <w:p w14:paraId="1E313B7C" w14:textId="3139CB32" w:rsidR="00043E26" w:rsidRDefault="00043E26" w:rsidP="00B37898">
      <w:pPr>
        <w:spacing w:after="0" w:line="240" w:lineRule="auto"/>
        <w:ind w:left="720"/>
        <w:jc w:val="both"/>
        <w:rPr>
          <w:rFonts w:ascii="Arial" w:hAnsi="Arial" w:cs="Arial"/>
          <w:sz w:val="20"/>
          <w:szCs w:val="20"/>
        </w:rPr>
      </w:pPr>
      <w:r>
        <w:rPr>
          <w:rFonts w:ascii="Arial" w:hAnsi="Arial" w:cs="Arial"/>
          <w:sz w:val="20"/>
          <w:szCs w:val="20"/>
        </w:rPr>
        <w:t>Mayor Bruno read aloud from the General Plan</w:t>
      </w:r>
      <w:r w:rsidR="000E3F60">
        <w:rPr>
          <w:rFonts w:ascii="Arial" w:hAnsi="Arial" w:cs="Arial"/>
          <w:sz w:val="20"/>
          <w:szCs w:val="20"/>
        </w:rPr>
        <w:t>,</w:t>
      </w:r>
      <w:r w:rsidR="00764901">
        <w:rPr>
          <w:rFonts w:ascii="Arial" w:hAnsi="Arial" w:cs="Arial"/>
          <w:sz w:val="20"/>
          <w:szCs w:val="20"/>
        </w:rPr>
        <w:t xml:space="preserve"> </w:t>
      </w:r>
      <w:r w:rsidR="000E3F60">
        <w:rPr>
          <w:rFonts w:ascii="Arial" w:hAnsi="Arial" w:cs="Arial"/>
          <w:sz w:val="20"/>
          <w:szCs w:val="20"/>
        </w:rPr>
        <w:t>“t</w:t>
      </w:r>
      <w:r w:rsidR="00764901">
        <w:rPr>
          <w:rFonts w:ascii="Arial" w:hAnsi="Arial" w:cs="Arial"/>
          <w:sz w:val="20"/>
          <w:szCs w:val="20"/>
        </w:rPr>
        <w:t>he Public Use Zone is established to provide for the location and establishment of public and quasi-public facilities.</w:t>
      </w:r>
      <w:r w:rsidR="000E3F60">
        <w:rPr>
          <w:rFonts w:ascii="Arial" w:hAnsi="Arial" w:cs="Arial"/>
          <w:sz w:val="20"/>
          <w:szCs w:val="20"/>
        </w:rPr>
        <w:t>”</w:t>
      </w:r>
      <w:r w:rsidR="00764901">
        <w:rPr>
          <w:rFonts w:ascii="Arial" w:hAnsi="Arial" w:cs="Arial"/>
          <w:sz w:val="20"/>
          <w:szCs w:val="20"/>
        </w:rPr>
        <w:t xml:space="preserve"> </w:t>
      </w:r>
      <w:r w:rsidR="00A14427">
        <w:rPr>
          <w:rFonts w:ascii="Arial" w:hAnsi="Arial" w:cs="Arial"/>
          <w:sz w:val="20"/>
          <w:szCs w:val="20"/>
        </w:rPr>
        <w:t xml:space="preserve">Mr. Campbell said he believed a non-profit organization running a medical clinic in the PU Zone made sense, and asked if the Council would approve a for-profit medical organization operating in the PU Zone. </w:t>
      </w:r>
      <w:r w:rsidR="00CB68EC">
        <w:rPr>
          <w:rFonts w:ascii="Arial" w:hAnsi="Arial" w:cs="Arial"/>
          <w:sz w:val="20"/>
          <w:szCs w:val="20"/>
        </w:rPr>
        <w:t xml:space="preserve">Mr. Aton said a medical clinic in Springdale was a good public use, whether retail or not, and said other municipalities </w:t>
      </w:r>
      <w:r w:rsidR="000E3F60">
        <w:rPr>
          <w:rFonts w:ascii="Arial" w:hAnsi="Arial" w:cs="Arial"/>
          <w:sz w:val="20"/>
          <w:szCs w:val="20"/>
        </w:rPr>
        <w:t>allowed</w:t>
      </w:r>
      <w:r w:rsidR="00CB68EC">
        <w:rPr>
          <w:rFonts w:ascii="Arial" w:hAnsi="Arial" w:cs="Arial"/>
          <w:sz w:val="20"/>
          <w:szCs w:val="20"/>
        </w:rPr>
        <w:t xml:space="preserve"> for-profit medical organization</w:t>
      </w:r>
      <w:r w:rsidR="000E3F60">
        <w:rPr>
          <w:rFonts w:ascii="Arial" w:hAnsi="Arial" w:cs="Arial"/>
          <w:sz w:val="20"/>
          <w:szCs w:val="20"/>
        </w:rPr>
        <w:t>s</w:t>
      </w:r>
      <w:r w:rsidR="00CB68EC">
        <w:rPr>
          <w:rFonts w:ascii="Arial" w:hAnsi="Arial" w:cs="Arial"/>
          <w:sz w:val="20"/>
          <w:szCs w:val="20"/>
        </w:rPr>
        <w:t xml:space="preserve"> in equivalent </w:t>
      </w:r>
      <w:r w:rsidR="000E3F60">
        <w:rPr>
          <w:rFonts w:ascii="Arial" w:hAnsi="Arial" w:cs="Arial"/>
          <w:sz w:val="20"/>
          <w:szCs w:val="20"/>
        </w:rPr>
        <w:t>a</w:t>
      </w:r>
      <w:r w:rsidR="00CB68EC">
        <w:rPr>
          <w:rFonts w:ascii="Arial" w:hAnsi="Arial" w:cs="Arial"/>
          <w:sz w:val="20"/>
          <w:szCs w:val="20"/>
        </w:rPr>
        <w:t xml:space="preserve">dministrative </w:t>
      </w:r>
      <w:r w:rsidR="000E3F60">
        <w:rPr>
          <w:rFonts w:ascii="Arial" w:hAnsi="Arial" w:cs="Arial"/>
          <w:sz w:val="20"/>
          <w:szCs w:val="20"/>
        </w:rPr>
        <w:t>z</w:t>
      </w:r>
      <w:r w:rsidR="00CB68EC">
        <w:rPr>
          <w:rFonts w:ascii="Arial" w:hAnsi="Arial" w:cs="Arial"/>
          <w:sz w:val="20"/>
          <w:szCs w:val="20"/>
        </w:rPr>
        <w:t>one</w:t>
      </w:r>
      <w:r w:rsidR="000E3F60">
        <w:rPr>
          <w:rFonts w:ascii="Arial" w:hAnsi="Arial" w:cs="Arial"/>
          <w:sz w:val="20"/>
          <w:szCs w:val="20"/>
        </w:rPr>
        <w:t>s</w:t>
      </w:r>
      <w:r w:rsidR="00CB68EC">
        <w:rPr>
          <w:rFonts w:ascii="Arial" w:hAnsi="Arial" w:cs="Arial"/>
          <w:sz w:val="20"/>
          <w:szCs w:val="20"/>
        </w:rPr>
        <w:t>. Mr. Aton said he did not think a for-profit medical clinic operating next to a non-profit clinic would be a good idea, but said he would be comfortable with a for-profit clinic replacing the non-profit clinic if the non-profit organization were not able to operate at some point. He said he would not want to make the distinction between for-profit and non-profit in the Code. Mayor Bruno said the</w:t>
      </w:r>
      <w:r w:rsidR="000E3F60">
        <w:rPr>
          <w:rFonts w:ascii="Arial" w:hAnsi="Arial" w:cs="Arial"/>
          <w:sz w:val="20"/>
          <w:szCs w:val="20"/>
        </w:rPr>
        <w:t xml:space="preserve"> desire was to have a</w:t>
      </w:r>
      <w:r w:rsidR="00CB68EC">
        <w:rPr>
          <w:rFonts w:ascii="Arial" w:hAnsi="Arial" w:cs="Arial"/>
          <w:sz w:val="20"/>
          <w:szCs w:val="20"/>
        </w:rPr>
        <w:t xml:space="preserve"> medical clinic in Springdale whether for-profit or non-profit. </w:t>
      </w:r>
    </w:p>
    <w:p w14:paraId="4B706E0B" w14:textId="77777777" w:rsidR="0096761C" w:rsidRDefault="0096761C" w:rsidP="00B37898">
      <w:pPr>
        <w:spacing w:after="0" w:line="240" w:lineRule="auto"/>
        <w:ind w:left="720"/>
        <w:jc w:val="both"/>
        <w:rPr>
          <w:rFonts w:ascii="Arial" w:hAnsi="Arial" w:cs="Arial"/>
          <w:sz w:val="20"/>
          <w:szCs w:val="20"/>
        </w:rPr>
      </w:pPr>
    </w:p>
    <w:p w14:paraId="635D34B5" w14:textId="15D3D326" w:rsidR="0096761C" w:rsidRDefault="0096761C" w:rsidP="00B37898">
      <w:pPr>
        <w:spacing w:after="0" w:line="240" w:lineRule="auto"/>
        <w:ind w:left="720"/>
        <w:jc w:val="both"/>
        <w:rPr>
          <w:rFonts w:ascii="Arial" w:hAnsi="Arial" w:cs="Arial"/>
          <w:sz w:val="20"/>
          <w:szCs w:val="20"/>
        </w:rPr>
      </w:pPr>
      <w:r>
        <w:rPr>
          <w:rFonts w:ascii="Arial" w:hAnsi="Arial" w:cs="Arial"/>
          <w:sz w:val="20"/>
          <w:szCs w:val="20"/>
        </w:rPr>
        <w:t xml:space="preserve">Mayor Bruno said she would be comfortable with the first </w:t>
      </w:r>
      <w:r w:rsidR="00ED7ABD">
        <w:rPr>
          <w:rFonts w:ascii="Arial" w:hAnsi="Arial" w:cs="Arial"/>
          <w:sz w:val="20"/>
          <w:szCs w:val="20"/>
        </w:rPr>
        <w:t xml:space="preserve">of the two </w:t>
      </w:r>
      <w:r>
        <w:rPr>
          <w:rFonts w:ascii="Arial" w:hAnsi="Arial" w:cs="Arial"/>
          <w:sz w:val="20"/>
          <w:szCs w:val="20"/>
        </w:rPr>
        <w:t>definition</w:t>
      </w:r>
      <w:r w:rsidR="00ED7ABD">
        <w:rPr>
          <w:rFonts w:ascii="Arial" w:hAnsi="Arial" w:cs="Arial"/>
          <w:sz w:val="20"/>
          <w:szCs w:val="20"/>
        </w:rPr>
        <w:t>s</w:t>
      </w:r>
      <w:r>
        <w:rPr>
          <w:rFonts w:ascii="Arial" w:hAnsi="Arial" w:cs="Arial"/>
          <w:sz w:val="20"/>
          <w:szCs w:val="20"/>
        </w:rPr>
        <w:t xml:space="preserve"> of Pharmacy Use prepared by staff, allowing service to patients of the clinic and the public. Mr. Aton said he agreed, especially considering the number of visitors to Springdale every year. Mr. Campbell said it was helpful to him to know Springdale would not be an outlier among other municipalities in allowing the use.  </w:t>
      </w:r>
    </w:p>
    <w:p w14:paraId="18EEA333" w14:textId="77777777" w:rsidR="00B37898" w:rsidRDefault="00B37898" w:rsidP="00B37898">
      <w:pPr>
        <w:spacing w:after="0" w:line="240" w:lineRule="auto"/>
        <w:ind w:left="720"/>
        <w:jc w:val="both"/>
        <w:rPr>
          <w:rFonts w:ascii="Arial" w:hAnsi="Arial" w:cs="Arial"/>
          <w:sz w:val="20"/>
          <w:szCs w:val="20"/>
        </w:rPr>
      </w:pPr>
    </w:p>
    <w:p w14:paraId="565A5B93" w14:textId="294F1399" w:rsidR="00C15620" w:rsidRPr="00DF6E6C" w:rsidRDefault="00737478" w:rsidP="002B01FA">
      <w:pPr>
        <w:spacing w:line="240" w:lineRule="auto"/>
        <w:ind w:left="720"/>
        <w:jc w:val="both"/>
        <w:rPr>
          <w:rFonts w:ascii="Arial" w:hAnsi="Arial" w:cs="Arial"/>
          <w:b/>
          <w:bCs/>
          <w:sz w:val="20"/>
          <w:szCs w:val="20"/>
          <w:u w:val="thick"/>
        </w:rPr>
      </w:pPr>
      <w:r>
        <w:rPr>
          <w:rFonts w:ascii="Arial" w:hAnsi="Arial" w:cs="Arial"/>
          <w:b/>
          <w:bCs/>
          <w:sz w:val="20"/>
          <w:szCs w:val="20"/>
          <w:u w:val="thick"/>
        </w:rPr>
        <w:t>Randy Aton</w:t>
      </w:r>
      <w:r w:rsidR="00C15620" w:rsidRPr="00DF6E6C">
        <w:rPr>
          <w:rFonts w:ascii="Arial" w:hAnsi="Arial" w:cs="Arial"/>
          <w:b/>
          <w:bCs/>
          <w:sz w:val="20"/>
          <w:szCs w:val="20"/>
          <w:u w:val="thick"/>
        </w:rPr>
        <w:t xml:space="preserve"> made a motion to </w:t>
      </w:r>
      <w:r>
        <w:rPr>
          <w:rFonts w:ascii="Arial" w:hAnsi="Arial" w:cs="Arial"/>
          <w:b/>
          <w:bCs/>
          <w:sz w:val="20"/>
          <w:szCs w:val="20"/>
          <w:u w:val="thick"/>
        </w:rPr>
        <w:t xml:space="preserve">adopt Ordinance 2026-06 as proposed with the first definition of Pharmacy in conjunction with a clinic, and not the second definition. The </w:t>
      </w:r>
      <w:r w:rsidR="00C15620" w:rsidRPr="00DF6E6C">
        <w:rPr>
          <w:rFonts w:ascii="Arial" w:hAnsi="Arial" w:cs="Arial"/>
          <w:b/>
          <w:bCs/>
          <w:sz w:val="20"/>
          <w:szCs w:val="20"/>
          <w:u w:val="thick"/>
        </w:rPr>
        <w:t xml:space="preserve">motion was seconded by </w:t>
      </w:r>
      <w:r>
        <w:rPr>
          <w:rFonts w:ascii="Arial" w:hAnsi="Arial" w:cs="Arial"/>
          <w:b/>
          <w:bCs/>
          <w:sz w:val="20"/>
          <w:szCs w:val="20"/>
          <w:u w:val="thick"/>
        </w:rPr>
        <w:t>Jack Burns</w:t>
      </w:r>
      <w:r w:rsidR="00C15620" w:rsidRPr="00DF6E6C">
        <w:rPr>
          <w:rFonts w:ascii="Arial" w:hAnsi="Arial" w:cs="Arial"/>
          <w:b/>
          <w:bCs/>
          <w:sz w:val="20"/>
          <w:szCs w:val="20"/>
          <w:u w:val="thick"/>
        </w:rPr>
        <w:t xml:space="preserve">. </w:t>
      </w:r>
    </w:p>
    <w:p w14:paraId="04EFE617" w14:textId="6377FFC0" w:rsidR="00C15620" w:rsidRPr="00A442F3" w:rsidRDefault="00C15620" w:rsidP="002B01FA">
      <w:pPr>
        <w:spacing w:line="240" w:lineRule="auto"/>
        <w:ind w:left="720"/>
        <w:jc w:val="both"/>
        <w:rPr>
          <w:rFonts w:ascii="Arial" w:hAnsi="Arial" w:cs="Arial"/>
          <w:b/>
          <w:sz w:val="20"/>
          <w:szCs w:val="20"/>
          <w:u w:val="thick"/>
        </w:rPr>
      </w:pPr>
      <w:r>
        <w:rPr>
          <w:rFonts w:ascii="Arial" w:hAnsi="Arial" w:cs="Arial"/>
          <w:b/>
          <w:sz w:val="20"/>
          <w:szCs w:val="20"/>
          <w:u w:val="thick"/>
        </w:rPr>
        <w:t>Vote on the motion:</w:t>
      </w:r>
    </w:p>
    <w:p w14:paraId="025AB8EE" w14:textId="77777777" w:rsidR="00C15620" w:rsidRDefault="00C15620"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Campbell: Aye</w:t>
      </w:r>
    </w:p>
    <w:p w14:paraId="6D753B41" w14:textId="77777777" w:rsidR="00C15620" w:rsidRDefault="00C15620"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Aton: Aye</w:t>
      </w:r>
    </w:p>
    <w:p w14:paraId="456F20AE" w14:textId="77777777" w:rsidR="00C15620" w:rsidRDefault="00C15620" w:rsidP="002B01FA">
      <w:pPr>
        <w:spacing w:after="0" w:line="240" w:lineRule="auto"/>
        <w:ind w:left="720"/>
        <w:jc w:val="both"/>
        <w:rPr>
          <w:rFonts w:ascii="Arial" w:hAnsi="Arial" w:cs="Arial"/>
          <w:b/>
          <w:sz w:val="20"/>
          <w:szCs w:val="20"/>
          <w:u w:val="thick"/>
        </w:rPr>
      </w:pPr>
      <w:r>
        <w:rPr>
          <w:rFonts w:ascii="Arial" w:hAnsi="Arial" w:cs="Arial"/>
          <w:b/>
          <w:sz w:val="20"/>
          <w:szCs w:val="20"/>
          <w:u w:val="thick"/>
        </w:rPr>
        <w:t>Bruno: Aye</w:t>
      </w:r>
    </w:p>
    <w:p w14:paraId="53458B8D" w14:textId="77777777" w:rsidR="00C15620" w:rsidRPr="009C6D1E" w:rsidRDefault="00C15620" w:rsidP="002B01FA">
      <w:pPr>
        <w:spacing w:after="0" w:line="240" w:lineRule="auto"/>
        <w:ind w:left="720"/>
        <w:jc w:val="both"/>
        <w:rPr>
          <w:rFonts w:ascii="Arial" w:hAnsi="Arial" w:cs="Arial"/>
          <w:b/>
          <w:sz w:val="20"/>
          <w:szCs w:val="20"/>
          <w:u w:val="thick"/>
        </w:rPr>
      </w:pPr>
      <w:r>
        <w:rPr>
          <w:rFonts w:ascii="Arial" w:hAnsi="Arial" w:cs="Arial"/>
          <w:b/>
          <w:sz w:val="20"/>
          <w:szCs w:val="20"/>
          <w:u w:val="thick"/>
        </w:rPr>
        <w:lastRenderedPageBreak/>
        <w:t>Burns: Aye</w:t>
      </w:r>
    </w:p>
    <w:p w14:paraId="70C59F44" w14:textId="77777777" w:rsidR="00C15620" w:rsidRDefault="00C15620" w:rsidP="002B01FA">
      <w:pPr>
        <w:spacing w:after="0" w:line="240" w:lineRule="auto"/>
        <w:ind w:left="720"/>
        <w:jc w:val="both"/>
        <w:rPr>
          <w:rFonts w:ascii="Arial" w:hAnsi="Arial" w:cs="Arial"/>
          <w:b/>
          <w:bCs/>
          <w:sz w:val="20"/>
          <w:szCs w:val="20"/>
          <w:u w:val="thick"/>
        </w:rPr>
      </w:pPr>
      <w:r w:rsidRPr="009C6D1E">
        <w:rPr>
          <w:rFonts w:ascii="Arial" w:hAnsi="Arial" w:cs="Arial"/>
          <w:b/>
          <w:bCs/>
          <w:sz w:val="20"/>
          <w:szCs w:val="20"/>
          <w:u w:val="thick"/>
        </w:rPr>
        <w:t>The motion passed unanimously.</w:t>
      </w:r>
    </w:p>
    <w:p w14:paraId="48CF2CAB" w14:textId="77777777" w:rsidR="0081757C" w:rsidRPr="009C6D1E" w:rsidRDefault="0081757C" w:rsidP="002B01FA">
      <w:pPr>
        <w:spacing w:after="0" w:line="240" w:lineRule="auto"/>
        <w:ind w:left="720"/>
        <w:jc w:val="both"/>
        <w:rPr>
          <w:rFonts w:ascii="Arial" w:hAnsi="Arial" w:cs="Arial"/>
          <w:b/>
          <w:bCs/>
          <w:sz w:val="20"/>
          <w:szCs w:val="20"/>
          <w:u w:val="thick"/>
        </w:rPr>
      </w:pPr>
    </w:p>
    <w:p w14:paraId="0B47CB79" w14:textId="5C72DC4B" w:rsidR="00AE6C52" w:rsidRPr="0081757C" w:rsidRDefault="00AE6C52" w:rsidP="0081757C">
      <w:pPr>
        <w:numPr>
          <w:ilvl w:val="0"/>
          <w:numId w:val="32"/>
        </w:numPr>
        <w:spacing w:after="0"/>
        <w:jc w:val="both"/>
        <w:rPr>
          <w:rFonts w:ascii="Arial" w:hAnsi="Arial" w:cs="Arial"/>
          <w:b/>
          <w:sz w:val="20"/>
          <w:szCs w:val="20"/>
        </w:rPr>
      </w:pPr>
      <w:r w:rsidRPr="0081757C">
        <w:rPr>
          <w:rFonts w:ascii="Arial" w:hAnsi="Arial" w:cs="Arial"/>
          <w:b/>
          <w:sz w:val="20"/>
          <w:szCs w:val="20"/>
        </w:rPr>
        <w:t>Ordinance 2026-02: Amending Chapter 10-24-7 of the Town Code Regarding Banner Permits by Adding Additional Permit Requirements, General Standards, and Allowing Banners in the PU Zone</w:t>
      </w:r>
    </w:p>
    <w:p w14:paraId="00E7D5A9" w14:textId="36E5E0B8" w:rsidR="00FC3194" w:rsidRDefault="0081757C" w:rsidP="0037651B">
      <w:pPr>
        <w:spacing w:after="0" w:line="240" w:lineRule="auto"/>
        <w:ind w:left="720"/>
        <w:jc w:val="both"/>
        <w:rPr>
          <w:rFonts w:ascii="Arial" w:hAnsi="Arial" w:cs="Arial"/>
          <w:bCs/>
          <w:sz w:val="20"/>
          <w:szCs w:val="20"/>
        </w:rPr>
      </w:pPr>
      <w:r w:rsidRPr="0081757C">
        <w:rPr>
          <w:rFonts w:ascii="Arial" w:hAnsi="Arial" w:cs="Arial"/>
          <w:bCs/>
          <w:sz w:val="20"/>
          <w:szCs w:val="20"/>
        </w:rPr>
        <w:t xml:space="preserve">Kyndal Sagers </w:t>
      </w:r>
      <w:r>
        <w:rPr>
          <w:rFonts w:ascii="Arial" w:hAnsi="Arial" w:cs="Arial"/>
          <w:bCs/>
          <w:sz w:val="20"/>
          <w:szCs w:val="20"/>
        </w:rPr>
        <w:t>said the Council reviewed proposed amendments to Chapter 10-24-7 regarding banner permits at the previous Council meeting.</w:t>
      </w:r>
      <w:r w:rsidR="0037651B">
        <w:rPr>
          <w:rFonts w:ascii="Arial" w:hAnsi="Arial" w:cs="Arial"/>
          <w:bCs/>
          <w:sz w:val="20"/>
          <w:szCs w:val="20"/>
        </w:rPr>
        <w:t xml:space="preserve"> She reported changes requested by the Council had been incorporated, and said</w:t>
      </w:r>
      <w:r>
        <w:rPr>
          <w:rFonts w:ascii="Arial" w:hAnsi="Arial" w:cs="Arial"/>
          <w:bCs/>
          <w:sz w:val="20"/>
          <w:szCs w:val="20"/>
        </w:rPr>
        <w:t xml:space="preserve"> </w:t>
      </w:r>
      <w:r w:rsidR="0037651B">
        <w:rPr>
          <w:rFonts w:ascii="Arial" w:hAnsi="Arial" w:cs="Arial"/>
          <w:bCs/>
          <w:sz w:val="20"/>
          <w:szCs w:val="20"/>
        </w:rPr>
        <w:t>proposed revisions would enhance the clarity, efficiency, safety standards, and expand the range of allowed zones (VC, CC, and PU Zone). Mayor Bruno thanked staff for revising the ordinance per the Council’s request.</w:t>
      </w:r>
    </w:p>
    <w:p w14:paraId="1BBE7A17" w14:textId="77777777" w:rsidR="0037651B" w:rsidRDefault="0037651B" w:rsidP="0037651B">
      <w:pPr>
        <w:spacing w:after="0" w:line="240" w:lineRule="auto"/>
        <w:ind w:left="720"/>
        <w:jc w:val="both"/>
        <w:rPr>
          <w:rFonts w:ascii="Arial" w:hAnsi="Arial" w:cs="Arial"/>
          <w:b/>
          <w:sz w:val="20"/>
          <w:szCs w:val="20"/>
          <w:u w:val="thick"/>
        </w:rPr>
      </w:pPr>
    </w:p>
    <w:p w14:paraId="3D36A86E" w14:textId="2BEACA10" w:rsidR="00105A03" w:rsidRPr="00FC3194" w:rsidRDefault="0037651B" w:rsidP="0037651B">
      <w:pPr>
        <w:spacing w:line="240" w:lineRule="auto"/>
        <w:ind w:left="720"/>
        <w:jc w:val="both"/>
        <w:rPr>
          <w:rFonts w:ascii="Arial" w:hAnsi="Arial" w:cs="Arial"/>
          <w:b/>
          <w:sz w:val="20"/>
          <w:szCs w:val="20"/>
          <w:u w:val="thick"/>
        </w:rPr>
      </w:pPr>
      <w:r>
        <w:rPr>
          <w:rFonts w:ascii="Arial" w:hAnsi="Arial" w:cs="Arial"/>
          <w:b/>
          <w:sz w:val="20"/>
          <w:szCs w:val="20"/>
          <w:u w:val="thick"/>
        </w:rPr>
        <w:t>Pat Campbell</w:t>
      </w:r>
      <w:r w:rsidR="00105A03" w:rsidRPr="00105A03">
        <w:rPr>
          <w:rFonts w:ascii="Arial" w:hAnsi="Arial" w:cs="Arial"/>
          <w:b/>
          <w:sz w:val="20"/>
          <w:szCs w:val="20"/>
          <w:u w:val="thick"/>
        </w:rPr>
        <w:t xml:space="preserve"> made a motion to</w:t>
      </w:r>
      <w:r w:rsidR="00105A03">
        <w:rPr>
          <w:rFonts w:ascii="Arial" w:hAnsi="Arial" w:cs="Arial"/>
          <w:b/>
          <w:sz w:val="20"/>
          <w:szCs w:val="20"/>
          <w:u w:val="thick"/>
        </w:rPr>
        <w:t xml:space="preserve"> </w:t>
      </w:r>
      <w:r>
        <w:rPr>
          <w:rFonts w:ascii="Arial" w:hAnsi="Arial" w:cs="Arial"/>
          <w:b/>
          <w:sz w:val="20"/>
          <w:szCs w:val="20"/>
          <w:u w:val="thick"/>
        </w:rPr>
        <w:t>approve Ordinance 2026-02</w:t>
      </w:r>
      <w:r w:rsidR="00105A03">
        <w:rPr>
          <w:rFonts w:ascii="Arial" w:hAnsi="Arial" w:cs="Arial"/>
          <w:b/>
          <w:sz w:val="20"/>
          <w:szCs w:val="20"/>
          <w:u w:val="thick"/>
        </w:rPr>
        <w:t xml:space="preserve"> as discussed in the </w:t>
      </w:r>
      <w:r w:rsidR="00AE6C52">
        <w:rPr>
          <w:rFonts w:ascii="Arial" w:hAnsi="Arial" w:cs="Arial"/>
          <w:b/>
          <w:sz w:val="20"/>
          <w:szCs w:val="20"/>
          <w:u w:val="thick"/>
        </w:rPr>
        <w:t>March</w:t>
      </w:r>
      <w:r w:rsidR="00105A03">
        <w:rPr>
          <w:rFonts w:ascii="Arial" w:hAnsi="Arial" w:cs="Arial"/>
          <w:b/>
          <w:sz w:val="20"/>
          <w:szCs w:val="20"/>
          <w:u w:val="thick"/>
        </w:rPr>
        <w:t xml:space="preserve"> 11, 2026 Town Council meeting</w:t>
      </w:r>
      <w:r>
        <w:rPr>
          <w:rFonts w:ascii="Arial" w:hAnsi="Arial" w:cs="Arial"/>
          <w:b/>
          <w:sz w:val="20"/>
          <w:szCs w:val="20"/>
          <w:u w:val="thick"/>
        </w:rPr>
        <w:t>, and authorize</w:t>
      </w:r>
      <w:r w:rsidR="008B6E94">
        <w:rPr>
          <w:rFonts w:ascii="Arial" w:hAnsi="Arial" w:cs="Arial"/>
          <w:b/>
          <w:sz w:val="20"/>
          <w:szCs w:val="20"/>
          <w:u w:val="thick"/>
        </w:rPr>
        <w:t>d</w:t>
      </w:r>
      <w:r>
        <w:rPr>
          <w:rFonts w:ascii="Arial" w:hAnsi="Arial" w:cs="Arial"/>
          <w:b/>
          <w:sz w:val="20"/>
          <w:szCs w:val="20"/>
          <w:u w:val="thick"/>
        </w:rPr>
        <w:t xml:space="preserve"> the </w:t>
      </w:r>
      <w:proofErr w:type="gramStart"/>
      <w:r>
        <w:rPr>
          <w:rFonts w:ascii="Arial" w:hAnsi="Arial" w:cs="Arial"/>
          <w:b/>
          <w:sz w:val="20"/>
          <w:szCs w:val="20"/>
          <w:u w:val="thick"/>
        </w:rPr>
        <w:t>Mayor</w:t>
      </w:r>
      <w:proofErr w:type="gramEnd"/>
      <w:r>
        <w:rPr>
          <w:rFonts w:ascii="Arial" w:hAnsi="Arial" w:cs="Arial"/>
          <w:b/>
          <w:sz w:val="20"/>
          <w:szCs w:val="20"/>
          <w:u w:val="thick"/>
        </w:rPr>
        <w:t xml:space="preserve"> to sign</w:t>
      </w:r>
      <w:r w:rsidR="00105A03">
        <w:rPr>
          <w:rFonts w:ascii="Arial" w:hAnsi="Arial" w:cs="Arial"/>
          <w:b/>
          <w:sz w:val="20"/>
          <w:szCs w:val="20"/>
          <w:u w:val="thick"/>
        </w:rPr>
        <w:t xml:space="preserve">. </w:t>
      </w:r>
      <w:r>
        <w:rPr>
          <w:rFonts w:ascii="Arial" w:hAnsi="Arial" w:cs="Arial"/>
          <w:b/>
          <w:sz w:val="20"/>
          <w:szCs w:val="20"/>
          <w:u w:val="thick"/>
        </w:rPr>
        <w:t xml:space="preserve">Randy Aton seconded the motion. </w:t>
      </w:r>
    </w:p>
    <w:p w14:paraId="74E8606B" w14:textId="77777777" w:rsidR="00105A03" w:rsidRPr="00FC3194" w:rsidRDefault="00105A03" w:rsidP="002B01FA">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11C7EE9F" w14:textId="77777777" w:rsidR="00105A03" w:rsidRPr="00FC3194" w:rsidRDefault="00105A03" w:rsidP="002B01FA">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3E1A0614" w14:textId="77777777" w:rsidR="00105A03" w:rsidRPr="00FC3194" w:rsidRDefault="00105A03" w:rsidP="002B01FA">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07680F93" w14:textId="77777777" w:rsidR="00105A03" w:rsidRPr="00FC3194" w:rsidRDefault="00105A03" w:rsidP="002B01FA">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3E2A39DE" w14:textId="77777777" w:rsidR="00105A03" w:rsidRPr="00FC3194" w:rsidRDefault="00105A03" w:rsidP="002B01FA">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2309F976" w14:textId="54B2DE0A" w:rsidR="00105A03" w:rsidRPr="00FC3194" w:rsidRDefault="00105A03" w:rsidP="002B01FA">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2033674E" w14:textId="77777777" w:rsidR="00105A03" w:rsidRPr="00BD68E7" w:rsidRDefault="00105A03" w:rsidP="0037651B">
      <w:pPr>
        <w:spacing w:after="0" w:line="240" w:lineRule="auto"/>
        <w:ind w:left="720"/>
        <w:jc w:val="both"/>
        <w:rPr>
          <w:rFonts w:ascii="Arial" w:hAnsi="Arial" w:cs="Arial"/>
          <w:b/>
          <w:sz w:val="20"/>
          <w:szCs w:val="20"/>
          <w:u w:val="thick"/>
        </w:rPr>
      </w:pPr>
    </w:p>
    <w:p w14:paraId="6C26C87A" w14:textId="4B626312" w:rsidR="00AE6C52" w:rsidRPr="0037651B" w:rsidRDefault="00AE6C52" w:rsidP="0037651B">
      <w:pPr>
        <w:numPr>
          <w:ilvl w:val="0"/>
          <w:numId w:val="32"/>
        </w:numPr>
        <w:spacing w:after="0"/>
        <w:jc w:val="both"/>
        <w:rPr>
          <w:rFonts w:ascii="Arial" w:hAnsi="Arial" w:cs="Arial"/>
          <w:b/>
          <w:sz w:val="20"/>
          <w:szCs w:val="20"/>
        </w:rPr>
      </w:pPr>
      <w:r w:rsidRPr="0037651B">
        <w:rPr>
          <w:rFonts w:ascii="Arial" w:hAnsi="Arial" w:cs="Arial"/>
          <w:b/>
          <w:sz w:val="20"/>
          <w:szCs w:val="20"/>
        </w:rPr>
        <w:t>Ordinance 2026-07: Changes to Section 9-1-4 of the Town Code Regarding the Storage Location of the Physical Copy of the State Construction Code</w:t>
      </w:r>
    </w:p>
    <w:p w14:paraId="6C3143DA" w14:textId="4D8EED41" w:rsidR="0037651B" w:rsidRPr="0037651B" w:rsidRDefault="0037651B" w:rsidP="0037651B">
      <w:pPr>
        <w:spacing w:after="0" w:line="240" w:lineRule="auto"/>
        <w:ind w:left="720"/>
        <w:jc w:val="both"/>
        <w:rPr>
          <w:rFonts w:ascii="Arial" w:hAnsi="Arial" w:cs="Arial"/>
          <w:bCs/>
          <w:sz w:val="20"/>
          <w:szCs w:val="20"/>
        </w:rPr>
      </w:pPr>
      <w:r w:rsidRPr="0037651B">
        <w:rPr>
          <w:rFonts w:ascii="Arial" w:hAnsi="Arial" w:cs="Arial"/>
          <w:bCs/>
          <w:sz w:val="20"/>
          <w:szCs w:val="20"/>
        </w:rPr>
        <w:t xml:space="preserve">Mr. Dansie </w:t>
      </w:r>
      <w:r>
        <w:rPr>
          <w:rFonts w:ascii="Arial" w:hAnsi="Arial" w:cs="Arial"/>
          <w:bCs/>
          <w:sz w:val="20"/>
          <w:szCs w:val="20"/>
        </w:rPr>
        <w:t xml:space="preserve">said the proposed ordinance would provide flexibility </w:t>
      </w:r>
      <w:r w:rsidR="008B6E94">
        <w:rPr>
          <w:rFonts w:ascii="Arial" w:hAnsi="Arial" w:cs="Arial"/>
          <w:bCs/>
          <w:sz w:val="20"/>
          <w:szCs w:val="20"/>
        </w:rPr>
        <w:t>for</w:t>
      </w:r>
      <w:r>
        <w:rPr>
          <w:rFonts w:ascii="Arial" w:hAnsi="Arial" w:cs="Arial"/>
          <w:bCs/>
          <w:sz w:val="20"/>
          <w:szCs w:val="20"/>
        </w:rPr>
        <w:t xml:space="preserve"> the storage location of the physical copy of the State Construction Code. He said the storage location </w:t>
      </w:r>
      <w:r w:rsidR="008B6E94">
        <w:rPr>
          <w:rFonts w:ascii="Arial" w:hAnsi="Arial" w:cs="Arial"/>
          <w:bCs/>
          <w:sz w:val="20"/>
          <w:szCs w:val="20"/>
        </w:rPr>
        <w:t>had been</w:t>
      </w:r>
      <w:r>
        <w:rPr>
          <w:rFonts w:ascii="Arial" w:hAnsi="Arial" w:cs="Arial"/>
          <w:bCs/>
          <w:sz w:val="20"/>
          <w:szCs w:val="20"/>
        </w:rPr>
        <w:t xml:space="preserve"> a subject of discussion at a recent Building Inspector training. </w:t>
      </w:r>
      <w:r w:rsidR="00F672C4">
        <w:rPr>
          <w:rFonts w:ascii="Arial" w:hAnsi="Arial" w:cs="Arial"/>
          <w:bCs/>
          <w:sz w:val="20"/>
          <w:szCs w:val="20"/>
        </w:rPr>
        <w:t xml:space="preserve">The physical copy was currently stored in the </w:t>
      </w:r>
      <w:proofErr w:type="spellStart"/>
      <w:r w:rsidR="00F672C4">
        <w:rPr>
          <w:rFonts w:ascii="Arial" w:hAnsi="Arial" w:cs="Arial"/>
          <w:bCs/>
          <w:sz w:val="20"/>
          <w:szCs w:val="20"/>
        </w:rPr>
        <w:t>Clerks</w:t>
      </w:r>
      <w:proofErr w:type="spellEnd"/>
      <w:r w:rsidR="00F672C4">
        <w:rPr>
          <w:rFonts w:ascii="Arial" w:hAnsi="Arial" w:cs="Arial"/>
          <w:bCs/>
          <w:sz w:val="20"/>
          <w:szCs w:val="20"/>
        </w:rPr>
        <w:t xml:space="preserve"> Office, but staff wanted flexibility to be able to move it to the Community Development Office.</w:t>
      </w:r>
    </w:p>
    <w:p w14:paraId="10B84F1D" w14:textId="77777777" w:rsidR="0037651B" w:rsidRPr="0037651B" w:rsidRDefault="0037651B" w:rsidP="0037651B">
      <w:pPr>
        <w:spacing w:after="0" w:line="240" w:lineRule="auto"/>
        <w:ind w:left="720"/>
        <w:jc w:val="both"/>
        <w:rPr>
          <w:rFonts w:ascii="Arial" w:hAnsi="Arial" w:cs="Arial"/>
          <w:b/>
          <w:sz w:val="20"/>
          <w:szCs w:val="20"/>
        </w:rPr>
      </w:pPr>
    </w:p>
    <w:p w14:paraId="4BBA5D72" w14:textId="1CEF09B8" w:rsidR="00BD68E7" w:rsidRDefault="00F672C4" w:rsidP="0037651B">
      <w:pPr>
        <w:spacing w:after="0" w:line="240" w:lineRule="auto"/>
        <w:ind w:left="720"/>
        <w:jc w:val="both"/>
        <w:rPr>
          <w:rFonts w:ascii="Arial" w:hAnsi="Arial" w:cs="Arial"/>
          <w:b/>
          <w:sz w:val="20"/>
          <w:szCs w:val="20"/>
          <w:u w:val="thick"/>
        </w:rPr>
      </w:pPr>
      <w:r>
        <w:rPr>
          <w:rFonts w:ascii="Arial" w:hAnsi="Arial" w:cs="Arial"/>
          <w:b/>
          <w:sz w:val="20"/>
          <w:szCs w:val="20"/>
          <w:u w:val="thick"/>
        </w:rPr>
        <w:t xml:space="preserve">Pat Campbell made a motion to approve Ordinance 2026-07. The motion was seconded by Randy Aton. </w:t>
      </w:r>
    </w:p>
    <w:p w14:paraId="5829C7BA" w14:textId="77777777" w:rsidR="00BD68E7" w:rsidRDefault="00BD68E7" w:rsidP="0037651B">
      <w:pPr>
        <w:spacing w:after="0" w:line="240" w:lineRule="auto"/>
        <w:jc w:val="both"/>
        <w:rPr>
          <w:rFonts w:ascii="Arial" w:hAnsi="Arial" w:cs="Arial"/>
          <w:b/>
          <w:sz w:val="20"/>
          <w:szCs w:val="20"/>
          <w:u w:val="thick"/>
        </w:rPr>
      </w:pPr>
    </w:p>
    <w:p w14:paraId="4FFDF533" w14:textId="77777777" w:rsidR="00F672C4" w:rsidRPr="00FC3194" w:rsidRDefault="00F672C4" w:rsidP="00F672C4">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5CB47CF8" w14:textId="77777777" w:rsidR="00F672C4" w:rsidRPr="00FC3194" w:rsidRDefault="00F672C4" w:rsidP="00F672C4">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132B0EF6" w14:textId="77777777" w:rsidR="00F672C4" w:rsidRPr="00FC3194" w:rsidRDefault="00F672C4" w:rsidP="00F672C4">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75E9B72D" w14:textId="77777777" w:rsidR="00F672C4" w:rsidRPr="00FC3194" w:rsidRDefault="00F672C4" w:rsidP="00F672C4">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222521F3" w14:textId="77777777" w:rsidR="00F672C4" w:rsidRPr="00FC3194" w:rsidRDefault="00F672C4" w:rsidP="00F672C4">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059430A3" w14:textId="77777777" w:rsidR="00F672C4" w:rsidRPr="00FC3194" w:rsidRDefault="00F672C4" w:rsidP="00F672C4">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256544E8" w14:textId="77777777" w:rsidR="006436AF" w:rsidRPr="00965BBB" w:rsidRDefault="006436AF" w:rsidP="00F672C4">
      <w:pPr>
        <w:spacing w:after="0" w:line="240" w:lineRule="auto"/>
        <w:jc w:val="both"/>
        <w:rPr>
          <w:rFonts w:ascii="Arial" w:hAnsi="Arial" w:cs="Arial"/>
          <w:sz w:val="20"/>
          <w:szCs w:val="20"/>
        </w:rPr>
      </w:pPr>
    </w:p>
    <w:p w14:paraId="125FCF8D" w14:textId="1DCC1844" w:rsidR="005A7E1D" w:rsidRPr="00AE6C52" w:rsidRDefault="005A7E1D" w:rsidP="00F672C4">
      <w:pPr>
        <w:pStyle w:val="ListParagraph"/>
        <w:numPr>
          <w:ilvl w:val="0"/>
          <w:numId w:val="3"/>
        </w:numPr>
        <w:spacing w:after="0" w:line="240" w:lineRule="auto"/>
        <w:jc w:val="both"/>
        <w:rPr>
          <w:rFonts w:ascii="Arial" w:hAnsi="Arial" w:cs="Arial"/>
          <w:b/>
          <w:bCs/>
          <w:sz w:val="20"/>
          <w:szCs w:val="20"/>
          <w:u w:val="single"/>
        </w:rPr>
      </w:pPr>
      <w:r w:rsidRPr="00AE6C52">
        <w:rPr>
          <w:rFonts w:ascii="Arial" w:hAnsi="Arial" w:cs="Arial"/>
          <w:b/>
          <w:bCs/>
          <w:sz w:val="20"/>
          <w:szCs w:val="20"/>
          <w:u w:val="single"/>
        </w:rPr>
        <w:t>Administrative Action Items</w:t>
      </w:r>
    </w:p>
    <w:p w14:paraId="2B863977" w14:textId="77777777" w:rsidR="00BD68E7" w:rsidRDefault="00BD68E7" w:rsidP="00F672C4">
      <w:pPr>
        <w:spacing w:after="0" w:line="240" w:lineRule="auto"/>
        <w:jc w:val="both"/>
        <w:rPr>
          <w:rFonts w:ascii="Arial" w:hAnsi="Arial" w:cs="Arial"/>
          <w:b/>
          <w:bCs/>
          <w:sz w:val="20"/>
          <w:szCs w:val="20"/>
        </w:rPr>
      </w:pPr>
    </w:p>
    <w:p w14:paraId="6C404745" w14:textId="69171F58" w:rsidR="00AE6C52" w:rsidRDefault="00AE6C52" w:rsidP="00F672C4">
      <w:pPr>
        <w:numPr>
          <w:ilvl w:val="3"/>
          <w:numId w:val="31"/>
        </w:numPr>
        <w:spacing w:after="0" w:line="240" w:lineRule="auto"/>
        <w:contextualSpacing/>
        <w:jc w:val="both"/>
        <w:rPr>
          <w:rFonts w:ascii="Arial" w:eastAsia="Calibri" w:hAnsi="Arial" w:cs="Arial"/>
          <w:b/>
          <w:kern w:val="2"/>
          <w:sz w:val="20"/>
          <w:szCs w:val="20"/>
          <w14:ligatures w14:val="standardContextual"/>
        </w:rPr>
      </w:pPr>
      <w:r w:rsidRPr="00F672C4">
        <w:rPr>
          <w:rFonts w:ascii="Arial" w:eastAsia="Calibri" w:hAnsi="Arial" w:cs="Arial"/>
          <w:b/>
          <w:kern w:val="2"/>
          <w:sz w:val="20"/>
          <w:szCs w:val="20"/>
          <w14:ligatures w14:val="standardContextual"/>
        </w:rPr>
        <w:t xml:space="preserve">Selection of </w:t>
      </w:r>
      <w:proofErr w:type="spellStart"/>
      <w:r w:rsidRPr="00F672C4">
        <w:rPr>
          <w:rFonts w:ascii="Arial" w:eastAsia="Calibri" w:hAnsi="Arial" w:cs="Arial"/>
          <w:b/>
          <w:kern w:val="2"/>
          <w:sz w:val="20"/>
          <w:szCs w:val="20"/>
          <w14:ligatures w14:val="standardContextual"/>
        </w:rPr>
        <w:t>Park</w:t>
      </w:r>
      <w:r w:rsidR="00E6190E">
        <w:rPr>
          <w:rFonts w:ascii="Arial" w:eastAsia="Calibri" w:hAnsi="Arial" w:cs="Arial"/>
          <w:b/>
          <w:kern w:val="2"/>
          <w:sz w:val="20"/>
          <w:szCs w:val="20"/>
          <w14:ligatures w14:val="standardContextual"/>
        </w:rPr>
        <w:t>p</w:t>
      </w:r>
      <w:r w:rsidRPr="00F672C4">
        <w:rPr>
          <w:rFonts w:ascii="Arial" w:eastAsia="Calibri" w:hAnsi="Arial" w:cs="Arial"/>
          <w:b/>
          <w:kern w:val="2"/>
          <w:sz w:val="20"/>
          <w:szCs w:val="20"/>
          <w14:ligatures w14:val="standardContextual"/>
        </w:rPr>
        <w:t>lace</w:t>
      </w:r>
      <w:proofErr w:type="spellEnd"/>
      <w:r w:rsidRPr="00F672C4">
        <w:rPr>
          <w:rFonts w:ascii="Arial" w:eastAsia="Calibri" w:hAnsi="Arial" w:cs="Arial"/>
          <w:b/>
          <w:kern w:val="2"/>
          <w:sz w:val="20"/>
          <w:szCs w:val="20"/>
          <w14:ligatures w14:val="standardContextual"/>
        </w:rPr>
        <w:t xml:space="preserve"> Residential, dba Arcilla Ridge, LLC, as the Town's Housing Development Partner for Workforce Housing Units on Parcel S-100-C (Located at the end of Trapper Circle)</w:t>
      </w:r>
    </w:p>
    <w:p w14:paraId="5D04E147" w14:textId="1C148901" w:rsidR="00F672C4" w:rsidRDefault="00F672C4" w:rsidP="00F672C4">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The Town recently issued a request for proposals (RFP) to find a partner to help with development of workforce housing on Trapper Circle. Mr. Dansie said staff</w:t>
      </w:r>
      <w:r w:rsidR="00E6190E">
        <w:rPr>
          <w:rFonts w:ascii="Arial" w:eastAsia="Calibri" w:hAnsi="Arial" w:cs="Arial"/>
          <w:bCs/>
          <w:kern w:val="2"/>
          <w:sz w:val="20"/>
          <w:szCs w:val="20"/>
          <w14:ligatures w14:val="standardContextual"/>
        </w:rPr>
        <w:t xml:space="preserve"> and the Housing Committee</w:t>
      </w:r>
      <w:r>
        <w:rPr>
          <w:rFonts w:ascii="Arial" w:eastAsia="Calibri" w:hAnsi="Arial" w:cs="Arial"/>
          <w:bCs/>
          <w:kern w:val="2"/>
          <w:sz w:val="20"/>
          <w:szCs w:val="20"/>
          <w14:ligatures w14:val="standardContextual"/>
        </w:rPr>
        <w:t xml:space="preserve"> recommended selecting </w:t>
      </w:r>
      <w:proofErr w:type="spellStart"/>
      <w:r>
        <w:rPr>
          <w:rFonts w:ascii="Arial" w:eastAsia="Calibri" w:hAnsi="Arial" w:cs="Arial"/>
          <w:bCs/>
          <w:kern w:val="2"/>
          <w:sz w:val="20"/>
          <w:szCs w:val="20"/>
          <w14:ligatures w14:val="standardContextual"/>
        </w:rPr>
        <w:t>Park</w:t>
      </w:r>
      <w:r w:rsidR="00E6190E">
        <w:rPr>
          <w:rFonts w:ascii="Arial" w:eastAsia="Calibri" w:hAnsi="Arial" w:cs="Arial"/>
          <w:bCs/>
          <w:kern w:val="2"/>
          <w:sz w:val="20"/>
          <w:szCs w:val="20"/>
          <w14:ligatures w14:val="standardContextual"/>
        </w:rPr>
        <w:t>p</w:t>
      </w:r>
      <w:r>
        <w:rPr>
          <w:rFonts w:ascii="Arial" w:eastAsia="Calibri" w:hAnsi="Arial" w:cs="Arial"/>
          <w:bCs/>
          <w:kern w:val="2"/>
          <w:sz w:val="20"/>
          <w:szCs w:val="20"/>
          <w14:ligatures w14:val="standardContextual"/>
        </w:rPr>
        <w:t>lace</w:t>
      </w:r>
      <w:proofErr w:type="spellEnd"/>
      <w:r>
        <w:rPr>
          <w:rFonts w:ascii="Arial" w:eastAsia="Calibri" w:hAnsi="Arial" w:cs="Arial"/>
          <w:bCs/>
          <w:kern w:val="2"/>
          <w:sz w:val="20"/>
          <w:szCs w:val="20"/>
          <w14:ligatures w14:val="standardContextual"/>
        </w:rPr>
        <w:t xml:space="preserve"> Residential, a firm with extensive experience in property management and development. </w:t>
      </w:r>
      <w:r w:rsidR="00E6190E">
        <w:rPr>
          <w:rFonts w:ascii="Arial" w:eastAsia="Calibri" w:hAnsi="Arial" w:cs="Arial"/>
          <w:bCs/>
          <w:kern w:val="2"/>
          <w:sz w:val="20"/>
          <w:szCs w:val="20"/>
          <w14:ligatures w14:val="standardContextual"/>
        </w:rPr>
        <w:t>T</w:t>
      </w:r>
      <w:r>
        <w:rPr>
          <w:rFonts w:ascii="Arial" w:eastAsia="Calibri" w:hAnsi="Arial" w:cs="Arial"/>
          <w:bCs/>
          <w:kern w:val="2"/>
          <w:sz w:val="20"/>
          <w:szCs w:val="20"/>
          <w14:ligatures w14:val="standardContextual"/>
        </w:rPr>
        <w:t xml:space="preserve">he parent company, Park Place Residential, would develop </w:t>
      </w:r>
      <w:r w:rsidR="00E6190E">
        <w:rPr>
          <w:rFonts w:ascii="Arial" w:eastAsia="Calibri" w:hAnsi="Arial" w:cs="Arial"/>
          <w:bCs/>
          <w:kern w:val="2"/>
          <w:sz w:val="20"/>
          <w:szCs w:val="20"/>
          <w14:ligatures w14:val="standardContextual"/>
        </w:rPr>
        <w:t xml:space="preserve">the project </w:t>
      </w:r>
      <w:r>
        <w:rPr>
          <w:rFonts w:ascii="Arial" w:eastAsia="Calibri" w:hAnsi="Arial" w:cs="Arial"/>
          <w:bCs/>
          <w:kern w:val="2"/>
          <w:sz w:val="20"/>
          <w:szCs w:val="20"/>
          <w14:ligatures w14:val="standardContextual"/>
        </w:rPr>
        <w:t>under the name of Arcilla Ridge</w:t>
      </w:r>
      <w:r w:rsidR="00E6190E">
        <w:rPr>
          <w:rFonts w:ascii="Arial" w:eastAsia="Calibri" w:hAnsi="Arial" w:cs="Arial"/>
          <w:bCs/>
          <w:kern w:val="2"/>
          <w:sz w:val="20"/>
          <w:szCs w:val="20"/>
          <w14:ligatures w14:val="standardContextual"/>
        </w:rPr>
        <w:t>, LLC.</w:t>
      </w:r>
    </w:p>
    <w:p w14:paraId="0AFABC3C" w14:textId="77777777" w:rsidR="00E6190E" w:rsidRDefault="00E6190E" w:rsidP="00F672C4">
      <w:pPr>
        <w:spacing w:after="0" w:line="240" w:lineRule="auto"/>
        <w:ind w:left="720"/>
        <w:contextualSpacing/>
        <w:jc w:val="both"/>
        <w:rPr>
          <w:rFonts w:ascii="Arial" w:eastAsia="Calibri" w:hAnsi="Arial" w:cs="Arial"/>
          <w:bCs/>
          <w:kern w:val="2"/>
          <w:sz w:val="20"/>
          <w:szCs w:val="20"/>
          <w14:ligatures w14:val="standardContextual"/>
        </w:rPr>
      </w:pPr>
    </w:p>
    <w:p w14:paraId="29F3B796" w14:textId="1397FE17" w:rsidR="00E6190E" w:rsidRDefault="00E6190E" w:rsidP="00F672C4">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Responding to questions from the Council, Kyle Arbizu with </w:t>
      </w:r>
      <w:proofErr w:type="spellStart"/>
      <w:r>
        <w:rPr>
          <w:rFonts w:ascii="Arial" w:eastAsia="Calibri" w:hAnsi="Arial" w:cs="Arial"/>
          <w:bCs/>
          <w:kern w:val="2"/>
          <w:sz w:val="20"/>
          <w:szCs w:val="20"/>
          <w14:ligatures w14:val="standardContextual"/>
        </w:rPr>
        <w:t>Parkplace</w:t>
      </w:r>
      <w:proofErr w:type="spellEnd"/>
      <w:r>
        <w:rPr>
          <w:rFonts w:ascii="Arial" w:eastAsia="Calibri" w:hAnsi="Arial" w:cs="Arial"/>
          <w:bCs/>
          <w:kern w:val="2"/>
          <w:sz w:val="20"/>
          <w:szCs w:val="20"/>
          <w14:ligatures w14:val="standardContextual"/>
        </w:rPr>
        <w:t xml:space="preserve"> Residential said the units as proposed would be able to house up to three individuals, but a modification may be possible to increase occupancy to a maximum of four individuals. Mr. Arbizu explained proposed affordable housing calculations and rent restrictions that would cap rent amounts. </w:t>
      </w:r>
    </w:p>
    <w:p w14:paraId="713C3259" w14:textId="77777777" w:rsidR="00E6190E" w:rsidRDefault="00E6190E" w:rsidP="00F672C4">
      <w:pPr>
        <w:spacing w:after="0" w:line="240" w:lineRule="auto"/>
        <w:ind w:left="720"/>
        <w:contextualSpacing/>
        <w:jc w:val="both"/>
        <w:rPr>
          <w:rFonts w:ascii="Arial" w:eastAsia="Calibri" w:hAnsi="Arial" w:cs="Arial"/>
          <w:bCs/>
          <w:kern w:val="2"/>
          <w:sz w:val="20"/>
          <w:szCs w:val="20"/>
          <w14:ligatures w14:val="standardContextual"/>
        </w:rPr>
      </w:pPr>
    </w:p>
    <w:p w14:paraId="575633C0" w14:textId="07027878" w:rsidR="001D1927" w:rsidRDefault="00E6190E" w:rsidP="00F672C4">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lastRenderedPageBreak/>
        <w:t xml:space="preserve">Mr. Burns asked how </w:t>
      </w:r>
      <w:r w:rsidR="005F30BD">
        <w:rPr>
          <w:rFonts w:ascii="Arial" w:eastAsia="Calibri" w:hAnsi="Arial" w:cs="Arial"/>
          <w:bCs/>
          <w:kern w:val="2"/>
          <w:sz w:val="20"/>
          <w:szCs w:val="20"/>
          <w14:ligatures w14:val="standardContextual"/>
        </w:rPr>
        <w:t xml:space="preserve">the proposed 50-year term was arrived at, and Mr. Arbizu said the 50-year term for the land was part of the RFP in exchange for the restrictions. He said the length was not uncommon in Utah. Mr. Arbizu said the ownership could be transferred in theory, but said the intention was to keep the asset with </w:t>
      </w:r>
      <w:proofErr w:type="spellStart"/>
      <w:r w:rsidR="005F30BD">
        <w:rPr>
          <w:rFonts w:ascii="Arial" w:eastAsia="Calibri" w:hAnsi="Arial" w:cs="Arial"/>
          <w:bCs/>
          <w:kern w:val="2"/>
          <w:sz w:val="20"/>
          <w:szCs w:val="20"/>
          <w14:ligatures w14:val="standardContextual"/>
        </w:rPr>
        <w:t>Parkplace</w:t>
      </w:r>
      <w:proofErr w:type="spellEnd"/>
      <w:r w:rsidR="005F30BD">
        <w:rPr>
          <w:rFonts w:ascii="Arial" w:eastAsia="Calibri" w:hAnsi="Arial" w:cs="Arial"/>
          <w:bCs/>
          <w:kern w:val="2"/>
          <w:sz w:val="20"/>
          <w:szCs w:val="20"/>
          <w14:ligatures w14:val="standardContextual"/>
        </w:rPr>
        <w:t xml:space="preserve"> Residential, which was owned by him and </w:t>
      </w:r>
      <w:r w:rsidR="008B6E94">
        <w:rPr>
          <w:rFonts w:ascii="Arial" w:eastAsia="Calibri" w:hAnsi="Arial" w:cs="Arial"/>
          <w:bCs/>
          <w:kern w:val="2"/>
          <w:sz w:val="20"/>
          <w:szCs w:val="20"/>
          <w14:ligatures w14:val="standardContextual"/>
        </w:rPr>
        <w:t>his mother</w:t>
      </w:r>
      <w:r w:rsidR="005F30BD">
        <w:rPr>
          <w:rFonts w:ascii="Arial" w:eastAsia="Calibri" w:hAnsi="Arial" w:cs="Arial"/>
          <w:bCs/>
          <w:kern w:val="2"/>
          <w:sz w:val="20"/>
          <w:szCs w:val="20"/>
          <w14:ligatures w14:val="standardContextual"/>
        </w:rPr>
        <w:t xml:space="preserve">. </w:t>
      </w:r>
      <w:r w:rsidR="00F80C92">
        <w:rPr>
          <w:rFonts w:ascii="Arial" w:eastAsia="Calibri" w:hAnsi="Arial" w:cs="Arial"/>
          <w:bCs/>
          <w:kern w:val="2"/>
          <w:sz w:val="20"/>
          <w:szCs w:val="20"/>
          <w14:ligatures w14:val="standardContextual"/>
        </w:rPr>
        <w:t xml:space="preserve">Mr. Arbizu explained </w:t>
      </w:r>
      <w:r w:rsidR="008B6E94">
        <w:rPr>
          <w:rFonts w:ascii="Arial" w:eastAsia="Calibri" w:hAnsi="Arial" w:cs="Arial"/>
          <w:bCs/>
          <w:kern w:val="2"/>
          <w:sz w:val="20"/>
          <w:szCs w:val="20"/>
          <w14:ligatures w14:val="standardContextual"/>
        </w:rPr>
        <w:t xml:space="preserve">how </w:t>
      </w:r>
      <w:r w:rsidR="00F80C92">
        <w:rPr>
          <w:rFonts w:ascii="Arial" w:eastAsia="Calibri" w:hAnsi="Arial" w:cs="Arial"/>
          <w:bCs/>
          <w:kern w:val="2"/>
          <w:sz w:val="20"/>
          <w:szCs w:val="20"/>
          <w14:ligatures w14:val="standardContextual"/>
        </w:rPr>
        <w:t>valuation of the property</w:t>
      </w:r>
      <w:r w:rsidR="008B6E94">
        <w:rPr>
          <w:rFonts w:ascii="Arial" w:eastAsia="Calibri" w:hAnsi="Arial" w:cs="Arial"/>
          <w:bCs/>
          <w:kern w:val="2"/>
          <w:sz w:val="20"/>
          <w:szCs w:val="20"/>
          <w14:ligatures w14:val="standardContextual"/>
        </w:rPr>
        <w:t xml:space="preserve"> would be calculated</w:t>
      </w:r>
      <w:r w:rsidR="00F80C92">
        <w:rPr>
          <w:rFonts w:ascii="Arial" w:eastAsia="Calibri" w:hAnsi="Arial" w:cs="Arial"/>
          <w:bCs/>
          <w:kern w:val="2"/>
          <w:sz w:val="20"/>
          <w:szCs w:val="20"/>
          <w14:ligatures w14:val="standardContextual"/>
        </w:rPr>
        <w:t xml:space="preserve"> if transferred. Mr. Burns said he was uncomfortable with a 50-year term, and suggested a probationary period to make sure the arrangement was a good fit for Springdale. Mayor Bruno said the Housing Committee had </w:t>
      </w:r>
      <w:r w:rsidR="008B6E94">
        <w:rPr>
          <w:rFonts w:ascii="Arial" w:eastAsia="Calibri" w:hAnsi="Arial" w:cs="Arial"/>
          <w:bCs/>
          <w:kern w:val="2"/>
          <w:sz w:val="20"/>
          <w:szCs w:val="20"/>
          <w14:ligatures w14:val="standardContextual"/>
        </w:rPr>
        <w:t xml:space="preserve">completely </w:t>
      </w:r>
      <w:r w:rsidR="00F80C92">
        <w:rPr>
          <w:rFonts w:ascii="Arial" w:eastAsia="Calibri" w:hAnsi="Arial" w:cs="Arial"/>
          <w:bCs/>
          <w:kern w:val="2"/>
          <w:sz w:val="20"/>
          <w:szCs w:val="20"/>
          <w14:ligatures w14:val="standardContextual"/>
        </w:rPr>
        <w:t xml:space="preserve">evaluated the arrangement, and emphasized that if sold, the property would be sold with all restrictions. </w:t>
      </w:r>
      <w:r w:rsidR="008B4586">
        <w:rPr>
          <w:rFonts w:ascii="Arial" w:eastAsia="Calibri" w:hAnsi="Arial" w:cs="Arial"/>
          <w:bCs/>
          <w:kern w:val="2"/>
          <w:sz w:val="20"/>
          <w:szCs w:val="20"/>
          <w14:ligatures w14:val="standardContextual"/>
        </w:rPr>
        <w:t>She pointed out that the Town requested the 50-year term in the RFP.</w:t>
      </w:r>
      <w:r w:rsidR="001D1927">
        <w:rPr>
          <w:rFonts w:ascii="Arial" w:eastAsia="Calibri" w:hAnsi="Arial" w:cs="Arial"/>
          <w:bCs/>
          <w:kern w:val="2"/>
          <w:sz w:val="20"/>
          <w:szCs w:val="20"/>
          <w14:ligatures w14:val="standardContextual"/>
        </w:rPr>
        <w:t xml:space="preserve"> Mr. Arbizu said he was not looking to get rich off the project, but the project needed to be economically viable.</w:t>
      </w:r>
    </w:p>
    <w:p w14:paraId="6CC399EA" w14:textId="77777777" w:rsidR="001D1927" w:rsidRDefault="001D1927" w:rsidP="00F672C4">
      <w:pPr>
        <w:spacing w:after="0" w:line="240" w:lineRule="auto"/>
        <w:ind w:left="720"/>
        <w:contextualSpacing/>
        <w:jc w:val="both"/>
        <w:rPr>
          <w:rFonts w:ascii="Arial" w:eastAsia="Calibri" w:hAnsi="Arial" w:cs="Arial"/>
          <w:bCs/>
          <w:kern w:val="2"/>
          <w:sz w:val="20"/>
          <w:szCs w:val="20"/>
          <w14:ligatures w14:val="standardContextual"/>
        </w:rPr>
      </w:pPr>
    </w:p>
    <w:p w14:paraId="033F3DF9" w14:textId="2C6FF465" w:rsidR="00E6190E" w:rsidRDefault="001D1927" w:rsidP="00F672C4">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Mr. Dansie said the draft of </w:t>
      </w:r>
      <w:r w:rsidR="008B6E94">
        <w:rPr>
          <w:rFonts w:ascii="Arial" w:eastAsia="Calibri" w:hAnsi="Arial" w:cs="Arial"/>
          <w:bCs/>
          <w:kern w:val="2"/>
          <w:sz w:val="20"/>
          <w:szCs w:val="20"/>
          <w14:ligatures w14:val="standardContextual"/>
        </w:rPr>
        <w:t xml:space="preserve">the development </w:t>
      </w:r>
      <w:r>
        <w:rPr>
          <w:rFonts w:ascii="Arial" w:eastAsia="Calibri" w:hAnsi="Arial" w:cs="Arial"/>
          <w:bCs/>
          <w:kern w:val="2"/>
          <w:sz w:val="20"/>
          <w:szCs w:val="20"/>
          <w14:ligatures w14:val="standardContextual"/>
        </w:rPr>
        <w:t xml:space="preserve">agreement included a provisionary clause that addressed failure to perform. Mr. Burns suggested defining the term “substantial progress” as it related to building timeframe. Mr. Dansie said the term could be clarified in the agreement. </w:t>
      </w:r>
    </w:p>
    <w:p w14:paraId="743D8155" w14:textId="77777777" w:rsidR="00E6190E" w:rsidRDefault="00E6190E" w:rsidP="00F672C4">
      <w:pPr>
        <w:spacing w:after="0" w:line="240" w:lineRule="auto"/>
        <w:ind w:left="720"/>
        <w:contextualSpacing/>
        <w:jc w:val="both"/>
        <w:rPr>
          <w:rFonts w:ascii="Arial" w:eastAsia="Calibri" w:hAnsi="Arial" w:cs="Arial"/>
          <w:bCs/>
          <w:kern w:val="2"/>
          <w:sz w:val="20"/>
          <w:szCs w:val="20"/>
          <w14:ligatures w14:val="standardContextual"/>
        </w:rPr>
      </w:pPr>
    </w:p>
    <w:p w14:paraId="383CC4AB" w14:textId="024491A6" w:rsidR="00E6190E" w:rsidRDefault="001D1927" w:rsidP="00E6190E">
      <w:pPr>
        <w:spacing w:after="0" w:line="240" w:lineRule="auto"/>
        <w:ind w:left="720"/>
        <w:jc w:val="both"/>
        <w:rPr>
          <w:rFonts w:ascii="Arial" w:hAnsi="Arial" w:cs="Arial"/>
          <w:b/>
          <w:sz w:val="20"/>
          <w:szCs w:val="20"/>
          <w:u w:val="thick"/>
        </w:rPr>
      </w:pPr>
      <w:r>
        <w:rPr>
          <w:rFonts w:ascii="Arial" w:hAnsi="Arial" w:cs="Arial"/>
          <w:b/>
          <w:sz w:val="20"/>
          <w:szCs w:val="20"/>
          <w:u w:val="thick"/>
        </w:rPr>
        <w:t xml:space="preserve">Pat Campbell </w:t>
      </w:r>
      <w:r w:rsidR="00B51FC7">
        <w:rPr>
          <w:rFonts w:ascii="Arial" w:hAnsi="Arial" w:cs="Arial"/>
          <w:b/>
          <w:sz w:val="20"/>
          <w:szCs w:val="20"/>
          <w:u w:val="thick"/>
        </w:rPr>
        <w:t xml:space="preserve">moved that the Council had reviewed the </w:t>
      </w:r>
      <w:proofErr w:type="spellStart"/>
      <w:r w:rsidR="00B51FC7">
        <w:rPr>
          <w:rFonts w:ascii="Arial" w:hAnsi="Arial" w:cs="Arial"/>
          <w:b/>
          <w:sz w:val="20"/>
          <w:szCs w:val="20"/>
          <w:u w:val="thick"/>
        </w:rPr>
        <w:t>Parkplace</w:t>
      </w:r>
      <w:proofErr w:type="spellEnd"/>
      <w:r w:rsidR="00B51FC7">
        <w:rPr>
          <w:rFonts w:ascii="Arial" w:hAnsi="Arial" w:cs="Arial"/>
          <w:b/>
          <w:sz w:val="20"/>
          <w:szCs w:val="20"/>
          <w:u w:val="thick"/>
        </w:rPr>
        <w:t xml:space="preserve"> Residential, dba Arcilla Rdige, LLC, proposal and draft development agreement, and made the following findings: </w:t>
      </w:r>
      <w:proofErr w:type="spellStart"/>
      <w:r w:rsidR="00B51FC7">
        <w:rPr>
          <w:rFonts w:ascii="Arial" w:hAnsi="Arial" w:cs="Arial"/>
          <w:b/>
          <w:sz w:val="20"/>
          <w:szCs w:val="20"/>
          <w:u w:val="thick"/>
        </w:rPr>
        <w:t>Parkplace</w:t>
      </w:r>
      <w:proofErr w:type="spellEnd"/>
      <w:r w:rsidR="00B51FC7">
        <w:rPr>
          <w:rFonts w:ascii="Arial" w:hAnsi="Arial" w:cs="Arial"/>
          <w:b/>
          <w:sz w:val="20"/>
          <w:szCs w:val="20"/>
          <w:u w:val="thick"/>
        </w:rPr>
        <w:t xml:space="preserve"> Residential was a stable, locally headquartered firm with extensive experience managing high quality multi-family workforce housing communities across the intermountain region overseeing approximately 3,000 family units; the firm’s management plan included a full-service property management with deed-restricted covenants tied to Washington County AMI benchmarks; the proposed Town land contribution in exchange for 50-year AMI-based deed restriction and no revenue sharing was consistent with the Town’s workforce housing goals and General Plan policies; </w:t>
      </w:r>
      <w:proofErr w:type="spellStart"/>
      <w:r w:rsidR="00B51FC7">
        <w:rPr>
          <w:rFonts w:ascii="Arial" w:hAnsi="Arial" w:cs="Arial"/>
          <w:b/>
          <w:sz w:val="20"/>
          <w:szCs w:val="20"/>
          <w:u w:val="thick"/>
        </w:rPr>
        <w:t>Parkplace</w:t>
      </w:r>
      <w:proofErr w:type="spellEnd"/>
      <w:r w:rsidR="00B51FC7">
        <w:rPr>
          <w:rFonts w:ascii="Arial" w:hAnsi="Arial" w:cs="Arial"/>
          <w:b/>
          <w:sz w:val="20"/>
          <w:szCs w:val="20"/>
          <w:u w:val="thick"/>
        </w:rPr>
        <w:t xml:space="preserve"> Residential demonstrated expertise in affordable workforce housing finance using market-driven structures; the concept level site plan included 10 one-bedroom townhome units with garage parking for 9, which complimented Springdale’s central commercial complex; and the proposed 18-24 month schedule aligned with the Town’s goal to deliver new workforce housing units in </w:t>
      </w:r>
      <w:r w:rsidR="00EE1B67">
        <w:rPr>
          <w:rFonts w:ascii="Arial" w:hAnsi="Arial" w:cs="Arial"/>
          <w:b/>
          <w:sz w:val="20"/>
          <w:szCs w:val="20"/>
          <w:u w:val="thick"/>
        </w:rPr>
        <w:t>the</w:t>
      </w:r>
      <w:r w:rsidR="00B51FC7">
        <w:rPr>
          <w:rFonts w:ascii="Arial" w:hAnsi="Arial" w:cs="Arial"/>
          <w:b/>
          <w:sz w:val="20"/>
          <w:szCs w:val="20"/>
          <w:u w:val="thick"/>
        </w:rPr>
        <w:t xml:space="preserve"> near term; therefore, the Council approv</w:t>
      </w:r>
      <w:r w:rsidR="00EE1B67">
        <w:rPr>
          <w:rFonts w:ascii="Arial" w:hAnsi="Arial" w:cs="Arial"/>
          <w:b/>
          <w:sz w:val="20"/>
          <w:szCs w:val="20"/>
          <w:u w:val="thick"/>
        </w:rPr>
        <w:t xml:space="preserve">ed the selection of </w:t>
      </w:r>
      <w:proofErr w:type="spellStart"/>
      <w:r w:rsidR="00EE1B67">
        <w:rPr>
          <w:rFonts w:ascii="Arial" w:hAnsi="Arial" w:cs="Arial"/>
          <w:b/>
          <w:sz w:val="20"/>
          <w:szCs w:val="20"/>
          <w:u w:val="thick"/>
        </w:rPr>
        <w:t>Parkplace</w:t>
      </w:r>
      <w:proofErr w:type="spellEnd"/>
      <w:r w:rsidR="00EE1B67">
        <w:rPr>
          <w:rFonts w:ascii="Arial" w:hAnsi="Arial" w:cs="Arial"/>
          <w:b/>
          <w:sz w:val="20"/>
          <w:szCs w:val="20"/>
          <w:u w:val="thick"/>
        </w:rPr>
        <w:t xml:space="preserve"> Residential as a Trapper Circle workforce housing partner, and directed staff to negotiate and return a development agreement consistent with the terms of the </w:t>
      </w:r>
      <w:proofErr w:type="spellStart"/>
      <w:r w:rsidR="00EE1B67">
        <w:rPr>
          <w:rFonts w:ascii="Arial" w:hAnsi="Arial" w:cs="Arial"/>
          <w:b/>
          <w:sz w:val="20"/>
          <w:szCs w:val="20"/>
          <w:u w:val="thick"/>
        </w:rPr>
        <w:t>Parkplace</w:t>
      </w:r>
      <w:proofErr w:type="spellEnd"/>
      <w:r w:rsidR="00EE1B67">
        <w:rPr>
          <w:rFonts w:ascii="Arial" w:hAnsi="Arial" w:cs="Arial"/>
          <w:b/>
          <w:sz w:val="20"/>
          <w:szCs w:val="20"/>
          <w:u w:val="thick"/>
        </w:rPr>
        <w:t xml:space="preserve"> Residential proposal</w:t>
      </w:r>
      <w:r w:rsidR="00E6190E">
        <w:rPr>
          <w:rFonts w:ascii="Arial" w:hAnsi="Arial" w:cs="Arial"/>
          <w:b/>
          <w:sz w:val="20"/>
          <w:szCs w:val="20"/>
          <w:u w:val="thick"/>
        </w:rPr>
        <w:t xml:space="preserve">. The motion was seconded by </w:t>
      </w:r>
      <w:r w:rsidR="00EE1B67">
        <w:rPr>
          <w:rFonts w:ascii="Arial" w:hAnsi="Arial" w:cs="Arial"/>
          <w:b/>
          <w:sz w:val="20"/>
          <w:szCs w:val="20"/>
          <w:u w:val="thick"/>
        </w:rPr>
        <w:t>Randy Aton</w:t>
      </w:r>
      <w:r w:rsidR="00E6190E">
        <w:rPr>
          <w:rFonts w:ascii="Arial" w:hAnsi="Arial" w:cs="Arial"/>
          <w:b/>
          <w:sz w:val="20"/>
          <w:szCs w:val="20"/>
          <w:u w:val="thick"/>
        </w:rPr>
        <w:t xml:space="preserve">. </w:t>
      </w:r>
    </w:p>
    <w:p w14:paraId="0E519B4E" w14:textId="77777777" w:rsidR="00E6190E" w:rsidRDefault="00E6190E" w:rsidP="00E6190E">
      <w:pPr>
        <w:spacing w:after="0" w:line="240" w:lineRule="auto"/>
        <w:jc w:val="both"/>
        <w:rPr>
          <w:rFonts w:ascii="Arial" w:hAnsi="Arial" w:cs="Arial"/>
          <w:b/>
          <w:sz w:val="20"/>
          <w:szCs w:val="20"/>
          <w:u w:val="thick"/>
        </w:rPr>
      </w:pPr>
    </w:p>
    <w:p w14:paraId="6BBFC83D" w14:textId="77777777" w:rsidR="00E6190E" w:rsidRPr="00FC3194" w:rsidRDefault="00E6190E" w:rsidP="00E6190E">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3771C23F" w14:textId="77777777" w:rsidR="00E6190E" w:rsidRPr="00FC3194" w:rsidRDefault="00E6190E" w:rsidP="00E6190E">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2235CEEB" w14:textId="77777777" w:rsidR="00E6190E" w:rsidRPr="00FC3194" w:rsidRDefault="00E6190E" w:rsidP="00E6190E">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054FD3A8" w14:textId="77777777" w:rsidR="00E6190E" w:rsidRPr="00FC3194" w:rsidRDefault="00E6190E" w:rsidP="00E6190E">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6277960B" w14:textId="77777777" w:rsidR="00E6190E" w:rsidRPr="00FC3194" w:rsidRDefault="00E6190E" w:rsidP="00E6190E">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20C3FED0" w14:textId="77777777" w:rsidR="00E6190E" w:rsidRPr="00FC3194" w:rsidRDefault="00E6190E" w:rsidP="00E6190E">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4E03415B" w14:textId="77777777" w:rsidR="00F672C4" w:rsidRPr="00F672C4" w:rsidRDefault="00F672C4" w:rsidP="00F672C4">
      <w:pPr>
        <w:spacing w:after="0" w:line="240" w:lineRule="auto"/>
        <w:ind w:left="720"/>
        <w:contextualSpacing/>
        <w:jc w:val="both"/>
        <w:rPr>
          <w:rFonts w:ascii="Arial" w:eastAsia="Calibri" w:hAnsi="Arial" w:cs="Arial"/>
          <w:bCs/>
          <w:kern w:val="2"/>
          <w:sz w:val="20"/>
          <w:szCs w:val="20"/>
          <w14:ligatures w14:val="standardContextual"/>
        </w:rPr>
      </w:pPr>
    </w:p>
    <w:p w14:paraId="78FB1394" w14:textId="35D1859B" w:rsidR="00AE6C52" w:rsidRDefault="00AE6C52" w:rsidP="00F672C4">
      <w:pPr>
        <w:numPr>
          <w:ilvl w:val="3"/>
          <w:numId w:val="31"/>
        </w:numPr>
        <w:spacing w:after="0" w:line="240" w:lineRule="auto"/>
        <w:contextualSpacing/>
        <w:jc w:val="both"/>
        <w:rPr>
          <w:rFonts w:ascii="Arial" w:eastAsia="Calibri" w:hAnsi="Arial" w:cs="Arial"/>
          <w:b/>
          <w:kern w:val="2"/>
          <w:sz w:val="20"/>
          <w:szCs w:val="20"/>
          <w14:ligatures w14:val="standardContextual"/>
        </w:rPr>
      </w:pPr>
      <w:r w:rsidRPr="00F672C4">
        <w:rPr>
          <w:rFonts w:ascii="Arial" w:eastAsia="Calibri" w:hAnsi="Arial" w:cs="Arial"/>
          <w:b/>
          <w:kern w:val="2"/>
          <w:sz w:val="20"/>
          <w:szCs w:val="20"/>
          <w14:ligatures w14:val="standardContextual"/>
        </w:rPr>
        <w:t>Resolution 2026-03: Adopting a Historical Displays Policy for the Town of Springdale</w:t>
      </w:r>
    </w:p>
    <w:p w14:paraId="289C4960" w14:textId="77B5216C" w:rsidR="00EE1B67" w:rsidRDefault="00EE1B67" w:rsidP="00EE1B67">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Kyndal Sagers said the General Plan</w:t>
      </w:r>
      <w:r w:rsidR="008B6E94">
        <w:rPr>
          <w:rFonts w:ascii="Arial" w:eastAsia="Calibri" w:hAnsi="Arial" w:cs="Arial"/>
          <w:bCs/>
          <w:kern w:val="2"/>
          <w:sz w:val="20"/>
          <w:szCs w:val="20"/>
          <w14:ligatures w14:val="standardContextual"/>
        </w:rPr>
        <w:t>,</w:t>
      </w:r>
      <w:r>
        <w:rPr>
          <w:rFonts w:ascii="Arial" w:eastAsia="Calibri" w:hAnsi="Arial" w:cs="Arial"/>
          <w:bCs/>
          <w:kern w:val="2"/>
          <w:sz w:val="20"/>
          <w:szCs w:val="20"/>
          <w14:ligatures w14:val="standardContextual"/>
        </w:rPr>
        <w:t xml:space="preserve"> under Natural and Cultural Resources</w:t>
      </w:r>
      <w:r w:rsidR="008B6E94">
        <w:rPr>
          <w:rFonts w:ascii="Arial" w:eastAsia="Calibri" w:hAnsi="Arial" w:cs="Arial"/>
          <w:bCs/>
          <w:kern w:val="2"/>
          <w:sz w:val="20"/>
          <w:szCs w:val="20"/>
          <w14:ligatures w14:val="standardContextual"/>
        </w:rPr>
        <w:t>,</w:t>
      </w:r>
      <w:r>
        <w:rPr>
          <w:rFonts w:ascii="Arial" w:eastAsia="Calibri" w:hAnsi="Arial" w:cs="Arial"/>
          <w:bCs/>
          <w:kern w:val="2"/>
          <w:sz w:val="20"/>
          <w:szCs w:val="20"/>
          <w14:ligatures w14:val="standardContextual"/>
        </w:rPr>
        <w:t xml:space="preserve"> promoted actively seeking and preserving historic resources throughout the community. She said the Town occasionally received requests from residents and nonresidents to donate items of historical value, and staff recommended adopting a policy that would manage such donations. Such a policy would provide framework to ensure preservation and integrity of the Town’s collection of historical items, preserve cultural heritage, and ensure responsible practices with the historical items. Ms. Sagers presented key points of the proposed policy. The Historic Preservation Commission reviewed the proposed Historical Displays Policy and forwarded a positive recommendation. The Historical Displays Policy was then reviewed by the Town Attorney and updated based on the advice</w:t>
      </w:r>
      <w:r w:rsidR="00DC27C1">
        <w:rPr>
          <w:rFonts w:ascii="Arial" w:eastAsia="Calibri" w:hAnsi="Arial" w:cs="Arial"/>
          <w:bCs/>
          <w:kern w:val="2"/>
          <w:sz w:val="20"/>
          <w:szCs w:val="20"/>
          <w14:ligatures w14:val="standardContextual"/>
        </w:rPr>
        <w:t xml:space="preserve"> to change</w:t>
      </w:r>
      <w:r>
        <w:rPr>
          <w:rFonts w:ascii="Arial" w:eastAsia="Calibri" w:hAnsi="Arial" w:cs="Arial"/>
          <w:bCs/>
          <w:kern w:val="2"/>
          <w:sz w:val="20"/>
          <w:szCs w:val="20"/>
          <w14:ligatures w14:val="standardContextual"/>
        </w:rPr>
        <w:t xml:space="preserve"> Gift of Deed to Gift Affidavit. </w:t>
      </w:r>
    </w:p>
    <w:p w14:paraId="3715CC13" w14:textId="77777777" w:rsidR="00E14D8E" w:rsidRDefault="00E14D8E" w:rsidP="00EE1B67">
      <w:pPr>
        <w:spacing w:after="0" w:line="240" w:lineRule="auto"/>
        <w:ind w:left="720"/>
        <w:contextualSpacing/>
        <w:jc w:val="both"/>
        <w:rPr>
          <w:rFonts w:ascii="Arial" w:eastAsia="Calibri" w:hAnsi="Arial" w:cs="Arial"/>
          <w:bCs/>
          <w:kern w:val="2"/>
          <w:sz w:val="20"/>
          <w:szCs w:val="20"/>
          <w14:ligatures w14:val="standardContextual"/>
        </w:rPr>
      </w:pPr>
    </w:p>
    <w:p w14:paraId="4F6CA76B" w14:textId="2871C921" w:rsidR="00E14D8E" w:rsidRDefault="00E14D8E" w:rsidP="00EE1B67">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Mayor Bruno commented that appointment of the committee described in the policy would occur after approval of the policy. </w:t>
      </w:r>
      <w:r w:rsidR="00C41082">
        <w:rPr>
          <w:rFonts w:ascii="Arial" w:eastAsia="Calibri" w:hAnsi="Arial" w:cs="Arial"/>
          <w:bCs/>
          <w:kern w:val="2"/>
          <w:sz w:val="20"/>
          <w:szCs w:val="20"/>
          <w14:ligatures w14:val="standardContextual"/>
        </w:rPr>
        <w:t>Ms. Sagers answered questions about item storage. Mr. Burns said he believed the policy would be</w:t>
      </w:r>
      <w:r w:rsidR="00DC27C1">
        <w:rPr>
          <w:rFonts w:ascii="Arial" w:eastAsia="Calibri" w:hAnsi="Arial" w:cs="Arial"/>
          <w:bCs/>
          <w:kern w:val="2"/>
          <w:sz w:val="20"/>
          <w:szCs w:val="20"/>
          <w14:ligatures w14:val="standardContextual"/>
        </w:rPr>
        <w:t xml:space="preserve"> good for the Town to have</w:t>
      </w:r>
      <w:r w:rsidR="00C41082">
        <w:rPr>
          <w:rFonts w:ascii="Arial" w:eastAsia="Calibri" w:hAnsi="Arial" w:cs="Arial"/>
          <w:bCs/>
          <w:kern w:val="2"/>
          <w:sz w:val="20"/>
          <w:szCs w:val="20"/>
          <w14:ligatures w14:val="standardContextual"/>
        </w:rPr>
        <w:t xml:space="preserve">. </w:t>
      </w:r>
    </w:p>
    <w:p w14:paraId="791D7161" w14:textId="77777777" w:rsidR="00C41082" w:rsidRDefault="00C41082" w:rsidP="00EE1B67">
      <w:pPr>
        <w:spacing w:after="0" w:line="240" w:lineRule="auto"/>
        <w:ind w:left="720"/>
        <w:contextualSpacing/>
        <w:jc w:val="both"/>
        <w:rPr>
          <w:rFonts w:ascii="Arial" w:eastAsia="Calibri" w:hAnsi="Arial" w:cs="Arial"/>
          <w:bCs/>
          <w:kern w:val="2"/>
          <w:sz w:val="20"/>
          <w:szCs w:val="20"/>
          <w14:ligatures w14:val="standardContextual"/>
        </w:rPr>
      </w:pPr>
    </w:p>
    <w:p w14:paraId="387D3C6D" w14:textId="7F2A90DA" w:rsidR="00C41082" w:rsidRDefault="00C41082" w:rsidP="00C41082">
      <w:pPr>
        <w:spacing w:after="0" w:line="240" w:lineRule="auto"/>
        <w:ind w:left="720"/>
        <w:jc w:val="both"/>
        <w:rPr>
          <w:rFonts w:ascii="Arial" w:hAnsi="Arial" w:cs="Arial"/>
          <w:b/>
          <w:sz w:val="20"/>
          <w:szCs w:val="20"/>
          <w:u w:val="thick"/>
        </w:rPr>
      </w:pPr>
      <w:r>
        <w:rPr>
          <w:rFonts w:ascii="Arial" w:hAnsi="Arial" w:cs="Arial"/>
          <w:b/>
          <w:sz w:val="20"/>
          <w:szCs w:val="20"/>
          <w:u w:val="thick"/>
        </w:rPr>
        <w:t xml:space="preserve">Jack Burns moved to adopt Resolution 2026-03. The motion was seconded by Randy Aton. </w:t>
      </w:r>
    </w:p>
    <w:p w14:paraId="3783EFD3" w14:textId="77777777" w:rsidR="00C41082" w:rsidRDefault="00C41082" w:rsidP="00C41082">
      <w:pPr>
        <w:spacing w:after="0" w:line="240" w:lineRule="auto"/>
        <w:jc w:val="both"/>
        <w:rPr>
          <w:rFonts w:ascii="Arial" w:hAnsi="Arial" w:cs="Arial"/>
          <w:b/>
          <w:sz w:val="20"/>
          <w:szCs w:val="20"/>
          <w:u w:val="thick"/>
        </w:rPr>
      </w:pPr>
    </w:p>
    <w:p w14:paraId="5B943D67" w14:textId="77777777" w:rsidR="00C41082" w:rsidRPr="00FC3194" w:rsidRDefault="00C41082" w:rsidP="00C41082">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61048AC2" w14:textId="77777777" w:rsidR="00C41082" w:rsidRPr="00FC3194" w:rsidRDefault="00C41082" w:rsidP="00C41082">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064C155D" w14:textId="77777777" w:rsidR="00C41082" w:rsidRPr="00FC3194" w:rsidRDefault="00C41082" w:rsidP="00C41082">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2FDC3EF1" w14:textId="77777777" w:rsidR="00C41082" w:rsidRPr="00FC3194" w:rsidRDefault="00C41082" w:rsidP="00C41082">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2F677932" w14:textId="77777777" w:rsidR="00C41082" w:rsidRPr="00FC3194" w:rsidRDefault="00C41082" w:rsidP="00C41082">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2FA13E3E" w14:textId="77777777" w:rsidR="00C41082" w:rsidRPr="00FC3194" w:rsidRDefault="00C41082" w:rsidP="00C41082">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2A30E1A5" w14:textId="77777777" w:rsidR="00C41082" w:rsidRDefault="00C41082" w:rsidP="00EE1B67">
      <w:pPr>
        <w:spacing w:after="0" w:line="240" w:lineRule="auto"/>
        <w:ind w:left="720"/>
        <w:contextualSpacing/>
        <w:jc w:val="both"/>
        <w:rPr>
          <w:rFonts w:ascii="Arial" w:eastAsia="Calibri" w:hAnsi="Arial" w:cs="Arial"/>
          <w:bCs/>
          <w:kern w:val="2"/>
          <w:sz w:val="20"/>
          <w:szCs w:val="20"/>
          <w14:ligatures w14:val="standardContextual"/>
        </w:rPr>
      </w:pPr>
    </w:p>
    <w:p w14:paraId="110C0050" w14:textId="77777777" w:rsidR="00EE1B67" w:rsidRPr="00EE1B67" w:rsidRDefault="00EE1B67" w:rsidP="00EE1B67">
      <w:pPr>
        <w:spacing w:after="0" w:line="240" w:lineRule="auto"/>
        <w:ind w:left="720"/>
        <w:contextualSpacing/>
        <w:jc w:val="both"/>
        <w:rPr>
          <w:rFonts w:ascii="Arial" w:eastAsia="Calibri" w:hAnsi="Arial" w:cs="Arial"/>
          <w:bCs/>
          <w:kern w:val="2"/>
          <w:sz w:val="20"/>
          <w:szCs w:val="20"/>
          <w14:ligatures w14:val="standardContextual"/>
        </w:rPr>
      </w:pPr>
    </w:p>
    <w:p w14:paraId="15F98C9B" w14:textId="2E279598" w:rsidR="00E31B45" w:rsidRPr="00E31B45" w:rsidRDefault="00AE6C52" w:rsidP="00E31B45">
      <w:pPr>
        <w:numPr>
          <w:ilvl w:val="3"/>
          <w:numId w:val="31"/>
        </w:numPr>
        <w:spacing w:after="0" w:line="240" w:lineRule="auto"/>
        <w:contextualSpacing/>
        <w:jc w:val="both"/>
        <w:rPr>
          <w:rFonts w:ascii="Arial" w:eastAsia="Calibri" w:hAnsi="Arial" w:cs="Arial"/>
          <w:b/>
          <w:kern w:val="2"/>
          <w:sz w:val="20"/>
          <w:szCs w:val="20"/>
          <w14:ligatures w14:val="standardContextual"/>
        </w:rPr>
      </w:pPr>
      <w:r w:rsidRPr="00F672C4">
        <w:rPr>
          <w:rFonts w:ascii="Arial" w:eastAsia="Calibri" w:hAnsi="Arial" w:cs="Arial"/>
          <w:b/>
          <w:kern w:val="2"/>
          <w:sz w:val="20"/>
          <w:szCs w:val="20"/>
          <w14:ligatures w14:val="standardContextual"/>
        </w:rPr>
        <w:t>Request to Sell and Serve Alcohol on the Town Field, as Required by Town Code Section 7-6-13(E), Located at 126 Lion Blvd, for the Zion Chalk and Earth Festival</w:t>
      </w:r>
      <w:r w:rsidR="00E31B45">
        <w:rPr>
          <w:rFonts w:ascii="Arial" w:eastAsia="Calibri" w:hAnsi="Arial" w:cs="Arial"/>
          <w:b/>
          <w:kern w:val="2"/>
          <w:sz w:val="20"/>
          <w:szCs w:val="20"/>
          <w14:ligatures w14:val="standardContextual"/>
        </w:rPr>
        <w:t>, A</w:t>
      </w:r>
      <w:r w:rsidRPr="00F672C4">
        <w:rPr>
          <w:rFonts w:ascii="Arial" w:eastAsia="Calibri" w:hAnsi="Arial" w:cs="Arial"/>
          <w:b/>
          <w:kern w:val="2"/>
          <w:sz w:val="20"/>
          <w:szCs w:val="20"/>
          <w14:ligatures w14:val="standardContextual"/>
        </w:rPr>
        <w:t>pplicant: Town of Springdale</w:t>
      </w:r>
    </w:p>
    <w:p w14:paraId="2E81B76F" w14:textId="7FB76D40" w:rsidR="00E31B45" w:rsidRDefault="00E31B45" w:rsidP="00E31B45">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Town Recorder Robin Romero presented a </w:t>
      </w:r>
      <w:r w:rsidR="00DC27C1">
        <w:rPr>
          <w:rFonts w:ascii="Arial" w:eastAsia="Calibri" w:hAnsi="Arial" w:cs="Arial"/>
          <w:bCs/>
          <w:kern w:val="2"/>
          <w:sz w:val="20"/>
          <w:szCs w:val="20"/>
          <w14:ligatures w14:val="standardContextual"/>
        </w:rPr>
        <w:t>R</w:t>
      </w:r>
      <w:r>
        <w:rPr>
          <w:rFonts w:ascii="Arial" w:eastAsia="Calibri" w:hAnsi="Arial" w:cs="Arial"/>
          <w:bCs/>
          <w:kern w:val="2"/>
          <w:sz w:val="20"/>
          <w:szCs w:val="20"/>
          <w14:ligatures w14:val="standardContextual"/>
        </w:rPr>
        <w:t xml:space="preserve">equest to </w:t>
      </w:r>
      <w:r w:rsidR="00DC27C1">
        <w:rPr>
          <w:rFonts w:ascii="Arial" w:eastAsia="Calibri" w:hAnsi="Arial" w:cs="Arial"/>
          <w:bCs/>
          <w:kern w:val="2"/>
          <w:sz w:val="20"/>
          <w:szCs w:val="20"/>
          <w14:ligatures w14:val="standardContextual"/>
        </w:rPr>
        <w:t>S</w:t>
      </w:r>
      <w:r>
        <w:rPr>
          <w:rFonts w:ascii="Arial" w:eastAsia="Calibri" w:hAnsi="Arial" w:cs="Arial"/>
          <w:bCs/>
          <w:kern w:val="2"/>
          <w:sz w:val="20"/>
          <w:szCs w:val="20"/>
          <w14:ligatures w14:val="standardContextual"/>
        </w:rPr>
        <w:t xml:space="preserve">ell and </w:t>
      </w:r>
      <w:r w:rsidR="00DC27C1">
        <w:rPr>
          <w:rFonts w:ascii="Arial" w:eastAsia="Calibri" w:hAnsi="Arial" w:cs="Arial"/>
          <w:bCs/>
          <w:kern w:val="2"/>
          <w:sz w:val="20"/>
          <w:szCs w:val="20"/>
          <w14:ligatures w14:val="standardContextual"/>
        </w:rPr>
        <w:t>S</w:t>
      </w:r>
      <w:r>
        <w:rPr>
          <w:rFonts w:ascii="Arial" w:eastAsia="Calibri" w:hAnsi="Arial" w:cs="Arial"/>
          <w:bCs/>
          <w:kern w:val="2"/>
          <w:sz w:val="20"/>
          <w:szCs w:val="20"/>
          <w14:ligatures w14:val="standardContextual"/>
        </w:rPr>
        <w:t xml:space="preserve">erve </w:t>
      </w:r>
      <w:r w:rsidR="00DC27C1">
        <w:rPr>
          <w:rFonts w:ascii="Arial" w:eastAsia="Calibri" w:hAnsi="Arial" w:cs="Arial"/>
          <w:bCs/>
          <w:kern w:val="2"/>
          <w:sz w:val="20"/>
          <w:szCs w:val="20"/>
          <w14:ligatures w14:val="standardContextual"/>
        </w:rPr>
        <w:t>A</w:t>
      </w:r>
      <w:r>
        <w:rPr>
          <w:rFonts w:ascii="Arial" w:eastAsia="Calibri" w:hAnsi="Arial" w:cs="Arial"/>
          <w:bCs/>
          <w:kern w:val="2"/>
          <w:sz w:val="20"/>
          <w:szCs w:val="20"/>
          <w14:ligatures w14:val="standardContextual"/>
        </w:rPr>
        <w:t xml:space="preserve">lcohol on the Town Field for the Zion Chalk and Earth Festival. </w:t>
      </w:r>
    </w:p>
    <w:p w14:paraId="49078D1A" w14:textId="77777777" w:rsidR="00E31B45" w:rsidRDefault="00E31B45" w:rsidP="00E31B45">
      <w:pPr>
        <w:spacing w:after="0" w:line="240" w:lineRule="auto"/>
        <w:ind w:left="720"/>
        <w:contextualSpacing/>
        <w:jc w:val="both"/>
        <w:rPr>
          <w:rFonts w:ascii="Arial" w:eastAsia="Calibri" w:hAnsi="Arial" w:cs="Arial"/>
          <w:bCs/>
          <w:kern w:val="2"/>
          <w:sz w:val="20"/>
          <w:szCs w:val="20"/>
          <w14:ligatures w14:val="standardContextual"/>
        </w:rPr>
      </w:pPr>
    </w:p>
    <w:p w14:paraId="236B8C42" w14:textId="62195D93" w:rsidR="00E31B45" w:rsidRDefault="00E31B45" w:rsidP="00E31B45">
      <w:pPr>
        <w:spacing w:after="0" w:line="240" w:lineRule="auto"/>
        <w:ind w:left="720"/>
        <w:jc w:val="both"/>
        <w:rPr>
          <w:rFonts w:ascii="Arial" w:hAnsi="Arial" w:cs="Arial"/>
          <w:b/>
          <w:sz w:val="20"/>
          <w:szCs w:val="20"/>
          <w:u w:val="thick"/>
        </w:rPr>
      </w:pPr>
      <w:r>
        <w:rPr>
          <w:rFonts w:ascii="Arial" w:hAnsi="Arial" w:cs="Arial"/>
          <w:b/>
          <w:sz w:val="20"/>
          <w:szCs w:val="20"/>
          <w:u w:val="thick"/>
        </w:rPr>
        <w:t xml:space="preserve">Pat Campbell made a motion that the Town Council had reviewed and approved the request to sell and serve alcohol on the Town Field, located at 126 Lion Blvd, for the Zion Chalk and Earth Festival to be held Saturday, April 18 through Sunday, April 19 with the following conditions: </w:t>
      </w:r>
      <w:r w:rsidR="00D16EEE">
        <w:rPr>
          <w:rFonts w:ascii="Arial" w:hAnsi="Arial" w:cs="Arial"/>
          <w:b/>
          <w:sz w:val="20"/>
          <w:szCs w:val="20"/>
          <w:u w:val="thick"/>
        </w:rPr>
        <w:t>before the event, the applicant will comply with Section 7-6-13e of the Springdale Town Code signing an indemnity agreement with the Town of Springdale, obtaining a large outdoor event permit, obtaining all required alcohol permits through the Utah Department of Alcoholic Beverage Services and the Town of Springdale, and an approved security plan</w:t>
      </w:r>
      <w:r>
        <w:rPr>
          <w:rFonts w:ascii="Arial" w:hAnsi="Arial" w:cs="Arial"/>
          <w:b/>
          <w:sz w:val="20"/>
          <w:szCs w:val="20"/>
          <w:u w:val="thick"/>
        </w:rPr>
        <w:t>. The motion was seconded by</w:t>
      </w:r>
      <w:r w:rsidR="00D16EEE">
        <w:rPr>
          <w:rFonts w:ascii="Arial" w:hAnsi="Arial" w:cs="Arial"/>
          <w:b/>
          <w:sz w:val="20"/>
          <w:szCs w:val="20"/>
          <w:u w:val="thick"/>
        </w:rPr>
        <w:t xml:space="preserve"> Jack Burns.</w:t>
      </w:r>
      <w:r>
        <w:rPr>
          <w:rFonts w:ascii="Arial" w:hAnsi="Arial" w:cs="Arial"/>
          <w:b/>
          <w:sz w:val="20"/>
          <w:szCs w:val="20"/>
          <w:u w:val="thick"/>
        </w:rPr>
        <w:t xml:space="preserve"> </w:t>
      </w:r>
    </w:p>
    <w:p w14:paraId="6FF08475" w14:textId="77777777" w:rsidR="00E31B45" w:rsidRDefault="00E31B45" w:rsidP="00E31B45">
      <w:pPr>
        <w:spacing w:after="0" w:line="240" w:lineRule="auto"/>
        <w:jc w:val="both"/>
        <w:rPr>
          <w:rFonts w:ascii="Arial" w:hAnsi="Arial" w:cs="Arial"/>
          <w:b/>
          <w:sz w:val="20"/>
          <w:szCs w:val="20"/>
          <w:u w:val="thick"/>
        </w:rPr>
      </w:pPr>
    </w:p>
    <w:p w14:paraId="79167D74" w14:textId="77777777" w:rsidR="00E31B45" w:rsidRPr="00FC3194" w:rsidRDefault="00E31B45" w:rsidP="00E31B45">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6ED7BC34" w14:textId="77777777" w:rsidR="00E31B45" w:rsidRPr="00FC3194" w:rsidRDefault="00E31B45" w:rsidP="00E31B45">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655C1AD6" w14:textId="77777777" w:rsidR="00E31B45" w:rsidRPr="00FC3194" w:rsidRDefault="00E31B45" w:rsidP="00E31B45">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197E7F00" w14:textId="77777777" w:rsidR="00E31B45" w:rsidRPr="00FC3194" w:rsidRDefault="00E31B45" w:rsidP="00E31B45">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24DAF520" w14:textId="77777777" w:rsidR="00E31B45" w:rsidRPr="00FC3194" w:rsidRDefault="00E31B45" w:rsidP="00E31B45">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7EFA8318" w14:textId="77777777" w:rsidR="00E31B45" w:rsidRPr="00FC3194" w:rsidRDefault="00E31B45" w:rsidP="00E31B45">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1FD387DB" w14:textId="77777777" w:rsidR="00E31B45" w:rsidRPr="00E31B45" w:rsidRDefault="00E31B45" w:rsidP="00E31B45">
      <w:pPr>
        <w:spacing w:after="0" w:line="240" w:lineRule="auto"/>
        <w:ind w:left="720"/>
        <w:contextualSpacing/>
        <w:jc w:val="both"/>
        <w:rPr>
          <w:rFonts w:ascii="Arial" w:eastAsia="Calibri" w:hAnsi="Arial" w:cs="Arial"/>
          <w:bCs/>
          <w:kern w:val="2"/>
          <w:sz w:val="20"/>
          <w:szCs w:val="20"/>
          <w14:ligatures w14:val="standardContextual"/>
        </w:rPr>
      </w:pPr>
    </w:p>
    <w:p w14:paraId="37E4336D" w14:textId="1ED2536D" w:rsidR="00AE6C52" w:rsidRDefault="00AE6C52" w:rsidP="00F672C4">
      <w:pPr>
        <w:numPr>
          <w:ilvl w:val="3"/>
          <w:numId w:val="31"/>
        </w:numPr>
        <w:spacing w:after="0" w:line="240" w:lineRule="auto"/>
        <w:contextualSpacing/>
        <w:jc w:val="both"/>
        <w:rPr>
          <w:rFonts w:ascii="Arial" w:eastAsia="Calibri" w:hAnsi="Arial" w:cs="Arial"/>
          <w:b/>
          <w:kern w:val="2"/>
          <w:sz w:val="20"/>
          <w:szCs w:val="20"/>
          <w14:ligatures w14:val="standardContextual"/>
        </w:rPr>
      </w:pPr>
      <w:r w:rsidRPr="00F672C4">
        <w:rPr>
          <w:rFonts w:ascii="Arial" w:eastAsia="Calibri" w:hAnsi="Arial" w:cs="Arial"/>
          <w:b/>
          <w:kern w:val="2"/>
          <w:sz w:val="20"/>
          <w:szCs w:val="20"/>
          <w14:ligatures w14:val="standardContextual"/>
        </w:rPr>
        <w:t>Single Event Local Consent Request for Zion Canyon Brew Pub for the Zion Chalk and Earth Festival Located on the Town Field at 126 Lion Blvd in Springdale</w:t>
      </w:r>
    </w:p>
    <w:p w14:paraId="041E4F37" w14:textId="4AFA173B" w:rsidR="00D16EEE" w:rsidRDefault="00D16EEE" w:rsidP="00D16EEE">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Ms. Romero presented a request for Single Event Local Consent for Zion Canyon Brew Pub for the Zion Chalk and Earth Festival. </w:t>
      </w:r>
    </w:p>
    <w:p w14:paraId="4D122DFF" w14:textId="77777777" w:rsidR="00D16EEE" w:rsidRDefault="00D16EEE" w:rsidP="00D16EEE">
      <w:pPr>
        <w:spacing w:after="0" w:line="240" w:lineRule="auto"/>
        <w:ind w:left="720"/>
        <w:contextualSpacing/>
        <w:jc w:val="both"/>
        <w:rPr>
          <w:rFonts w:ascii="Arial" w:eastAsia="Calibri" w:hAnsi="Arial" w:cs="Arial"/>
          <w:bCs/>
          <w:kern w:val="2"/>
          <w:sz w:val="20"/>
          <w:szCs w:val="20"/>
          <w14:ligatures w14:val="standardContextual"/>
        </w:rPr>
      </w:pPr>
    </w:p>
    <w:p w14:paraId="1FFBC8D8" w14:textId="4B276B3E" w:rsidR="00D16EEE" w:rsidRDefault="00D16EEE" w:rsidP="00D16EEE">
      <w:pPr>
        <w:spacing w:after="0" w:line="240" w:lineRule="auto"/>
        <w:ind w:left="720"/>
        <w:jc w:val="both"/>
        <w:rPr>
          <w:rFonts w:ascii="Arial" w:hAnsi="Arial" w:cs="Arial"/>
          <w:b/>
          <w:sz w:val="20"/>
          <w:szCs w:val="20"/>
          <w:u w:val="thick"/>
        </w:rPr>
      </w:pPr>
      <w:r>
        <w:rPr>
          <w:rFonts w:ascii="Arial" w:hAnsi="Arial" w:cs="Arial"/>
          <w:b/>
          <w:sz w:val="20"/>
          <w:szCs w:val="20"/>
          <w:u w:val="thick"/>
        </w:rPr>
        <w:t>Jack Burns moved to approve Local Consent for a Single Event Permit for Zion Canyon Brew Pub for the Zion Chalk and Earth Festival, and direct</w:t>
      </w:r>
      <w:r w:rsidR="00DC27C1">
        <w:rPr>
          <w:rFonts w:ascii="Arial" w:hAnsi="Arial" w:cs="Arial"/>
          <w:b/>
          <w:sz w:val="20"/>
          <w:szCs w:val="20"/>
          <w:u w:val="thick"/>
        </w:rPr>
        <w:t>ed</w:t>
      </w:r>
      <w:r>
        <w:rPr>
          <w:rFonts w:ascii="Arial" w:hAnsi="Arial" w:cs="Arial"/>
          <w:b/>
          <w:sz w:val="20"/>
          <w:szCs w:val="20"/>
          <w:u w:val="thick"/>
        </w:rPr>
        <w:t xml:space="preserve"> the </w:t>
      </w:r>
      <w:proofErr w:type="gramStart"/>
      <w:r>
        <w:rPr>
          <w:rFonts w:ascii="Arial" w:hAnsi="Arial" w:cs="Arial"/>
          <w:b/>
          <w:sz w:val="20"/>
          <w:szCs w:val="20"/>
          <w:u w:val="thick"/>
        </w:rPr>
        <w:t>Mayor</w:t>
      </w:r>
      <w:proofErr w:type="gramEnd"/>
      <w:r>
        <w:rPr>
          <w:rFonts w:ascii="Arial" w:hAnsi="Arial" w:cs="Arial"/>
          <w:b/>
          <w:sz w:val="20"/>
          <w:szCs w:val="20"/>
          <w:u w:val="thick"/>
        </w:rPr>
        <w:t xml:space="preserve"> to sign. The motion was seconded by Pat Campbell.</w:t>
      </w:r>
    </w:p>
    <w:p w14:paraId="1954BAB2" w14:textId="77777777" w:rsidR="00D16EEE" w:rsidRDefault="00D16EEE" w:rsidP="00D16EEE">
      <w:pPr>
        <w:spacing w:after="0" w:line="240" w:lineRule="auto"/>
        <w:jc w:val="both"/>
        <w:rPr>
          <w:rFonts w:ascii="Arial" w:hAnsi="Arial" w:cs="Arial"/>
          <w:b/>
          <w:sz w:val="20"/>
          <w:szCs w:val="20"/>
          <w:u w:val="thick"/>
        </w:rPr>
      </w:pPr>
    </w:p>
    <w:p w14:paraId="628B094A" w14:textId="77777777" w:rsidR="00D16EEE" w:rsidRPr="00FC3194" w:rsidRDefault="00D16EEE" w:rsidP="00D16EEE">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0AF058CB" w14:textId="77777777" w:rsidR="00D16EEE" w:rsidRPr="00FC3194" w:rsidRDefault="00D16EEE" w:rsidP="00D16EEE">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418B0F5B" w14:textId="77777777" w:rsidR="00D16EEE" w:rsidRPr="00FC3194" w:rsidRDefault="00D16EEE" w:rsidP="00D16EEE">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0ED8E4F6" w14:textId="77777777" w:rsidR="00D16EEE" w:rsidRPr="00FC3194" w:rsidRDefault="00D16EEE" w:rsidP="00D16EEE">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31D46F1C" w14:textId="77777777" w:rsidR="00D16EEE" w:rsidRPr="00FC3194" w:rsidRDefault="00D16EEE" w:rsidP="00D16EEE">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3DB7526C" w14:textId="77777777" w:rsidR="00D16EEE" w:rsidRPr="00FC3194" w:rsidRDefault="00D16EEE" w:rsidP="00D16EEE">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13EEAEF5" w14:textId="77777777" w:rsidR="00D16EEE" w:rsidRPr="00D16EEE" w:rsidRDefault="00D16EEE" w:rsidP="00D16EEE">
      <w:pPr>
        <w:spacing w:after="0" w:line="240" w:lineRule="auto"/>
        <w:ind w:left="720"/>
        <w:contextualSpacing/>
        <w:jc w:val="both"/>
        <w:rPr>
          <w:rFonts w:ascii="Arial" w:eastAsia="Calibri" w:hAnsi="Arial" w:cs="Arial"/>
          <w:bCs/>
          <w:kern w:val="2"/>
          <w:sz w:val="20"/>
          <w:szCs w:val="20"/>
          <w14:ligatures w14:val="standardContextual"/>
        </w:rPr>
      </w:pPr>
    </w:p>
    <w:p w14:paraId="4895B0F7" w14:textId="42165AC9" w:rsidR="00AE6C52" w:rsidRDefault="00AE6C52" w:rsidP="00F672C4">
      <w:pPr>
        <w:numPr>
          <w:ilvl w:val="3"/>
          <w:numId w:val="31"/>
        </w:numPr>
        <w:spacing w:after="0" w:line="240" w:lineRule="auto"/>
        <w:contextualSpacing/>
        <w:jc w:val="both"/>
        <w:rPr>
          <w:rFonts w:ascii="Arial" w:eastAsia="Calibri" w:hAnsi="Arial" w:cs="Arial"/>
          <w:b/>
          <w:kern w:val="2"/>
          <w:sz w:val="20"/>
          <w:szCs w:val="20"/>
          <w14:ligatures w14:val="standardContextual"/>
        </w:rPr>
      </w:pPr>
      <w:r w:rsidRPr="00F672C4">
        <w:rPr>
          <w:rFonts w:ascii="Arial" w:eastAsia="Calibri" w:hAnsi="Arial" w:cs="Arial"/>
          <w:b/>
          <w:kern w:val="2"/>
          <w:sz w:val="20"/>
          <w:szCs w:val="20"/>
          <w14:ligatures w14:val="standardContextual"/>
        </w:rPr>
        <w:t xml:space="preserve">Local Consent Request for a Restaurant - </w:t>
      </w:r>
      <w:proofErr w:type="gramStart"/>
      <w:r w:rsidRPr="00F672C4">
        <w:rPr>
          <w:rFonts w:ascii="Arial" w:eastAsia="Calibri" w:hAnsi="Arial" w:cs="Arial"/>
          <w:b/>
          <w:kern w:val="2"/>
          <w:sz w:val="20"/>
          <w:szCs w:val="20"/>
          <w14:ligatures w14:val="standardContextual"/>
        </w:rPr>
        <w:t>Full Service</w:t>
      </w:r>
      <w:proofErr w:type="gramEnd"/>
      <w:r w:rsidRPr="00F672C4">
        <w:rPr>
          <w:rFonts w:ascii="Arial" w:eastAsia="Calibri" w:hAnsi="Arial" w:cs="Arial"/>
          <w:b/>
          <w:kern w:val="2"/>
          <w:sz w:val="20"/>
          <w:szCs w:val="20"/>
          <w14:ligatures w14:val="standardContextual"/>
        </w:rPr>
        <w:t xml:space="preserve"> Alcohol License for Wildcat Willies, DBA Porter’s Restaurant, Located at 897 Zion Park Boulevard, Springdale, UT 84767</w:t>
      </w:r>
      <w:r w:rsidR="006F535B">
        <w:rPr>
          <w:rFonts w:ascii="Arial" w:eastAsia="Calibri" w:hAnsi="Arial" w:cs="Arial"/>
          <w:b/>
          <w:kern w:val="2"/>
          <w:sz w:val="20"/>
          <w:szCs w:val="20"/>
          <w14:ligatures w14:val="standardContextual"/>
        </w:rPr>
        <w:t>,</w:t>
      </w:r>
      <w:r w:rsidRPr="00F672C4">
        <w:rPr>
          <w:rFonts w:ascii="Arial" w:eastAsia="Calibri" w:hAnsi="Arial" w:cs="Arial"/>
          <w:b/>
          <w:kern w:val="2"/>
          <w:sz w:val="20"/>
          <w:szCs w:val="20"/>
          <w14:ligatures w14:val="standardContextual"/>
        </w:rPr>
        <w:t xml:space="preserve"> </w:t>
      </w:r>
      <w:r w:rsidR="006F535B">
        <w:rPr>
          <w:rFonts w:ascii="Arial" w:eastAsia="Calibri" w:hAnsi="Arial" w:cs="Arial"/>
          <w:b/>
          <w:kern w:val="2"/>
          <w:sz w:val="20"/>
          <w:szCs w:val="20"/>
          <w14:ligatures w14:val="standardContextual"/>
        </w:rPr>
        <w:t>A</w:t>
      </w:r>
      <w:r w:rsidRPr="00F672C4">
        <w:rPr>
          <w:rFonts w:ascii="Arial" w:eastAsia="Calibri" w:hAnsi="Arial" w:cs="Arial"/>
          <w:b/>
          <w:kern w:val="2"/>
          <w:sz w:val="20"/>
          <w:szCs w:val="20"/>
          <w14:ligatures w14:val="standardContextual"/>
        </w:rPr>
        <w:t>pplicant</w:t>
      </w:r>
      <w:r w:rsidR="006F535B">
        <w:rPr>
          <w:rFonts w:ascii="Arial" w:eastAsia="Calibri" w:hAnsi="Arial" w:cs="Arial"/>
          <w:b/>
          <w:kern w:val="2"/>
          <w:sz w:val="20"/>
          <w:szCs w:val="20"/>
          <w14:ligatures w14:val="standardContextual"/>
        </w:rPr>
        <w:t>:</w:t>
      </w:r>
      <w:r w:rsidRPr="00F672C4">
        <w:rPr>
          <w:rFonts w:ascii="Arial" w:eastAsia="Calibri" w:hAnsi="Arial" w:cs="Arial"/>
          <w:b/>
          <w:kern w:val="2"/>
          <w:sz w:val="20"/>
          <w:szCs w:val="20"/>
          <w14:ligatures w14:val="standardContextual"/>
        </w:rPr>
        <w:t xml:space="preserve"> Jacob Cochrane</w:t>
      </w:r>
    </w:p>
    <w:p w14:paraId="7C086074" w14:textId="77777777" w:rsidR="006F535B" w:rsidRDefault="00D16EEE" w:rsidP="00D16EEE">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Ms. Romero presented a Local Consent Request for a Restaurant </w:t>
      </w:r>
      <w:proofErr w:type="gramStart"/>
      <w:r>
        <w:rPr>
          <w:rFonts w:ascii="Arial" w:eastAsia="Calibri" w:hAnsi="Arial" w:cs="Arial"/>
          <w:bCs/>
          <w:kern w:val="2"/>
          <w:sz w:val="20"/>
          <w:szCs w:val="20"/>
          <w14:ligatures w14:val="standardContextual"/>
        </w:rPr>
        <w:t>Full Service</w:t>
      </w:r>
      <w:proofErr w:type="gramEnd"/>
      <w:r>
        <w:rPr>
          <w:rFonts w:ascii="Arial" w:eastAsia="Calibri" w:hAnsi="Arial" w:cs="Arial"/>
          <w:bCs/>
          <w:kern w:val="2"/>
          <w:sz w:val="20"/>
          <w:szCs w:val="20"/>
          <w14:ligatures w14:val="standardContextual"/>
        </w:rPr>
        <w:t xml:space="preserve"> Alcohol License for Wildcat Willies.</w:t>
      </w:r>
      <w:r w:rsidR="006F535B">
        <w:rPr>
          <w:rFonts w:ascii="Arial" w:eastAsia="Calibri" w:hAnsi="Arial" w:cs="Arial"/>
          <w:bCs/>
          <w:kern w:val="2"/>
          <w:sz w:val="20"/>
          <w:szCs w:val="20"/>
          <w14:ligatures w14:val="standardContextual"/>
        </w:rPr>
        <w:t xml:space="preserve"> The Council discussed the request.</w:t>
      </w:r>
    </w:p>
    <w:p w14:paraId="41168A21" w14:textId="6DCD677F" w:rsidR="00D16EEE" w:rsidRDefault="00D16EEE" w:rsidP="00D16EEE">
      <w:pPr>
        <w:spacing w:after="0" w:line="240" w:lineRule="auto"/>
        <w:ind w:left="720"/>
        <w:contextualSpacing/>
        <w:jc w:val="both"/>
        <w:rPr>
          <w:rFonts w:ascii="Arial" w:eastAsia="Calibri" w:hAnsi="Arial" w:cs="Arial"/>
          <w:bCs/>
          <w:kern w:val="2"/>
          <w:sz w:val="20"/>
          <w:szCs w:val="20"/>
          <w14:ligatures w14:val="standardContextual"/>
        </w:rPr>
      </w:pPr>
      <w:r>
        <w:rPr>
          <w:rFonts w:ascii="Arial" w:eastAsia="Calibri" w:hAnsi="Arial" w:cs="Arial"/>
          <w:bCs/>
          <w:kern w:val="2"/>
          <w:sz w:val="20"/>
          <w:szCs w:val="20"/>
          <w14:ligatures w14:val="standardContextual"/>
        </w:rPr>
        <w:t xml:space="preserve"> </w:t>
      </w:r>
    </w:p>
    <w:p w14:paraId="2EC69913" w14:textId="2A8185B5" w:rsidR="006F535B" w:rsidRDefault="006F535B" w:rsidP="006F535B">
      <w:pPr>
        <w:spacing w:after="0" w:line="240" w:lineRule="auto"/>
        <w:ind w:left="720"/>
        <w:jc w:val="both"/>
        <w:rPr>
          <w:rFonts w:ascii="Arial" w:hAnsi="Arial" w:cs="Arial"/>
          <w:b/>
          <w:sz w:val="20"/>
          <w:szCs w:val="20"/>
          <w:u w:val="thick"/>
        </w:rPr>
      </w:pPr>
      <w:r>
        <w:rPr>
          <w:rFonts w:ascii="Arial" w:hAnsi="Arial" w:cs="Arial"/>
          <w:b/>
          <w:sz w:val="20"/>
          <w:szCs w:val="20"/>
          <w:u w:val="thick"/>
        </w:rPr>
        <w:lastRenderedPageBreak/>
        <w:t xml:space="preserve">Jack Burns moved to approve Local Consent for a Restaurant </w:t>
      </w:r>
      <w:proofErr w:type="gramStart"/>
      <w:r>
        <w:rPr>
          <w:rFonts w:ascii="Arial" w:hAnsi="Arial" w:cs="Arial"/>
          <w:b/>
          <w:sz w:val="20"/>
          <w:szCs w:val="20"/>
          <w:u w:val="thick"/>
        </w:rPr>
        <w:t>Full Service</w:t>
      </w:r>
      <w:proofErr w:type="gramEnd"/>
      <w:r>
        <w:rPr>
          <w:rFonts w:ascii="Arial" w:hAnsi="Arial" w:cs="Arial"/>
          <w:b/>
          <w:sz w:val="20"/>
          <w:szCs w:val="20"/>
          <w:u w:val="thick"/>
        </w:rPr>
        <w:t xml:space="preserve"> Alcohol License for Wildcat Willies, DBA Porter’s Restaurant, and direct</w:t>
      </w:r>
      <w:r w:rsidR="00DC27C1">
        <w:rPr>
          <w:rFonts w:ascii="Arial" w:hAnsi="Arial" w:cs="Arial"/>
          <w:b/>
          <w:sz w:val="20"/>
          <w:szCs w:val="20"/>
          <w:u w:val="thick"/>
        </w:rPr>
        <w:t>ed</w:t>
      </w:r>
      <w:r>
        <w:rPr>
          <w:rFonts w:ascii="Arial" w:hAnsi="Arial" w:cs="Arial"/>
          <w:b/>
          <w:sz w:val="20"/>
          <w:szCs w:val="20"/>
          <w:u w:val="thick"/>
        </w:rPr>
        <w:t xml:space="preserve"> the </w:t>
      </w:r>
      <w:proofErr w:type="gramStart"/>
      <w:r>
        <w:rPr>
          <w:rFonts w:ascii="Arial" w:hAnsi="Arial" w:cs="Arial"/>
          <w:b/>
          <w:sz w:val="20"/>
          <w:szCs w:val="20"/>
          <w:u w:val="thick"/>
        </w:rPr>
        <w:t>Mayor</w:t>
      </w:r>
      <w:proofErr w:type="gramEnd"/>
      <w:r>
        <w:rPr>
          <w:rFonts w:ascii="Arial" w:hAnsi="Arial" w:cs="Arial"/>
          <w:b/>
          <w:sz w:val="20"/>
          <w:szCs w:val="20"/>
          <w:u w:val="thick"/>
        </w:rPr>
        <w:t xml:space="preserve"> to sign. The motion was seconded by Randy Aton.</w:t>
      </w:r>
    </w:p>
    <w:p w14:paraId="13EB4340" w14:textId="77777777" w:rsidR="006F535B" w:rsidRDefault="006F535B" w:rsidP="006F535B">
      <w:pPr>
        <w:spacing w:after="0" w:line="240" w:lineRule="auto"/>
        <w:jc w:val="both"/>
        <w:rPr>
          <w:rFonts w:ascii="Arial" w:hAnsi="Arial" w:cs="Arial"/>
          <w:b/>
          <w:sz w:val="20"/>
          <w:szCs w:val="20"/>
          <w:u w:val="thick"/>
        </w:rPr>
      </w:pPr>
    </w:p>
    <w:p w14:paraId="437F9D74" w14:textId="77777777" w:rsidR="006F535B" w:rsidRPr="00FC3194" w:rsidRDefault="006F535B" w:rsidP="006F535B">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11C8559E" w14:textId="77777777" w:rsidR="006F535B" w:rsidRPr="00FC3194" w:rsidRDefault="006F535B" w:rsidP="006F535B">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4D894625" w14:textId="77777777" w:rsidR="006F535B" w:rsidRPr="00FC3194" w:rsidRDefault="006F535B" w:rsidP="006F535B">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2654D8AD" w14:textId="77777777" w:rsidR="006F535B" w:rsidRPr="00FC3194" w:rsidRDefault="006F535B" w:rsidP="006F535B">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20093985" w14:textId="77777777" w:rsidR="006F535B" w:rsidRPr="00FC3194" w:rsidRDefault="006F535B" w:rsidP="006F535B">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1CF06089" w14:textId="77777777" w:rsidR="006F535B" w:rsidRPr="00FC3194" w:rsidRDefault="006F535B" w:rsidP="006F535B">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7F3AA486" w14:textId="77777777" w:rsidR="00D16EEE" w:rsidRPr="00D16EEE" w:rsidRDefault="00D16EEE" w:rsidP="00D16EEE">
      <w:pPr>
        <w:spacing w:after="0" w:line="240" w:lineRule="auto"/>
        <w:ind w:left="720"/>
        <w:contextualSpacing/>
        <w:jc w:val="both"/>
        <w:rPr>
          <w:rFonts w:ascii="Arial" w:eastAsia="Calibri" w:hAnsi="Arial" w:cs="Arial"/>
          <w:bCs/>
          <w:kern w:val="2"/>
          <w:sz w:val="20"/>
          <w:szCs w:val="20"/>
          <w14:ligatures w14:val="standardContextual"/>
        </w:rPr>
      </w:pPr>
    </w:p>
    <w:p w14:paraId="31B2E1CD" w14:textId="00E63E2D" w:rsidR="00AE6C52" w:rsidRDefault="00AE6C52" w:rsidP="00F672C4">
      <w:pPr>
        <w:numPr>
          <w:ilvl w:val="3"/>
          <w:numId w:val="31"/>
        </w:numPr>
        <w:spacing w:after="0" w:line="240" w:lineRule="auto"/>
        <w:contextualSpacing/>
        <w:jc w:val="both"/>
        <w:rPr>
          <w:rFonts w:ascii="Arial" w:eastAsia="Calibri" w:hAnsi="Arial" w:cs="Arial"/>
          <w:b/>
          <w:kern w:val="2"/>
          <w:sz w:val="20"/>
          <w:szCs w:val="20"/>
          <w14:ligatures w14:val="standardContextual"/>
        </w:rPr>
      </w:pPr>
      <w:r w:rsidRPr="00F672C4">
        <w:rPr>
          <w:rFonts w:ascii="Arial" w:eastAsia="Calibri" w:hAnsi="Arial" w:cs="Arial"/>
          <w:b/>
          <w:kern w:val="2"/>
          <w:sz w:val="20"/>
          <w:szCs w:val="20"/>
          <w14:ligatures w14:val="standardContextual"/>
        </w:rPr>
        <w:t>Discussion and Possible Approval of Employment Agreement for Town Manager Thomas Dansie</w:t>
      </w:r>
    </w:p>
    <w:p w14:paraId="4E9E3899" w14:textId="7497811B" w:rsidR="00BD68E7" w:rsidRPr="00F672C4" w:rsidRDefault="006F535B" w:rsidP="006F535B">
      <w:pPr>
        <w:spacing w:after="0" w:line="240" w:lineRule="auto"/>
        <w:ind w:left="720"/>
        <w:contextualSpacing/>
        <w:jc w:val="both"/>
        <w:rPr>
          <w:rFonts w:ascii="Arial" w:hAnsi="Arial" w:cs="Arial"/>
          <w:b/>
          <w:sz w:val="20"/>
          <w:szCs w:val="20"/>
        </w:rPr>
      </w:pPr>
      <w:r>
        <w:rPr>
          <w:rFonts w:ascii="Arial" w:eastAsia="Calibri" w:hAnsi="Arial" w:cs="Arial"/>
          <w:bCs/>
          <w:kern w:val="2"/>
          <w:sz w:val="20"/>
          <w:szCs w:val="20"/>
          <w14:ligatures w14:val="standardContextual"/>
        </w:rPr>
        <w:t xml:space="preserve">Dawn Brecke presented an Employment Agreement for Town Manager Thomas Dansie, and answered questions from the Council. She explained </w:t>
      </w:r>
      <w:r w:rsidR="009E425B">
        <w:rPr>
          <w:rFonts w:ascii="Arial" w:eastAsia="Calibri" w:hAnsi="Arial" w:cs="Arial"/>
          <w:bCs/>
          <w:kern w:val="2"/>
          <w:sz w:val="20"/>
          <w:szCs w:val="20"/>
          <w14:ligatures w14:val="standardContextual"/>
        </w:rPr>
        <w:t xml:space="preserve">that </w:t>
      </w:r>
      <w:r>
        <w:rPr>
          <w:rFonts w:ascii="Arial" w:eastAsia="Calibri" w:hAnsi="Arial" w:cs="Arial"/>
          <w:bCs/>
          <w:kern w:val="2"/>
          <w:sz w:val="20"/>
          <w:szCs w:val="20"/>
          <w14:ligatures w14:val="standardContextual"/>
        </w:rPr>
        <w:t>the word “</w:t>
      </w:r>
      <w:r w:rsidR="009E425B">
        <w:rPr>
          <w:rFonts w:ascii="Arial" w:eastAsia="Calibri" w:hAnsi="Arial" w:cs="Arial"/>
          <w:bCs/>
          <w:kern w:val="2"/>
          <w:sz w:val="20"/>
          <w:szCs w:val="20"/>
          <w14:ligatures w14:val="standardContextual"/>
        </w:rPr>
        <w:t>t</w:t>
      </w:r>
      <w:r>
        <w:rPr>
          <w:rFonts w:ascii="Arial" w:eastAsia="Calibri" w:hAnsi="Arial" w:cs="Arial"/>
          <w:bCs/>
          <w:kern w:val="2"/>
          <w:sz w:val="20"/>
          <w:szCs w:val="20"/>
          <w14:ligatures w14:val="standardContextual"/>
        </w:rPr>
        <w:t xml:space="preserve">ermination” in the agreement </w:t>
      </w:r>
      <w:r w:rsidR="00100185">
        <w:rPr>
          <w:rFonts w:ascii="Arial" w:eastAsia="Calibri" w:hAnsi="Arial" w:cs="Arial"/>
          <w:bCs/>
          <w:kern w:val="2"/>
          <w:sz w:val="20"/>
          <w:szCs w:val="20"/>
          <w14:ligatures w14:val="standardContextual"/>
        </w:rPr>
        <w:t>was used to mean</w:t>
      </w:r>
      <w:r w:rsidR="009E425B">
        <w:rPr>
          <w:rFonts w:ascii="Arial" w:eastAsia="Calibri" w:hAnsi="Arial" w:cs="Arial"/>
          <w:bCs/>
          <w:kern w:val="2"/>
          <w:sz w:val="20"/>
          <w:szCs w:val="20"/>
          <w14:ligatures w14:val="standardContextual"/>
        </w:rPr>
        <w:t xml:space="preserve"> separation. </w:t>
      </w:r>
    </w:p>
    <w:p w14:paraId="2A0243B0" w14:textId="49B36695" w:rsidR="00874FA9" w:rsidRDefault="00874FA9" w:rsidP="006F535B">
      <w:pPr>
        <w:spacing w:after="0" w:line="240" w:lineRule="auto"/>
        <w:ind w:left="720"/>
        <w:jc w:val="both"/>
        <w:rPr>
          <w:rFonts w:ascii="Arial" w:hAnsi="Arial" w:cs="Arial"/>
          <w:b/>
          <w:bCs/>
          <w:sz w:val="20"/>
          <w:szCs w:val="20"/>
        </w:rPr>
      </w:pPr>
    </w:p>
    <w:p w14:paraId="26FA9D8B" w14:textId="11621589" w:rsidR="00100185" w:rsidRDefault="00100185" w:rsidP="00100185">
      <w:pPr>
        <w:spacing w:after="0" w:line="240" w:lineRule="auto"/>
        <w:ind w:left="720"/>
        <w:jc w:val="both"/>
        <w:rPr>
          <w:rFonts w:ascii="Arial" w:hAnsi="Arial" w:cs="Arial"/>
          <w:b/>
          <w:sz w:val="20"/>
          <w:szCs w:val="20"/>
          <w:u w:val="thick"/>
        </w:rPr>
      </w:pPr>
      <w:r>
        <w:rPr>
          <w:rFonts w:ascii="Arial" w:hAnsi="Arial" w:cs="Arial"/>
          <w:b/>
          <w:sz w:val="20"/>
          <w:szCs w:val="20"/>
          <w:u w:val="thick"/>
        </w:rPr>
        <w:t xml:space="preserve">Pat Campbell made a motion that the Town Council had reviewed and approved the Town Manager Employment Agreement between the Town of Springdale and Thomas Dansie, and authorized the </w:t>
      </w:r>
      <w:proofErr w:type="gramStart"/>
      <w:r>
        <w:rPr>
          <w:rFonts w:ascii="Arial" w:hAnsi="Arial" w:cs="Arial"/>
          <w:b/>
          <w:sz w:val="20"/>
          <w:szCs w:val="20"/>
          <w:u w:val="thick"/>
        </w:rPr>
        <w:t>Mayor</w:t>
      </w:r>
      <w:proofErr w:type="gramEnd"/>
      <w:r>
        <w:rPr>
          <w:rFonts w:ascii="Arial" w:hAnsi="Arial" w:cs="Arial"/>
          <w:b/>
          <w:sz w:val="20"/>
          <w:szCs w:val="20"/>
          <w:u w:val="thick"/>
        </w:rPr>
        <w:t xml:space="preserve"> to sign. The motion was seconded by Randy Aton.</w:t>
      </w:r>
    </w:p>
    <w:p w14:paraId="777AAF04" w14:textId="77777777" w:rsidR="00100185" w:rsidRDefault="00100185" w:rsidP="00100185">
      <w:pPr>
        <w:spacing w:after="0" w:line="240" w:lineRule="auto"/>
        <w:jc w:val="both"/>
        <w:rPr>
          <w:rFonts w:ascii="Arial" w:hAnsi="Arial" w:cs="Arial"/>
          <w:b/>
          <w:sz w:val="20"/>
          <w:szCs w:val="20"/>
          <w:u w:val="thick"/>
        </w:rPr>
      </w:pPr>
    </w:p>
    <w:p w14:paraId="38991E45" w14:textId="77777777" w:rsidR="00100185" w:rsidRPr="00FC3194" w:rsidRDefault="00100185" w:rsidP="00100185">
      <w:pPr>
        <w:pStyle w:val="NoSpacing"/>
        <w:ind w:left="720"/>
        <w:rPr>
          <w:rFonts w:ascii="Arial" w:hAnsi="Arial" w:cs="Arial"/>
          <w:b/>
          <w:sz w:val="20"/>
          <w:szCs w:val="20"/>
          <w:u w:val="thick"/>
        </w:rPr>
      </w:pPr>
      <w:r w:rsidRPr="00FC3194">
        <w:rPr>
          <w:rFonts w:ascii="Arial" w:hAnsi="Arial" w:cs="Arial"/>
          <w:b/>
          <w:sz w:val="20"/>
          <w:szCs w:val="20"/>
          <w:u w:val="thick"/>
        </w:rPr>
        <w:t>Vote on the motion:</w:t>
      </w:r>
    </w:p>
    <w:p w14:paraId="652B139B" w14:textId="77777777" w:rsidR="00100185" w:rsidRPr="00FC3194" w:rsidRDefault="00100185" w:rsidP="00100185">
      <w:pPr>
        <w:pStyle w:val="NoSpacing"/>
        <w:ind w:left="720"/>
        <w:rPr>
          <w:rFonts w:ascii="Arial" w:hAnsi="Arial" w:cs="Arial"/>
          <w:b/>
          <w:sz w:val="20"/>
          <w:szCs w:val="20"/>
          <w:u w:val="thick"/>
        </w:rPr>
      </w:pPr>
      <w:r w:rsidRPr="00FC3194">
        <w:rPr>
          <w:rFonts w:ascii="Arial" w:hAnsi="Arial" w:cs="Arial"/>
          <w:b/>
          <w:sz w:val="20"/>
          <w:szCs w:val="20"/>
          <w:u w:val="thick"/>
        </w:rPr>
        <w:t>Campbell: Aye</w:t>
      </w:r>
    </w:p>
    <w:p w14:paraId="409C19A5" w14:textId="77777777" w:rsidR="00100185" w:rsidRPr="00FC3194" w:rsidRDefault="00100185" w:rsidP="00100185">
      <w:pPr>
        <w:pStyle w:val="NoSpacing"/>
        <w:ind w:left="720"/>
        <w:rPr>
          <w:rFonts w:ascii="Arial" w:hAnsi="Arial" w:cs="Arial"/>
          <w:b/>
          <w:sz w:val="20"/>
          <w:szCs w:val="20"/>
          <w:u w:val="thick"/>
        </w:rPr>
      </w:pPr>
      <w:r w:rsidRPr="00FC3194">
        <w:rPr>
          <w:rFonts w:ascii="Arial" w:hAnsi="Arial" w:cs="Arial"/>
          <w:b/>
          <w:sz w:val="20"/>
          <w:szCs w:val="20"/>
          <w:u w:val="thick"/>
        </w:rPr>
        <w:t>Aton: Aye</w:t>
      </w:r>
    </w:p>
    <w:p w14:paraId="3F909DD7" w14:textId="77777777" w:rsidR="00100185" w:rsidRPr="00FC3194" w:rsidRDefault="00100185" w:rsidP="00100185">
      <w:pPr>
        <w:pStyle w:val="NoSpacing"/>
        <w:ind w:left="720"/>
        <w:rPr>
          <w:rFonts w:ascii="Arial" w:hAnsi="Arial" w:cs="Arial"/>
          <w:b/>
          <w:sz w:val="20"/>
          <w:szCs w:val="20"/>
          <w:u w:val="thick"/>
        </w:rPr>
      </w:pPr>
      <w:r w:rsidRPr="00FC3194">
        <w:rPr>
          <w:rFonts w:ascii="Arial" w:hAnsi="Arial" w:cs="Arial"/>
          <w:b/>
          <w:sz w:val="20"/>
          <w:szCs w:val="20"/>
          <w:u w:val="thick"/>
        </w:rPr>
        <w:t>Bruno: Aye</w:t>
      </w:r>
    </w:p>
    <w:p w14:paraId="2A042536" w14:textId="77777777" w:rsidR="00100185" w:rsidRPr="00FC3194" w:rsidRDefault="00100185" w:rsidP="00100185">
      <w:pPr>
        <w:pStyle w:val="NoSpacing"/>
        <w:ind w:left="720"/>
        <w:rPr>
          <w:rFonts w:ascii="Arial" w:hAnsi="Arial" w:cs="Arial"/>
          <w:b/>
          <w:sz w:val="20"/>
          <w:szCs w:val="20"/>
          <w:u w:val="thick"/>
        </w:rPr>
      </w:pPr>
      <w:r w:rsidRPr="00FC3194">
        <w:rPr>
          <w:rFonts w:ascii="Arial" w:hAnsi="Arial" w:cs="Arial"/>
          <w:b/>
          <w:sz w:val="20"/>
          <w:szCs w:val="20"/>
          <w:u w:val="thick"/>
        </w:rPr>
        <w:t>Burns: Aye</w:t>
      </w:r>
    </w:p>
    <w:p w14:paraId="7C1455DD" w14:textId="77777777" w:rsidR="00100185" w:rsidRPr="00FC3194" w:rsidRDefault="00100185" w:rsidP="00100185">
      <w:pPr>
        <w:pStyle w:val="NoSpacing"/>
        <w:ind w:left="720"/>
        <w:rPr>
          <w:rFonts w:ascii="Arial" w:hAnsi="Arial" w:cs="Arial"/>
          <w:b/>
          <w:sz w:val="20"/>
          <w:szCs w:val="20"/>
          <w:u w:val="thick"/>
        </w:rPr>
      </w:pPr>
      <w:r w:rsidRPr="00FC3194">
        <w:rPr>
          <w:rFonts w:ascii="Arial" w:hAnsi="Arial" w:cs="Arial"/>
          <w:b/>
          <w:sz w:val="20"/>
          <w:szCs w:val="20"/>
          <w:u w:val="thick"/>
        </w:rPr>
        <w:t>The motion passed unanimously.</w:t>
      </w:r>
    </w:p>
    <w:p w14:paraId="183B36CB" w14:textId="77777777" w:rsidR="00FC3EFB" w:rsidRPr="00874FA9" w:rsidRDefault="00FC3EFB" w:rsidP="00F672C4">
      <w:pPr>
        <w:pStyle w:val="NoSpacing"/>
        <w:jc w:val="both"/>
        <w:rPr>
          <w:rFonts w:ascii="Arial" w:hAnsi="Arial" w:cs="Arial"/>
          <w:bCs/>
          <w:sz w:val="20"/>
          <w:szCs w:val="20"/>
        </w:rPr>
      </w:pPr>
    </w:p>
    <w:p w14:paraId="0C1AABF5" w14:textId="467510B7" w:rsidR="005A7E1D" w:rsidRPr="00965BBB" w:rsidRDefault="005A7E1D" w:rsidP="006F535B">
      <w:pPr>
        <w:pStyle w:val="ListParagraph"/>
        <w:numPr>
          <w:ilvl w:val="0"/>
          <w:numId w:val="34"/>
        </w:numPr>
        <w:spacing w:after="0" w:line="240" w:lineRule="auto"/>
        <w:ind w:left="720" w:hanging="720"/>
        <w:jc w:val="both"/>
        <w:rPr>
          <w:rFonts w:ascii="Arial" w:hAnsi="Arial" w:cs="Arial"/>
          <w:b/>
          <w:bCs/>
          <w:sz w:val="20"/>
          <w:szCs w:val="20"/>
          <w:u w:val="single"/>
        </w:rPr>
      </w:pPr>
      <w:r w:rsidRPr="00965BBB">
        <w:rPr>
          <w:rFonts w:ascii="Arial" w:hAnsi="Arial" w:cs="Arial"/>
          <w:b/>
          <w:bCs/>
          <w:sz w:val="20"/>
          <w:szCs w:val="20"/>
          <w:u w:val="single"/>
        </w:rPr>
        <w:t>Adjourn</w:t>
      </w:r>
    </w:p>
    <w:p w14:paraId="443A0667" w14:textId="02B26C3E" w:rsidR="00100185" w:rsidRDefault="00100185" w:rsidP="006F535B">
      <w:pPr>
        <w:spacing w:after="0" w:line="240" w:lineRule="auto"/>
        <w:ind w:left="720"/>
        <w:jc w:val="both"/>
        <w:rPr>
          <w:rFonts w:ascii="Arial" w:hAnsi="Arial" w:cs="Arial"/>
          <w:color w:val="000000" w:themeColor="text1"/>
          <w:sz w:val="20"/>
          <w:szCs w:val="20"/>
        </w:rPr>
      </w:pPr>
      <w:r w:rsidRPr="00100185">
        <w:rPr>
          <w:rFonts w:ascii="Arial" w:hAnsi="Arial" w:cs="Arial"/>
          <w:color w:val="000000" w:themeColor="text1"/>
          <w:sz w:val="20"/>
          <w:szCs w:val="20"/>
        </w:rPr>
        <w:t xml:space="preserve">Mayor Bruno </w:t>
      </w:r>
      <w:r>
        <w:rPr>
          <w:rFonts w:ascii="Arial" w:hAnsi="Arial" w:cs="Arial"/>
          <w:color w:val="000000" w:themeColor="text1"/>
          <w:sz w:val="20"/>
          <w:szCs w:val="20"/>
        </w:rPr>
        <w:t xml:space="preserve">suggested </w:t>
      </w:r>
      <w:r w:rsidR="00844AF0">
        <w:rPr>
          <w:rFonts w:ascii="Arial" w:hAnsi="Arial" w:cs="Arial"/>
          <w:color w:val="000000" w:themeColor="text1"/>
          <w:sz w:val="20"/>
          <w:szCs w:val="20"/>
        </w:rPr>
        <w:t>the Rules of Order for Public Meetings and Public Hearings should be reviewed and updated to reflect what the Council wanted</w:t>
      </w:r>
      <w:r w:rsidR="00DC27C1">
        <w:rPr>
          <w:rFonts w:ascii="Arial" w:hAnsi="Arial" w:cs="Arial"/>
          <w:color w:val="000000" w:themeColor="text1"/>
          <w:sz w:val="20"/>
          <w:szCs w:val="20"/>
        </w:rPr>
        <w:t xml:space="preserve">, and </w:t>
      </w:r>
      <w:r>
        <w:rPr>
          <w:rFonts w:ascii="Arial" w:hAnsi="Arial" w:cs="Arial"/>
          <w:color w:val="000000" w:themeColor="text1"/>
          <w:sz w:val="20"/>
          <w:szCs w:val="20"/>
        </w:rPr>
        <w:t xml:space="preserve">proposed scheduling a work session for discussion. </w:t>
      </w:r>
      <w:r w:rsidR="00844AF0">
        <w:rPr>
          <w:rFonts w:ascii="Arial" w:hAnsi="Arial" w:cs="Arial"/>
          <w:color w:val="000000" w:themeColor="text1"/>
          <w:sz w:val="20"/>
          <w:szCs w:val="20"/>
        </w:rPr>
        <w:t>A work session was scheduled for April 3, 2026 at 12:30 pm.</w:t>
      </w:r>
    </w:p>
    <w:p w14:paraId="48945484" w14:textId="77777777" w:rsidR="00100185" w:rsidRPr="00100185" w:rsidRDefault="00100185" w:rsidP="006F535B">
      <w:pPr>
        <w:spacing w:after="0" w:line="240" w:lineRule="auto"/>
        <w:ind w:left="720"/>
        <w:jc w:val="both"/>
        <w:rPr>
          <w:rFonts w:ascii="Arial" w:hAnsi="Arial" w:cs="Arial"/>
          <w:color w:val="000000" w:themeColor="text1"/>
          <w:sz w:val="20"/>
          <w:szCs w:val="20"/>
        </w:rPr>
      </w:pPr>
    </w:p>
    <w:p w14:paraId="1365930C" w14:textId="3040B208" w:rsidR="006436AF" w:rsidRPr="006436AF" w:rsidRDefault="00844AF0" w:rsidP="006F535B">
      <w:pPr>
        <w:spacing w:after="0" w:line="240" w:lineRule="auto"/>
        <w:ind w:left="720"/>
        <w:jc w:val="both"/>
        <w:rPr>
          <w:rFonts w:ascii="Arial" w:hAnsi="Arial" w:cs="Arial"/>
          <w:b/>
          <w:bCs/>
          <w:color w:val="000000" w:themeColor="text1"/>
          <w:sz w:val="20"/>
          <w:szCs w:val="20"/>
          <w:u w:val="single"/>
        </w:rPr>
      </w:pPr>
      <w:r>
        <w:rPr>
          <w:rFonts w:ascii="Arial" w:hAnsi="Arial" w:cs="Arial"/>
          <w:b/>
          <w:bCs/>
          <w:color w:val="000000" w:themeColor="text1"/>
          <w:sz w:val="20"/>
          <w:szCs w:val="20"/>
          <w:u w:val="thick"/>
        </w:rPr>
        <w:t>Jack Burns</w:t>
      </w:r>
      <w:r w:rsidR="00BD68E7">
        <w:rPr>
          <w:rFonts w:ascii="Arial" w:hAnsi="Arial" w:cs="Arial"/>
          <w:b/>
          <w:bCs/>
          <w:color w:val="000000" w:themeColor="text1"/>
          <w:sz w:val="20"/>
          <w:szCs w:val="20"/>
          <w:u w:val="thick"/>
        </w:rPr>
        <w:t xml:space="preserve"> </w:t>
      </w:r>
      <w:r w:rsidR="006436AF" w:rsidRPr="006436AF">
        <w:rPr>
          <w:rFonts w:ascii="Arial" w:hAnsi="Arial" w:cs="Arial"/>
          <w:b/>
          <w:bCs/>
          <w:color w:val="000000" w:themeColor="text1"/>
          <w:sz w:val="20"/>
          <w:szCs w:val="20"/>
          <w:u w:val="thick"/>
        </w:rPr>
        <w:t xml:space="preserve">made a motion to adjourn at </w:t>
      </w:r>
      <w:r>
        <w:rPr>
          <w:rFonts w:ascii="Arial" w:hAnsi="Arial" w:cs="Arial"/>
          <w:b/>
          <w:bCs/>
          <w:color w:val="000000" w:themeColor="text1"/>
          <w:sz w:val="20"/>
          <w:szCs w:val="20"/>
          <w:u w:val="thick"/>
        </w:rPr>
        <w:t>7:08 pm</w:t>
      </w:r>
      <w:r w:rsidR="006436AF" w:rsidRPr="006436AF">
        <w:rPr>
          <w:rFonts w:ascii="Arial" w:hAnsi="Arial" w:cs="Arial"/>
          <w:b/>
          <w:bCs/>
          <w:color w:val="000000" w:themeColor="text1"/>
          <w:sz w:val="20"/>
          <w:szCs w:val="20"/>
          <w:u w:val="thick"/>
        </w:rPr>
        <w:t xml:space="preserve">. The motion was seconded by </w:t>
      </w:r>
      <w:r>
        <w:rPr>
          <w:rFonts w:ascii="Arial" w:hAnsi="Arial" w:cs="Arial"/>
          <w:b/>
          <w:bCs/>
          <w:color w:val="000000" w:themeColor="text1"/>
          <w:sz w:val="20"/>
          <w:szCs w:val="20"/>
          <w:u w:val="thick"/>
        </w:rPr>
        <w:t>Randy Aton</w:t>
      </w:r>
      <w:r w:rsidR="006436AF" w:rsidRPr="006436AF">
        <w:rPr>
          <w:rFonts w:ascii="Arial" w:hAnsi="Arial" w:cs="Arial"/>
          <w:b/>
          <w:bCs/>
          <w:color w:val="000000" w:themeColor="text1"/>
          <w:sz w:val="20"/>
          <w:szCs w:val="20"/>
          <w:u w:val="thick"/>
        </w:rPr>
        <w:t>.</w:t>
      </w:r>
    </w:p>
    <w:p w14:paraId="32450126" w14:textId="4373DDBA" w:rsidR="00542BF3" w:rsidRDefault="00542BF3" w:rsidP="006F535B">
      <w:pPr>
        <w:spacing w:after="0" w:line="240" w:lineRule="auto"/>
        <w:ind w:left="720"/>
        <w:jc w:val="both"/>
        <w:rPr>
          <w:rFonts w:ascii="Arial" w:hAnsi="Arial" w:cs="Arial"/>
          <w:b/>
          <w:bCs/>
          <w:sz w:val="20"/>
          <w:szCs w:val="20"/>
        </w:rPr>
      </w:pPr>
    </w:p>
    <w:p w14:paraId="5FB76E77" w14:textId="77777777" w:rsidR="00965BBB" w:rsidRPr="00A442F3" w:rsidRDefault="00965BBB" w:rsidP="006F535B">
      <w:pPr>
        <w:spacing w:after="0" w:line="240" w:lineRule="auto"/>
        <w:ind w:left="720"/>
        <w:jc w:val="both"/>
        <w:rPr>
          <w:rFonts w:ascii="Arial" w:hAnsi="Arial" w:cs="Arial"/>
          <w:b/>
          <w:sz w:val="20"/>
          <w:szCs w:val="20"/>
          <w:u w:val="thick"/>
        </w:rPr>
      </w:pPr>
      <w:r>
        <w:rPr>
          <w:rFonts w:ascii="Arial" w:hAnsi="Arial" w:cs="Arial"/>
          <w:b/>
          <w:sz w:val="20"/>
          <w:szCs w:val="20"/>
          <w:u w:val="thick"/>
        </w:rPr>
        <w:t>Vote on the motion:</w:t>
      </w:r>
    </w:p>
    <w:p w14:paraId="1B15B961" w14:textId="77777777" w:rsidR="00965BBB" w:rsidRDefault="00965BBB" w:rsidP="006F535B">
      <w:pPr>
        <w:spacing w:after="0" w:line="240" w:lineRule="auto"/>
        <w:ind w:left="720"/>
        <w:jc w:val="both"/>
        <w:rPr>
          <w:rFonts w:ascii="Arial" w:hAnsi="Arial" w:cs="Arial"/>
          <w:b/>
          <w:sz w:val="20"/>
          <w:szCs w:val="20"/>
          <w:u w:val="thick"/>
        </w:rPr>
      </w:pPr>
      <w:r>
        <w:rPr>
          <w:rFonts w:ascii="Arial" w:hAnsi="Arial" w:cs="Arial"/>
          <w:b/>
          <w:sz w:val="20"/>
          <w:szCs w:val="20"/>
          <w:u w:val="thick"/>
        </w:rPr>
        <w:t>Campbell: Aye</w:t>
      </w:r>
    </w:p>
    <w:p w14:paraId="2B75722A" w14:textId="77777777" w:rsidR="00965BBB" w:rsidRDefault="00965BBB" w:rsidP="006F535B">
      <w:pPr>
        <w:spacing w:after="0" w:line="240" w:lineRule="auto"/>
        <w:ind w:left="720"/>
        <w:jc w:val="both"/>
        <w:rPr>
          <w:rFonts w:ascii="Arial" w:hAnsi="Arial" w:cs="Arial"/>
          <w:b/>
          <w:sz w:val="20"/>
          <w:szCs w:val="20"/>
          <w:u w:val="thick"/>
        </w:rPr>
      </w:pPr>
      <w:r>
        <w:rPr>
          <w:rFonts w:ascii="Arial" w:hAnsi="Arial" w:cs="Arial"/>
          <w:b/>
          <w:sz w:val="20"/>
          <w:szCs w:val="20"/>
          <w:u w:val="thick"/>
        </w:rPr>
        <w:t>Aton: Aye</w:t>
      </w:r>
    </w:p>
    <w:p w14:paraId="53A98A60" w14:textId="77777777" w:rsidR="00965BBB" w:rsidRDefault="00965BBB" w:rsidP="006F535B">
      <w:pPr>
        <w:spacing w:after="0" w:line="240" w:lineRule="auto"/>
        <w:ind w:left="720"/>
        <w:jc w:val="both"/>
        <w:rPr>
          <w:rFonts w:ascii="Arial" w:hAnsi="Arial" w:cs="Arial"/>
          <w:b/>
          <w:sz w:val="20"/>
          <w:szCs w:val="20"/>
          <w:u w:val="thick"/>
        </w:rPr>
      </w:pPr>
      <w:r>
        <w:rPr>
          <w:rFonts w:ascii="Arial" w:hAnsi="Arial" w:cs="Arial"/>
          <w:b/>
          <w:sz w:val="20"/>
          <w:szCs w:val="20"/>
          <w:u w:val="thick"/>
        </w:rPr>
        <w:t>Bruno: Aye</w:t>
      </w:r>
    </w:p>
    <w:p w14:paraId="2A2E6BE7" w14:textId="77777777" w:rsidR="00965BBB" w:rsidRPr="009C6D1E" w:rsidRDefault="00965BBB" w:rsidP="006F535B">
      <w:pPr>
        <w:spacing w:after="0" w:line="240" w:lineRule="auto"/>
        <w:ind w:left="720"/>
        <w:jc w:val="both"/>
        <w:rPr>
          <w:rFonts w:ascii="Arial" w:hAnsi="Arial" w:cs="Arial"/>
          <w:b/>
          <w:sz w:val="20"/>
          <w:szCs w:val="20"/>
          <w:u w:val="thick"/>
        </w:rPr>
      </w:pPr>
      <w:r>
        <w:rPr>
          <w:rFonts w:ascii="Arial" w:hAnsi="Arial" w:cs="Arial"/>
          <w:b/>
          <w:sz w:val="20"/>
          <w:szCs w:val="20"/>
          <w:u w:val="thick"/>
        </w:rPr>
        <w:t>Burns: Aye</w:t>
      </w:r>
    </w:p>
    <w:p w14:paraId="3E1BD251" w14:textId="77777777" w:rsidR="00965BBB" w:rsidRPr="009C6D1E" w:rsidRDefault="00965BBB" w:rsidP="006F535B">
      <w:pPr>
        <w:spacing w:after="0" w:line="240" w:lineRule="auto"/>
        <w:ind w:left="720"/>
        <w:jc w:val="both"/>
        <w:rPr>
          <w:rFonts w:ascii="Arial" w:hAnsi="Arial" w:cs="Arial"/>
          <w:b/>
          <w:bCs/>
          <w:sz w:val="20"/>
          <w:szCs w:val="20"/>
          <w:u w:val="thick"/>
        </w:rPr>
      </w:pPr>
      <w:r w:rsidRPr="009C6D1E">
        <w:rPr>
          <w:rFonts w:ascii="Arial" w:hAnsi="Arial" w:cs="Arial"/>
          <w:b/>
          <w:bCs/>
          <w:sz w:val="20"/>
          <w:szCs w:val="20"/>
          <w:u w:val="thick"/>
        </w:rPr>
        <w:t>The motion passed unanimously.</w:t>
      </w:r>
    </w:p>
    <w:p w14:paraId="2C6FFFDC" w14:textId="77777777" w:rsidR="00965BBB" w:rsidRDefault="00965BBB" w:rsidP="00FC3EFB">
      <w:pPr>
        <w:spacing w:after="0" w:line="240" w:lineRule="auto"/>
        <w:jc w:val="both"/>
        <w:rPr>
          <w:rFonts w:ascii="Arial" w:hAnsi="Arial" w:cs="Arial"/>
          <w:b/>
          <w:bCs/>
          <w:sz w:val="20"/>
          <w:szCs w:val="20"/>
        </w:rPr>
      </w:pPr>
    </w:p>
    <w:p w14:paraId="1C49D397" w14:textId="0F1800A9" w:rsidR="00542BF3" w:rsidRPr="002D514D" w:rsidRDefault="00542BF3" w:rsidP="00FC3EFB">
      <w:pPr>
        <w:spacing w:after="0" w:line="240" w:lineRule="auto"/>
        <w:ind w:left="4320"/>
        <w:jc w:val="both"/>
        <w:rPr>
          <w:rFonts w:ascii="Arial" w:hAnsi="Arial" w:cs="Arial"/>
          <w:b/>
          <w:bCs/>
          <w:sz w:val="20"/>
          <w:szCs w:val="20"/>
        </w:rPr>
      </w:pPr>
      <w:r w:rsidRPr="001E44B2">
        <w:rPr>
          <w:rFonts w:ascii="Arial" w:hAnsi="Arial" w:cs="Arial"/>
          <w:b/>
          <w:bCs/>
          <w:sz w:val="20"/>
          <w:szCs w:val="20"/>
        </w:rPr>
        <w:tab/>
      </w:r>
      <w:r w:rsidRPr="001E44B2">
        <w:rPr>
          <w:rFonts w:ascii="Arial" w:hAnsi="Arial" w:cs="Arial"/>
          <w:b/>
          <w:bCs/>
          <w:sz w:val="20"/>
          <w:szCs w:val="20"/>
        </w:rPr>
        <w:tab/>
      </w:r>
      <w:r w:rsidRPr="001E44B2">
        <w:rPr>
          <w:rFonts w:ascii="Arial" w:hAnsi="Arial" w:cs="Arial"/>
          <w:b/>
          <w:bCs/>
          <w:sz w:val="20"/>
          <w:szCs w:val="20"/>
        </w:rPr>
        <w:tab/>
      </w:r>
      <w:r w:rsidRPr="001E44B2">
        <w:rPr>
          <w:rFonts w:ascii="Arial" w:hAnsi="Arial" w:cs="Arial"/>
          <w:b/>
          <w:bCs/>
          <w:sz w:val="20"/>
          <w:szCs w:val="20"/>
        </w:rPr>
        <w:tab/>
      </w: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r>
      <w:r w:rsidR="00362435" w:rsidRPr="001E44B2">
        <w:rPr>
          <w:rFonts w:ascii="Arial" w:hAnsi="Arial" w:cs="Arial"/>
          <w:bCs/>
          <w:sz w:val="20"/>
          <w:szCs w:val="20"/>
        </w:rPr>
        <w:tab/>
      </w:r>
      <w:r w:rsidRPr="001E44B2">
        <w:rPr>
          <w:rFonts w:ascii="Arial" w:hAnsi="Arial" w:cs="Arial"/>
          <w:bCs/>
          <w:sz w:val="20"/>
          <w:szCs w:val="20"/>
        </w:rPr>
        <w:t xml:space="preserve">                                                                  ________________________________________</w:t>
      </w:r>
    </w:p>
    <w:p w14:paraId="574717F4" w14:textId="321FFBE3" w:rsidR="00542BF3" w:rsidRPr="001E44B2" w:rsidRDefault="00542BF3" w:rsidP="00FC3EFB">
      <w:pPr>
        <w:spacing w:after="0" w:line="240" w:lineRule="auto"/>
        <w:jc w:val="both"/>
        <w:rPr>
          <w:rFonts w:ascii="Arial" w:hAnsi="Arial" w:cs="Arial"/>
          <w:bCs/>
          <w:sz w:val="20"/>
          <w:szCs w:val="20"/>
        </w:rPr>
      </w:pP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t xml:space="preserve"> </w:t>
      </w:r>
      <w:r w:rsidRPr="001E44B2">
        <w:rPr>
          <w:rFonts w:ascii="Arial" w:hAnsi="Arial" w:cs="Arial"/>
          <w:bCs/>
          <w:sz w:val="20"/>
          <w:szCs w:val="20"/>
        </w:rPr>
        <w:tab/>
      </w:r>
      <w:r w:rsidRPr="001E44B2">
        <w:rPr>
          <w:rFonts w:ascii="Arial" w:hAnsi="Arial" w:cs="Arial"/>
          <w:bCs/>
          <w:sz w:val="20"/>
          <w:szCs w:val="20"/>
        </w:rPr>
        <w:tab/>
      </w:r>
      <w:r w:rsidRPr="001E44B2">
        <w:rPr>
          <w:rFonts w:ascii="Arial" w:hAnsi="Arial" w:cs="Arial"/>
          <w:bCs/>
          <w:sz w:val="20"/>
          <w:szCs w:val="20"/>
        </w:rPr>
        <w:tab/>
      </w:r>
      <w:r w:rsidR="0040046C">
        <w:rPr>
          <w:rFonts w:ascii="Arial" w:hAnsi="Arial" w:cs="Arial"/>
          <w:bCs/>
          <w:sz w:val="20"/>
          <w:szCs w:val="20"/>
        </w:rPr>
        <w:t>April Raddatz, Deputy</w:t>
      </w:r>
      <w:r w:rsidRPr="001E44B2">
        <w:rPr>
          <w:rFonts w:ascii="Arial" w:hAnsi="Arial" w:cs="Arial"/>
          <w:bCs/>
          <w:sz w:val="20"/>
          <w:szCs w:val="20"/>
        </w:rPr>
        <w:t xml:space="preserve"> </w:t>
      </w:r>
      <w:r w:rsidR="00EF2926">
        <w:rPr>
          <w:rFonts w:ascii="Arial" w:hAnsi="Arial" w:cs="Arial"/>
          <w:bCs/>
          <w:sz w:val="20"/>
          <w:szCs w:val="20"/>
        </w:rPr>
        <w:t>Town</w:t>
      </w:r>
      <w:r w:rsidRPr="001E44B2">
        <w:rPr>
          <w:rFonts w:ascii="Arial" w:hAnsi="Arial" w:cs="Arial"/>
          <w:bCs/>
          <w:sz w:val="20"/>
          <w:szCs w:val="20"/>
        </w:rPr>
        <w:t xml:space="preserve"> Clerk</w:t>
      </w:r>
    </w:p>
    <w:p w14:paraId="5D6ECC26" w14:textId="77777777" w:rsidR="00542BF3" w:rsidRPr="001E44B2" w:rsidRDefault="00542BF3" w:rsidP="00FC3EFB">
      <w:pPr>
        <w:spacing w:after="0" w:line="240" w:lineRule="auto"/>
        <w:jc w:val="both"/>
        <w:rPr>
          <w:rFonts w:ascii="Arial" w:hAnsi="Arial" w:cs="Arial"/>
          <w:bCs/>
          <w:sz w:val="20"/>
          <w:szCs w:val="20"/>
        </w:rPr>
      </w:pPr>
    </w:p>
    <w:p w14:paraId="7E9AA5D8" w14:textId="77777777" w:rsidR="00542BF3" w:rsidRPr="001E44B2" w:rsidRDefault="00542BF3" w:rsidP="00FC3EFB">
      <w:pPr>
        <w:spacing w:after="0" w:line="240" w:lineRule="auto"/>
        <w:jc w:val="both"/>
        <w:rPr>
          <w:rFonts w:ascii="Arial" w:hAnsi="Arial" w:cs="Arial"/>
          <w:bCs/>
          <w:sz w:val="20"/>
          <w:szCs w:val="20"/>
        </w:rPr>
      </w:pPr>
    </w:p>
    <w:p w14:paraId="0DD939B8" w14:textId="77777777" w:rsidR="00542BF3" w:rsidRPr="001E44B2" w:rsidRDefault="00542BF3" w:rsidP="00FC3EFB">
      <w:pPr>
        <w:spacing w:after="0" w:line="240" w:lineRule="auto"/>
        <w:jc w:val="both"/>
        <w:rPr>
          <w:rFonts w:ascii="Arial" w:hAnsi="Arial" w:cs="Arial"/>
          <w:bCs/>
          <w:sz w:val="20"/>
          <w:szCs w:val="20"/>
        </w:rPr>
      </w:pPr>
    </w:p>
    <w:p w14:paraId="3C08A4B3" w14:textId="7539BF7C" w:rsidR="00542BF3" w:rsidRPr="004A42A8" w:rsidRDefault="00542BF3" w:rsidP="00FC3EFB">
      <w:pPr>
        <w:spacing w:after="0" w:line="240" w:lineRule="auto"/>
        <w:jc w:val="both"/>
        <w:rPr>
          <w:rFonts w:ascii="Arial" w:hAnsi="Arial" w:cs="Arial"/>
          <w:bCs/>
          <w:sz w:val="20"/>
          <w:szCs w:val="20"/>
        </w:rPr>
      </w:pPr>
      <w:r w:rsidRPr="001E44B2">
        <w:rPr>
          <w:rFonts w:ascii="Arial" w:hAnsi="Arial" w:cs="Arial"/>
          <w:bCs/>
          <w:sz w:val="20"/>
          <w:szCs w:val="20"/>
        </w:rPr>
        <w:t>APPROVAL: _____________________________________ DATE: _______________________</w:t>
      </w:r>
    </w:p>
    <w:p w14:paraId="648E29B3" w14:textId="77777777" w:rsidR="004A42A8" w:rsidRDefault="004A42A8" w:rsidP="00FC3EFB">
      <w:pPr>
        <w:spacing w:after="0" w:line="240" w:lineRule="auto"/>
        <w:jc w:val="both"/>
        <w:rPr>
          <w:rFonts w:ascii="Arial" w:hAnsi="Arial" w:cs="Arial"/>
          <w:b/>
          <w:bCs/>
          <w:sz w:val="20"/>
          <w:szCs w:val="20"/>
        </w:rPr>
      </w:pPr>
    </w:p>
    <w:p w14:paraId="479E053A" w14:textId="11EF4B03" w:rsidR="002A59F3" w:rsidRPr="001E44B2" w:rsidRDefault="00542BF3" w:rsidP="00FC3EFB">
      <w:pPr>
        <w:spacing w:after="0" w:line="240" w:lineRule="auto"/>
        <w:jc w:val="both"/>
        <w:rPr>
          <w:rFonts w:ascii="Arial" w:hAnsi="Arial" w:cs="Arial"/>
          <w:bCs/>
          <w:sz w:val="20"/>
          <w:szCs w:val="20"/>
        </w:rPr>
      </w:pPr>
      <w:r w:rsidRPr="001E44B2">
        <w:rPr>
          <w:rFonts w:ascii="Arial" w:hAnsi="Arial" w:cs="Arial"/>
          <w:b/>
          <w:bCs/>
          <w:sz w:val="20"/>
          <w:szCs w:val="20"/>
        </w:rPr>
        <w:t xml:space="preserve">A recording of the public meeting is available by </w:t>
      </w:r>
      <w:r w:rsidR="00861B96" w:rsidRPr="001E44B2">
        <w:rPr>
          <w:rFonts w:ascii="Arial" w:hAnsi="Arial" w:cs="Arial"/>
          <w:b/>
          <w:bCs/>
          <w:sz w:val="20"/>
          <w:szCs w:val="20"/>
        </w:rPr>
        <w:t xml:space="preserve">accessing the </w:t>
      </w:r>
      <w:r w:rsidR="00EF2926">
        <w:rPr>
          <w:rFonts w:ascii="Arial" w:hAnsi="Arial" w:cs="Arial"/>
          <w:b/>
          <w:bCs/>
          <w:sz w:val="20"/>
          <w:szCs w:val="20"/>
        </w:rPr>
        <w:t>Town</w:t>
      </w:r>
      <w:r w:rsidR="00861B96" w:rsidRPr="001E44B2">
        <w:rPr>
          <w:rFonts w:ascii="Arial" w:hAnsi="Arial" w:cs="Arial"/>
          <w:b/>
          <w:bCs/>
          <w:sz w:val="20"/>
          <w:szCs w:val="20"/>
        </w:rPr>
        <w:t xml:space="preserve">’s YouTube channel at </w:t>
      </w:r>
      <w:hyperlink r:id="rId9" w:history="1">
        <w:r w:rsidR="00861B96" w:rsidRPr="001E44B2">
          <w:rPr>
            <w:rStyle w:val="Hyperlink"/>
            <w:rFonts w:ascii="Arial" w:hAnsi="Arial" w:cs="Arial"/>
            <w:b/>
            <w:bCs/>
            <w:sz w:val="20"/>
            <w:szCs w:val="20"/>
          </w:rPr>
          <w:t>https://www.youtube.com/@Springdale</w:t>
        </w:r>
        <w:r w:rsidR="00EF2926">
          <w:rPr>
            <w:rStyle w:val="Hyperlink"/>
            <w:rFonts w:ascii="Arial" w:hAnsi="Arial" w:cs="Arial"/>
            <w:b/>
            <w:bCs/>
            <w:sz w:val="20"/>
            <w:szCs w:val="20"/>
          </w:rPr>
          <w:t>Town</w:t>
        </w:r>
        <w:r w:rsidR="00861B96" w:rsidRPr="001E44B2">
          <w:rPr>
            <w:rStyle w:val="Hyperlink"/>
            <w:rFonts w:ascii="Arial" w:hAnsi="Arial" w:cs="Arial"/>
            <w:b/>
            <w:bCs/>
            <w:sz w:val="20"/>
            <w:szCs w:val="20"/>
          </w:rPr>
          <w:t>PublicMeetings.</w:t>
        </w:r>
      </w:hyperlink>
    </w:p>
    <w:sectPr w:rsidR="002A59F3" w:rsidRPr="001E44B2" w:rsidSect="00A8695C">
      <w:headerReference w:type="even" r:id="rId10"/>
      <w:headerReference w:type="default" r:id="rId11"/>
      <w:footerReference w:type="even" r:id="rId12"/>
      <w:footerReference w:type="default" r:id="rId13"/>
      <w:headerReference w:type="first" r:id="rId14"/>
      <w:footerReference w:type="first" r:id="rId15"/>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3C230" w14:textId="77777777" w:rsidR="00536821" w:rsidRDefault="00536821" w:rsidP="002A2DA3">
      <w:pPr>
        <w:spacing w:after="0" w:line="240" w:lineRule="auto"/>
      </w:pPr>
      <w:r>
        <w:separator/>
      </w:r>
    </w:p>
  </w:endnote>
  <w:endnote w:type="continuationSeparator" w:id="0">
    <w:p w14:paraId="114620B4" w14:textId="77777777" w:rsidR="00536821" w:rsidRDefault="00536821" w:rsidP="002A2D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0901" w14:textId="77777777" w:rsidR="00711B0D" w:rsidRDefault="00711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0711772"/>
      <w:docPartObj>
        <w:docPartGallery w:val="Page Numbers (Bottom of Page)"/>
        <w:docPartUnique/>
      </w:docPartObj>
    </w:sdtPr>
    <w:sdtEndPr>
      <w:rPr>
        <w:noProof/>
      </w:rPr>
    </w:sdtEndPr>
    <w:sdtContent>
      <w:p w14:paraId="695370C4" w14:textId="10A609F0" w:rsidR="00A708E3" w:rsidRDefault="00BD68E7" w:rsidP="00DD1026">
        <w:pPr>
          <w:pStyle w:val="Footer"/>
          <w:jc w:val="center"/>
        </w:pPr>
        <w:r>
          <w:t xml:space="preserve">Draft </w:t>
        </w:r>
        <w:r w:rsidR="00F957BA">
          <w:t xml:space="preserve">Minutes of the Springdale </w:t>
        </w:r>
        <w:r w:rsidR="00EF2926">
          <w:t>Town</w:t>
        </w:r>
        <w:r w:rsidR="00F957BA">
          <w:t xml:space="preserve"> Council</w:t>
        </w:r>
        <w:r w:rsidR="00A708E3">
          <w:t xml:space="preserve"> Regular</w:t>
        </w:r>
        <w:r w:rsidR="00F957BA">
          <w:t xml:space="preserve"> Meeting of </w:t>
        </w:r>
        <w:r w:rsidR="00AE6C52">
          <w:t>March</w:t>
        </w:r>
        <w:r>
          <w:t xml:space="preserve"> 11,</w:t>
        </w:r>
        <w:r w:rsidR="002333B6">
          <w:t xml:space="preserve"> 2026</w:t>
        </w:r>
      </w:p>
      <w:p w14:paraId="1388E74D" w14:textId="215C3469" w:rsidR="00F957BA" w:rsidRDefault="00D251E2" w:rsidP="00BE6BE6">
        <w:pPr>
          <w:pStyle w:val="Footer"/>
          <w:ind w:firstLine="720"/>
          <w:jc w:val="right"/>
        </w:pPr>
        <w:r>
          <w:tab/>
        </w:r>
        <w:r w:rsidR="00F957BA">
          <w:fldChar w:fldCharType="begin"/>
        </w:r>
        <w:r w:rsidR="00F957BA">
          <w:instrText xml:space="preserve"> PAGE   \* MERGEFORMAT </w:instrText>
        </w:r>
        <w:r w:rsidR="00F957BA">
          <w:fldChar w:fldCharType="separate"/>
        </w:r>
        <w:r w:rsidR="00F957BA">
          <w:rPr>
            <w:noProof/>
          </w:rPr>
          <w:t>2</w:t>
        </w:r>
        <w:r w:rsidR="00F957BA">
          <w:rPr>
            <w:noProof/>
          </w:rPr>
          <w:fldChar w:fldCharType="end"/>
        </w:r>
      </w:p>
    </w:sdtContent>
  </w:sdt>
  <w:p w14:paraId="63E6010B" w14:textId="77777777" w:rsidR="0066018C" w:rsidRDefault="006601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C7C04" w14:textId="77777777" w:rsidR="00711B0D" w:rsidRDefault="00711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83F12" w14:textId="77777777" w:rsidR="00536821" w:rsidRDefault="00536821" w:rsidP="002A2DA3">
      <w:pPr>
        <w:spacing w:after="0" w:line="240" w:lineRule="auto"/>
      </w:pPr>
      <w:r>
        <w:separator/>
      </w:r>
    </w:p>
  </w:footnote>
  <w:footnote w:type="continuationSeparator" w:id="0">
    <w:p w14:paraId="4839F443" w14:textId="77777777" w:rsidR="00536821" w:rsidRDefault="00536821" w:rsidP="002A2D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9E77C" w14:textId="0E7DE1BF" w:rsidR="0066018C" w:rsidRDefault="00FF1E3F">
    <w:pPr>
      <w:pStyle w:val="Header"/>
    </w:pPr>
    <w:r>
      <w:rPr>
        <w:noProof/>
      </w:rPr>
      <mc:AlternateContent>
        <mc:Choice Requires="wps">
          <w:drawing>
            <wp:anchor distT="0" distB="0" distL="114300" distR="114300" simplePos="0" relativeHeight="251657728" behindDoc="1" locked="0" layoutInCell="0" allowOverlap="1" wp14:anchorId="42FA5480" wp14:editId="59980443">
              <wp:simplePos x="0" y="0"/>
              <wp:positionH relativeFrom="margin">
                <wp:align>center</wp:align>
              </wp:positionH>
              <wp:positionV relativeFrom="margin">
                <wp:align>center</wp:align>
              </wp:positionV>
              <wp:extent cx="6809105" cy="1570990"/>
              <wp:effectExtent l="0" t="2066925" r="0" b="1819910"/>
              <wp:wrapNone/>
              <wp:docPr id="3"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09105" cy="15709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27A5F1" w14:textId="77777777" w:rsidR="00FF1E3F" w:rsidRDefault="00FF1E3F" w:rsidP="00FF1E3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Pending Approv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FA5480" id="_x0000_t202" coordsize="21600,21600" o:spt="202" path="m,l,21600r21600,l21600,xe">
              <v:stroke joinstyle="miter"/>
              <v:path gradientshapeok="t" o:connecttype="rect"/>
            </v:shapetype>
            <v:shape id="WordArt 4" o:spid="_x0000_s1026" type="#_x0000_t202" style="position:absolute;margin-left:0;margin-top:0;width:536.15pt;height:123.7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" o:allowincell="f" filled="f" stroked="f">
              <v:stroke joinstyle="round"/>
              <o:lock v:ext="edit" shapetype="t"/>
              <v:textbox style="mso-fit-shape-to-text:t">
                <w:txbxContent>
                  <w:p w14:paraId="0527A5F1" w14:textId="77777777" w:rsidR="00FF1E3F" w:rsidRDefault="00FF1E3F" w:rsidP="00FF1E3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Pending Approval</w:t>
                    </w:r>
                  </w:p>
                </w:txbxContent>
              </v:textbox>
              <w10:wrap anchorx="margin" anchory="margin"/>
            </v:shape>
          </w:pict>
        </mc:Fallback>
      </mc:AlternateContent>
    </w:r>
    <w:r>
      <w:rPr>
        <w:noProof/>
      </w:rPr>
      <mc:AlternateContent>
        <mc:Choice Requires="wps">
          <w:drawing>
            <wp:anchor distT="0" distB="0" distL="114300" distR="114300" simplePos="0" relativeHeight="251656704" behindDoc="1" locked="0" layoutInCell="0" allowOverlap="1" wp14:anchorId="7F0452A1" wp14:editId="76301252">
              <wp:simplePos x="0" y="0"/>
              <wp:positionH relativeFrom="margin">
                <wp:align>center</wp:align>
              </wp:positionH>
              <wp:positionV relativeFrom="margin">
                <wp:align>center</wp:align>
              </wp:positionV>
              <wp:extent cx="6809105" cy="1570990"/>
              <wp:effectExtent l="0" t="2066925" r="0" b="181991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09105" cy="15709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24F58F" w14:textId="77777777" w:rsidR="00FF1E3F" w:rsidRDefault="00FF1E3F" w:rsidP="00FF1E3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Pending Approv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F0452A1" id="WordArt 2" o:spid="_x0000_s1027" type="#_x0000_t202" style="position:absolute;margin-left:0;margin-top:0;width:536.15pt;height:123.7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" o:allowincell="f" filled="f" stroked="f">
              <v:stroke joinstyle="round"/>
              <o:lock v:ext="edit" shapetype="t"/>
              <v:textbox style="mso-fit-shape-to-text:t">
                <w:txbxContent>
                  <w:p w14:paraId="7824F58F" w14:textId="77777777" w:rsidR="00FF1E3F" w:rsidRDefault="00FF1E3F" w:rsidP="00FF1E3F">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Pending Approv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AD60" w14:textId="4C18D180" w:rsidR="00F0297D" w:rsidRPr="004C5264" w:rsidRDefault="00D151BA" w:rsidP="00215799">
    <w:pPr>
      <w:pStyle w:val="Header"/>
      <w:jc w:val="center"/>
      <w:rPr>
        <w:b/>
        <w:bCs/>
        <w:color w:val="FF0000"/>
        <w:sz w:val="48"/>
        <w:szCs w:val="48"/>
      </w:rPr>
    </w:pPr>
    <w:sdt>
      <w:sdtPr>
        <w:rPr>
          <w:b/>
          <w:bCs/>
          <w:color w:val="FF0000"/>
          <w:sz w:val="48"/>
          <w:szCs w:val="48"/>
        </w:rPr>
        <w:id w:val="-888958931"/>
        <w:docPartObj>
          <w:docPartGallery w:val="Watermarks"/>
          <w:docPartUnique/>
        </w:docPartObj>
      </w:sdtPr>
      <w:sdtEndPr/>
      <w:sdtContent>
        <w:r>
          <w:rPr>
            <w:b/>
            <w:bCs/>
            <w:noProof/>
            <w:color w:val="FF0000"/>
            <w:sz w:val="48"/>
            <w:szCs w:val="48"/>
          </w:rPr>
          <w:pict w14:anchorId="0D826A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15799">
      <w:rPr>
        <w:b/>
        <w:bCs/>
        <w:color w:val="FF0000"/>
        <w:sz w:val="48"/>
        <w:szCs w:val="48"/>
      </w:rPr>
      <w:tab/>
    </w:r>
    <w:r w:rsidR="00215799">
      <w:rPr>
        <w:b/>
        <w:bCs/>
        <w:color w:val="FF0000"/>
        <w:sz w:val="48"/>
        <w:szCs w:val="4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73C83" w14:textId="77777777" w:rsidR="00711B0D" w:rsidRDefault="00711B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93437"/>
    <w:multiLevelType w:val="hybridMultilevel"/>
    <w:tmpl w:val="ACA49536"/>
    <w:lvl w:ilvl="0" w:tplc="86DC38BC">
      <w:start w:val="4"/>
      <w:numFmt w:val="upperLetter"/>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22ADC"/>
    <w:multiLevelType w:val="hybridMultilevel"/>
    <w:tmpl w:val="E89EA884"/>
    <w:lvl w:ilvl="0" w:tplc="04090015">
      <w:start w:val="1"/>
      <w:numFmt w:val="upperLetter"/>
      <w:lvlText w:val="%1."/>
      <w:lvlJc w:val="left"/>
      <w:pPr>
        <w:ind w:left="36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CE80ABB0">
      <w:start w:val="1"/>
      <w:numFmt w:val="decimal"/>
      <w:lvlText w:val="%4."/>
      <w:lvlJc w:val="left"/>
      <w:pPr>
        <w:ind w:left="72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C1386"/>
    <w:multiLevelType w:val="hybridMultilevel"/>
    <w:tmpl w:val="4ACAA076"/>
    <w:lvl w:ilvl="0" w:tplc="04090015">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B3E17"/>
    <w:multiLevelType w:val="hybridMultilevel"/>
    <w:tmpl w:val="50707312"/>
    <w:lvl w:ilvl="0" w:tplc="D2242EE4">
      <w:start w:val="1"/>
      <w:numFmt w:val="decimal"/>
      <w:lvlText w:val="%1."/>
      <w:lvlJc w:val="left"/>
      <w:pPr>
        <w:ind w:left="36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630" w:hanging="360"/>
      </w:pPr>
    </w:lvl>
    <w:lvl w:ilvl="4" w:tplc="FFFFFFFF">
      <w:start w:val="1"/>
      <w:numFmt w:val="bullet"/>
      <w:lvlText w:val=""/>
      <w:lvlJc w:val="left"/>
      <w:pPr>
        <w:ind w:left="1350" w:hanging="360"/>
      </w:pPr>
      <w:rPr>
        <w:rFonts w:ascii="Symbol" w:hAnsi="Symbol" w:hint="default"/>
      </w:r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A8572C"/>
    <w:multiLevelType w:val="multilevel"/>
    <w:tmpl w:val="02AA8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C67910"/>
    <w:multiLevelType w:val="hybridMultilevel"/>
    <w:tmpl w:val="130E6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4751C9"/>
    <w:multiLevelType w:val="hybridMultilevel"/>
    <w:tmpl w:val="B2BA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7060E"/>
    <w:multiLevelType w:val="multilevel"/>
    <w:tmpl w:val="F04AD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4824CF"/>
    <w:multiLevelType w:val="hybridMultilevel"/>
    <w:tmpl w:val="2F507D66"/>
    <w:lvl w:ilvl="0" w:tplc="480083A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46BF9"/>
    <w:multiLevelType w:val="hybridMultilevel"/>
    <w:tmpl w:val="621A1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C2276"/>
    <w:multiLevelType w:val="hybridMultilevel"/>
    <w:tmpl w:val="368E735C"/>
    <w:lvl w:ilvl="0" w:tplc="56C06F02">
      <w:start w:val="1"/>
      <w:numFmt w:val="upperLetter"/>
      <w:lvlText w:val="%1."/>
      <w:lvlJc w:val="left"/>
      <w:pPr>
        <w:ind w:left="36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9300676">
      <w:start w:val="1"/>
      <w:numFmt w:val="decimal"/>
      <w:lvlText w:val="%4."/>
      <w:lvlJc w:val="left"/>
      <w:pPr>
        <w:ind w:left="630" w:hanging="360"/>
      </w:pPr>
      <w:rPr>
        <w:rFonts w:hint="default"/>
      </w:rPr>
    </w:lvl>
    <w:lvl w:ilvl="4" w:tplc="04090001">
      <w:start w:val="1"/>
      <w:numFmt w:val="bullet"/>
      <w:lvlText w:val=""/>
      <w:lvlJc w:val="left"/>
      <w:pPr>
        <w:ind w:left="1350" w:hanging="360"/>
      </w:pPr>
      <w:rPr>
        <w:rFonts w:ascii="Symbol" w:hAnsi="Symbol" w:hint="default"/>
      </w:r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32AA0"/>
    <w:multiLevelType w:val="hybridMultilevel"/>
    <w:tmpl w:val="FB94187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341F46A7"/>
    <w:multiLevelType w:val="hybridMultilevel"/>
    <w:tmpl w:val="6E80AFB6"/>
    <w:lvl w:ilvl="0" w:tplc="E5F2F9A2">
      <w:start w:val="4"/>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E5D8E"/>
    <w:multiLevelType w:val="hybridMultilevel"/>
    <w:tmpl w:val="9C60A870"/>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D02F9E"/>
    <w:multiLevelType w:val="hybridMultilevel"/>
    <w:tmpl w:val="9A8ED240"/>
    <w:lvl w:ilvl="0" w:tplc="04090015">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AC72DAE"/>
    <w:multiLevelType w:val="hybridMultilevel"/>
    <w:tmpl w:val="8CC4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DB0862"/>
    <w:multiLevelType w:val="multilevel"/>
    <w:tmpl w:val="96664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7357C1"/>
    <w:multiLevelType w:val="hybridMultilevel"/>
    <w:tmpl w:val="91224142"/>
    <w:lvl w:ilvl="0" w:tplc="5866C662">
      <w:start w:val="5"/>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55619"/>
    <w:multiLevelType w:val="hybridMultilevel"/>
    <w:tmpl w:val="864A5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6E15F6"/>
    <w:multiLevelType w:val="hybridMultilevel"/>
    <w:tmpl w:val="91CCACDC"/>
    <w:lvl w:ilvl="0" w:tplc="DDFC9D42">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7F70F5D"/>
    <w:multiLevelType w:val="multilevel"/>
    <w:tmpl w:val="511C0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080029"/>
    <w:multiLevelType w:val="hybridMultilevel"/>
    <w:tmpl w:val="FB88371A"/>
    <w:lvl w:ilvl="0" w:tplc="6B3C62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130F8"/>
    <w:multiLevelType w:val="hybridMultilevel"/>
    <w:tmpl w:val="A0B00AC0"/>
    <w:lvl w:ilvl="0" w:tplc="58DC7454">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BD6919"/>
    <w:multiLevelType w:val="hybridMultilevel"/>
    <w:tmpl w:val="FB94187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565C552A"/>
    <w:multiLevelType w:val="hybridMultilevel"/>
    <w:tmpl w:val="F10E5B50"/>
    <w:lvl w:ilvl="0" w:tplc="480083A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DA345C"/>
    <w:multiLevelType w:val="hybridMultilevel"/>
    <w:tmpl w:val="575A8DCE"/>
    <w:lvl w:ilvl="0" w:tplc="BA2CB458">
      <w:start w:val="1"/>
      <w:numFmt w:val="decimal"/>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4A6129E"/>
    <w:multiLevelType w:val="hybridMultilevel"/>
    <w:tmpl w:val="C31A35B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6ED63E9"/>
    <w:multiLevelType w:val="hybridMultilevel"/>
    <w:tmpl w:val="77789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B4682C"/>
    <w:multiLevelType w:val="multilevel"/>
    <w:tmpl w:val="737A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C43292"/>
    <w:multiLevelType w:val="hybridMultilevel"/>
    <w:tmpl w:val="AADC6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7A7649"/>
    <w:multiLevelType w:val="hybridMultilevel"/>
    <w:tmpl w:val="CAA24ABE"/>
    <w:lvl w:ilvl="0" w:tplc="D8BEA91A">
      <w:start w:val="1"/>
      <w:numFmt w:val="upperLetter"/>
      <w:lvlText w:val="%1."/>
      <w:lvlJc w:val="left"/>
      <w:pPr>
        <w:ind w:left="36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17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E3AB284">
      <w:start w:val="1"/>
      <w:numFmt w:val="decimal"/>
      <w:lvlText w:val="%7."/>
      <w:lvlJc w:val="left"/>
      <w:pPr>
        <w:ind w:left="5040" w:hanging="360"/>
      </w:pPr>
      <w:rPr>
        <w:b w:val="0"/>
        <w:bCs/>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5007BF"/>
    <w:multiLevelType w:val="hybridMultilevel"/>
    <w:tmpl w:val="44361CF6"/>
    <w:lvl w:ilvl="0" w:tplc="01182EF6">
      <w:start w:val="1"/>
      <w:numFmt w:val="decimal"/>
      <w:lvlText w:val="%1."/>
      <w:lvlJc w:val="left"/>
      <w:pPr>
        <w:ind w:left="903" w:hanging="360"/>
      </w:pPr>
      <w:rPr>
        <w:b/>
        <w:bCs/>
      </w:rPr>
    </w:lvl>
    <w:lvl w:ilvl="1" w:tplc="04090019" w:tentative="1">
      <w:start w:val="1"/>
      <w:numFmt w:val="lowerLetter"/>
      <w:lvlText w:val="%2."/>
      <w:lvlJc w:val="left"/>
      <w:pPr>
        <w:ind w:left="1623" w:hanging="360"/>
      </w:pPr>
    </w:lvl>
    <w:lvl w:ilvl="2" w:tplc="0409001B" w:tentative="1">
      <w:start w:val="1"/>
      <w:numFmt w:val="lowerRoman"/>
      <w:lvlText w:val="%3."/>
      <w:lvlJc w:val="right"/>
      <w:pPr>
        <w:ind w:left="2343" w:hanging="180"/>
      </w:pPr>
    </w:lvl>
    <w:lvl w:ilvl="3" w:tplc="0409000F" w:tentative="1">
      <w:start w:val="1"/>
      <w:numFmt w:val="decimal"/>
      <w:lvlText w:val="%4."/>
      <w:lvlJc w:val="left"/>
      <w:pPr>
        <w:ind w:left="3063" w:hanging="360"/>
      </w:pPr>
    </w:lvl>
    <w:lvl w:ilvl="4" w:tplc="04090019" w:tentative="1">
      <w:start w:val="1"/>
      <w:numFmt w:val="lowerLetter"/>
      <w:lvlText w:val="%5."/>
      <w:lvlJc w:val="left"/>
      <w:pPr>
        <w:ind w:left="3783" w:hanging="360"/>
      </w:pPr>
    </w:lvl>
    <w:lvl w:ilvl="5" w:tplc="0409001B" w:tentative="1">
      <w:start w:val="1"/>
      <w:numFmt w:val="lowerRoman"/>
      <w:lvlText w:val="%6."/>
      <w:lvlJc w:val="right"/>
      <w:pPr>
        <w:ind w:left="4503" w:hanging="180"/>
      </w:pPr>
    </w:lvl>
    <w:lvl w:ilvl="6" w:tplc="0409000F" w:tentative="1">
      <w:start w:val="1"/>
      <w:numFmt w:val="decimal"/>
      <w:lvlText w:val="%7."/>
      <w:lvlJc w:val="left"/>
      <w:pPr>
        <w:ind w:left="5223" w:hanging="360"/>
      </w:pPr>
    </w:lvl>
    <w:lvl w:ilvl="7" w:tplc="04090019" w:tentative="1">
      <w:start w:val="1"/>
      <w:numFmt w:val="lowerLetter"/>
      <w:lvlText w:val="%8."/>
      <w:lvlJc w:val="left"/>
      <w:pPr>
        <w:ind w:left="5943" w:hanging="360"/>
      </w:pPr>
    </w:lvl>
    <w:lvl w:ilvl="8" w:tplc="0409001B" w:tentative="1">
      <w:start w:val="1"/>
      <w:numFmt w:val="lowerRoman"/>
      <w:lvlText w:val="%9."/>
      <w:lvlJc w:val="right"/>
      <w:pPr>
        <w:ind w:left="6663" w:hanging="180"/>
      </w:pPr>
    </w:lvl>
  </w:abstractNum>
  <w:abstractNum w:abstractNumId="32" w15:restartNumberingAfterBreak="0">
    <w:nsid w:val="7C0D57D5"/>
    <w:multiLevelType w:val="hybridMultilevel"/>
    <w:tmpl w:val="862EF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50515449">
    <w:abstractNumId w:val="25"/>
  </w:num>
  <w:num w:numId="2" w16cid:durableId="2072577133">
    <w:abstractNumId w:val="30"/>
  </w:num>
  <w:num w:numId="3" w16cid:durableId="972708619">
    <w:abstractNumId w:val="10"/>
  </w:num>
  <w:num w:numId="4" w16cid:durableId="2084524374">
    <w:abstractNumId w:val="1"/>
  </w:num>
  <w:num w:numId="5" w16cid:durableId="690910600">
    <w:abstractNumId w:val="18"/>
  </w:num>
  <w:num w:numId="6" w16cid:durableId="480736912">
    <w:abstractNumId w:val="24"/>
  </w:num>
  <w:num w:numId="7" w16cid:durableId="503983599">
    <w:abstractNumId w:val="16"/>
  </w:num>
  <w:num w:numId="8" w16cid:durableId="879125902">
    <w:abstractNumId w:val="4"/>
  </w:num>
  <w:num w:numId="9" w16cid:durableId="1282034249">
    <w:abstractNumId w:val="20"/>
  </w:num>
  <w:num w:numId="10" w16cid:durableId="1495141431">
    <w:abstractNumId w:val="7"/>
  </w:num>
  <w:num w:numId="11" w16cid:durableId="609974489">
    <w:abstractNumId w:val="28"/>
  </w:num>
  <w:num w:numId="12" w16cid:durableId="1261910340">
    <w:abstractNumId w:val="9"/>
  </w:num>
  <w:num w:numId="13" w16cid:durableId="629750349">
    <w:abstractNumId w:val="27"/>
  </w:num>
  <w:num w:numId="14" w16cid:durableId="1212378779">
    <w:abstractNumId w:val="31"/>
  </w:num>
  <w:num w:numId="15" w16cid:durableId="362174841">
    <w:abstractNumId w:val="1"/>
  </w:num>
  <w:num w:numId="16" w16cid:durableId="1107579573">
    <w:abstractNumId w:val="8"/>
  </w:num>
  <w:num w:numId="17" w16cid:durableId="1565289842">
    <w:abstractNumId w:val="13"/>
  </w:num>
  <w:num w:numId="18" w16cid:durableId="2091271044">
    <w:abstractNumId w:val="14"/>
  </w:num>
  <w:num w:numId="19" w16cid:durableId="1154567853">
    <w:abstractNumId w:val="2"/>
  </w:num>
  <w:num w:numId="20" w16cid:durableId="764037689">
    <w:abstractNumId w:val="17"/>
  </w:num>
  <w:num w:numId="21" w16cid:durableId="149294397">
    <w:abstractNumId w:val="5"/>
  </w:num>
  <w:num w:numId="22" w16cid:durableId="1071848905">
    <w:abstractNumId w:val="21"/>
  </w:num>
  <w:num w:numId="23" w16cid:durableId="1894921087">
    <w:abstractNumId w:val="26"/>
  </w:num>
  <w:num w:numId="24" w16cid:durableId="897404287">
    <w:abstractNumId w:val="23"/>
  </w:num>
  <w:num w:numId="25" w16cid:durableId="955454534">
    <w:abstractNumId w:val="19"/>
  </w:num>
  <w:num w:numId="26" w16cid:durableId="1825660669">
    <w:abstractNumId w:val="11"/>
  </w:num>
  <w:num w:numId="27" w16cid:durableId="512569385">
    <w:abstractNumId w:val="15"/>
  </w:num>
  <w:num w:numId="28" w16cid:durableId="185414865">
    <w:abstractNumId w:val="15"/>
  </w:num>
  <w:num w:numId="29" w16cid:durableId="1576665485">
    <w:abstractNumId w:val="6"/>
  </w:num>
  <w:num w:numId="30" w16cid:durableId="766732599">
    <w:abstractNumId w:val="3"/>
  </w:num>
  <w:num w:numId="31" w16cid:durableId="411050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5951562">
    <w:abstractNumId w:val="22"/>
  </w:num>
  <w:num w:numId="33" w16cid:durableId="1127552619">
    <w:abstractNumId w:val="12"/>
  </w:num>
  <w:num w:numId="34" w16cid:durableId="1976176600">
    <w:abstractNumId w:val="0"/>
  </w:num>
  <w:num w:numId="35" w16cid:durableId="1586842911">
    <w:abstractNumId w:val="29"/>
  </w:num>
  <w:num w:numId="36" w16cid:durableId="1752845890">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7IwN7S0NDMzNLBQ0lEKTi0uzszPAykwqgUACaUQgCwAAAA="/>
  </w:docVars>
  <w:rsids>
    <w:rsidRoot w:val="00E444CA"/>
    <w:rsid w:val="000001AA"/>
    <w:rsid w:val="0000047C"/>
    <w:rsid w:val="0000063A"/>
    <w:rsid w:val="000009AB"/>
    <w:rsid w:val="00000AC9"/>
    <w:rsid w:val="00000BA1"/>
    <w:rsid w:val="00000BEE"/>
    <w:rsid w:val="00000D9D"/>
    <w:rsid w:val="00001710"/>
    <w:rsid w:val="00001B55"/>
    <w:rsid w:val="00001F1E"/>
    <w:rsid w:val="0000218A"/>
    <w:rsid w:val="0000276B"/>
    <w:rsid w:val="00002A97"/>
    <w:rsid w:val="00002CD3"/>
    <w:rsid w:val="00002D6F"/>
    <w:rsid w:val="00003207"/>
    <w:rsid w:val="000038CC"/>
    <w:rsid w:val="0000391B"/>
    <w:rsid w:val="00003F3E"/>
    <w:rsid w:val="00004930"/>
    <w:rsid w:val="00004B55"/>
    <w:rsid w:val="00004C76"/>
    <w:rsid w:val="0000540B"/>
    <w:rsid w:val="0000587F"/>
    <w:rsid w:val="00006654"/>
    <w:rsid w:val="00006860"/>
    <w:rsid w:val="000070BF"/>
    <w:rsid w:val="000079E8"/>
    <w:rsid w:val="00007F1E"/>
    <w:rsid w:val="00007F68"/>
    <w:rsid w:val="00007FE2"/>
    <w:rsid w:val="00007FE3"/>
    <w:rsid w:val="00010430"/>
    <w:rsid w:val="00010577"/>
    <w:rsid w:val="00010F3F"/>
    <w:rsid w:val="0001127E"/>
    <w:rsid w:val="00012E73"/>
    <w:rsid w:val="00013A43"/>
    <w:rsid w:val="0001444E"/>
    <w:rsid w:val="00014DD3"/>
    <w:rsid w:val="00014DE4"/>
    <w:rsid w:val="00014DFE"/>
    <w:rsid w:val="0001525C"/>
    <w:rsid w:val="000153E2"/>
    <w:rsid w:val="00015709"/>
    <w:rsid w:val="00015FCD"/>
    <w:rsid w:val="000167DE"/>
    <w:rsid w:val="0001703F"/>
    <w:rsid w:val="0001774A"/>
    <w:rsid w:val="00017C40"/>
    <w:rsid w:val="00017CBA"/>
    <w:rsid w:val="00020641"/>
    <w:rsid w:val="00020E42"/>
    <w:rsid w:val="00020FB3"/>
    <w:rsid w:val="00022414"/>
    <w:rsid w:val="00022C94"/>
    <w:rsid w:val="00022E19"/>
    <w:rsid w:val="00023081"/>
    <w:rsid w:val="0002313E"/>
    <w:rsid w:val="000236EC"/>
    <w:rsid w:val="0002393F"/>
    <w:rsid w:val="00023B58"/>
    <w:rsid w:val="00023CC7"/>
    <w:rsid w:val="00024065"/>
    <w:rsid w:val="000243A3"/>
    <w:rsid w:val="00024459"/>
    <w:rsid w:val="000246E6"/>
    <w:rsid w:val="000247EB"/>
    <w:rsid w:val="00024855"/>
    <w:rsid w:val="00024B8A"/>
    <w:rsid w:val="00024E8A"/>
    <w:rsid w:val="00024F53"/>
    <w:rsid w:val="0002500F"/>
    <w:rsid w:val="00025061"/>
    <w:rsid w:val="00025067"/>
    <w:rsid w:val="00025903"/>
    <w:rsid w:val="00025DAD"/>
    <w:rsid w:val="00026574"/>
    <w:rsid w:val="00026959"/>
    <w:rsid w:val="00026ACC"/>
    <w:rsid w:val="00026B0A"/>
    <w:rsid w:val="00027A56"/>
    <w:rsid w:val="00027B74"/>
    <w:rsid w:val="00027C41"/>
    <w:rsid w:val="00027CDD"/>
    <w:rsid w:val="00027E26"/>
    <w:rsid w:val="000300A6"/>
    <w:rsid w:val="00030E4E"/>
    <w:rsid w:val="0003199B"/>
    <w:rsid w:val="00031FC4"/>
    <w:rsid w:val="0003228B"/>
    <w:rsid w:val="0003258D"/>
    <w:rsid w:val="000325BC"/>
    <w:rsid w:val="00032733"/>
    <w:rsid w:val="000336A6"/>
    <w:rsid w:val="000336EA"/>
    <w:rsid w:val="000338A2"/>
    <w:rsid w:val="00033A1D"/>
    <w:rsid w:val="00033B44"/>
    <w:rsid w:val="00034116"/>
    <w:rsid w:val="00034420"/>
    <w:rsid w:val="000348E7"/>
    <w:rsid w:val="00034CD4"/>
    <w:rsid w:val="00034DC9"/>
    <w:rsid w:val="000350F0"/>
    <w:rsid w:val="00035108"/>
    <w:rsid w:val="00035459"/>
    <w:rsid w:val="0003560D"/>
    <w:rsid w:val="000359E0"/>
    <w:rsid w:val="00035AA7"/>
    <w:rsid w:val="00035BD3"/>
    <w:rsid w:val="00035EBE"/>
    <w:rsid w:val="000361F0"/>
    <w:rsid w:val="0003669C"/>
    <w:rsid w:val="00036AE3"/>
    <w:rsid w:val="00036F6C"/>
    <w:rsid w:val="00036FE5"/>
    <w:rsid w:val="0003730B"/>
    <w:rsid w:val="00037562"/>
    <w:rsid w:val="000376A8"/>
    <w:rsid w:val="00040205"/>
    <w:rsid w:val="00040866"/>
    <w:rsid w:val="00040B61"/>
    <w:rsid w:val="00040EF6"/>
    <w:rsid w:val="00040F46"/>
    <w:rsid w:val="000414C4"/>
    <w:rsid w:val="00041D5B"/>
    <w:rsid w:val="000421C9"/>
    <w:rsid w:val="00042BDD"/>
    <w:rsid w:val="00042CED"/>
    <w:rsid w:val="00042DED"/>
    <w:rsid w:val="00042F95"/>
    <w:rsid w:val="00043046"/>
    <w:rsid w:val="00043760"/>
    <w:rsid w:val="00043773"/>
    <w:rsid w:val="00043DFE"/>
    <w:rsid w:val="00043E26"/>
    <w:rsid w:val="000441C1"/>
    <w:rsid w:val="00044992"/>
    <w:rsid w:val="000449DF"/>
    <w:rsid w:val="00044C83"/>
    <w:rsid w:val="00044E26"/>
    <w:rsid w:val="00044E2F"/>
    <w:rsid w:val="00045409"/>
    <w:rsid w:val="00045580"/>
    <w:rsid w:val="000458E8"/>
    <w:rsid w:val="00045B97"/>
    <w:rsid w:val="00046213"/>
    <w:rsid w:val="0004632D"/>
    <w:rsid w:val="000468F9"/>
    <w:rsid w:val="000470B9"/>
    <w:rsid w:val="00047183"/>
    <w:rsid w:val="00047611"/>
    <w:rsid w:val="0004768D"/>
    <w:rsid w:val="00047759"/>
    <w:rsid w:val="000477EC"/>
    <w:rsid w:val="00047A00"/>
    <w:rsid w:val="00047BD1"/>
    <w:rsid w:val="00047EBD"/>
    <w:rsid w:val="000500D4"/>
    <w:rsid w:val="000503A9"/>
    <w:rsid w:val="0005192F"/>
    <w:rsid w:val="00051C1D"/>
    <w:rsid w:val="000522E3"/>
    <w:rsid w:val="0005251B"/>
    <w:rsid w:val="00052CB4"/>
    <w:rsid w:val="000531E6"/>
    <w:rsid w:val="000534B8"/>
    <w:rsid w:val="000534C8"/>
    <w:rsid w:val="0005353E"/>
    <w:rsid w:val="0005381F"/>
    <w:rsid w:val="00053AAA"/>
    <w:rsid w:val="00053BE7"/>
    <w:rsid w:val="00053F9B"/>
    <w:rsid w:val="0005441B"/>
    <w:rsid w:val="0005481D"/>
    <w:rsid w:val="00054866"/>
    <w:rsid w:val="00054960"/>
    <w:rsid w:val="00054AB9"/>
    <w:rsid w:val="00054B20"/>
    <w:rsid w:val="00054E34"/>
    <w:rsid w:val="00054F93"/>
    <w:rsid w:val="0005541F"/>
    <w:rsid w:val="000554CB"/>
    <w:rsid w:val="0005568C"/>
    <w:rsid w:val="00055B93"/>
    <w:rsid w:val="00055C58"/>
    <w:rsid w:val="00055C69"/>
    <w:rsid w:val="00055CAB"/>
    <w:rsid w:val="0005601D"/>
    <w:rsid w:val="000564A1"/>
    <w:rsid w:val="00056C8D"/>
    <w:rsid w:val="00056CA2"/>
    <w:rsid w:val="00057BCC"/>
    <w:rsid w:val="0006047D"/>
    <w:rsid w:val="00061664"/>
    <w:rsid w:val="00062335"/>
    <w:rsid w:val="000629ED"/>
    <w:rsid w:val="00062C95"/>
    <w:rsid w:val="00062CEA"/>
    <w:rsid w:val="00062D15"/>
    <w:rsid w:val="00062F6C"/>
    <w:rsid w:val="00063287"/>
    <w:rsid w:val="0006375C"/>
    <w:rsid w:val="000637E7"/>
    <w:rsid w:val="00063ACD"/>
    <w:rsid w:val="00063E18"/>
    <w:rsid w:val="00064315"/>
    <w:rsid w:val="00064593"/>
    <w:rsid w:val="00064760"/>
    <w:rsid w:val="00064C27"/>
    <w:rsid w:val="00064CA4"/>
    <w:rsid w:val="000653DE"/>
    <w:rsid w:val="000657A8"/>
    <w:rsid w:val="00065A67"/>
    <w:rsid w:val="00065FF6"/>
    <w:rsid w:val="000663A7"/>
    <w:rsid w:val="0006668C"/>
    <w:rsid w:val="00066762"/>
    <w:rsid w:val="000667A4"/>
    <w:rsid w:val="0006691B"/>
    <w:rsid w:val="00066A9D"/>
    <w:rsid w:val="00066C53"/>
    <w:rsid w:val="0006751F"/>
    <w:rsid w:val="00067603"/>
    <w:rsid w:val="00067CCF"/>
    <w:rsid w:val="00067DC0"/>
    <w:rsid w:val="00067E36"/>
    <w:rsid w:val="00070288"/>
    <w:rsid w:val="000704E6"/>
    <w:rsid w:val="00070CFA"/>
    <w:rsid w:val="00070D0D"/>
    <w:rsid w:val="00071099"/>
    <w:rsid w:val="00071384"/>
    <w:rsid w:val="000722B1"/>
    <w:rsid w:val="00072573"/>
    <w:rsid w:val="00072621"/>
    <w:rsid w:val="0007269B"/>
    <w:rsid w:val="00072A3A"/>
    <w:rsid w:val="000732F2"/>
    <w:rsid w:val="00073390"/>
    <w:rsid w:val="0007350C"/>
    <w:rsid w:val="00073568"/>
    <w:rsid w:val="00073806"/>
    <w:rsid w:val="00073C07"/>
    <w:rsid w:val="00073DBF"/>
    <w:rsid w:val="00074165"/>
    <w:rsid w:val="0007509A"/>
    <w:rsid w:val="0007542D"/>
    <w:rsid w:val="000762B0"/>
    <w:rsid w:val="00076C19"/>
    <w:rsid w:val="00076FAD"/>
    <w:rsid w:val="00076FFC"/>
    <w:rsid w:val="0007773D"/>
    <w:rsid w:val="00077C92"/>
    <w:rsid w:val="00080016"/>
    <w:rsid w:val="0008036F"/>
    <w:rsid w:val="000804E4"/>
    <w:rsid w:val="0008087B"/>
    <w:rsid w:val="00081251"/>
    <w:rsid w:val="00081B10"/>
    <w:rsid w:val="00081D22"/>
    <w:rsid w:val="00081EBA"/>
    <w:rsid w:val="00082021"/>
    <w:rsid w:val="00082264"/>
    <w:rsid w:val="000822CE"/>
    <w:rsid w:val="000823A4"/>
    <w:rsid w:val="000824C3"/>
    <w:rsid w:val="0008257F"/>
    <w:rsid w:val="000825A0"/>
    <w:rsid w:val="00082610"/>
    <w:rsid w:val="0008274B"/>
    <w:rsid w:val="00082798"/>
    <w:rsid w:val="0008286A"/>
    <w:rsid w:val="00082DB2"/>
    <w:rsid w:val="00083159"/>
    <w:rsid w:val="00083AFC"/>
    <w:rsid w:val="00083D0A"/>
    <w:rsid w:val="0008418F"/>
    <w:rsid w:val="000844F7"/>
    <w:rsid w:val="00084E48"/>
    <w:rsid w:val="00085738"/>
    <w:rsid w:val="00085E8E"/>
    <w:rsid w:val="000861C0"/>
    <w:rsid w:val="000866F6"/>
    <w:rsid w:val="00086895"/>
    <w:rsid w:val="00086CFD"/>
    <w:rsid w:val="00086EF3"/>
    <w:rsid w:val="00087369"/>
    <w:rsid w:val="000873A5"/>
    <w:rsid w:val="0008761A"/>
    <w:rsid w:val="000877D6"/>
    <w:rsid w:val="00087BAD"/>
    <w:rsid w:val="0009015D"/>
    <w:rsid w:val="0009040A"/>
    <w:rsid w:val="00090AE4"/>
    <w:rsid w:val="00090B05"/>
    <w:rsid w:val="000913E0"/>
    <w:rsid w:val="00091B7C"/>
    <w:rsid w:val="00091DCB"/>
    <w:rsid w:val="00091E2D"/>
    <w:rsid w:val="000932E6"/>
    <w:rsid w:val="000933CB"/>
    <w:rsid w:val="00093553"/>
    <w:rsid w:val="00093CE6"/>
    <w:rsid w:val="00093DD5"/>
    <w:rsid w:val="00094344"/>
    <w:rsid w:val="000944BB"/>
    <w:rsid w:val="0009450C"/>
    <w:rsid w:val="00094582"/>
    <w:rsid w:val="0009473E"/>
    <w:rsid w:val="00095684"/>
    <w:rsid w:val="00095754"/>
    <w:rsid w:val="00095916"/>
    <w:rsid w:val="00095A89"/>
    <w:rsid w:val="00095E07"/>
    <w:rsid w:val="0009607B"/>
    <w:rsid w:val="00096378"/>
    <w:rsid w:val="0009648B"/>
    <w:rsid w:val="000964DB"/>
    <w:rsid w:val="000965A8"/>
    <w:rsid w:val="000966CD"/>
    <w:rsid w:val="00096781"/>
    <w:rsid w:val="0009682D"/>
    <w:rsid w:val="0009698E"/>
    <w:rsid w:val="000969C9"/>
    <w:rsid w:val="000969E8"/>
    <w:rsid w:val="0009738B"/>
    <w:rsid w:val="00097612"/>
    <w:rsid w:val="0009792C"/>
    <w:rsid w:val="000A003E"/>
    <w:rsid w:val="000A0A50"/>
    <w:rsid w:val="000A0C3B"/>
    <w:rsid w:val="000A0CCA"/>
    <w:rsid w:val="000A0E38"/>
    <w:rsid w:val="000A0EA9"/>
    <w:rsid w:val="000A0EFD"/>
    <w:rsid w:val="000A0FFE"/>
    <w:rsid w:val="000A12BD"/>
    <w:rsid w:val="000A131C"/>
    <w:rsid w:val="000A1516"/>
    <w:rsid w:val="000A1661"/>
    <w:rsid w:val="000A1666"/>
    <w:rsid w:val="000A170D"/>
    <w:rsid w:val="000A1D73"/>
    <w:rsid w:val="000A2334"/>
    <w:rsid w:val="000A25E7"/>
    <w:rsid w:val="000A25EF"/>
    <w:rsid w:val="000A2805"/>
    <w:rsid w:val="000A2D92"/>
    <w:rsid w:val="000A2FCE"/>
    <w:rsid w:val="000A3235"/>
    <w:rsid w:val="000A32D1"/>
    <w:rsid w:val="000A34A0"/>
    <w:rsid w:val="000A4615"/>
    <w:rsid w:val="000A49C0"/>
    <w:rsid w:val="000A4C12"/>
    <w:rsid w:val="000A5AAF"/>
    <w:rsid w:val="000A5ABE"/>
    <w:rsid w:val="000A5F2E"/>
    <w:rsid w:val="000A6381"/>
    <w:rsid w:val="000A63D0"/>
    <w:rsid w:val="000A6673"/>
    <w:rsid w:val="000A67E3"/>
    <w:rsid w:val="000A6A5F"/>
    <w:rsid w:val="000A6E33"/>
    <w:rsid w:val="000A7132"/>
    <w:rsid w:val="000A76C4"/>
    <w:rsid w:val="000A7933"/>
    <w:rsid w:val="000A7B3E"/>
    <w:rsid w:val="000A7CBA"/>
    <w:rsid w:val="000A7E4F"/>
    <w:rsid w:val="000B05F0"/>
    <w:rsid w:val="000B08BA"/>
    <w:rsid w:val="000B0C29"/>
    <w:rsid w:val="000B0DCB"/>
    <w:rsid w:val="000B0DE5"/>
    <w:rsid w:val="000B1388"/>
    <w:rsid w:val="000B1568"/>
    <w:rsid w:val="000B186B"/>
    <w:rsid w:val="000B18A3"/>
    <w:rsid w:val="000B222E"/>
    <w:rsid w:val="000B2660"/>
    <w:rsid w:val="000B344F"/>
    <w:rsid w:val="000B42AC"/>
    <w:rsid w:val="000B4CF5"/>
    <w:rsid w:val="000B59BF"/>
    <w:rsid w:val="000B5B37"/>
    <w:rsid w:val="000B5D4C"/>
    <w:rsid w:val="000B628A"/>
    <w:rsid w:val="000B67ED"/>
    <w:rsid w:val="000B6899"/>
    <w:rsid w:val="000B690C"/>
    <w:rsid w:val="000B6E0A"/>
    <w:rsid w:val="000B6FDC"/>
    <w:rsid w:val="000B7075"/>
    <w:rsid w:val="000B716E"/>
    <w:rsid w:val="000B7282"/>
    <w:rsid w:val="000B745B"/>
    <w:rsid w:val="000B79AE"/>
    <w:rsid w:val="000B7D46"/>
    <w:rsid w:val="000B7ED7"/>
    <w:rsid w:val="000C0087"/>
    <w:rsid w:val="000C0109"/>
    <w:rsid w:val="000C059B"/>
    <w:rsid w:val="000C0CF9"/>
    <w:rsid w:val="000C19A1"/>
    <w:rsid w:val="000C1AAF"/>
    <w:rsid w:val="000C1AC8"/>
    <w:rsid w:val="000C1C0E"/>
    <w:rsid w:val="000C1D91"/>
    <w:rsid w:val="000C1EE1"/>
    <w:rsid w:val="000C21AF"/>
    <w:rsid w:val="000C28FB"/>
    <w:rsid w:val="000C2E65"/>
    <w:rsid w:val="000C2FE1"/>
    <w:rsid w:val="000C34DC"/>
    <w:rsid w:val="000C3E7C"/>
    <w:rsid w:val="000C3FA9"/>
    <w:rsid w:val="000C413B"/>
    <w:rsid w:val="000C4A7D"/>
    <w:rsid w:val="000C4ADB"/>
    <w:rsid w:val="000C4DC2"/>
    <w:rsid w:val="000C5144"/>
    <w:rsid w:val="000C5468"/>
    <w:rsid w:val="000C5EA2"/>
    <w:rsid w:val="000C6054"/>
    <w:rsid w:val="000C62C8"/>
    <w:rsid w:val="000C6849"/>
    <w:rsid w:val="000C6C82"/>
    <w:rsid w:val="000C6F09"/>
    <w:rsid w:val="000C7159"/>
    <w:rsid w:val="000C71B7"/>
    <w:rsid w:val="000C71CA"/>
    <w:rsid w:val="000C73A7"/>
    <w:rsid w:val="000C7547"/>
    <w:rsid w:val="000C76F4"/>
    <w:rsid w:val="000C7846"/>
    <w:rsid w:val="000C7B40"/>
    <w:rsid w:val="000C7DFE"/>
    <w:rsid w:val="000D03BA"/>
    <w:rsid w:val="000D0D00"/>
    <w:rsid w:val="000D1069"/>
    <w:rsid w:val="000D1170"/>
    <w:rsid w:val="000D13F7"/>
    <w:rsid w:val="000D14EB"/>
    <w:rsid w:val="000D174B"/>
    <w:rsid w:val="000D1766"/>
    <w:rsid w:val="000D180B"/>
    <w:rsid w:val="000D18B7"/>
    <w:rsid w:val="000D192C"/>
    <w:rsid w:val="000D1EAD"/>
    <w:rsid w:val="000D1F4D"/>
    <w:rsid w:val="000D20B9"/>
    <w:rsid w:val="000D221D"/>
    <w:rsid w:val="000D2838"/>
    <w:rsid w:val="000D284D"/>
    <w:rsid w:val="000D28C3"/>
    <w:rsid w:val="000D3519"/>
    <w:rsid w:val="000D42D5"/>
    <w:rsid w:val="000D4C9F"/>
    <w:rsid w:val="000D4CE5"/>
    <w:rsid w:val="000D4E2E"/>
    <w:rsid w:val="000D4F80"/>
    <w:rsid w:val="000D5102"/>
    <w:rsid w:val="000D5492"/>
    <w:rsid w:val="000D55DB"/>
    <w:rsid w:val="000D57C0"/>
    <w:rsid w:val="000D57E1"/>
    <w:rsid w:val="000D5A0E"/>
    <w:rsid w:val="000D5A58"/>
    <w:rsid w:val="000D5DB4"/>
    <w:rsid w:val="000D5EF3"/>
    <w:rsid w:val="000D5F66"/>
    <w:rsid w:val="000D625F"/>
    <w:rsid w:val="000D6449"/>
    <w:rsid w:val="000D65E2"/>
    <w:rsid w:val="000D6758"/>
    <w:rsid w:val="000D6F36"/>
    <w:rsid w:val="000D74EF"/>
    <w:rsid w:val="000D79B8"/>
    <w:rsid w:val="000D7C29"/>
    <w:rsid w:val="000E0010"/>
    <w:rsid w:val="000E028B"/>
    <w:rsid w:val="000E0558"/>
    <w:rsid w:val="000E0F9E"/>
    <w:rsid w:val="000E13C0"/>
    <w:rsid w:val="000E1854"/>
    <w:rsid w:val="000E1F68"/>
    <w:rsid w:val="000E1FED"/>
    <w:rsid w:val="000E21CA"/>
    <w:rsid w:val="000E233B"/>
    <w:rsid w:val="000E295F"/>
    <w:rsid w:val="000E2EED"/>
    <w:rsid w:val="000E340A"/>
    <w:rsid w:val="000E3701"/>
    <w:rsid w:val="000E3F60"/>
    <w:rsid w:val="000E48A1"/>
    <w:rsid w:val="000E498D"/>
    <w:rsid w:val="000E49ED"/>
    <w:rsid w:val="000E4C35"/>
    <w:rsid w:val="000E4C4E"/>
    <w:rsid w:val="000E4C53"/>
    <w:rsid w:val="000E5191"/>
    <w:rsid w:val="000E533D"/>
    <w:rsid w:val="000E5357"/>
    <w:rsid w:val="000E5456"/>
    <w:rsid w:val="000E55C5"/>
    <w:rsid w:val="000E563C"/>
    <w:rsid w:val="000E5B43"/>
    <w:rsid w:val="000E6167"/>
    <w:rsid w:val="000E6182"/>
    <w:rsid w:val="000E6682"/>
    <w:rsid w:val="000E67A1"/>
    <w:rsid w:val="000E6AC2"/>
    <w:rsid w:val="000E6B01"/>
    <w:rsid w:val="000E6F15"/>
    <w:rsid w:val="000E711D"/>
    <w:rsid w:val="000E7277"/>
    <w:rsid w:val="000E73A6"/>
    <w:rsid w:val="000E7481"/>
    <w:rsid w:val="000E74C4"/>
    <w:rsid w:val="000E7A55"/>
    <w:rsid w:val="000E7D3E"/>
    <w:rsid w:val="000E7D52"/>
    <w:rsid w:val="000F007C"/>
    <w:rsid w:val="000F04E6"/>
    <w:rsid w:val="000F0A57"/>
    <w:rsid w:val="000F0BB3"/>
    <w:rsid w:val="000F0F03"/>
    <w:rsid w:val="000F125C"/>
    <w:rsid w:val="000F1301"/>
    <w:rsid w:val="000F18FC"/>
    <w:rsid w:val="000F203C"/>
    <w:rsid w:val="000F2672"/>
    <w:rsid w:val="000F26E3"/>
    <w:rsid w:val="000F3292"/>
    <w:rsid w:val="000F35F6"/>
    <w:rsid w:val="000F3957"/>
    <w:rsid w:val="000F39E0"/>
    <w:rsid w:val="000F3AA9"/>
    <w:rsid w:val="000F4594"/>
    <w:rsid w:val="000F479C"/>
    <w:rsid w:val="000F4BFE"/>
    <w:rsid w:val="000F4C6B"/>
    <w:rsid w:val="000F4D7E"/>
    <w:rsid w:val="000F56F0"/>
    <w:rsid w:val="000F5BDD"/>
    <w:rsid w:val="000F6117"/>
    <w:rsid w:val="000F61C9"/>
    <w:rsid w:val="000F662F"/>
    <w:rsid w:val="000F676C"/>
    <w:rsid w:val="000F6981"/>
    <w:rsid w:val="000F6AC5"/>
    <w:rsid w:val="000F7456"/>
    <w:rsid w:val="000F779B"/>
    <w:rsid w:val="000F7B88"/>
    <w:rsid w:val="00100164"/>
    <w:rsid w:val="00100169"/>
    <w:rsid w:val="00100185"/>
    <w:rsid w:val="001001F3"/>
    <w:rsid w:val="00100238"/>
    <w:rsid w:val="00100874"/>
    <w:rsid w:val="00100ECE"/>
    <w:rsid w:val="00101035"/>
    <w:rsid w:val="00101383"/>
    <w:rsid w:val="001014C0"/>
    <w:rsid w:val="001014C6"/>
    <w:rsid w:val="00102251"/>
    <w:rsid w:val="001023F4"/>
    <w:rsid w:val="0010273D"/>
    <w:rsid w:val="00102A73"/>
    <w:rsid w:val="00102C7F"/>
    <w:rsid w:val="00103DDA"/>
    <w:rsid w:val="0010455E"/>
    <w:rsid w:val="00104565"/>
    <w:rsid w:val="00104740"/>
    <w:rsid w:val="0010493E"/>
    <w:rsid w:val="00104C07"/>
    <w:rsid w:val="00104D0A"/>
    <w:rsid w:val="0010524E"/>
    <w:rsid w:val="001052A8"/>
    <w:rsid w:val="001054FD"/>
    <w:rsid w:val="00105648"/>
    <w:rsid w:val="001059B9"/>
    <w:rsid w:val="00105A03"/>
    <w:rsid w:val="00105D7B"/>
    <w:rsid w:val="00105F95"/>
    <w:rsid w:val="001060DC"/>
    <w:rsid w:val="001060F9"/>
    <w:rsid w:val="001061DE"/>
    <w:rsid w:val="001068F7"/>
    <w:rsid w:val="00106FE1"/>
    <w:rsid w:val="00107018"/>
    <w:rsid w:val="00107785"/>
    <w:rsid w:val="00107A5F"/>
    <w:rsid w:val="00110D3C"/>
    <w:rsid w:val="00111064"/>
    <w:rsid w:val="001113AF"/>
    <w:rsid w:val="001119D3"/>
    <w:rsid w:val="00111D6F"/>
    <w:rsid w:val="00112097"/>
    <w:rsid w:val="001122ED"/>
    <w:rsid w:val="0011234F"/>
    <w:rsid w:val="00112BD9"/>
    <w:rsid w:val="00112D5F"/>
    <w:rsid w:val="00112F6B"/>
    <w:rsid w:val="0011322E"/>
    <w:rsid w:val="00113249"/>
    <w:rsid w:val="00113BC2"/>
    <w:rsid w:val="00113E35"/>
    <w:rsid w:val="001144E0"/>
    <w:rsid w:val="00114A56"/>
    <w:rsid w:val="00114E51"/>
    <w:rsid w:val="001155BF"/>
    <w:rsid w:val="00115767"/>
    <w:rsid w:val="00115D37"/>
    <w:rsid w:val="00115E4C"/>
    <w:rsid w:val="00116015"/>
    <w:rsid w:val="001167F6"/>
    <w:rsid w:val="00116844"/>
    <w:rsid w:val="00116947"/>
    <w:rsid w:val="001169A8"/>
    <w:rsid w:val="00116FCC"/>
    <w:rsid w:val="001171E3"/>
    <w:rsid w:val="0011766C"/>
    <w:rsid w:val="001179AD"/>
    <w:rsid w:val="00117CF0"/>
    <w:rsid w:val="00117D1D"/>
    <w:rsid w:val="00120845"/>
    <w:rsid w:val="00120E8F"/>
    <w:rsid w:val="001213B5"/>
    <w:rsid w:val="0012159F"/>
    <w:rsid w:val="001215C0"/>
    <w:rsid w:val="001217B5"/>
    <w:rsid w:val="00121D25"/>
    <w:rsid w:val="001222F0"/>
    <w:rsid w:val="00122456"/>
    <w:rsid w:val="0012273B"/>
    <w:rsid w:val="0012276D"/>
    <w:rsid w:val="00122F5C"/>
    <w:rsid w:val="001230BA"/>
    <w:rsid w:val="00123950"/>
    <w:rsid w:val="00123B1A"/>
    <w:rsid w:val="00123C46"/>
    <w:rsid w:val="001241D2"/>
    <w:rsid w:val="001243AE"/>
    <w:rsid w:val="0012466B"/>
    <w:rsid w:val="001246AB"/>
    <w:rsid w:val="0012497D"/>
    <w:rsid w:val="00124D0F"/>
    <w:rsid w:val="00124D6E"/>
    <w:rsid w:val="00125252"/>
    <w:rsid w:val="0012557D"/>
    <w:rsid w:val="001256B3"/>
    <w:rsid w:val="001265FB"/>
    <w:rsid w:val="001266CA"/>
    <w:rsid w:val="001268ED"/>
    <w:rsid w:val="00127152"/>
    <w:rsid w:val="00127717"/>
    <w:rsid w:val="00127E83"/>
    <w:rsid w:val="00130266"/>
    <w:rsid w:val="001303A6"/>
    <w:rsid w:val="00130B2F"/>
    <w:rsid w:val="00130F1A"/>
    <w:rsid w:val="00130FBA"/>
    <w:rsid w:val="001314E1"/>
    <w:rsid w:val="00131567"/>
    <w:rsid w:val="0013162D"/>
    <w:rsid w:val="0013165C"/>
    <w:rsid w:val="00131B35"/>
    <w:rsid w:val="00131B92"/>
    <w:rsid w:val="00131B95"/>
    <w:rsid w:val="00132592"/>
    <w:rsid w:val="00132AC6"/>
    <w:rsid w:val="00132B85"/>
    <w:rsid w:val="00132C8A"/>
    <w:rsid w:val="00133228"/>
    <w:rsid w:val="00133F24"/>
    <w:rsid w:val="00133FA3"/>
    <w:rsid w:val="00134221"/>
    <w:rsid w:val="0013465C"/>
    <w:rsid w:val="001348A4"/>
    <w:rsid w:val="00134AE1"/>
    <w:rsid w:val="00134EE9"/>
    <w:rsid w:val="00134F92"/>
    <w:rsid w:val="00134FB5"/>
    <w:rsid w:val="001353E0"/>
    <w:rsid w:val="001355C6"/>
    <w:rsid w:val="00135918"/>
    <w:rsid w:val="001359BB"/>
    <w:rsid w:val="00135B5B"/>
    <w:rsid w:val="00135F4F"/>
    <w:rsid w:val="001362B1"/>
    <w:rsid w:val="00136336"/>
    <w:rsid w:val="001363A7"/>
    <w:rsid w:val="0013672F"/>
    <w:rsid w:val="00136832"/>
    <w:rsid w:val="00136B3B"/>
    <w:rsid w:val="00137830"/>
    <w:rsid w:val="00137874"/>
    <w:rsid w:val="001379BE"/>
    <w:rsid w:val="001379C6"/>
    <w:rsid w:val="00137C48"/>
    <w:rsid w:val="0014083C"/>
    <w:rsid w:val="00140B2B"/>
    <w:rsid w:val="00140CA8"/>
    <w:rsid w:val="0014159C"/>
    <w:rsid w:val="001415A3"/>
    <w:rsid w:val="001416E2"/>
    <w:rsid w:val="001417CB"/>
    <w:rsid w:val="00141A61"/>
    <w:rsid w:val="001426D6"/>
    <w:rsid w:val="00142F00"/>
    <w:rsid w:val="001433A6"/>
    <w:rsid w:val="001435A0"/>
    <w:rsid w:val="00143A7B"/>
    <w:rsid w:val="00143F60"/>
    <w:rsid w:val="00143F9F"/>
    <w:rsid w:val="001446EC"/>
    <w:rsid w:val="00144D4F"/>
    <w:rsid w:val="0014541A"/>
    <w:rsid w:val="00145622"/>
    <w:rsid w:val="00145899"/>
    <w:rsid w:val="00145A0E"/>
    <w:rsid w:val="00145AA3"/>
    <w:rsid w:val="00145D05"/>
    <w:rsid w:val="00145D21"/>
    <w:rsid w:val="001469F6"/>
    <w:rsid w:val="00146B6B"/>
    <w:rsid w:val="00146DA2"/>
    <w:rsid w:val="00146E96"/>
    <w:rsid w:val="0014706C"/>
    <w:rsid w:val="0014728C"/>
    <w:rsid w:val="00147A3C"/>
    <w:rsid w:val="00147AC4"/>
    <w:rsid w:val="00147D04"/>
    <w:rsid w:val="00150819"/>
    <w:rsid w:val="00150AE2"/>
    <w:rsid w:val="0015113C"/>
    <w:rsid w:val="00151950"/>
    <w:rsid w:val="00151DA6"/>
    <w:rsid w:val="00152302"/>
    <w:rsid w:val="0015232B"/>
    <w:rsid w:val="0015255E"/>
    <w:rsid w:val="00152D16"/>
    <w:rsid w:val="00152EC2"/>
    <w:rsid w:val="00153949"/>
    <w:rsid w:val="00153CC1"/>
    <w:rsid w:val="00153E83"/>
    <w:rsid w:val="00153EAB"/>
    <w:rsid w:val="00153FE5"/>
    <w:rsid w:val="0015400B"/>
    <w:rsid w:val="00154114"/>
    <w:rsid w:val="001541D4"/>
    <w:rsid w:val="00154FD9"/>
    <w:rsid w:val="00155057"/>
    <w:rsid w:val="00155601"/>
    <w:rsid w:val="00155668"/>
    <w:rsid w:val="001558B8"/>
    <w:rsid w:val="00155AA9"/>
    <w:rsid w:val="00155B22"/>
    <w:rsid w:val="00155F8D"/>
    <w:rsid w:val="001563A3"/>
    <w:rsid w:val="00156DD5"/>
    <w:rsid w:val="00156F65"/>
    <w:rsid w:val="001570F7"/>
    <w:rsid w:val="0015720E"/>
    <w:rsid w:val="00157310"/>
    <w:rsid w:val="001578DB"/>
    <w:rsid w:val="00157978"/>
    <w:rsid w:val="00160A51"/>
    <w:rsid w:val="00160A88"/>
    <w:rsid w:val="0016143D"/>
    <w:rsid w:val="00161AAA"/>
    <w:rsid w:val="00161BF4"/>
    <w:rsid w:val="001624D6"/>
    <w:rsid w:val="00162657"/>
    <w:rsid w:val="001628E9"/>
    <w:rsid w:val="00162A8E"/>
    <w:rsid w:val="001630AC"/>
    <w:rsid w:val="001633AE"/>
    <w:rsid w:val="00163689"/>
    <w:rsid w:val="00163D47"/>
    <w:rsid w:val="00163E49"/>
    <w:rsid w:val="00164312"/>
    <w:rsid w:val="001643F0"/>
    <w:rsid w:val="00164750"/>
    <w:rsid w:val="00164D80"/>
    <w:rsid w:val="0016500D"/>
    <w:rsid w:val="0016565D"/>
    <w:rsid w:val="001659A5"/>
    <w:rsid w:val="001663DE"/>
    <w:rsid w:val="0016648D"/>
    <w:rsid w:val="00166BB2"/>
    <w:rsid w:val="00166D4B"/>
    <w:rsid w:val="00166E60"/>
    <w:rsid w:val="00167213"/>
    <w:rsid w:val="0016746E"/>
    <w:rsid w:val="00170298"/>
    <w:rsid w:val="001715AA"/>
    <w:rsid w:val="00171BDA"/>
    <w:rsid w:val="001728C0"/>
    <w:rsid w:val="001729BA"/>
    <w:rsid w:val="00172C9F"/>
    <w:rsid w:val="00172EA9"/>
    <w:rsid w:val="00173363"/>
    <w:rsid w:val="001734FB"/>
    <w:rsid w:val="00173CDE"/>
    <w:rsid w:val="00173D38"/>
    <w:rsid w:val="00173F0F"/>
    <w:rsid w:val="00173FF7"/>
    <w:rsid w:val="00174057"/>
    <w:rsid w:val="001741CA"/>
    <w:rsid w:val="001745DC"/>
    <w:rsid w:val="00174720"/>
    <w:rsid w:val="00174A7B"/>
    <w:rsid w:val="00174BCB"/>
    <w:rsid w:val="00174DFC"/>
    <w:rsid w:val="00175D02"/>
    <w:rsid w:val="00176A23"/>
    <w:rsid w:val="00176A7C"/>
    <w:rsid w:val="00176B13"/>
    <w:rsid w:val="00176BB4"/>
    <w:rsid w:val="00176C22"/>
    <w:rsid w:val="00177073"/>
    <w:rsid w:val="001770AF"/>
    <w:rsid w:val="001770DC"/>
    <w:rsid w:val="00177184"/>
    <w:rsid w:val="00177B5D"/>
    <w:rsid w:val="00177BF0"/>
    <w:rsid w:val="00177CDC"/>
    <w:rsid w:val="00177F5F"/>
    <w:rsid w:val="00180B4A"/>
    <w:rsid w:val="00180CA8"/>
    <w:rsid w:val="00180E58"/>
    <w:rsid w:val="0018163E"/>
    <w:rsid w:val="001816EB"/>
    <w:rsid w:val="001817FD"/>
    <w:rsid w:val="00181F69"/>
    <w:rsid w:val="00181FB7"/>
    <w:rsid w:val="001821F0"/>
    <w:rsid w:val="00182F39"/>
    <w:rsid w:val="001830D5"/>
    <w:rsid w:val="00183122"/>
    <w:rsid w:val="00183200"/>
    <w:rsid w:val="0018386B"/>
    <w:rsid w:val="00184CAD"/>
    <w:rsid w:val="00184DA3"/>
    <w:rsid w:val="001851AD"/>
    <w:rsid w:val="00185226"/>
    <w:rsid w:val="00185CC3"/>
    <w:rsid w:val="00185D1C"/>
    <w:rsid w:val="0018607C"/>
    <w:rsid w:val="001862D8"/>
    <w:rsid w:val="00186349"/>
    <w:rsid w:val="00186461"/>
    <w:rsid w:val="001864B0"/>
    <w:rsid w:val="00186CA1"/>
    <w:rsid w:val="00186DF1"/>
    <w:rsid w:val="00186F8B"/>
    <w:rsid w:val="00187093"/>
    <w:rsid w:val="0018728D"/>
    <w:rsid w:val="00187B70"/>
    <w:rsid w:val="001901AE"/>
    <w:rsid w:val="00190591"/>
    <w:rsid w:val="001906A1"/>
    <w:rsid w:val="0019080A"/>
    <w:rsid w:val="0019080B"/>
    <w:rsid w:val="00191091"/>
    <w:rsid w:val="00191C0E"/>
    <w:rsid w:val="00192A63"/>
    <w:rsid w:val="00192CDC"/>
    <w:rsid w:val="00192CF5"/>
    <w:rsid w:val="00192DBF"/>
    <w:rsid w:val="00193537"/>
    <w:rsid w:val="0019364E"/>
    <w:rsid w:val="0019367F"/>
    <w:rsid w:val="00193D09"/>
    <w:rsid w:val="00193D63"/>
    <w:rsid w:val="00193EE2"/>
    <w:rsid w:val="001943F9"/>
    <w:rsid w:val="00194790"/>
    <w:rsid w:val="00194BEE"/>
    <w:rsid w:val="00194C88"/>
    <w:rsid w:val="00194CD2"/>
    <w:rsid w:val="001952AB"/>
    <w:rsid w:val="00195356"/>
    <w:rsid w:val="001953C5"/>
    <w:rsid w:val="00195AA0"/>
    <w:rsid w:val="00195E81"/>
    <w:rsid w:val="00195F22"/>
    <w:rsid w:val="001963FA"/>
    <w:rsid w:val="00196518"/>
    <w:rsid w:val="00196BD8"/>
    <w:rsid w:val="0019714A"/>
    <w:rsid w:val="0019770A"/>
    <w:rsid w:val="00197742"/>
    <w:rsid w:val="00197A56"/>
    <w:rsid w:val="00197AD0"/>
    <w:rsid w:val="00197BD3"/>
    <w:rsid w:val="001A0203"/>
    <w:rsid w:val="001A0230"/>
    <w:rsid w:val="001A0257"/>
    <w:rsid w:val="001A07C4"/>
    <w:rsid w:val="001A0922"/>
    <w:rsid w:val="001A14F9"/>
    <w:rsid w:val="001A1AAB"/>
    <w:rsid w:val="001A1F36"/>
    <w:rsid w:val="001A23B6"/>
    <w:rsid w:val="001A2454"/>
    <w:rsid w:val="001A2A38"/>
    <w:rsid w:val="001A2C09"/>
    <w:rsid w:val="001A304B"/>
    <w:rsid w:val="001A3CC4"/>
    <w:rsid w:val="001A3E0C"/>
    <w:rsid w:val="001A4696"/>
    <w:rsid w:val="001A4CA7"/>
    <w:rsid w:val="001A4F5E"/>
    <w:rsid w:val="001A51EA"/>
    <w:rsid w:val="001A520C"/>
    <w:rsid w:val="001A5235"/>
    <w:rsid w:val="001A5395"/>
    <w:rsid w:val="001A5419"/>
    <w:rsid w:val="001A61ED"/>
    <w:rsid w:val="001A6407"/>
    <w:rsid w:val="001A682D"/>
    <w:rsid w:val="001A6AC5"/>
    <w:rsid w:val="001A6E2C"/>
    <w:rsid w:val="001A722B"/>
    <w:rsid w:val="001A7541"/>
    <w:rsid w:val="001A78C5"/>
    <w:rsid w:val="001A7B8A"/>
    <w:rsid w:val="001B0075"/>
    <w:rsid w:val="001B0A21"/>
    <w:rsid w:val="001B1214"/>
    <w:rsid w:val="001B1561"/>
    <w:rsid w:val="001B1871"/>
    <w:rsid w:val="001B213C"/>
    <w:rsid w:val="001B2207"/>
    <w:rsid w:val="001B22DC"/>
    <w:rsid w:val="001B256A"/>
    <w:rsid w:val="001B25DA"/>
    <w:rsid w:val="001B2F73"/>
    <w:rsid w:val="001B33C9"/>
    <w:rsid w:val="001B3451"/>
    <w:rsid w:val="001B38CC"/>
    <w:rsid w:val="001B3ECD"/>
    <w:rsid w:val="001B3FEB"/>
    <w:rsid w:val="001B41A8"/>
    <w:rsid w:val="001B4751"/>
    <w:rsid w:val="001B4B02"/>
    <w:rsid w:val="001B4F2A"/>
    <w:rsid w:val="001B515D"/>
    <w:rsid w:val="001B539A"/>
    <w:rsid w:val="001B5543"/>
    <w:rsid w:val="001B5666"/>
    <w:rsid w:val="001B5717"/>
    <w:rsid w:val="001B5B93"/>
    <w:rsid w:val="001B5E46"/>
    <w:rsid w:val="001B6822"/>
    <w:rsid w:val="001B6899"/>
    <w:rsid w:val="001B72B7"/>
    <w:rsid w:val="001B747E"/>
    <w:rsid w:val="001B7651"/>
    <w:rsid w:val="001B78C9"/>
    <w:rsid w:val="001B79E3"/>
    <w:rsid w:val="001B7B9A"/>
    <w:rsid w:val="001B7F5E"/>
    <w:rsid w:val="001C0064"/>
    <w:rsid w:val="001C025B"/>
    <w:rsid w:val="001C07EA"/>
    <w:rsid w:val="001C09B7"/>
    <w:rsid w:val="001C0AF7"/>
    <w:rsid w:val="001C0C30"/>
    <w:rsid w:val="001C0EF4"/>
    <w:rsid w:val="001C12D8"/>
    <w:rsid w:val="001C19B0"/>
    <w:rsid w:val="001C1A87"/>
    <w:rsid w:val="001C2068"/>
    <w:rsid w:val="001C24D0"/>
    <w:rsid w:val="001C269C"/>
    <w:rsid w:val="001C28D9"/>
    <w:rsid w:val="001C29CE"/>
    <w:rsid w:val="001C2B73"/>
    <w:rsid w:val="001C2D39"/>
    <w:rsid w:val="001C2F1B"/>
    <w:rsid w:val="001C3019"/>
    <w:rsid w:val="001C3C2C"/>
    <w:rsid w:val="001C3F70"/>
    <w:rsid w:val="001C4298"/>
    <w:rsid w:val="001C43AF"/>
    <w:rsid w:val="001C441B"/>
    <w:rsid w:val="001C44AF"/>
    <w:rsid w:val="001C4522"/>
    <w:rsid w:val="001C4678"/>
    <w:rsid w:val="001C4A85"/>
    <w:rsid w:val="001C4B94"/>
    <w:rsid w:val="001C4CA0"/>
    <w:rsid w:val="001C5307"/>
    <w:rsid w:val="001C574D"/>
    <w:rsid w:val="001C58DD"/>
    <w:rsid w:val="001C5E61"/>
    <w:rsid w:val="001C603E"/>
    <w:rsid w:val="001C65C8"/>
    <w:rsid w:val="001C668A"/>
    <w:rsid w:val="001C6B60"/>
    <w:rsid w:val="001C7298"/>
    <w:rsid w:val="001C78AC"/>
    <w:rsid w:val="001C78DD"/>
    <w:rsid w:val="001C79CE"/>
    <w:rsid w:val="001D03C3"/>
    <w:rsid w:val="001D091F"/>
    <w:rsid w:val="001D0C1B"/>
    <w:rsid w:val="001D1927"/>
    <w:rsid w:val="001D1BBB"/>
    <w:rsid w:val="001D2137"/>
    <w:rsid w:val="001D23DE"/>
    <w:rsid w:val="001D2633"/>
    <w:rsid w:val="001D29BD"/>
    <w:rsid w:val="001D2B29"/>
    <w:rsid w:val="001D2E4E"/>
    <w:rsid w:val="001D3220"/>
    <w:rsid w:val="001D3444"/>
    <w:rsid w:val="001D34B0"/>
    <w:rsid w:val="001D3885"/>
    <w:rsid w:val="001D3E7F"/>
    <w:rsid w:val="001D449C"/>
    <w:rsid w:val="001D45D3"/>
    <w:rsid w:val="001D46E5"/>
    <w:rsid w:val="001D487E"/>
    <w:rsid w:val="001D4B85"/>
    <w:rsid w:val="001D528C"/>
    <w:rsid w:val="001D5B09"/>
    <w:rsid w:val="001D5D75"/>
    <w:rsid w:val="001D62FF"/>
    <w:rsid w:val="001D6D8F"/>
    <w:rsid w:val="001D792E"/>
    <w:rsid w:val="001D7A11"/>
    <w:rsid w:val="001D7DB9"/>
    <w:rsid w:val="001E0298"/>
    <w:rsid w:val="001E0471"/>
    <w:rsid w:val="001E0A3E"/>
    <w:rsid w:val="001E0BA3"/>
    <w:rsid w:val="001E0F90"/>
    <w:rsid w:val="001E1853"/>
    <w:rsid w:val="001E1BDC"/>
    <w:rsid w:val="001E2BC8"/>
    <w:rsid w:val="001E2D28"/>
    <w:rsid w:val="001E2E22"/>
    <w:rsid w:val="001E3047"/>
    <w:rsid w:val="001E382C"/>
    <w:rsid w:val="001E39ED"/>
    <w:rsid w:val="001E3D7F"/>
    <w:rsid w:val="001E445E"/>
    <w:rsid w:val="001E44B2"/>
    <w:rsid w:val="001E4600"/>
    <w:rsid w:val="001E46E3"/>
    <w:rsid w:val="001E477F"/>
    <w:rsid w:val="001E4FAD"/>
    <w:rsid w:val="001E59DB"/>
    <w:rsid w:val="001E5E34"/>
    <w:rsid w:val="001E6295"/>
    <w:rsid w:val="001E6569"/>
    <w:rsid w:val="001E73FA"/>
    <w:rsid w:val="001E7BF5"/>
    <w:rsid w:val="001E7D0F"/>
    <w:rsid w:val="001F007A"/>
    <w:rsid w:val="001F061E"/>
    <w:rsid w:val="001F1068"/>
    <w:rsid w:val="001F10DF"/>
    <w:rsid w:val="001F1346"/>
    <w:rsid w:val="001F175F"/>
    <w:rsid w:val="001F1AB5"/>
    <w:rsid w:val="001F2264"/>
    <w:rsid w:val="001F22B5"/>
    <w:rsid w:val="001F2632"/>
    <w:rsid w:val="001F3061"/>
    <w:rsid w:val="001F3552"/>
    <w:rsid w:val="001F3811"/>
    <w:rsid w:val="001F382B"/>
    <w:rsid w:val="001F405A"/>
    <w:rsid w:val="001F420E"/>
    <w:rsid w:val="001F4983"/>
    <w:rsid w:val="001F4FDD"/>
    <w:rsid w:val="001F5354"/>
    <w:rsid w:val="001F5526"/>
    <w:rsid w:val="001F5537"/>
    <w:rsid w:val="001F56C3"/>
    <w:rsid w:val="001F584B"/>
    <w:rsid w:val="001F61CF"/>
    <w:rsid w:val="001F64C8"/>
    <w:rsid w:val="001F67BC"/>
    <w:rsid w:val="001F69D9"/>
    <w:rsid w:val="001F6AB2"/>
    <w:rsid w:val="001F6C3D"/>
    <w:rsid w:val="001F6CB2"/>
    <w:rsid w:val="001F7BA3"/>
    <w:rsid w:val="001F7C15"/>
    <w:rsid w:val="00200019"/>
    <w:rsid w:val="0020010A"/>
    <w:rsid w:val="00200336"/>
    <w:rsid w:val="0020038D"/>
    <w:rsid w:val="00200B04"/>
    <w:rsid w:val="00200B53"/>
    <w:rsid w:val="0020105B"/>
    <w:rsid w:val="002010A1"/>
    <w:rsid w:val="00201348"/>
    <w:rsid w:val="00201434"/>
    <w:rsid w:val="0020144D"/>
    <w:rsid w:val="002014CC"/>
    <w:rsid w:val="002019AA"/>
    <w:rsid w:val="00201D46"/>
    <w:rsid w:val="00201DBA"/>
    <w:rsid w:val="00201E6F"/>
    <w:rsid w:val="00201FCB"/>
    <w:rsid w:val="00202BA5"/>
    <w:rsid w:val="00203057"/>
    <w:rsid w:val="002034FE"/>
    <w:rsid w:val="0020354B"/>
    <w:rsid w:val="0020357B"/>
    <w:rsid w:val="00203808"/>
    <w:rsid w:val="00203C7D"/>
    <w:rsid w:val="00203CC9"/>
    <w:rsid w:val="00204243"/>
    <w:rsid w:val="00204281"/>
    <w:rsid w:val="0020477F"/>
    <w:rsid w:val="00205116"/>
    <w:rsid w:val="00205146"/>
    <w:rsid w:val="0020534B"/>
    <w:rsid w:val="0020576D"/>
    <w:rsid w:val="00205974"/>
    <w:rsid w:val="00205C1C"/>
    <w:rsid w:val="00206248"/>
    <w:rsid w:val="002066EA"/>
    <w:rsid w:val="002069FE"/>
    <w:rsid w:val="00206A97"/>
    <w:rsid w:val="00206AA0"/>
    <w:rsid w:val="00206AAD"/>
    <w:rsid w:val="00206C89"/>
    <w:rsid w:val="00206CA7"/>
    <w:rsid w:val="00207095"/>
    <w:rsid w:val="00207EF1"/>
    <w:rsid w:val="00210250"/>
    <w:rsid w:val="0021048C"/>
    <w:rsid w:val="002105C2"/>
    <w:rsid w:val="002108AD"/>
    <w:rsid w:val="00210E7C"/>
    <w:rsid w:val="0021109A"/>
    <w:rsid w:val="00211124"/>
    <w:rsid w:val="00211A84"/>
    <w:rsid w:val="00211E13"/>
    <w:rsid w:val="00212158"/>
    <w:rsid w:val="002121C3"/>
    <w:rsid w:val="002124E3"/>
    <w:rsid w:val="00212C8C"/>
    <w:rsid w:val="00213885"/>
    <w:rsid w:val="00213927"/>
    <w:rsid w:val="00213951"/>
    <w:rsid w:val="00213DA3"/>
    <w:rsid w:val="00213F7B"/>
    <w:rsid w:val="002141A9"/>
    <w:rsid w:val="00214734"/>
    <w:rsid w:val="00214F01"/>
    <w:rsid w:val="00215235"/>
    <w:rsid w:val="0021559F"/>
    <w:rsid w:val="0021573F"/>
    <w:rsid w:val="00215799"/>
    <w:rsid w:val="00215848"/>
    <w:rsid w:val="00216BB1"/>
    <w:rsid w:val="00216FC3"/>
    <w:rsid w:val="00217A85"/>
    <w:rsid w:val="00217AFA"/>
    <w:rsid w:val="00217D44"/>
    <w:rsid w:val="00217E69"/>
    <w:rsid w:val="00217F14"/>
    <w:rsid w:val="0022008C"/>
    <w:rsid w:val="002204EC"/>
    <w:rsid w:val="002213F7"/>
    <w:rsid w:val="00221BD8"/>
    <w:rsid w:val="00221C52"/>
    <w:rsid w:val="00222753"/>
    <w:rsid w:val="00222C7A"/>
    <w:rsid w:val="00223C4C"/>
    <w:rsid w:val="00223D4D"/>
    <w:rsid w:val="00223FEF"/>
    <w:rsid w:val="00224248"/>
    <w:rsid w:val="002242CD"/>
    <w:rsid w:val="0022448E"/>
    <w:rsid w:val="002244E9"/>
    <w:rsid w:val="00224657"/>
    <w:rsid w:val="002246FC"/>
    <w:rsid w:val="0022474A"/>
    <w:rsid w:val="002249C4"/>
    <w:rsid w:val="0022526F"/>
    <w:rsid w:val="00225844"/>
    <w:rsid w:val="002261EE"/>
    <w:rsid w:val="00226221"/>
    <w:rsid w:val="00226530"/>
    <w:rsid w:val="002265ED"/>
    <w:rsid w:val="002265F7"/>
    <w:rsid w:val="00226A66"/>
    <w:rsid w:val="00226F64"/>
    <w:rsid w:val="0022716B"/>
    <w:rsid w:val="0022741C"/>
    <w:rsid w:val="00227687"/>
    <w:rsid w:val="00227D3A"/>
    <w:rsid w:val="0023003D"/>
    <w:rsid w:val="002302D1"/>
    <w:rsid w:val="0023031E"/>
    <w:rsid w:val="00230468"/>
    <w:rsid w:val="002304CA"/>
    <w:rsid w:val="002312CD"/>
    <w:rsid w:val="00231368"/>
    <w:rsid w:val="002314F2"/>
    <w:rsid w:val="002318DB"/>
    <w:rsid w:val="00231EEE"/>
    <w:rsid w:val="00231EFB"/>
    <w:rsid w:val="0023241F"/>
    <w:rsid w:val="00232804"/>
    <w:rsid w:val="00232985"/>
    <w:rsid w:val="00232998"/>
    <w:rsid w:val="00232AE1"/>
    <w:rsid w:val="002333B6"/>
    <w:rsid w:val="002336D5"/>
    <w:rsid w:val="0023392E"/>
    <w:rsid w:val="002339FC"/>
    <w:rsid w:val="00233FB0"/>
    <w:rsid w:val="002345A7"/>
    <w:rsid w:val="0023485E"/>
    <w:rsid w:val="002348A9"/>
    <w:rsid w:val="00234ACE"/>
    <w:rsid w:val="00234C3F"/>
    <w:rsid w:val="00235022"/>
    <w:rsid w:val="0023528D"/>
    <w:rsid w:val="00235355"/>
    <w:rsid w:val="002353E8"/>
    <w:rsid w:val="00235795"/>
    <w:rsid w:val="00235D22"/>
    <w:rsid w:val="00235EC1"/>
    <w:rsid w:val="00236117"/>
    <w:rsid w:val="00236561"/>
    <w:rsid w:val="002365EC"/>
    <w:rsid w:val="0023669E"/>
    <w:rsid w:val="002368C2"/>
    <w:rsid w:val="00236DEC"/>
    <w:rsid w:val="002375EC"/>
    <w:rsid w:val="0023789D"/>
    <w:rsid w:val="00237AF2"/>
    <w:rsid w:val="0024011E"/>
    <w:rsid w:val="002406A6"/>
    <w:rsid w:val="00240BE7"/>
    <w:rsid w:val="002410BE"/>
    <w:rsid w:val="0024121C"/>
    <w:rsid w:val="00241251"/>
    <w:rsid w:val="00241442"/>
    <w:rsid w:val="00241BEF"/>
    <w:rsid w:val="00241D0A"/>
    <w:rsid w:val="00241D31"/>
    <w:rsid w:val="00241EF1"/>
    <w:rsid w:val="002424DF"/>
    <w:rsid w:val="002433C3"/>
    <w:rsid w:val="00243582"/>
    <w:rsid w:val="002436F8"/>
    <w:rsid w:val="00243799"/>
    <w:rsid w:val="00243C17"/>
    <w:rsid w:val="00243F51"/>
    <w:rsid w:val="00244250"/>
    <w:rsid w:val="00245068"/>
    <w:rsid w:val="002450A5"/>
    <w:rsid w:val="0024524F"/>
    <w:rsid w:val="00245525"/>
    <w:rsid w:val="002458D0"/>
    <w:rsid w:val="002459B8"/>
    <w:rsid w:val="002459D1"/>
    <w:rsid w:val="00245D85"/>
    <w:rsid w:val="00245F9B"/>
    <w:rsid w:val="00245FDE"/>
    <w:rsid w:val="0024658B"/>
    <w:rsid w:val="00246736"/>
    <w:rsid w:val="00246988"/>
    <w:rsid w:val="00246A4E"/>
    <w:rsid w:val="00246D27"/>
    <w:rsid w:val="00246F4C"/>
    <w:rsid w:val="0024709F"/>
    <w:rsid w:val="002474D7"/>
    <w:rsid w:val="002475DA"/>
    <w:rsid w:val="0024775C"/>
    <w:rsid w:val="00250110"/>
    <w:rsid w:val="002504C8"/>
    <w:rsid w:val="00250994"/>
    <w:rsid w:val="00250C34"/>
    <w:rsid w:val="00250ECE"/>
    <w:rsid w:val="00251E4E"/>
    <w:rsid w:val="00252483"/>
    <w:rsid w:val="002524A2"/>
    <w:rsid w:val="002536F3"/>
    <w:rsid w:val="0025387D"/>
    <w:rsid w:val="002543BA"/>
    <w:rsid w:val="00254599"/>
    <w:rsid w:val="00254694"/>
    <w:rsid w:val="00254743"/>
    <w:rsid w:val="00254874"/>
    <w:rsid w:val="00254A8C"/>
    <w:rsid w:val="00254CD0"/>
    <w:rsid w:val="00254D2A"/>
    <w:rsid w:val="00254EB4"/>
    <w:rsid w:val="00254F42"/>
    <w:rsid w:val="002552D2"/>
    <w:rsid w:val="00255316"/>
    <w:rsid w:val="00255358"/>
    <w:rsid w:val="00255DE9"/>
    <w:rsid w:val="00255F61"/>
    <w:rsid w:val="0025600D"/>
    <w:rsid w:val="00256388"/>
    <w:rsid w:val="00256895"/>
    <w:rsid w:val="002569E0"/>
    <w:rsid w:val="00257ECF"/>
    <w:rsid w:val="002600D4"/>
    <w:rsid w:val="00260415"/>
    <w:rsid w:val="00260480"/>
    <w:rsid w:val="002608F2"/>
    <w:rsid w:val="00260A9C"/>
    <w:rsid w:val="00261272"/>
    <w:rsid w:val="00261AA6"/>
    <w:rsid w:val="00261F6C"/>
    <w:rsid w:val="00262193"/>
    <w:rsid w:val="0026260C"/>
    <w:rsid w:val="00262A12"/>
    <w:rsid w:val="00262C2E"/>
    <w:rsid w:val="00262CE8"/>
    <w:rsid w:val="00263010"/>
    <w:rsid w:val="002630FC"/>
    <w:rsid w:val="002635F5"/>
    <w:rsid w:val="002636C3"/>
    <w:rsid w:val="002638BB"/>
    <w:rsid w:val="002639B5"/>
    <w:rsid w:val="00263A9E"/>
    <w:rsid w:val="00263BC8"/>
    <w:rsid w:val="00264009"/>
    <w:rsid w:val="00264859"/>
    <w:rsid w:val="00264BB3"/>
    <w:rsid w:val="00264DCF"/>
    <w:rsid w:val="0026521E"/>
    <w:rsid w:val="002656F9"/>
    <w:rsid w:val="00265905"/>
    <w:rsid w:val="00265A39"/>
    <w:rsid w:val="002660B4"/>
    <w:rsid w:val="00266611"/>
    <w:rsid w:val="002668B9"/>
    <w:rsid w:val="0026764B"/>
    <w:rsid w:val="002677B0"/>
    <w:rsid w:val="00267961"/>
    <w:rsid w:val="00267B37"/>
    <w:rsid w:val="00267BA2"/>
    <w:rsid w:val="00270744"/>
    <w:rsid w:val="00270D83"/>
    <w:rsid w:val="00270E2E"/>
    <w:rsid w:val="002713B8"/>
    <w:rsid w:val="00271E95"/>
    <w:rsid w:val="002722D8"/>
    <w:rsid w:val="00272400"/>
    <w:rsid w:val="0027302B"/>
    <w:rsid w:val="002730B0"/>
    <w:rsid w:val="00273B45"/>
    <w:rsid w:val="00273CB9"/>
    <w:rsid w:val="00273D8D"/>
    <w:rsid w:val="00274451"/>
    <w:rsid w:val="0027459B"/>
    <w:rsid w:val="00274724"/>
    <w:rsid w:val="00274BDC"/>
    <w:rsid w:val="00274E4E"/>
    <w:rsid w:val="002752A3"/>
    <w:rsid w:val="002753A1"/>
    <w:rsid w:val="002758A9"/>
    <w:rsid w:val="002759D7"/>
    <w:rsid w:val="002759EB"/>
    <w:rsid w:val="002759F3"/>
    <w:rsid w:val="00275E65"/>
    <w:rsid w:val="002763BC"/>
    <w:rsid w:val="00276683"/>
    <w:rsid w:val="00276A76"/>
    <w:rsid w:val="0027720F"/>
    <w:rsid w:val="0027759C"/>
    <w:rsid w:val="00277D83"/>
    <w:rsid w:val="00277F23"/>
    <w:rsid w:val="002810D5"/>
    <w:rsid w:val="0028126D"/>
    <w:rsid w:val="002812AB"/>
    <w:rsid w:val="002812B0"/>
    <w:rsid w:val="002814A5"/>
    <w:rsid w:val="00281CAD"/>
    <w:rsid w:val="00281D8E"/>
    <w:rsid w:val="00282253"/>
    <w:rsid w:val="002823D0"/>
    <w:rsid w:val="00282487"/>
    <w:rsid w:val="00282AA5"/>
    <w:rsid w:val="002837A4"/>
    <w:rsid w:val="002837AA"/>
    <w:rsid w:val="002839A7"/>
    <w:rsid w:val="002842B4"/>
    <w:rsid w:val="0028434D"/>
    <w:rsid w:val="00284B2D"/>
    <w:rsid w:val="00284CAE"/>
    <w:rsid w:val="00284CB6"/>
    <w:rsid w:val="00284FD9"/>
    <w:rsid w:val="00285012"/>
    <w:rsid w:val="0028516C"/>
    <w:rsid w:val="002853E6"/>
    <w:rsid w:val="002854B6"/>
    <w:rsid w:val="00286330"/>
    <w:rsid w:val="00286907"/>
    <w:rsid w:val="00286BD5"/>
    <w:rsid w:val="0028725B"/>
    <w:rsid w:val="002872B2"/>
    <w:rsid w:val="0028797B"/>
    <w:rsid w:val="00287E1D"/>
    <w:rsid w:val="00290050"/>
    <w:rsid w:val="00290191"/>
    <w:rsid w:val="00290262"/>
    <w:rsid w:val="00290266"/>
    <w:rsid w:val="002905C0"/>
    <w:rsid w:val="00290BD9"/>
    <w:rsid w:val="00290C20"/>
    <w:rsid w:val="00290D9A"/>
    <w:rsid w:val="0029119F"/>
    <w:rsid w:val="002914CD"/>
    <w:rsid w:val="002917C0"/>
    <w:rsid w:val="00291A02"/>
    <w:rsid w:val="00291C7C"/>
    <w:rsid w:val="00291E0E"/>
    <w:rsid w:val="00291E21"/>
    <w:rsid w:val="00291EBB"/>
    <w:rsid w:val="00292137"/>
    <w:rsid w:val="00292769"/>
    <w:rsid w:val="00292995"/>
    <w:rsid w:val="00292C45"/>
    <w:rsid w:val="002936C9"/>
    <w:rsid w:val="00293882"/>
    <w:rsid w:val="002939EE"/>
    <w:rsid w:val="00293C90"/>
    <w:rsid w:val="00293D7E"/>
    <w:rsid w:val="00293E83"/>
    <w:rsid w:val="00294400"/>
    <w:rsid w:val="00294512"/>
    <w:rsid w:val="002949CE"/>
    <w:rsid w:val="0029518B"/>
    <w:rsid w:val="00295404"/>
    <w:rsid w:val="00295643"/>
    <w:rsid w:val="00295B0B"/>
    <w:rsid w:val="00295C11"/>
    <w:rsid w:val="00296084"/>
    <w:rsid w:val="002960EC"/>
    <w:rsid w:val="00296C2C"/>
    <w:rsid w:val="00296C6B"/>
    <w:rsid w:val="00296DD2"/>
    <w:rsid w:val="00297364"/>
    <w:rsid w:val="00297BC9"/>
    <w:rsid w:val="00297E6E"/>
    <w:rsid w:val="002A00DC"/>
    <w:rsid w:val="002A020E"/>
    <w:rsid w:val="002A0806"/>
    <w:rsid w:val="002A0B27"/>
    <w:rsid w:val="002A0FC7"/>
    <w:rsid w:val="002A1403"/>
    <w:rsid w:val="002A18D3"/>
    <w:rsid w:val="002A1B85"/>
    <w:rsid w:val="002A21EF"/>
    <w:rsid w:val="002A236F"/>
    <w:rsid w:val="002A24F2"/>
    <w:rsid w:val="002A276C"/>
    <w:rsid w:val="002A27FA"/>
    <w:rsid w:val="002A2DA3"/>
    <w:rsid w:val="002A34AC"/>
    <w:rsid w:val="002A34AF"/>
    <w:rsid w:val="002A3602"/>
    <w:rsid w:val="002A3C77"/>
    <w:rsid w:val="002A401D"/>
    <w:rsid w:val="002A416E"/>
    <w:rsid w:val="002A41AB"/>
    <w:rsid w:val="002A44F2"/>
    <w:rsid w:val="002A463C"/>
    <w:rsid w:val="002A4853"/>
    <w:rsid w:val="002A48E5"/>
    <w:rsid w:val="002A4EE3"/>
    <w:rsid w:val="002A51A8"/>
    <w:rsid w:val="002A5710"/>
    <w:rsid w:val="002A5989"/>
    <w:rsid w:val="002A59F3"/>
    <w:rsid w:val="002A5C56"/>
    <w:rsid w:val="002A627A"/>
    <w:rsid w:val="002A6384"/>
    <w:rsid w:val="002A681F"/>
    <w:rsid w:val="002A683D"/>
    <w:rsid w:val="002A6930"/>
    <w:rsid w:val="002A6F7A"/>
    <w:rsid w:val="002A71C1"/>
    <w:rsid w:val="002A74A7"/>
    <w:rsid w:val="002A7A9D"/>
    <w:rsid w:val="002A7FD6"/>
    <w:rsid w:val="002B01FA"/>
    <w:rsid w:val="002B0662"/>
    <w:rsid w:val="002B0747"/>
    <w:rsid w:val="002B0CD7"/>
    <w:rsid w:val="002B0D99"/>
    <w:rsid w:val="002B15E4"/>
    <w:rsid w:val="002B1B18"/>
    <w:rsid w:val="002B20E7"/>
    <w:rsid w:val="002B20F5"/>
    <w:rsid w:val="002B2282"/>
    <w:rsid w:val="002B22CA"/>
    <w:rsid w:val="002B2570"/>
    <w:rsid w:val="002B277F"/>
    <w:rsid w:val="002B3226"/>
    <w:rsid w:val="002B34F5"/>
    <w:rsid w:val="002B3544"/>
    <w:rsid w:val="002B38E5"/>
    <w:rsid w:val="002B3BAB"/>
    <w:rsid w:val="002B3DFD"/>
    <w:rsid w:val="002B3ED9"/>
    <w:rsid w:val="002B40A1"/>
    <w:rsid w:val="002B410B"/>
    <w:rsid w:val="002B4564"/>
    <w:rsid w:val="002B4C52"/>
    <w:rsid w:val="002B4D98"/>
    <w:rsid w:val="002B50C2"/>
    <w:rsid w:val="002B55A3"/>
    <w:rsid w:val="002B5769"/>
    <w:rsid w:val="002B57F2"/>
    <w:rsid w:val="002B5964"/>
    <w:rsid w:val="002B5C64"/>
    <w:rsid w:val="002B5D56"/>
    <w:rsid w:val="002B5F22"/>
    <w:rsid w:val="002B676E"/>
    <w:rsid w:val="002B69A9"/>
    <w:rsid w:val="002B7143"/>
    <w:rsid w:val="002B7782"/>
    <w:rsid w:val="002B77C8"/>
    <w:rsid w:val="002B7BEE"/>
    <w:rsid w:val="002B7E40"/>
    <w:rsid w:val="002B7E5A"/>
    <w:rsid w:val="002C018F"/>
    <w:rsid w:val="002C0588"/>
    <w:rsid w:val="002C0621"/>
    <w:rsid w:val="002C0C36"/>
    <w:rsid w:val="002C0D90"/>
    <w:rsid w:val="002C0D9F"/>
    <w:rsid w:val="002C0F88"/>
    <w:rsid w:val="002C0FB0"/>
    <w:rsid w:val="002C13A0"/>
    <w:rsid w:val="002C14A1"/>
    <w:rsid w:val="002C15FC"/>
    <w:rsid w:val="002C17A6"/>
    <w:rsid w:val="002C1901"/>
    <w:rsid w:val="002C1909"/>
    <w:rsid w:val="002C222E"/>
    <w:rsid w:val="002C2287"/>
    <w:rsid w:val="002C233D"/>
    <w:rsid w:val="002C2384"/>
    <w:rsid w:val="002C29E0"/>
    <w:rsid w:val="002C2A3E"/>
    <w:rsid w:val="002C36BD"/>
    <w:rsid w:val="002C36BE"/>
    <w:rsid w:val="002C4387"/>
    <w:rsid w:val="002C471C"/>
    <w:rsid w:val="002C48BA"/>
    <w:rsid w:val="002C4BE9"/>
    <w:rsid w:val="002C4F6B"/>
    <w:rsid w:val="002C517A"/>
    <w:rsid w:val="002C55B6"/>
    <w:rsid w:val="002C562C"/>
    <w:rsid w:val="002C56BE"/>
    <w:rsid w:val="002C5778"/>
    <w:rsid w:val="002C5C80"/>
    <w:rsid w:val="002C5EBC"/>
    <w:rsid w:val="002C5F63"/>
    <w:rsid w:val="002C62F0"/>
    <w:rsid w:val="002C650F"/>
    <w:rsid w:val="002C65E9"/>
    <w:rsid w:val="002C6BE6"/>
    <w:rsid w:val="002C70C2"/>
    <w:rsid w:val="002C7498"/>
    <w:rsid w:val="002C78D1"/>
    <w:rsid w:val="002C7A34"/>
    <w:rsid w:val="002C7D2C"/>
    <w:rsid w:val="002C7FDB"/>
    <w:rsid w:val="002D0101"/>
    <w:rsid w:val="002D059D"/>
    <w:rsid w:val="002D0CA5"/>
    <w:rsid w:val="002D0E1B"/>
    <w:rsid w:val="002D11C0"/>
    <w:rsid w:val="002D1329"/>
    <w:rsid w:val="002D1482"/>
    <w:rsid w:val="002D184C"/>
    <w:rsid w:val="002D19BB"/>
    <w:rsid w:val="002D1E80"/>
    <w:rsid w:val="002D23E5"/>
    <w:rsid w:val="002D2B3C"/>
    <w:rsid w:val="002D2C04"/>
    <w:rsid w:val="002D2CD4"/>
    <w:rsid w:val="002D3796"/>
    <w:rsid w:val="002D39E8"/>
    <w:rsid w:val="002D3AA8"/>
    <w:rsid w:val="002D3B7F"/>
    <w:rsid w:val="002D3DCE"/>
    <w:rsid w:val="002D3FDA"/>
    <w:rsid w:val="002D4281"/>
    <w:rsid w:val="002D4872"/>
    <w:rsid w:val="002D4A9E"/>
    <w:rsid w:val="002D4B71"/>
    <w:rsid w:val="002D4C9D"/>
    <w:rsid w:val="002D514D"/>
    <w:rsid w:val="002D5271"/>
    <w:rsid w:val="002D5439"/>
    <w:rsid w:val="002D546B"/>
    <w:rsid w:val="002D5562"/>
    <w:rsid w:val="002D57BF"/>
    <w:rsid w:val="002D57E6"/>
    <w:rsid w:val="002D5E97"/>
    <w:rsid w:val="002D68A1"/>
    <w:rsid w:val="002D6D4E"/>
    <w:rsid w:val="002D6DC0"/>
    <w:rsid w:val="002D70B9"/>
    <w:rsid w:val="002D719C"/>
    <w:rsid w:val="002D76B2"/>
    <w:rsid w:val="002D774A"/>
    <w:rsid w:val="002D7BAB"/>
    <w:rsid w:val="002E06D0"/>
    <w:rsid w:val="002E0A01"/>
    <w:rsid w:val="002E0D5D"/>
    <w:rsid w:val="002E0EAF"/>
    <w:rsid w:val="002E0FA9"/>
    <w:rsid w:val="002E103B"/>
    <w:rsid w:val="002E129F"/>
    <w:rsid w:val="002E18FA"/>
    <w:rsid w:val="002E1BE0"/>
    <w:rsid w:val="002E2756"/>
    <w:rsid w:val="002E2CFF"/>
    <w:rsid w:val="002E2E10"/>
    <w:rsid w:val="002E2E95"/>
    <w:rsid w:val="002E2FE2"/>
    <w:rsid w:val="002E31FF"/>
    <w:rsid w:val="002E326E"/>
    <w:rsid w:val="002E3A15"/>
    <w:rsid w:val="002E3BE8"/>
    <w:rsid w:val="002E3EFE"/>
    <w:rsid w:val="002E4115"/>
    <w:rsid w:val="002E413A"/>
    <w:rsid w:val="002E480B"/>
    <w:rsid w:val="002E55EA"/>
    <w:rsid w:val="002E5963"/>
    <w:rsid w:val="002E59F1"/>
    <w:rsid w:val="002E5BA1"/>
    <w:rsid w:val="002E5C8E"/>
    <w:rsid w:val="002E5DE6"/>
    <w:rsid w:val="002E6316"/>
    <w:rsid w:val="002E6C71"/>
    <w:rsid w:val="002E72EC"/>
    <w:rsid w:val="002F0626"/>
    <w:rsid w:val="002F0DC1"/>
    <w:rsid w:val="002F0F8B"/>
    <w:rsid w:val="002F13DE"/>
    <w:rsid w:val="002F1668"/>
    <w:rsid w:val="002F20A4"/>
    <w:rsid w:val="002F2A5A"/>
    <w:rsid w:val="002F2B22"/>
    <w:rsid w:val="002F308B"/>
    <w:rsid w:val="002F33CA"/>
    <w:rsid w:val="002F3531"/>
    <w:rsid w:val="002F3886"/>
    <w:rsid w:val="002F38CE"/>
    <w:rsid w:val="002F3DF6"/>
    <w:rsid w:val="002F3F3B"/>
    <w:rsid w:val="002F4346"/>
    <w:rsid w:val="002F4713"/>
    <w:rsid w:val="002F47C8"/>
    <w:rsid w:val="002F4A3B"/>
    <w:rsid w:val="002F4AA7"/>
    <w:rsid w:val="002F4DFE"/>
    <w:rsid w:val="002F4EC0"/>
    <w:rsid w:val="002F5526"/>
    <w:rsid w:val="002F55EF"/>
    <w:rsid w:val="002F56D5"/>
    <w:rsid w:val="002F5C8D"/>
    <w:rsid w:val="002F5E1E"/>
    <w:rsid w:val="002F5EF3"/>
    <w:rsid w:val="002F6742"/>
    <w:rsid w:val="002F71F3"/>
    <w:rsid w:val="002F752C"/>
    <w:rsid w:val="002F7759"/>
    <w:rsid w:val="002F7BE0"/>
    <w:rsid w:val="003001D9"/>
    <w:rsid w:val="0030021E"/>
    <w:rsid w:val="00300553"/>
    <w:rsid w:val="0030092D"/>
    <w:rsid w:val="00300CF0"/>
    <w:rsid w:val="00300CF5"/>
    <w:rsid w:val="00300DF0"/>
    <w:rsid w:val="00300EC7"/>
    <w:rsid w:val="00301928"/>
    <w:rsid w:val="00301EFD"/>
    <w:rsid w:val="00301F0D"/>
    <w:rsid w:val="00301F6B"/>
    <w:rsid w:val="00302007"/>
    <w:rsid w:val="00302534"/>
    <w:rsid w:val="0030288B"/>
    <w:rsid w:val="003029E0"/>
    <w:rsid w:val="00302A85"/>
    <w:rsid w:val="00302FFB"/>
    <w:rsid w:val="00303225"/>
    <w:rsid w:val="003032B7"/>
    <w:rsid w:val="00303577"/>
    <w:rsid w:val="00303FC9"/>
    <w:rsid w:val="00304179"/>
    <w:rsid w:val="003046FA"/>
    <w:rsid w:val="00304758"/>
    <w:rsid w:val="00304968"/>
    <w:rsid w:val="00305CB2"/>
    <w:rsid w:val="00305D4C"/>
    <w:rsid w:val="00305F7C"/>
    <w:rsid w:val="0030687F"/>
    <w:rsid w:val="003068D1"/>
    <w:rsid w:val="003078AC"/>
    <w:rsid w:val="00307ADB"/>
    <w:rsid w:val="00307DC6"/>
    <w:rsid w:val="00307EB0"/>
    <w:rsid w:val="00310CD8"/>
    <w:rsid w:val="0031126C"/>
    <w:rsid w:val="0031156A"/>
    <w:rsid w:val="003117DD"/>
    <w:rsid w:val="00311A33"/>
    <w:rsid w:val="00311B53"/>
    <w:rsid w:val="00311BC0"/>
    <w:rsid w:val="00312327"/>
    <w:rsid w:val="00312348"/>
    <w:rsid w:val="00312378"/>
    <w:rsid w:val="0031288B"/>
    <w:rsid w:val="003129EB"/>
    <w:rsid w:val="00312E49"/>
    <w:rsid w:val="00313143"/>
    <w:rsid w:val="00313541"/>
    <w:rsid w:val="003135E0"/>
    <w:rsid w:val="00313652"/>
    <w:rsid w:val="0031370C"/>
    <w:rsid w:val="00313D18"/>
    <w:rsid w:val="00313DD4"/>
    <w:rsid w:val="003140B3"/>
    <w:rsid w:val="003144C6"/>
    <w:rsid w:val="0031454C"/>
    <w:rsid w:val="00314E66"/>
    <w:rsid w:val="0031504D"/>
    <w:rsid w:val="0031509F"/>
    <w:rsid w:val="00315167"/>
    <w:rsid w:val="003154CA"/>
    <w:rsid w:val="00315724"/>
    <w:rsid w:val="0031574A"/>
    <w:rsid w:val="00315C97"/>
    <w:rsid w:val="00315D1A"/>
    <w:rsid w:val="00315D77"/>
    <w:rsid w:val="00315E9F"/>
    <w:rsid w:val="003167B8"/>
    <w:rsid w:val="00316870"/>
    <w:rsid w:val="00316B18"/>
    <w:rsid w:val="00316EB8"/>
    <w:rsid w:val="00316ED3"/>
    <w:rsid w:val="00317503"/>
    <w:rsid w:val="003175F5"/>
    <w:rsid w:val="0031795F"/>
    <w:rsid w:val="00317A5E"/>
    <w:rsid w:val="00317AF4"/>
    <w:rsid w:val="00317C50"/>
    <w:rsid w:val="00317D4F"/>
    <w:rsid w:val="0032017D"/>
    <w:rsid w:val="0032055A"/>
    <w:rsid w:val="003205BD"/>
    <w:rsid w:val="003206BD"/>
    <w:rsid w:val="0032074C"/>
    <w:rsid w:val="00320ABD"/>
    <w:rsid w:val="003213B6"/>
    <w:rsid w:val="00321607"/>
    <w:rsid w:val="00321A04"/>
    <w:rsid w:val="00321BD2"/>
    <w:rsid w:val="00321D58"/>
    <w:rsid w:val="003221F6"/>
    <w:rsid w:val="00322755"/>
    <w:rsid w:val="00322776"/>
    <w:rsid w:val="00322E5B"/>
    <w:rsid w:val="00322F7D"/>
    <w:rsid w:val="003231DF"/>
    <w:rsid w:val="003236EC"/>
    <w:rsid w:val="00323749"/>
    <w:rsid w:val="003237CE"/>
    <w:rsid w:val="00323E2D"/>
    <w:rsid w:val="00323EAB"/>
    <w:rsid w:val="00324887"/>
    <w:rsid w:val="003248A1"/>
    <w:rsid w:val="00324995"/>
    <w:rsid w:val="00324B3E"/>
    <w:rsid w:val="003250DF"/>
    <w:rsid w:val="003253ED"/>
    <w:rsid w:val="00325DB8"/>
    <w:rsid w:val="00325F20"/>
    <w:rsid w:val="003261FA"/>
    <w:rsid w:val="003262E2"/>
    <w:rsid w:val="0032669E"/>
    <w:rsid w:val="00326778"/>
    <w:rsid w:val="00326AB5"/>
    <w:rsid w:val="003273AD"/>
    <w:rsid w:val="00327721"/>
    <w:rsid w:val="00327A0E"/>
    <w:rsid w:val="00327F4A"/>
    <w:rsid w:val="00330794"/>
    <w:rsid w:val="00330BE2"/>
    <w:rsid w:val="00331529"/>
    <w:rsid w:val="0033163E"/>
    <w:rsid w:val="00331704"/>
    <w:rsid w:val="003319CA"/>
    <w:rsid w:val="00331F0D"/>
    <w:rsid w:val="003323EA"/>
    <w:rsid w:val="003328A2"/>
    <w:rsid w:val="00332BD9"/>
    <w:rsid w:val="003340DF"/>
    <w:rsid w:val="00334252"/>
    <w:rsid w:val="0033452B"/>
    <w:rsid w:val="0033468D"/>
    <w:rsid w:val="0033472D"/>
    <w:rsid w:val="00334790"/>
    <w:rsid w:val="00335136"/>
    <w:rsid w:val="003354A2"/>
    <w:rsid w:val="00335BA4"/>
    <w:rsid w:val="00335FB2"/>
    <w:rsid w:val="00336910"/>
    <w:rsid w:val="00336913"/>
    <w:rsid w:val="0033744A"/>
    <w:rsid w:val="00337A61"/>
    <w:rsid w:val="00337B1B"/>
    <w:rsid w:val="00337B36"/>
    <w:rsid w:val="00340493"/>
    <w:rsid w:val="0034086D"/>
    <w:rsid w:val="00340AB5"/>
    <w:rsid w:val="00340D93"/>
    <w:rsid w:val="00340DEB"/>
    <w:rsid w:val="0034149A"/>
    <w:rsid w:val="0034253B"/>
    <w:rsid w:val="00342640"/>
    <w:rsid w:val="0034270A"/>
    <w:rsid w:val="00342D0C"/>
    <w:rsid w:val="00343A4F"/>
    <w:rsid w:val="00343B02"/>
    <w:rsid w:val="00343E90"/>
    <w:rsid w:val="0034426F"/>
    <w:rsid w:val="0034429A"/>
    <w:rsid w:val="0034491C"/>
    <w:rsid w:val="00345401"/>
    <w:rsid w:val="003456E0"/>
    <w:rsid w:val="00345A65"/>
    <w:rsid w:val="00345BBC"/>
    <w:rsid w:val="00345BEF"/>
    <w:rsid w:val="00346435"/>
    <w:rsid w:val="00346577"/>
    <w:rsid w:val="00346665"/>
    <w:rsid w:val="00346928"/>
    <w:rsid w:val="00346B4C"/>
    <w:rsid w:val="00346FF2"/>
    <w:rsid w:val="00347410"/>
    <w:rsid w:val="003474CA"/>
    <w:rsid w:val="00347660"/>
    <w:rsid w:val="00347B19"/>
    <w:rsid w:val="00347F0E"/>
    <w:rsid w:val="00350071"/>
    <w:rsid w:val="003505AC"/>
    <w:rsid w:val="00350706"/>
    <w:rsid w:val="003508A5"/>
    <w:rsid w:val="003512FB"/>
    <w:rsid w:val="00351325"/>
    <w:rsid w:val="003513A7"/>
    <w:rsid w:val="00351473"/>
    <w:rsid w:val="003517EB"/>
    <w:rsid w:val="00351812"/>
    <w:rsid w:val="003518AB"/>
    <w:rsid w:val="003519D0"/>
    <w:rsid w:val="00351D77"/>
    <w:rsid w:val="00351F34"/>
    <w:rsid w:val="00351F84"/>
    <w:rsid w:val="00352581"/>
    <w:rsid w:val="003525FB"/>
    <w:rsid w:val="0035282F"/>
    <w:rsid w:val="00353006"/>
    <w:rsid w:val="0035407D"/>
    <w:rsid w:val="00354283"/>
    <w:rsid w:val="00354846"/>
    <w:rsid w:val="00354894"/>
    <w:rsid w:val="003550B0"/>
    <w:rsid w:val="003552F8"/>
    <w:rsid w:val="00355751"/>
    <w:rsid w:val="00355901"/>
    <w:rsid w:val="00355D82"/>
    <w:rsid w:val="00356257"/>
    <w:rsid w:val="003563E2"/>
    <w:rsid w:val="0035647A"/>
    <w:rsid w:val="00356674"/>
    <w:rsid w:val="00356681"/>
    <w:rsid w:val="00356D73"/>
    <w:rsid w:val="00357790"/>
    <w:rsid w:val="00360233"/>
    <w:rsid w:val="0036098A"/>
    <w:rsid w:val="00360FE9"/>
    <w:rsid w:val="00361399"/>
    <w:rsid w:val="00361474"/>
    <w:rsid w:val="003614C2"/>
    <w:rsid w:val="0036170C"/>
    <w:rsid w:val="003617BE"/>
    <w:rsid w:val="003617C3"/>
    <w:rsid w:val="003618D4"/>
    <w:rsid w:val="00361F6F"/>
    <w:rsid w:val="00362096"/>
    <w:rsid w:val="003623D8"/>
    <w:rsid w:val="00362435"/>
    <w:rsid w:val="00362679"/>
    <w:rsid w:val="0036278C"/>
    <w:rsid w:val="00362EE9"/>
    <w:rsid w:val="0036323C"/>
    <w:rsid w:val="003632A4"/>
    <w:rsid w:val="0036349C"/>
    <w:rsid w:val="0036353C"/>
    <w:rsid w:val="003635CD"/>
    <w:rsid w:val="003636EE"/>
    <w:rsid w:val="00363A08"/>
    <w:rsid w:val="00363F46"/>
    <w:rsid w:val="0036430B"/>
    <w:rsid w:val="003643B1"/>
    <w:rsid w:val="0036447B"/>
    <w:rsid w:val="00365192"/>
    <w:rsid w:val="003651AD"/>
    <w:rsid w:val="00365CC7"/>
    <w:rsid w:val="00365EFD"/>
    <w:rsid w:val="00365F34"/>
    <w:rsid w:val="00365FA1"/>
    <w:rsid w:val="003663C9"/>
    <w:rsid w:val="0036670D"/>
    <w:rsid w:val="00366724"/>
    <w:rsid w:val="00366D4E"/>
    <w:rsid w:val="0036723E"/>
    <w:rsid w:val="003672D2"/>
    <w:rsid w:val="00367448"/>
    <w:rsid w:val="00367718"/>
    <w:rsid w:val="00367F2D"/>
    <w:rsid w:val="003701FE"/>
    <w:rsid w:val="00370370"/>
    <w:rsid w:val="003706F6"/>
    <w:rsid w:val="0037072D"/>
    <w:rsid w:val="00370932"/>
    <w:rsid w:val="00370B9A"/>
    <w:rsid w:val="003718A1"/>
    <w:rsid w:val="003720C7"/>
    <w:rsid w:val="0037258F"/>
    <w:rsid w:val="003726DB"/>
    <w:rsid w:val="0037274D"/>
    <w:rsid w:val="0037321D"/>
    <w:rsid w:val="00373315"/>
    <w:rsid w:val="00373408"/>
    <w:rsid w:val="00373B31"/>
    <w:rsid w:val="00373F1A"/>
    <w:rsid w:val="003742EE"/>
    <w:rsid w:val="0037453E"/>
    <w:rsid w:val="00374BCA"/>
    <w:rsid w:val="00375679"/>
    <w:rsid w:val="00375B05"/>
    <w:rsid w:val="00375C1C"/>
    <w:rsid w:val="00376232"/>
    <w:rsid w:val="0037638F"/>
    <w:rsid w:val="0037651B"/>
    <w:rsid w:val="00376826"/>
    <w:rsid w:val="003768B8"/>
    <w:rsid w:val="003769ED"/>
    <w:rsid w:val="00376AB0"/>
    <w:rsid w:val="00376D11"/>
    <w:rsid w:val="00377327"/>
    <w:rsid w:val="00377846"/>
    <w:rsid w:val="00380840"/>
    <w:rsid w:val="00380BC2"/>
    <w:rsid w:val="00380BC9"/>
    <w:rsid w:val="00380F61"/>
    <w:rsid w:val="00380F83"/>
    <w:rsid w:val="00380FE0"/>
    <w:rsid w:val="00381199"/>
    <w:rsid w:val="0038144B"/>
    <w:rsid w:val="00381870"/>
    <w:rsid w:val="0038196A"/>
    <w:rsid w:val="00381F55"/>
    <w:rsid w:val="003822A4"/>
    <w:rsid w:val="0038257B"/>
    <w:rsid w:val="00382DE3"/>
    <w:rsid w:val="00382E84"/>
    <w:rsid w:val="00383007"/>
    <w:rsid w:val="003831C4"/>
    <w:rsid w:val="00383204"/>
    <w:rsid w:val="00383D05"/>
    <w:rsid w:val="003847E8"/>
    <w:rsid w:val="0038488B"/>
    <w:rsid w:val="003848E5"/>
    <w:rsid w:val="00384940"/>
    <w:rsid w:val="003852FA"/>
    <w:rsid w:val="00385452"/>
    <w:rsid w:val="0038578D"/>
    <w:rsid w:val="003857AF"/>
    <w:rsid w:val="00385ED1"/>
    <w:rsid w:val="00385EE6"/>
    <w:rsid w:val="00386101"/>
    <w:rsid w:val="0038628B"/>
    <w:rsid w:val="003862DB"/>
    <w:rsid w:val="0038720A"/>
    <w:rsid w:val="00387267"/>
    <w:rsid w:val="00387862"/>
    <w:rsid w:val="00387F01"/>
    <w:rsid w:val="00387F51"/>
    <w:rsid w:val="0039027D"/>
    <w:rsid w:val="00390613"/>
    <w:rsid w:val="00390BC6"/>
    <w:rsid w:val="0039110F"/>
    <w:rsid w:val="00391251"/>
    <w:rsid w:val="00391844"/>
    <w:rsid w:val="0039186E"/>
    <w:rsid w:val="00391A8B"/>
    <w:rsid w:val="00391B9C"/>
    <w:rsid w:val="00392048"/>
    <w:rsid w:val="0039214F"/>
    <w:rsid w:val="0039234C"/>
    <w:rsid w:val="003925A1"/>
    <w:rsid w:val="00392C9E"/>
    <w:rsid w:val="00392E0F"/>
    <w:rsid w:val="00393081"/>
    <w:rsid w:val="003930DB"/>
    <w:rsid w:val="00393313"/>
    <w:rsid w:val="0039347D"/>
    <w:rsid w:val="00393762"/>
    <w:rsid w:val="00394668"/>
    <w:rsid w:val="0039477F"/>
    <w:rsid w:val="00394947"/>
    <w:rsid w:val="00394BA5"/>
    <w:rsid w:val="00394BE3"/>
    <w:rsid w:val="00394CBF"/>
    <w:rsid w:val="003950EE"/>
    <w:rsid w:val="003952E9"/>
    <w:rsid w:val="00395541"/>
    <w:rsid w:val="00395608"/>
    <w:rsid w:val="00395CFC"/>
    <w:rsid w:val="00395EF1"/>
    <w:rsid w:val="00396165"/>
    <w:rsid w:val="00396480"/>
    <w:rsid w:val="003969DF"/>
    <w:rsid w:val="00396EB5"/>
    <w:rsid w:val="00396FAD"/>
    <w:rsid w:val="0039712C"/>
    <w:rsid w:val="003971A5"/>
    <w:rsid w:val="00397221"/>
    <w:rsid w:val="0039756A"/>
    <w:rsid w:val="00397825"/>
    <w:rsid w:val="00397A45"/>
    <w:rsid w:val="00397E92"/>
    <w:rsid w:val="003A03F3"/>
    <w:rsid w:val="003A04B2"/>
    <w:rsid w:val="003A0664"/>
    <w:rsid w:val="003A0A4B"/>
    <w:rsid w:val="003A0D15"/>
    <w:rsid w:val="003A0E32"/>
    <w:rsid w:val="003A171D"/>
    <w:rsid w:val="003A1971"/>
    <w:rsid w:val="003A1B08"/>
    <w:rsid w:val="003A1C0E"/>
    <w:rsid w:val="003A1EF7"/>
    <w:rsid w:val="003A1F25"/>
    <w:rsid w:val="003A2459"/>
    <w:rsid w:val="003A28A2"/>
    <w:rsid w:val="003A2A34"/>
    <w:rsid w:val="003A2D44"/>
    <w:rsid w:val="003A30CB"/>
    <w:rsid w:val="003A30F0"/>
    <w:rsid w:val="003A32E5"/>
    <w:rsid w:val="003A3519"/>
    <w:rsid w:val="003A3B70"/>
    <w:rsid w:val="003A3ED8"/>
    <w:rsid w:val="003A3F19"/>
    <w:rsid w:val="003A3FF4"/>
    <w:rsid w:val="003A4332"/>
    <w:rsid w:val="003A4365"/>
    <w:rsid w:val="003A4A32"/>
    <w:rsid w:val="003A4E57"/>
    <w:rsid w:val="003A4F2C"/>
    <w:rsid w:val="003A50FE"/>
    <w:rsid w:val="003A5196"/>
    <w:rsid w:val="003A537E"/>
    <w:rsid w:val="003A5572"/>
    <w:rsid w:val="003A59AA"/>
    <w:rsid w:val="003A5B15"/>
    <w:rsid w:val="003A5C35"/>
    <w:rsid w:val="003A601B"/>
    <w:rsid w:val="003A60AA"/>
    <w:rsid w:val="003A60ED"/>
    <w:rsid w:val="003A67FC"/>
    <w:rsid w:val="003A6B5F"/>
    <w:rsid w:val="003A6C3A"/>
    <w:rsid w:val="003A6C77"/>
    <w:rsid w:val="003A75D3"/>
    <w:rsid w:val="003A7830"/>
    <w:rsid w:val="003A790E"/>
    <w:rsid w:val="003A7F87"/>
    <w:rsid w:val="003B088F"/>
    <w:rsid w:val="003B0BED"/>
    <w:rsid w:val="003B0F11"/>
    <w:rsid w:val="003B0FF7"/>
    <w:rsid w:val="003B1488"/>
    <w:rsid w:val="003B15D8"/>
    <w:rsid w:val="003B1CCA"/>
    <w:rsid w:val="003B1DDD"/>
    <w:rsid w:val="003B1F08"/>
    <w:rsid w:val="003B2097"/>
    <w:rsid w:val="003B229D"/>
    <w:rsid w:val="003B2308"/>
    <w:rsid w:val="003B2562"/>
    <w:rsid w:val="003B277B"/>
    <w:rsid w:val="003B29FC"/>
    <w:rsid w:val="003B2B73"/>
    <w:rsid w:val="003B352E"/>
    <w:rsid w:val="003B38E3"/>
    <w:rsid w:val="003B3BD5"/>
    <w:rsid w:val="003B3D4E"/>
    <w:rsid w:val="003B434E"/>
    <w:rsid w:val="003B44FA"/>
    <w:rsid w:val="003B4FD0"/>
    <w:rsid w:val="003B531F"/>
    <w:rsid w:val="003B533C"/>
    <w:rsid w:val="003B5D9C"/>
    <w:rsid w:val="003B5E6F"/>
    <w:rsid w:val="003B6410"/>
    <w:rsid w:val="003B73ED"/>
    <w:rsid w:val="003B7B8A"/>
    <w:rsid w:val="003B7E35"/>
    <w:rsid w:val="003C004A"/>
    <w:rsid w:val="003C0147"/>
    <w:rsid w:val="003C04E9"/>
    <w:rsid w:val="003C072B"/>
    <w:rsid w:val="003C0965"/>
    <w:rsid w:val="003C0A3F"/>
    <w:rsid w:val="003C0DED"/>
    <w:rsid w:val="003C0EE9"/>
    <w:rsid w:val="003C1152"/>
    <w:rsid w:val="003C131F"/>
    <w:rsid w:val="003C1391"/>
    <w:rsid w:val="003C13DC"/>
    <w:rsid w:val="003C1877"/>
    <w:rsid w:val="003C228B"/>
    <w:rsid w:val="003C22B2"/>
    <w:rsid w:val="003C22CD"/>
    <w:rsid w:val="003C275B"/>
    <w:rsid w:val="003C2796"/>
    <w:rsid w:val="003C2AF2"/>
    <w:rsid w:val="003C2C2D"/>
    <w:rsid w:val="003C2F0E"/>
    <w:rsid w:val="003C313F"/>
    <w:rsid w:val="003C34EA"/>
    <w:rsid w:val="003C356C"/>
    <w:rsid w:val="003C36F7"/>
    <w:rsid w:val="003C3B41"/>
    <w:rsid w:val="003C3FDC"/>
    <w:rsid w:val="003C4046"/>
    <w:rsid w:val="003C44A5"/>
    <w:rsid w:val="003C45A0"/>
    <w:rsid w:val="003C4C9E"/>
    <w:rsid w:val="003C5915"/>
    <w:rsid w:val="003C5920"/>
    <w:rsid w:val="003C704F"/>
    <w:rsid w:val="003C7706"/>
    <w:rsid w:val="003D03A0"/>
    <w:rsid w:val="003D03A3"/>
    <w:rsid w:val="003D07BF"/>
    <w:rsid w:val="003D094A"/>
    <w:rsid w:val="003D0AF3"/>
    <w:rsid w:val="003D0FC0"/>
    <w:rsid w:val="003D10C1"/>
    <w:rsid w:val="003D10F1"/>
    <w:rsid w:val="003D132C"/>
    <w:rsid w:val="003D1595"/>
    <w:rsid w:val="003D1E11"/>
    <w:rsid w:val="003D1F6A"/>
    <w:rsid w:val="003D1FEF"/>
    <w:rsid w:val="003D2AD7"/>
    <w:rsid w:val="003D2AFB"/>
    <w:rsid w:val="003D2F19"/>
    <w:rsid w:val="003D30A5"/>
    <w:rsid w:val="003D33F9"/>
    <w:rsid w:val="003D3639"/>
    <w:rsid w:val="003D3C16"/>
    <w:rsid w:val="003D3CF5"/>
    <w:rsid w:val="003D3E21"/>
    <w:rsid w:val="003D4AC8"/>
    <w:rsid w:val="003D4C66"/>
    <w:rsid w:val="003D4C7A"/>
    <w:rsid w:val="003D4E19"/>
    <w:rsid w:val="003D4F04"/>
    <w:rsid w:val="003D4F51"/>
    <w:rsid w:val="003D53C9"/>
    <w:rsid w:val="003D5646"/>
    <w:rsid w:val="003D5931"/>
    <w:rsid w:val="003D59ED"/>
    <w:rsid w:val="003D5D16"/>
    <w:rsid w:val="003D62C7"/>
    <w:rsid w:val="003D673B"/>
    <w:rsid w:val="003D67A1"/>
    <w:rsid w:val="003D6AEF"/>
    <w:rsid w:val="003D78BE"/>
    <w:rsid w:val="003D7C8F"/>
    <w:rsid w:val="003D7D50"/>
    <w:rsid w:val="003D7D99"/>
    <w:rsid w:val="003D7FC0"/>
    <w:rsid w:val="003D7FD6"/>
    <w:rsid w:val="003E0032"/>
    <w:rsid w:val="003E052D"/>
    <w:rsid w:val="003E05FD"/>
    <w:rsid w:val="003E178D"/>
    <w:rsid w:val="003E198E"/>
    <w:rsid w:val="003E1B8B"/>
    <w:rsid w:val="003E2554"/>
    <w:rsid w:val="003E2584"/>
    <w:rsid w:val="003E26B6"/>
    <w:rsid w:val="003E281D"/>
    <w:rsid w:val="003E2825"/>
    <w:rsid w:val="003E2926"/>
    <w:rsid w:val="003E2983"/>
    <w:rsid w:val="003E2AED"/>
    <w:rsid w:val="003E2D54"/>
    <w:rsid w:val="003E2F0C"/>
    <w:rsid w:val="003E3188"/>
    <w:rsid w:val="003E3265"/>
    <w:rsid w:val="003E32FA"/>
    <w:rsid w:val="003E3CBD"/>
    <w:rsid w:val="003E3E98"/>
    <w:rsid w:val="003E4E34"/>
    <w:rsid w:val="003E4E4C"/>
    <w:rsid w:val="003E4FFB"/>
    <w:rsid w:val="003E50C6"/>
    <w:rsid w:val="003E5287"/>
    <w:rsid w:val="003E5772"/>
    <w:rsid w:val="003E5925"/>
    <w:rsid w:val="003E5D08"/>
    <w:rsid w:val="003E5D39"/>
    <w:rsid w:val="003E6128"/>
    <w:rsid w:val="003E64F9"/>
    <w:rsid w:val="003E674C"/>
    <w:rsid w:val="003E6D78"/>
    <w:rsid w:val="003E6F61"/>
    <w:rsid w:val="003E6FC5"/>
    <w:rsid w:val="003E7510"/>
    <w:rsid w:val="003E7879"/>
    <w:rsid w:val="003F0028"/>
    <w:rsid w:val="003F0137"/>
    <w:rsid w:val="003F025B"/>
    <w:rsid w:val="003F033A"/>
    <w:rsid w:val="003F057B"/>
    <w:rsid w:val="003F07FE"/>
    <w:rsid w:val="003F083D"/>
    <w:rsid w:val="003F0AF4"/>
    <w:rsid w:val="003F0DA6"/>
    <w:rsid w:val="003F0E21"/>
    <w:rsid w:val="003F0FA0"/>
    <w:rsid w:val="003F1103"/>
    <w:rsid w:val="003F11B6"/>
    <w:rsid w:val="003F1495"/>
    <w:rsid w:val="003F1530"/>
    <w:rsid w:val="003F16EB"/>
    <w:rsid w:val="003F17C5"/>
    <w:rsid w:val="003F1BEB"/>
    <w:rsid w:val="003F1C68"/>
    <w:rsid w:val="003F1D0B"/>
    <w:rsid w:val="003F22F4"/>
    <w:rsid w:val="003F2895"/>
    <w:rsid w:val="003F28BC"/>
    <w:rsid w:val="003F2B38"/>
    <w:rsid w:val="003F2C4F"/>
    <w:rsid w:val="003F2EA5"/>
    <w:rsid w:val="003F3CC2"/>
    <w:rsid w:val="003F410E"/>
    <w:rsid w:val="003F4700"/>
    <w:rsid w:val="003F4A4C"/>
    <w:rsid w:val="003F52E8"/>
    <w:rsid w:val="003F542C"/>
    <w:rsid w:val="003F6312"/>
    <w:rsid w:val="003F6343"/>
    <w:rsid w:val="003F6458"/>
    <w:rsid w:val="003F68EB"/>
    <w:rsid w:val="003F718C"/>
    <w:rsid w:val="003F71AD"/>
    <w:rsid w:val="003F7769"/>
    <w:rsid w:val="003F7853"/>
    <w:rsid w:val="003F79D5"/>
    <w:rsid w:val="0040046C"/>
    <w:rsid w:val="004007B7"/>
    <w:rsid w:val="00400DB2"/>
    <w:rsid w:val="00400F87"/>
    <w:rsid w:val="00401294"/>
    <w:rsid w:val="004013A8"/>
    <w:rsid w:val="004015FC"/>
    <w:rsid w:val="00401993"/>
    <w:rsid w:val="00401ADA"/>
    <w:rsid w:val="00401FF3"/>
    <w:rsid w:val="004020DE"/>
    <w:rsid w:val="00402822"/>
    <w:rsid w:val="00402C7D"/>
    <w:rsid w:val="00402CE8"/>
    <w:rsid w:val="0040308A"/>
    <w:rsid w:val="004030DB"/>
    <w:rsid w:val="00403131"/>
    <w:rsid w:val="00403677"/>
    <w:rsid w:val="004036D0"/>
    <w:rsid w:val="0040400B"/>
    <w:rsid w:val="004043DD"/>
    <w:rsid w:val="004044D4"/>
    <w:rsid w:val="0040490D"/>
    <w:rsid w:val="00404A2E"/>
    <w:rsid w:val="00404CCC"/>
    <w:rsid w:val="00405749"/>
    <w:rsid w:val="00405827"/>
    <w:rsid w:val="00405C64"/>
    <w:rsid w:val="00405FFB"/>
    <w:rsid w:val="00406626"/>
    <w:rsid w:val="004067C8"/>
    <w:rsid w:val="00406A90"/>
    <w:rsid w:val="00406E5B"/>
    <w:rsid w:val="00407B70"/>
    <w:rsid w:val="00407D64"/>
    <w:rsid w:val="00407DB6"/>
    <w:rsid w:val="0041036A"/>
    <w:rsid w:val="00410C89"/>
    <w:rsid w:val="00410E79"/>
    <w:rsid w:val="00410F20"/>
    <w:rsid w:val="0041112C"/>
    <w:rsid w:val="00411606"/>
    <w:rsid w:val="0041192B"/>
    <w:rsid w:val="00411953"/>
    <w:rsid w:val="00411E76"/>
    <w:rsid w:val="00411FD6"/>
    <w:rsid w:val="00412330"/>
    <w:rsid w:val="004127D1"/>
    <w:rsid w:val="00412FDA"/>
    <w:rsid w:val="0041372B"/>
    <w:rsid w:val="004143F0"/>
    <w:rsid w:val="00414B01"/>
    <w:rsid w:val="00414B5D"/>
    <w:rsid w:val="00414E38"/>
    <w:rsid w:val="00414EC9"/>
    <w:rsid w:val="004154F7"/>
    <w:rsid w:val="00415568"/>
    <w:rsid w:val="004155D3"/>
    <w:rsid w:val="00415759"/>
    <w:rsid w:val="00415FD5"/>
    <w:rsid w:val="0041635F"/>
    <w:rsid w:val="004164DC"/>
    <w:rsid w:val="004164F5"/>
    <w:rsid w:val="004169D0"/>
    <w:rsid w:val="00416D31"/>
    <w:rsid w:val="00416FE4"/>
    <w:rsid w:val="004171A6"/>
    <w:rsid w:val="0041776B"/>
    <w:rsid w:val="00417C38"/>
    <w:rsid w:val="0042013D"/>
    <w:rsid w:val="00420F4A"/>
    <w:rsid w:val="00421337"/>
    <w:rsid w:val="004213E5"/>
    <w:rsid w:val="0042157A"/>
    <w:rsid w:val="0042168F"/>
    <w:rsid w:val="00421A1E"/>
    <w:rsid w:val="00421BA3"/>
    <w:rsid w:val="004221B5"/>
    <w:rsid w:val="004222CE"/>
    <w:rsid w:val="004222D3"/>
    <w:rsid w:val="0042275E"/>
    <w:rsid w:val="00423109"/>
    <w:rsid w:val="0042336D"/>
    <w:rsid w:val="0042363A"/>
    <w:rsid w:val="0042373A"/>
    <w:rsid w:val="00423F97"/>
    <w:rsid w:val="004240AA"/>
    <w:rsid w:val="004246A3"/>
    <w:rsid w:val="00424AD4"/>
    <w:rsid w:val="00426098"/>
    <w:rsid w:val="00426454"/>
    <w:rsid w:val="00426482"/>
    <w:rsid w:val="00426512"/>
    <w:rsid w:val="00426522"/>
    <w:rsid w:val="00426A52"/>
    <w:rsid w:val="00426D2C"/>
    <w:rsid w:val="00426FE6"/>
    <w:rsid w:val="00427493"/>
    <w:rsid w:val="00427877"/>
    <w:rsid w:val="00427CAE"/>
    <w:rsid w:val="00427CCB"/>
    <w:rsid w:val="00427DA9"/>
    <w:rsid w:val="00430DAA"/>
    <w:rsid w:val="004314FA"/>
    <w:rsid w:val="004315E3"/>
    <w:rsid w:val="0043179C"/>
    <w:rsid w:val="004318D9"/>
    <w:rsid w:val="00431A2F"/>
    <w:rsid w:val="00431B9A"/>
    <w:rsid w:val="00431DF1"/>
    <w:rsid w:val="00431F51"/>
    <w:rsid w:val="0043202C"/>
    <w:rsid w:val="00432055"/>
    <w:rsid w:val="00432086"/>
    <w:rsid w:val="004321F9"/>
    <w:rsid w:val="00432B01"/>
    <w:rsid w:val="00432EE9"/>
    <w:rsid w:val="004330D1"/>
    <w:rsid w:val="00433284"/>
    <w:rsid w:val="00433621"/>
    <w:rsid w:val="00433CA8"/>
    <w:rsid w:val="00433D43"/>
    <w:rsid w:val="00433FBE"/>
    <w:rsid w:val="00434179"/>
    <w:rsid w:val="00434473"/>
    <w:rsid w:val="004348E5"/>
    <w:rsid w:val="00434A2D"/>
    <w:rsid w:val="004350DC"/>
    <w:rsid w:val="004359A5"/>
    <w:rsid w:val="00435AC0"/>
    <w:rsid w:val="00436474"/>
    <w:rsid w:val="00436682"/>
    <w:rsid w:val="00436AC3"/>
    <w:rsid w:val="00436CB1"/>
    <w:rsid w:val="00436D53"/>
    <w:rsid w:val="0043705C"/>
    <w:rsid w:val="00437E3E"/>
    <w:rsid w:val="00440163"/>
    <w:rsid w:val="00440392"/>
    <w:rsid w:val="00440D33"/>
    <w:rsid w:val="00440E50"/>
    <w:rsid w:val="00441157"/>
    <w:rsid w:val="00441A05"/>
    <w:rsid w:val="00441CA9"/>
    <w:rsid w:val="00442A36"/>
    <w:rsid w:val="00442A5D"/>
    <w:rsid w:val="004430B9"/>
    <w:rsid w:val="004431AA"/>
    <w:rsid w:val="0044335E"/>
    <w:rsid w:val="004437CD"/>
    <w:rsid w:val="00443D4A"/>
    <w:rsid w:val="00443EFB"/>
    <w:rsid w:val="00443F97"/>
    <w:rsid w:val="00444550"/>
    <w:rsid w:val="0044461C"/>
    <w:rsid w:val="004447AF"/>
    <w:rsid w:val="00444D34"/>
    <w:rsid w:val="00445362"/>
    <w:rsid w:val="004454B2"/>
    <w:rsid w:val="00445AD9"/>
    <w:rsid w:val="00445E2E"/>
    <w:rsid w:val="00446188"/>
    <w:rsid w:val="00446C10"/>
    <w:rsid w:val="0044711D"/>
    <w:rsid w:val="0044730E"/>
    <w:rsid w:val="00447411"/>
    <w:rsid w:val="00447656"/>
    <w:rsid w:val="00450610"/>
    <w:rsid w:val="00450A99"/>
    <w:rsid w:val="00450F12"/>
    <w:rsid w:val="0045122B"/>
    <w:rsid w:val="0045130D"/>
    <w:rsid w:val="004515F7"/>
    <w:rsid w:val="004519D0"/>
    <w:rsid w:val="004523E9"/>
    <w:rsid w:val="0045273D"/>
    <w:rsid w:val="004527E3"/>
    <w:rsid w:val="00452947"/>
    <w:rsid w:val="00452B4D"/>
    <w:rsid w:val="004531C5"/>
    <w:rsid w:val="004532F6"/>
    <w:rsid w:val="00453519"/>
    <w:rsid w:val="0045352D"/>
    <w:rsid w:val="0045372D"/>
    <w:rsid w:val="004539B7"/>
    <w:rsid w:val="00453DB1"/>
    <w:rsid w:val="00454AC4"/>
    <w:rsid w:val="00454E84"/>
    <w:rsid w:val="004551F3"/>
    <w:rsid w:val="0045543E"/>
    <w:rsid w:val="0045558B"/>
    <w:rsid w:val="00455A65"/>
    <w:rsid w:val="00455B93"/>
    <w:rsid w:val="00455C20"/>
    <w:rsid w:val="00455EA0"/>
    <w:rsid w:val="00455ED2"/>
    <w:rsid w:val="00456920"/>
    <w:rsid w:val="00456A18"/>
    <w:rsid w:val="00456A52"/>
    <w:rsid w:val="00456BAC"/>
    <w:rsid w:val="00456C56"/>
    <w:rsid w:val="00456E09"/>
    <w:rsid w:val="00456FBC"/>
    <w:rsid w:val="00457AF8"/>
    <w:rsid w:val="00457B96"/>
    <w:rsid w:val="00460199"/>
    <w:rsid w:val="004601BD"/>
    <w:rsid w:val="004601F4"/>
    <w:rsid w:val="004608B8"/>
    <w:rsid w:val="004609E2"/>
    <w:rsid w:val="0046100F"/>
    <w:rsid w:val="0046104C"/>
    <w:rsid w:val="004616A6"/>
    <w:rsid w:val="00461E71"/>
    <w:rsid w:val="00461FBD"/>
    <w:rsid w:val="004620C1"/>
    <w:rsid w:val="0046215B"/>
    <w:rsid w:val="004624FD"/>
    <w:rsid w:val="00462532"/>
    <w:rsid w:val="00462944"/>
    <w:rsid w:val="00462C85"/>
    <w:rsid w:val="00462ECB"/>
    <w:rsid w:val="00463052"/>
    <w:rsid w:val="00463293"/>
    <w:rsid w:val="00463DF5"/>
    <w:rsid w:val="004644BB"/>
    <w:rsid w:val="00464A3C"/>
    <w:rsid w:val="00465063"/>
    <w:rsid w:val="00465068"/>
    <w:rsid w:val="004650C6"/>
    <w:rsid w:val="00465143"/>
    <w:rsid w:val="00465210"/>
    <w:rsid w:val="004656F2"/>
    <w:rsid w:val="00465DD8"/>
    <w:rsid w:val="004660D5"/>
    <w:rsid w:val="00466114"/>
    <w:rsid w:val="0046620B"/>
    <w:rsid w:val="0046643A"/>
    <w:rsid w:val="004665B9"/>
    <w:rsid w:val="0046668B"/>
    <w:rsid w:val="00466917"/>
    <w:rsid w:val="00466A68"/>
    <w:rsid w:val="00466AA6"/>
    <w:rsid w:val="00467C1D"/>
    <w:rsid w:val="00467D5A"/>
    <w:rsid w:val="0047032A"/>
    <w:rsid w:val="00470BCF"/>
    <w:rsid w:val="00471096"/>
    <w:rsid w:val="004710E4"/>
    <w:rsid w:val="00471763"/>
    <w:rsid w:val="004718ED"/>
    <w:rsid w:val="00471A91"/>
    <w:rsid w:val="00471C3E"/>
    <w:rsid w:val="004720EC"/>
    <w:rsid w:val="00472B7B"/>
    <w:rsid w:val="00472D12"/>
    <w:rsid w:val="00472DD1"/>
    <w:rsid w:val="00472EA8"/>
    <w:rsid w:val="00473DC1"/>
    <w:rsid w:val="004746DE"/>
    <w:rsid w:val="00474759"/>
    <w:rsid w:val="00474783"/>
    <w:rsid w:val="00475045"/>
    <w:rsid w:val="004750C4"/>
    <w:rsid w:val="0047519A"/>
    <w:rsid w:val="0047595C"/>
    <w:rsid w:val="00475993"/>
    <w:rsid w:val="00475D08"/>
    <w:rsid w:val="00475EB0"/>
    <w:rsid w:val="00475F4A"/>
    <w:rsid w:val="00476560"/>
    <w:rsid w:val="00476A94"/>
    <w:rsid w:val="00476EB8"/>
    <w:rsid w:val="004773C7"/>
    <w:rsid w:val="004774F2"/>
    <w:rsid w:val="00477A06"/>
    <w:rsid w:val="0048047A"/>
    <w:rsid w:val="00480CEB"/>
    <w:rsid w:val="00480D35"/>
    <w:rsid w:val="00481087"/>
    <w:rsid w:val="004818C2"/>
    <w:rsid w:val="00481AD8"/>
    <w:rsid w:val="00481B49"/>
    <w:rsid w:val="00481CE0"/>
    <w:rsid w:val="00482151"/>
    <w:rsid w:val="004821E1"/>
    <w:rsid w:val="00482D1A"/>
    <w:rsid w:val="004833FE"/>
    <w:rsid w:val="0048384A"/>
    <w:rsid w:val="00484203"/>
    <w:rsid w:val="004843B4"/>
    <w:rsid w:val="0048453F"/>
    <w:rsid w:val="004845EC"/>
    <w:rsid w:val="00484664"/>
    <w:rsid w:val="0048492C"/>
    <w:rsid w:val="00484AAE"/>
    <w:rsid w:val="00484DAF"/>
    <w:rsid w:val="00485209"/>
    <w:rsid w:val="004854E7"/>
    <w:rsid w:val="0048600A"/>
    <w:rsid w:val="0048616E"/>
    <w:rsid w:val="00487077"/>
    <w:rsid w:val="00487404"/>
    <w:rsid w:val="004877A1"/>
    <w:rsid w:val="004878C0"/>
    <w:rsid w:val="00487A17"/>
    <w:rsid w:val="004902A5"/>
    <w:rsid w:val="004907E8"/>
    <w:rsid w:val="00490971"/>
    <w:rsid w:val="00490A14"/>
    <w:rsid w:val="00490FCC"/>
    <w:rsid w:val="004911BE"/>
    <w:rsid w:val="00491A5A"/>
    <w:rsid w:val="00491BBF"/>
    <w:rsid w:val="00492269"/>
    <w:rsid w:val="00492284"/>
    <w:rsid w:val="0049261C"/>
    <w:rsid w:val="00492C28"/>
    <w:rsid w:val="00492CD6"/>
    <w:rsid w:val="00492F31"/>
    <w:rsid w:val="00492F3B"/>
    <w:rsid w:val="004930B6"/>
    <w:rsid w:val="00493120"/>
    <w:rsid w:val="00493BEA"/>
    <w:rsid w:val="00493DE5"/>
    <w:rsid w:val="004942AE"/>
    <w:rsid w:val="0049445C"/>
    <w:rsid w:val="0049487F"/>
    <w:rsid w:val="004953BE"/>
    <w:rsid w:val="004958DA"/>
    <w:rsid w:val="00495B93"/>
    <w:rsid w:val="00495BC3"/>
    <w:rsid w:val="00496055"/>
    <w:rsid w:val="0049679F"/>
    <w:rsid w:val="0049688D"/>
    <w:rsid w:val="004969E3"/>
    <w:rsid w:val="00496A85"/>
    <w:rsid w:val="00496F9B"/>
    <w:rsid w:val="00497123"/>
    <w:rsid w:val="004974AC"/>
    <w:rsid w:val="00497517"/>
    <w:rsid w:val="00497543"/>
    <w:rsid w:val="004978CF"/>
    <w:rsid w:val="00497937"/>
    <w:rsid w:val="004979D1"/>
    <w:rsid w:val="00497F30"/>
    <w:rsid w:val="004A0242"/>
    <w:rsid w:val="004A05A2"/>
    <w:rsid w:val="004A0631"/>
    <w:rsid w:val="004A094C"/>
    <w:rsid w:val="004A0A5D"/>
    <w:rsid w:val="004A0CF1"/>
    <w:rsid w:val="004A0F70"/>
    <w:rsid w:val="004A1277"/>
    <w:rsid w:val="004A1A8F"/>
    <w:rsid w:val="004A1B95"/>
    <w:rsid w:val="004A1E76"/>
    <w:rsid w:val="004A2A26"/>
    <w:rsid w:val="004A2C26"/>
    <w:rsid w:val="004A2F6C"/>
    <w:rsid w:val="004A2F90"/>
    <w:rsid w:val="004A32BA"/>
    <w:rsid w:val="004A37B1"/>
    <w:rsid w:val="004A3980"/>
    <w:rsid w:val="004A3D62"/>
    <w:rsid w:val="004A42A8"/>
    <w:rsid w:val="004A4916"/>
    <w:rsid w:val="004A4AB8"/>
    <w:rsid w:val="004A5086"/>
    <w:rsid w:val="004A583D"/>
    <w:rsid w:val="004A5971"/>
    <w:rsid w:val="004A599C"/>
    <w:rsid w:val="004A5A80"/>
    <w:rsid w:val="004A5B85"/>
    <w:rsid w:val="004A6715"/>
    <w:rsid w:val="004A67BD"/>
    <w:rsid w:val="004A6A48"/>
    <w:rsid w:val="004A6C14"/>
    <w:rsid w:val="004A6E14"/>
    <w:rsid w:val="004A6F1F"/>
    <w:rsid w:val="004A724D"/>
    <w:rsid w:val="004A7507"/>
    <w:rsid w:val="004A7561"/>
    <w:rsid w:val="004A7563"/>
    <w:rsid w:val="004A75C6"/>
    <w:rsid w:val="004A7648"/>
    <w:rsid w:val="004B0282"/>
    <w:rsid w:val="004B0821"/>
    <w:rsid w:val="004B0B9D"/>
    <w:rsid w:val="004B1858"/>
    <w:rsid w:val="004B1A3A"/>
    <w:rsid w:val="004B1A3D"/>
    <w:rsid w:val="004B1AFF"/>
    <w:rsid w:val="004B1CAF"/>
    <w:rsid w:val="004B1D0E"/>
    <w:rsid w:val="004B1DEC"/>
    <w:rsid w:val="004B1E27"/>
    <w:rsid w:val="004B2123"/>
    <w:rsid w:val="004B2289"/>
    <w:rsid w:val="004B28AF"/>
    <w:rsid w:val="004B2998"/>
    <w:rsid w:val="004B2AB2"/>
    <w:rsid w:val="004B363D"/>
    <w:rsid w:val="004B3F8F"/>
    <w:rsid w:val="004B4058"/>
    <w:rsid w:val="004B444B"/>
    <w:rsid w:val="004B4EE9"/>
    <w:rsid w:val="004B518B"/>
    <w:rsid w:val="004B55F1"/>
    <w:rsid w:val="004B5612"/>
    <w:rsid w:val="004B599C"/>
    <w:rsid w:val="004B5C39"/>
    <w:rsid w:val="004B5DD3"/>
    <w:rsid w:val="004B5E4E"/>
    <w:rsid w:val="004B6232"/>
    <w:rsid w:val="004B66A6"/>
    <w:rsid w:val="004B67B6"/>
    <w:rsid w:val="004B67CE"/>
    <w:rsid w:val="004B6A8E"/>
    <w:rsid w:val="004B6F19"/>
    <w:rsid w:val="004B6FE9"/>
    <w:rsid w:val="004B7319"/>
    <w:rsid w:val="004B73B7"/>
    <w:rsid w:val="004B77D0"/>
    <w:rsid w:val="004B78E0"/>
    <w:rsid w:val="004C000A"/>
    <w:rsid w:val="004C035A"/>
    <w:rsid w:val="004C085B"/>
    <w:rsid w:val="004C0949"/>
    <w:rsid w:val="004C0C44"/>
    <w:rsid w:val="004C1006"/>
    <w:rsid w:val="004C11F9"/>
    <w:rsid w:val="004C14E1"/>
    <w:rsid w:val="004C1702"/>
    <w:rsid w:val="004C175C"/>
    <w:rsid w:val="004C184E"/>
    <w:rsid w:val="004C19DF"/>
    <w:rsid w:val="004C1A87"/>
    <w:rsid w:val="004C1CBE"/>
    <w:rsid w:val="004C223B"/>
    <w:rsid w:val="004C38F6"/>
    <w:rsid w:val="004C3E68"/>
    <w:rsid w:val="004C3EA4"/>
    <w:rsid w:val="004C401A"/>
    <w:rsid w:val="004C418D"/>
    <w:rsid w:val="004C4895"/>
    <w:rsid w:val="004C4EFA"/>
    <w:rsid w:val="004C520C"/>
    <w:rsid w:val="004C5264"/>
    <w:rsid w:val="004C581E"/>
    <w:rsid w:val="004C593E"/>
    <w:rsid w:val="004C60F2"/>
    <w:rsid w:val="004C61AB"/>
    <w:rsid w:val="004C63C5"/>
    <w:rsid w:val="004C642D"/>
    <w:rsid w:val="004C69C1"/>
    <w:rsid w:val="004C69EE"/>
    <w:rsid w:val="004C6C7F"/>
    <w:rsid w:val="004C6CB0"/>
    <w:rsid w:val="004C6E5C"/>
    <w:rsid w:val="004C71F2"/>
    <w:rsid w:val="004C745C"/>
    <w:rsid w:val="004C7896"/>
    <w:rsid w:val="004C7F4B"/>
    <w:rsid w:val="004C7F92"/>
    <w:rsid w:val="004D014F"/>
    <w:rsid w:val="004D0152"/>
    <w:rsid w:val="004D01BA"/>
    <w:rsid w:val="004D02CF"/>
    <w:rsid w:val="004D05B2"/>
    <w:rsid w:val="004D0986"/>
    <w:rsid w:val="004D09F4"/>
    <w:rsid w:val="004D0F57"/>
    <w:rsid w:val="004D0FE9"/>
    <w:rsid w:val="004D11DA"/>
    <w:rsid w:val="004D131B"/>
    <w:rsid w:val="004D1B2E"/>
    <w:rsid w:val="004D1B8E"/>
    <w:rsid w:val="004D1BC5"/>
    <w:rsid w:val="004D1E3C"/>
    <w:rsid w:val="004D1EFF"/>
    <w:rsid w:val="004D214B"/>
    <w:rsid w:val="004D2285"/>
    <w:rsid w:val="004D2315"/>
    <w:rsid w:val="004D2617"/>
    <w:rsid w:val="004D2646"/>
    <w:rsid w:val="004D28DD"/>
    <w:rsid w:val="004D2982"/>
    <w:rsid w:val="004D29E3"/>
    <w:rsid w:val="004D2BD9"/>
    <w:rsid w:val="004D2EC5"/>
    <w:rsid w:val="004D32B1"/>
    <w:rsid w:val="004D38F1"/>
    <w:rsid w:val="004D3A87"/>
    <w:rsid w:val="004D3AC2"/>
    <w:rsid w:val="004D42BB"/>
    <w:rsid w:val="004D43E0"/>
    <w:rsid w:val="004D44E2"/>
    <w:rsid w:val="004D4584"/>
    <w:rsid w:val="004D4A93"/>
    <w:rsid w:val="004D4EE9"/>
    <w:rsid w:val="004D5654"/>
    <w:rsid w:val="004D56C5"/>
    <w:rsid w:val="004D66D5"/>
    <w:rsid w:val="004D67D9"/>
    <w:rsid w:val="004D6E93"/>
    <w:rsid w:val="004D71F6"/>
    <w:rsid w:val="004D7495"/>
    <w:rsid w:val="004D7772"/>
    <w:rsid w:val="004D77A8"/>
    <w:rsid w:val="004D7C3A"/>
    <w:rsid w:val="004E0155"/>
    <w:rsid w:val="004E0371"/>
    <w:rsid w:val="004E0728"/>
    <w:rsid w:val="004E0B06"/>
    <w:rsid w:val="004E0B14"/>
    <w:rsid w:val="004E0C49"/>
    <w:rsid w:val="004E137D"/>
    <w:rsid w:val="004E151F"/>
    <w:rsid w:val="004E1A0E"/>
    <w:rsid w:val="004E1A7E"/>
    <w:rsid w:val="004E1CD7"/>
    <w:rsid w:val="004E2CC1"/>
    <w:rsid w:val="004E2F8F"/>
    <w:rsid w:val="004E34BA"/>
    <w:rsid w:val="004E376C"/>
    <w:rsid w:val="004E3F3F"/>
    <w:rsid w:val="004E49BD"/>
    <w:rsid w:val="004E4DD1"/>
    <w:rsid w:val="004E4E23"/>
    <w:rsid w:val="004E4E29"/>
    <w:rsid w:val="004E4E3F"/>
    <w:rsid w:val="004E4F9A"/>
    <w:rsid w:val="004E599E"/>
    <w:rsid w:val="004E59EC"/>
    <w:rsid w:val="004E5B1B"/>
    <w:rsid w:val="004E5B2B"/>
    <w:rsid w:val="004E785D"/>
    <w:rsid w:val="004E7A7F"/>
    <w:rsid w:val="004E7EA5"/>
    <w:rsid w:val="004F02AB"/>
    <w:rsid w:val="004F12AD"/>
    <w:rsid w:val="004F18D2"/>
    <w:rsid w:val="004F18D9"/>
    <w:rsid w:val="004F1A3F"/>
    <w:rsid w:val="004F1A46"/>
    <w:rsid w:val="004F281B"/>
    <w:rsid w:val="004F28B4"/>
    <w:rsid w:val="004F2A80"/>
    <w:rsid w:val="004F2F58"/>
    <w:rsid w:val="004F46C6"/>
    <w:rsid w:val="004F474A"/>
    <w:rsid w:val="004F4877"/>
    <w:rsid w:val="004F4BF8"/>
    <w:rsid w:val="004F4D2B"/>
    <w:rsid w:val="004F4DBC"/>
    <w:rsid w:val="004F51C6"/>
    <w:rsid w:val="004F541B"/>
    <w:rsid w:val="004F54D1"/>
    <w:rsid w:val="004F5882"/>
    <w:rsid w:val="004F5977"/>
    <w:rsid w:val="004F5E3D"/>
    <w:rsid w:val="004F667E"/>
    <w:rsid w:val="004F6D89"/>
    <w:rsid w:val="004F6E7D"/>
    <w:rsid w:val="004F6FF3"/>
    <w:rsid w:val="004F7014"/>
    <w:rsid w:val="004F7554"/>
    <w:rsid w:val="004F7658"/>
    <w:rsid w:val="004F7C86"/>
    <w:rsid w:val="00500250"/>
    <w:rsid w:val="005002C6"/>
    <w:rsid w:val="005007E9"/>
    <w:rsid w:val="00500DB1"/>
    <w:rsid w:val="00500F62"/>
    <w:rsid w:val="0050108F"/>
    <w:rsid w:val="005017B6"/>
    <w:rsid w:val="00501AAC"/>
    <w:rsid w:val="00501C35"/>
    <w:rsid w:val="00502E87"/>
    <w:rsid w:val="0050322B"/>
    <w:rsid w:val="005032DC"/>
    <w:rsid w:val="005036CB"/>
    <w:rsid w:val="00503BFC"/>
    <w:rsid w:val="00504CDE"/>
    <w:rsid w:val="0050513A"/>
    <w:rsid w:val="00505289"/>
    <w:rsid w:val="005053E5"/>
    <w:rsid w:val="00505553"/>
    <w:rsid w:val="00505677"/>
    <w:rsid w:val="005056C0"/>
    <w:rsid w:val="00505B7F"/>
    <w:rsid w:val="00506014"/>
    <w:rsid w:val="005065FD"/>
    <w:rsid w:val="00506BA9"/>
    <w:rsid w:val="005074C0"/>
    <w:rsid w:val="00507624"/>
    <w:rsid w:val="00507901"/>
    <w:rsid w:val="00507FD6"/>
    <w:rsid w:val="00510119"/>
    <w:rsid w:val="005103A4"/>
    <w:rsid w:val="00510562"/>
    <w:rsid w:val="005105AD"/>
    <w:rsid w:val="005109A7"/>
    <w:rsid w:val="00511176"/>
    <w:rsid w:val="00511275"/>
    <w:rsid w:val="0051134F"/>
    <w:rsid w:val="0051165A"/>
    <w:rsid w:val="0051170B"/>
    <w:rsid w:val="0051191A"/>
    <w:rsid w:val="00511984"/>
    <w:rsid w:val="005119C0"/>
    <w:rsid w:val="00511BDF"/>
    <w:rsid w:val="00511C0B"/>
    <w:rsid w:val="00511D14"/>
    <w:rsid w:val="005121DB"/>
    <w:rsid w:val="005124ED"/>
    <w:rsid w:val="0051260B"/>
    <w:rsid w:val="0051264D"/>
    <w:rsid w:val="005126A7"/>
    <w:rsid w:val="00512AFF"/>
    <w:rsid w:val="00512EA4"/>
    <w:rsid w:val="00512F8C"/>
    <w:rsid w:val="0051325A"/>
    <w:rsid w:val="0051335C"/>
    <w:rsid w:val="0051368A"/>
    <w:rsid w:val="00513757"/>
    <w:rsid w:val="005138F1"/>
    <w:rsid w:val="00513A58"/>
    <w:rsid w:val="00513B8B"/>
    <w:rsid w:val="00513C0C"/>
    <w:rsid w:val="0051416A"/>
    <w:rsid w:val="005146F2"/>
    <w:rsid w:val="005153D6"/>
    <w:rsid w:val="005155B7"/>
    <w:rsid w:val="0051560B"/>
    <w:rsid w:val="0051579A"/>
    <w:rsid w:val="00515C9A"/>
    <w:rsid w:val="00515FB7"/>
    <w:rsid w:val="0051626C"/>
    <w:rsid w:val="0051648D"/>
    <w:rsid w:val="0051677A"/>
    <w:rsid w:val="00516902"/>
    <w:rsid w:val="00516DD8"/>
    <w:rsid w:val="00516E1B"/>
    <w:rsid w:val="00516E89"/>
    <w:rsid w:val="0051724F"/>
    <w:rsid w:val="00517B5C"/>
    <w:rsid w:val="00517DFA"/>
    <w:rsid w:val="0052011C"/>
    <w:rsid w:val="0052022E"/>
    <w:rsid w:val="00520340"/>
    <w:rsid w:val="00520554"/>
    <w:rsid w:val="00520EF1"/>
    <w:rsid w:val="00521330"/>
    <w:rsid w:val="00521852"/>
    <w:rsid w:val="00521AC0"/>
    <w:rsid w:val="00521FFC"/>
    <w:rsid w:val="00522831"/>
    <w:rsid w:val="00522924"/>
    <w:rsid w:val="005230D5"/>
    <w:rsid w:val="005235EA"/>
    <w:rsid w:val="00523B0A"/>
    <w:rsid w:val="00523B4C"/>
    <w:rsid w:val="00523E64"/>
    <w:rsid w:val="00524142"/>
    <w:rsid w:val="005249B6"/>
    <w:rsid w:val="00524B0E"/>
    <w:rsid w:val="00524F8B"/>
    <w:rsid w:val="00524FAB"/>
    <w:rsid w:val="00525085"/>
    <w:rsid w:val="00525195"/>
    <w:rsid w:val="005251D6"/>
    <w:rsid w:val="005253C3"/>
    <w:rsid w:val="00525828"/>
    <w:rsid w:val="00525CAC"/>
    <w:rsid w:val="00525EEC"/>
    <w:rsid w:val="0052604E"/>
    <w:rsid w:val="00526CA1"/>
    <w:rsid w:val="00526FE4"/>
    <w:rsid w:val="00527058"/>
    <w:rsid w:val="005270E8"/>
    <w:rsid w:val="0052738B"/>
    <w:rsid w:val="00527AFA"/>
    <w:rsid w:val="00527F1A"/>
    <w:rsid w:val="005302E8"/>
    <w:rsid w:val="00530E0A"/>
    <w:rsid w:val="005310AD"/>
    <w:rsid w:val="005316DD"/>
    <w:rsid w:val="00531AB9"/>
    <w:rsid w:val="00531BDD"/>
    <w:rsid w:val="00532261"/>
    <w:rsid w:val="00532BF4"/>
    <w:rsid w:val="005336CA"/>
    <w:rsid w:val="00533A61"/>
    <w:rsid w:val="00533B79"/>
    <w:rsid w:val="00533BD3"/>
    <w:rsid w:val="00533EEA"/>
    <w:rsid w:val="00534143"/>
    <w:rsid w:val="00534D61"/>
    <w:rsid w:val="005355DD"/>
    <w:rsid w:val="00536821"/>
    <w:rsid w:val="00536A2D"/>
    <w:rsid w:val="00536C55"/>
    <w:rsid w:val="00536CC7"/>
    <w:rsid w:val="0053776C"/>
    <w:rsid w:val="00537F9F"/>
    <w:rsid w:val="00540151"/>
    <w:rsid w:val="00540552"/>
    <w:rsid w:val="00540E98"/>
    <w:rsid w:val="0054130B"/>
    <w:rsid w:val="005413AA"/>
    <w:rsid w:val="00541C9E"/>
    <w:rsid w:val="00541F1E"/>
    <w:rsid w:val="0054241C"/>
    <w:rsid w:val="005427E7"/>
    <w:rsid w:val="00542908"/>
    <w:rsid w:val="00542BF3"/>
    <w:rsid w:val="00542FFE"/>
    <w:rsid w:val="0054314B"/>
    <w:rsid w:val="005434E6"/>
    <w:rsid w:val="0054361D"/>
    <w:rsid w:val="005437AA"/>
    <w:rsid w:val="0054391A"/>
    <w:rsid w:val="00543F50"/>
    <w:rsid w:val="00543FB2"/>
    <w:rsid w:val="005445EE"/>
    <w:rsid w:val="00544648"/>
    <w:rsid w:val="00544B7D"/>
    <w:rsid w:val="00544E7B"/>
    <w:rsid w:val="00544ED4"/>
    <w:rsid w:val="00544F0D"/>
    <w:rsid w:val="00544F3F"/>
    <w:rsid w:val="005450A0"/>
    <w:rsid w:val="005454C4"/>
    <w:rsid w:val="00545954"/>
    <w:rsid w:val="00545ECF"/>
    <w:rsid w:val="00546304"/>
    <w:rsid w:val="005466A1"/>
    <w:rsid w:val="00546A7B"/>
    <w:rsid w:val="00546BF8"/>
    <w:rsid w:val="00546ED5"/>
    <w:rsid w:val="00546F22"/>
    <w:rsid w:val="0055023E"/>
    <w:rsid w:val="005504AA"/>
    <w:rsid w:val="00550710"/>
    <w:rsid w:val="00550A8E"/>
    <w:rsid w:val="00550AE3"/>
    <w:rsid w:val="005514E0"/>
    <w:rsid w:val="00551773"/>
    <w:rsid w:val="005517C7"/>
    <w:rsid w:val="005519E6"/>
    <w:rsid w:val="00551D8C"/>
    <w:rsid w:val="0055229D"/>
    <w:rsid w:val="005525EC"/>
    <w:rsid w:val="0055286D"/>
    <w:rsid w:val="00552905"/>
    <w:rsid w:val="00552AFC"/>
    <w:rsid w:val="00552C15"/>
    <w:rsid w:val="00553124"/>
    <w:rsid w:val="00553C0F"/>
    <w:rsid w:val="00553EC9"/>
    <w:rsid w:val="00553EFF"/>
    <w:rsid w:val="0055415E"/>
    <w:rsid w:val="005545C7"/>
    <w:rsid w:val="00554CEA"/>
    <w:rsid w:val="00554D82"/>
    <w:rsid w:val="00555296"/>
    <w:rsid w:val="0055556C"/>
    <w:rsid w:val="00555829"/>
    <w:rsid w:val="005559C9"/>
    <w:rsid w:val="00555A30"/>
    <w:rsid w:val="00555BDA"/>
    <w:rsid w:val="00555E62"/>
    <w:rsid w:val="005564AE"/>
    <w:rsid w:val="005564F9"/>
    <w:rsid w:val="0055669F"/>
    <w:rsid w:val="00556964"/>
    <w:rsid w:val="005569AB"/>
    <w:rsid w:val="005569BD"/>
    <w:rsid w:val="00556B48"/>
    <w:rsid w:val="005570A4"/>
    <w:rsid w:val="005577D5"/>
    <w:rsid w:val="005577D9"/>
    <w:rsid w:val="00557B4C"/>
    <w:rsid w:val="00557C67"/>
    <w:rsid w:val="00560326"/>
    <w:rsid w:val="005603FC"/>
    <w:rsid w:val="00560B7C"/>
    <w:rsid w:val="00560BD1"/>
    <w:rsid w:val="00560C96"/>
    <w:rsid w:val="005611AF"/>
    <w:rsid w:val="00562109"/>
    <w:rsid w:val="00562382"/>
    <w:rsid w:val="0056271A"/>
    <w:rsid w:val="00562C65"/>
    <w:rsid w:val="00562EC0"/>
    <w:rsid w:val="00562F39"/>
    <w:rsid w:val="00563147"/>
    <w:rsid w:val="00563693"/>
    <w:rsid w:val="0056386F"/>
    <w:rsid w:val="00563C59"/>
    <w:rsid w:val="00564654"/>
    <w:rsid w:val="005650A2"/>
    <w:rsid w:val="00565178"/>
    <w:rsid w:val="005656F2"/>
    <w:rsid w:val="00565B36"/>
    <w:rsid w:val="00565B71"/>
    <w:rsid w:val="0056611F"/>
    <w:rsid w:val="00566242"/>
    <w:rsid w:val="00566353"/>
    <w:rsid w:val="005666D8"/>
    <w:rsid w:val="005669F7"/>
    <w:rsid w:val="00566A78"/>
    <w:rsid w:val="00566A88"/>
    <w:rsid w:val="00566E9C"/>
    <w:rsid w:val="005672D9"/>
    <w:rsid w:val="00567717"/>
    <w:rsid w:val="00567D1A"/>
    <w:rsid w:val="00570779"/>
    <w:rsid w:val="00570B88"/>
    <w:rsid w:val="00570D47"/>
    <w:rsid w:val="005713A1"/>
    <w:rsid w:val="005713B8"/>
    <w:rsid w:val="00571555"/>
    <w:rsid w:val="00571AEE"/>
    <w:rsid w:val="00571D1F"/>
    <w:rsid w:val="005720B1"/>
    <w:rsid w:val="00572B8B"/>
    <w:rsid w:val="00572D98"/>
    <w:rsid w:val="005733B7"/>
    <w:rsid w:val="005734CE"/>
    <w:rsid w:val="00573C37"/>
    <w:rsid w:val="00573FBA"/>
    <w:rsid w:val="0057429E"/>
    <w:rsid w:val="005744A7"/>
    <w:rsid w:val="00574B9D"/>
    <w:rsid w:val="00574BC7"/>
    <w:rsid w:val="0057529B"/>
    <w:rsid w:val="00575370"/>
    <w:rsid w:val="00575504"/>
    <w:rsid w:val="00575743"/>
    <w:rsid w:val="005757CD"/>
    <w:rsid w:val="005765AF"/>
    <w:rsid w:val="005769C3"/>
    <w:rsid w:val="00576E9C"/>
    <w:rsid w:val="005770B6"/>
    <w:rsid w:val="00577181"/>
    <w:rsid w:val="005776DF"/>
    <w:rsid w:val="0057780E"/>
    <w:rsid w:val="005800A1"/>
    <w:rsid w:val="005800DA"/>
    <w:rsid w:val="00580132"/>
    <w:rsid w:val="0058040F"/>
    <w:rsid w:val="005804C8"/>
    <w:rsid w:val="0058060C"/>
    <w:rsid w:val="00580E60"/>
    <w:rsid w:val="005811E7"/>
    <w:rsid w:val="0058185D"/>
    <w:rsid w:val="00581A68"/>
    <w:rsid w:val="00582830"/>
    <w:rsid w:val="00582E1A"/>
    <w:rsid w:val="00583131"/>
    <w:rsid w:val="00583588"/>
    <w:rsid w:val="00584682"/>
    <w:rsid w:val="005848B6"/>
    <w:rsid w:val="00584B0E"/>
    <w:rsid w:val="00584E10"/>
    <w:rsid w:val="00585143"/>
    <w:rsid w:val="005853C9"/>
    <w:rsid w:val="005854A8"/>
    <w:rsid w:val="0058574D"/>
    <w:rsid w:val="00585931"/>
    <w:rsid w:val="00585A5A"/>
    <w:rsid w:val="00585CCB"/>
    <w:rsid w:val="0058623F"/>
    <w:rsid w:val="00586744"/>
    <w:rsid w:val="005867A6"/>
    <w:rsid w:val="00586A98"/>
    <w:rsid w:val="00586D6F"/>
    <w:rsid w:val="00586E1F"/>
    <w:rsid w:val="00587588"/>
    <w:rsid w:val="00587A6D"/>
    <w:rsid w:val="00587BDF"/>
    <w:rsid w:val="00587CE9"/>
    <w:rsid w:val="00590000"/>
    <w:rsid w:val="0059038F"/>
    <w:rsid w:val="00590AE2"/>
    <w:rsid w:val="00590CC6"/>
    <w:rsid w:val="00590DE8"/>
    <w:rsid w:val="00591247"/>
    <w:rsid w:val="005914C5"/>
    <w:rsid w:val="00591704"/>
    <w:rsid w:val="00591C0F"/>
    <w:rsid w:val="00591CC8"/>
    <w:rsid w:val="005925D3"/>
    <w:rsid w:val="00592F25"/>
    <w:rsid w:val="00593423"/>
    <w:rsid w:val="00593684"/>
    <w:rsid w:val="00593797"/>
    <w:rsid w:val="0059382E"/>
    <w:rsid w:val="00593A57"/>
    <w:rsid w:val="00593E7C"/>
    <w:rsid w:val="005941F0"/>
    <w:rsid w:val="00594235"/>
    <w:rsid w:val="00594259"/>
    <w:rsid w:val="00594602"/>
    <w:rsid w:val="005946DA"/>
    <w:rsid w:val="0059474D"/>
    <w:rsid w:val="005948D8"/>
    <w:rsid w:val="00594B62"/>
    <w:rsid w:val="00594CDB"/>
    <w:rsid w:val="00595523"/>
    <w:rsid w:val="00595578"/>
    <w:rsid w:val="00595D50"/>
    <w:rsid w:val="00595F08"/>
    <w:rsid w:val="0059605B"/>
    <w:rsid w:val="00596614"/>
    <w:rsid w:val="005969CD"/>
    <w:rsid w:val="00596A39"/>
    <w:rsid w:val="00597004"/>
    <w:rsid w:val="0059708E"/>
    <w:rsid w:val="00597305"/>
    <w:rsid w:val="005975DB"/>
    <w:rsid w:val="005975ED"/>
    <w:rsid w:val="005976FA"/>
    <w:rsid w:val="005978F9"/>
    <w:rsid w:val="00597C6E"/>
    <w:rsid w:val="005A0004"/>
    <w:rsid w:val="005A0A1C"/>
    <w:rsid w:val="005A0C12"/>
    <w:rsid w:val="005A0DEB"/>
    <w:rsid w:val="005A0FDA"/>
    <w:rsid w:val="005A110B"/>
    <w:rsid w:val="005A12EE"/>
    <w:rsid w:val="005A13EB"/>
    <w:rsid w:val="005A1511"/>
    <w:rsid w:val="005A17E3"/>
    <w:rsid w:val="005A1B94"/>
    <w:rsid w:val="005A20D8"/>
    <w:rsid w:val="005A22FD"/>
    <w:rsid w:val="005A29B3"/>
    <w:rsid w:val="005A304C"/>
    <w:rsid w:val="005A324A"/>
    <w:rsid w:val="005A32B3"/>
    <w:rsid w:val="005A35CE"/>
    <w:rsid w:val="005A3D4E"/>
    <w:rsid w:val="005A3F93"/>
    <w:rsid w:val="005A4190"/>
    <w:rsid w:val="005A43EF"/>
    <w:rsid w:val="005A482E"/>
    <w:rsid w:val="005A4E1C"/>
    <w:rsid w:val="005A53DD"/>
    <w:rsid w:val="005A53E3"/>
    <w:rsid w:val="005A566B"/>
    <w:rsid w:val="005A5A60"/>
    <w:rsid w:val="005A5BB0"/>
    <w:rsid w:val="005A67D8"/>
    <w:rsid w:val="005A6A3C"/>
    <w:rsid w:val="005A6B42"/>
    <w:rsid w:val="005A75ED"/>
    <w:rsid w:val="005A76F9"/>
    <w:rsid w:val="005A7863"/>
    <w:rsid w:val="005A79FC"/>
    <w:rsid w:val="005A7A27"/>
    <w:rsid w:val="005A7A6E"/>
    <w:rsid w:val="005A7C23"/>
    <w:rsid w:val="005A7D30"/>
    <w:rsid w:val="005A7E1D"/>
    <w:rsid w:val="005A7F77"/>
    <w:rsid w:val="005B018F"/>
    <w:rsid w:val="005B074C"/>
    <w:rsid w:val="005B07EA"/>
    <w:rsid w:val="005B0C07"/>
    <w:rsid w:val="005B0C52"/>
    <w:rsid w:val="005B1041"/>
    <w:rsid w:val="005B10D0"/>
    <w:rsid w:val="005B1361"/>
    <w:rsid w:val="005B1456"/>
    <w:rsid w:val="005B14F1"/>
    <w:rsid w:val="005B1F58"/>
    <w:rsid w:val="005B22BC"/>
    <w:rsid w:val="005B256F"/>
    <w:rsid w:val="005B25FC"/>
    <w:rsid w:val="005B29A6"/>
    <w:rsid w:val="005B29CB"/>
    <w:rsid w:val="005B2F76"/>
    <w:rsid w:val="005B33FD"/>
    <w:rsid w:val="005B383B"/>
    <w:rsid w:val="005B385A"/>
    <w:rsid w:val="005B39AF"/>
    <w:rsid w:val="005B3A5F"/>
    <w:rsid w:val="005B3D13"/>
    <w:rsid w:val="005B3DDD"/>
    <w:rsid w:val="005B4729"/>
    <w:rsid w:val="005B478E"/>
    <w:rsid w:val="005B47E3"/>
    <w:rsid w:val="005B48DA"/>
    <w:rsid w:val="005B4C77"/>
    <w:rsid w:val="005B50CB"/>
    <w:rsid w:val="005B5344"/>
    <w:rsid w:val="005B5541"/>
    <w:rsid w:val="005B5FA2"/>
    <w:rsid w:val="005B5FD1"/>
    <w:rsid w:val="005B5FE9"/>
    <w:rsid w:val="005B6506"/>
    <w:rsid w:val="005B6548"/>
    <w:rsid w:val="005B691F"/>
    <w:rsid w:val="005B6AF2"/>
    <w:rsid w:val="005B6C10"/>
    <w:rsid w:val="005B7367"/>
    <w:rsid w:val="005B7A8F"/>
    <w:rsid w:val="005C0056"/>
    <w:rsid w:val="005C0196"/>
    <w:rsid w:val="005C0217"/>
    <w:rsid w:val="005C0292"/>
    <w:rsid w:val="005C0416"/>
    <w:rsid w:val="005C0517"/>
    <w:rsid w:val="005C0795"/>
    <w:rsid w:val="005C086A"/>
    <w:rsid w:val="005C0B1B"/>
    <w:rsid w:val="005C100E"/>
    <w:rsid w:val="005C10DE"/>
    <w:rsid w:val="005C1383"/>
    <w:rsid w:val="005C1436"/>
    <w:rsid w:val="005C1741"/>
    <w:rsid w:val="005C1C6E"/>
    <w:rsid w:val="005C1CE4"/>
    <w:rsid w:val="005C1F77"/>
    <w:rsid w:val="005C24E1"/>
    <w:rsid w:val="005C25CB"/>
    <w:rsid w:val="005C29A6"/>
    <w:rsid w:val="005C2DB8"/>
    <w:rsid w:val="005C33E6"/>
    <w:rsid w:val="005C343C"/>
    <w:rsid w:val="005C348F"/>
    <w:rsid w:val="005C3508"/>
    <w:rsid w:val="005C36B1"/>
    <w:rsid w:val="005C37D4"/>
    <w:rsid w:val="005C3D18"/>
    <w:rsid w:val="005C3DC3"/>
    <w:rsid w:val="005C3FF3"/>
    <w:rsid w:val="005C4B9D"/>
    <w:rsid w:val="005C51C6"/>
    <w:rsid w:val="005C5329"/>
    <w:rsid w:val="005C5980"/>
    <w:rsid w:val="005C5C06"/>
    <w:rsid w:val="005C5FF6"/>
    <w:rsid w:val="005C64F8"/>
    <w:rsid w:val="005C6688"/>
    <w:rsid w:val="005C674F"/>
    <w:rsid w:val="005C6AAA"/>
    <w:rsid w:val="005C6FE0"/>
    <w:rsid w:val="005C77F1"/>
    <w:rsid w:val="005C7A0F"/>
    <w:rsid w:val="005D01C0"/>
    <w:rsid w:val="005D0560"/>
    <w:rsid w:val="005D0588"/>
    <w:rsid w:val="005D0C1F"/>
    <w:rsid w:val="005D0DFB"/>
    <w:rsid w:val="005D0EB3"/>
    <w:rsid w:val="005D0ECA"/>
    <w:rsid w:val="005D12FF"/>
    <w:rsid w:val="005D1F5A"/>
    <w:rsid w:val="005D1F73"/>
    <w:rsid w:val="005D2623"/>
    <w:rsid w:val="005D2A05"/>
    <w:rsid w:val="005D2C2E"/>
    <w:rsid w:val="005D2C6B"/>
    <w:rsid w:val="005D2CA4"/>
    <w:rsid w:val="005D33A1"/>
    <w:rsid w:val="005D37D0"/>
    <w:rsid w:val="005D38C2"/>
    <w:rsid w:val="005D3921"/>
    <w:rsid w:val="005D3AE1"/>
    <w:rsid w:val="005D3CB0"/>
    <w:rsid w:val="005D4258"/>
    <w:rsid w:val="005D4C27"/>
    <w:rsid w:val="005D548E"/>
    <w:rsid w:val="005D5709"/>
    <w:rsid w:val="005D5BFC"/>
    <w:rsid w:val="005D5D75"/>
    <w:rsid w:val="005D64BC"/>
    <w:rsid w:val="005D66D0"/>
    <w:rsid w:val="005D6870"/>
    <w:rsid w:val="005D779C"/>
    <w:rsid w:val="005E0079"/>
    <w:rsid w:val="005E0404"/>
    <w:rsid w:val="005E052B"/>
    <w:rsid w:val="005E062F"/>
    <w:rsid w:val="005E0943"/>
    <w:rsid w:val="005E0B40"/>
    <w:rsid w:val="005E106E"/>
    <w:rsid w:val="005E12F8"/>
    <w:rsid w:val="005E14DE"/>
    <w:rsid w:val="005E150B"/>
    <w:rsid w:val="005E159A"/>
    <w:rsid w:val="005E1852"/>
    <w:rsid w:val="005E1CAE"/>
    <w:rsid w:val="005E2485"/>
    <w:rsid w:val="005E29D3"/>
    <w:rsid w:val="005E2A62"/>
    <w:rsid w:val="005E2CFC"/>
    <w:rsid w:val="005E30D4"/>
    <w:rsid w:val="005E3190"/>
    <w:rsid w:val="005E34C0"/>
    <w:rsid w:val="005E36EE"/>
    <w:rsid w:val="005E397D"/>
    <w:rsid w:val="005E39D0"/>
    <w:rsid w:val="005E3CC5"/>
    <w:rsid w:val="005E3DA8"/>
    <w:rsid w:val="005E3E2F"/>
    <w:rsid w:val="005E46AA"/>
    <w:rsid w:val="005E4A23"/>
    <w:rsid w:val="005E4AD5"/>
    <w:rsid w:val="005E4D46"/>
    <w:rsid w:val="005E5157"/>
    <w:rsid w:val="005E51C5"/>
    <w:rsid w:val="005E5821"/>
    <w:rsid w:val="005E5D38"/>
    <w:rsid w:val="005E64C5"/>
    <w:rsid w:val="005E64E8"/>
    <w:rsid w:val="005E68D1"/>
    <w:rsid w:val="005E6FD1"/>
    <w:rsid w:val="005E7055"/>
    <w:rsid w:val="005E7310"/>
    <w:rsid w:val="005F0762"/>
    <w:rsid w:val="005F0902"/>
    <w:rsid w:val="005F0949"/>
    <w:rsid w:val="005F0AC4"/>
    <w:rsid w:val="005F0BA5"/>
    <w:rsid w:val="005F0E90"/>
    <w:rsid w:val="005F0F35"/>
    <w:rsid w:val="005F1153"/>
    <w:rsid w:val="005F182C"/>
    <w:rsid w:val="005F2430"/>
    <w:rsid w:val="005F2F37"/>
    <w:rsid w:val="005F30BD"/>
    <w:rsid w:val="005F3152"/>
    <w:rsid w:val="005F31ED"/>
    <w:rsid w:val="005F3428"/>
    <w:rsid w:val="005F3675"/>
    <w:rsid w:val="005F3A4E"/>
    <w:rsid w:val="005F3B4C"/>
    <w:rsid w:val="005F3E75"/>
    <w:rsid w:val="005F45D8"/>
    <w:rsid w:val="005F4AE9"/>
    <w:rsid w:val="005F4D98"/>
    <w:rsid w:val="005F4E13"/>
    <w:rsid w:val="005F5A56"/>
    <w:rsid w:val="005F5A66"/>
    <w:rsid w:val="005F6338"/>
    <w:rsid w:val="005F64A3"/>
    <w:rsid w:val="005F6780"/>
    <w:rsid w:val="005F6D7C"/>
    <w:rsid w:val="005F7104"/>
    <w:rsid w:val="005F728D"/>
    <w:rsid w:val="005F77BB"/>
    <w:rsid w:val="005F7A5A"/>
    <w:rsid w:val="006000AF"/>
    <w:rsid w:val="0060016A"/>
    <w:rsid w:val="00600498"/>
    <w:rsid w:val="00600742"/>
    <w:rsid w:val="006008F6"/>
    <w:rsid w:val="006009B5"/>
    <w:rsid w:val="00600E3B"/>
    <w:rsid w:val="00600FAE"/>
    <w:rsid w:val="00601267"/>
    <w:rsid w:val="00601C04"/>
    <w:rsid w:val="006023B2"/>
    <w:rsid w:val="00602450"/>
    <w:rsid w:val="00602558"/>
    <w:rsid w:val="0060272F"/>
    <w:rsid w:val="006028B4"/>
    <w:rsid w:val="00602920"/>
    <w:rsid w:val="00602AAA"/>
    <w:rsid w:val="00602F5B"/>
    <w:rsid w:val="0060362C"/>
    <w:rsid w:val="006039A0"/>
    <w:rsid w:val="00603A90"/>
    <w:rsid w:val="00603EBF"/>
    <w:rsid w:val="00603F10"/>
    <w:rsid w:val="0060456F"/>
    <w:rsid w:val="006045FC"/>
    <w:rsid w:val="0060462F"/>
    <w:rsid w:val="00604C06"/>
    <w:rsid w:val="00604DBE"/>
    <w:rsid w:val="00604FA0"/>
    <w:rsid w:val="0060508D"/>
    <w:rsid w:val="00605646"/>
    <w:rsid w:val="006056D8"/>
    <w:rsid w:val="006058F4"/>
    <w:rsid w:val="00606772"/>
    <w:rsid w:val="0060679B"/>
    <w:rsid w:val="00606CD0"/>
    <w:rsid w:val="00606CF9"/>
    <w:rsid w:val="00606D46"/>
    <w:rsid w:val="006075F2"/>
    <w:rsid w:val="00607A4F"/>
    <w:rsid w:val="00607ADC"/>
    <w:rsid w:val="00610128"/>
    <w:rsid w:val="006102F4"/>
    <w:rsid w:val="006102FA"/>
    <w:rsid w:val="00610F9F"/>
    <w:rsid w:val="006114E1"/>
    <w:rsid w:val="0061153D"/>
    <w:rsid w:val="00611544"/>
    <w:rsid w:val="0061171A"/>
    <w:rsid w:val="00611774"/>
    <w:rsid w:val="0061190C"/>
    <w:rsid w:val="00611DED"/>
    <w:rsid w:val="00611E6C"/>
    <w:rsid w:val="00612696"/>
    <w:rsid w:val="00612B0A"/>
    <w:rsid w:val="00612DBC"/>
    <w:rsid w:val="00612F66"/>
    <w:rsid w:val="00613130"/>
    <w:rsid w:val="006131A6"/>
    <w:rsid w:val="00613204"/>
    <w:rsid w:val="00613D9D"/>
    <w:rsid w:val="00614100"/>
    <w:rsid w:val="00614403"/>
    <w:rsid w:val="006145E2"/>
    <w:rsid w:val="00614906"/>
    <w:rsid w:val="00614D19"/>
    <w:rsid w:val="00615147"/>
    <w:rsid w:val="00615329"/>
    <w:rsid w:val="0061533F"/>
    <w:rsid w:val="00615855"/>
    <w:rsid w:val="00615BC5"/>
    <w:rsid w:val="00615EA2"/>
    <w:rsid w:val="00615EF4"/>
    <w:rsid w:val="00615F9A"/>
    <w:rsid w:val="00616081"/>
    <w:rsid w:val="006163D6"/>
    <w:rsid w:val="00616B36"/>
    <w:rsid w:val="00616CA7"/>
    <w:rsid w:val="0061766F"/>
    <w:rsid w:val="00617859"/>
    <w:rsid w:val="006179DE"/>
    <w:rsid w:val="00617A0F"/>
    <w:rsid w:val="00617AFA"/>
    <w:rsid w:val="00617C5E"/>
    <w:rsid w:val="00617E54"/>
    <w:rsid w:val="00617F9E"/>
    <w:rsid w:val="0062006D"/>
    <w:rsid w:val="00620A44"/>
    <w:rsid w:val="00621FF9"/>
    <w:rsid w:val="006222E7"/>
    <w:rsid w:val="006225EF"/>
    <w:rsid w:val="006225FC"/>
    <w:rsid w:val="006227A8"/>
    <w:rsid w:val="00623194"/>
    <w:rsid w:val="00623616"/>
    <w:rsid w:val="0062388C"/>
    <w:rsid w:val="00623AF3"/>
    <w:rsid w:val="0062420D"/>
    <w:rsid w:val="0062426A"/>
    <w:rsid w:val="00624C67"/>
    <w:rsid w:val="00624C9E"/>
    <w:rsid w:val="00624FC1"/>
    <w:rsid w:val="0062538D"/>
    <w:rsid w:val="00625A74"/>
    <w:rsid w:val="00625AAB"/>
    <w:rsid w:val="00625EB7"/>
    <w:rsid w:val="00625EC6"/>
    <w:rsid w:val="006263C6"/>
    <w:rsid w:val="006263F7"/>
    <w:rsid w:val="00626418"/>
    <w:rsid w:val="00626C5F"/>
    <w:rsid w:val="00627224"/>
    <w:rsid w:val="006274B5"/>
    <w:rsid w:val="00627607"/>
    <w:rsid w:val="006276CA"/>
    <w:rsid w:val="00627EA7"/>
    <w:rsid w:val="00627F93"/>
    <w:rsid w:val="0063027F"/>
    <w:rsid w:val="006304B2"/>
    <w:rsid w:val="0063052B"/>
    <w:rsid w:val="006307FA"/>
    <w:rsid w:val="006309C4"/>
    <w:rsid w:val="00630B38"/>
    <w:rsid w:val="00630FFA"/>
    <w:rsid w:val="0063172E"/>
    <w:rsid w:val="00631B9A"/>
    <w:rsid w:val="00631FB5"/>
    <w:rsid w:val="0063251B"/>
    <w:rsid w:val="0063275E"/>
    <w:rsid w:val="00632786"/>
    <w:rsid w:val="0063298E"/>
    <w:rsid w:val="00632D49"/>
    <w:rsid w:val="00632ED2"/>
    <w:rsid w:val="00633402"/>
    <w:rsid w:val="006336EC"/>
    <w:rsid w:val="0063394D"/>
    <w:rsid w:val="00633D32"/>
    <w:rsid w:val="00633F37"/>
    <w:rsid w:val="00633FFB"/>
    <w:rsid w:val="0063462C"/>
    <w:rsid w:val="00634774"/>
    <w:rsid w:val="00634BE9"/>
    <w:rsid w:val="00634C96"/>
    <w:rsid w:val="00635F0A"/>
    <w:rsid w:val="006362B7"/>
    <w:rsid w:val="00636461"/>
    <w:rsid w:val="0063669E"/>
    <w:rsid w:val="00636789"/>
    <w:rsid w:val="006367F3"/>
    <w:rsid w:val="00636983"/>
    <w:rsid w:val="00636B4A"/>
    <w:rsid w:val="00636CF3"/>
    <w:rsid w:val="00636E84"/>
    <w:rsid w:val="00636F29"/>
    <w:rsid w:val="00637021"/>
    <w:rsid w:val="00637075"/>
    <w:rsid w:val="006375A7"/>
    <w:rsid w:val="00637C69"/>
    <w:rsid w:val="00637DD8"/>
    <w:rsid w:val="00640747"/>
    <w:rsid w:val="00640B60"/>
    <w:rsid w:val="00640DD6"/>
    <w:rsid w:val="0064112C"/>
    <w:rsid w:val="006415C7"/>
    <w:rsid w:val="006419CE"/>
    <w:rsid w:val="00641CF2"/>
    <w:rsid w:val="00641E4B"/>
    <w:rsid w:val="006421C8"/>
    <w:rsid w:val="0064242C"/>
    <w:rsid w:val="00642556"/>
    <w:rsid w:val="00642922"/>
    <w:rsid w:val="00642A4D"/>
    <w:rsid w:val="006430C4"/>
    <w:rsid w:val="0064310D"/>
    <w:rsid w:val="006431F4"/>
    <w:rsid w:val="006433EF"/>
    <w:rsid w:val="006434E1"/>
    <w:rsid w:val="006436AF"/>
    <w:rsid w:val="00643E06"/>
    <w:rsid w:val="00644346"/>
    <w:rsid w:val="00644356"/>
    <w:rsid w:val="006443AF"/>
    <w:rsid w:val="0064478C"/>
    <w:rsid w:val="00644EB0"/>
    <w:rsid w:val="00645667"/>
    <w:rsid w:val="00645937"/>
    <w:rsid w:val="00645B13"/>
    <w:rsid w:val="00645B65"/>
    <w:rsid w:val="0064679A"/>
    <w:rsid w:val="0064679C"/>
    <w:rsid w:val="00646986"/>
    <w:rsid w:val="00646EF4"/>
    <w:rsid w:val="00646F82"/>
    <w:rsid w:val="00647301"/>
    <w:rsid w:val="00647320"/>
    <w:rsid w:val="00647376"/>
    <w:rsid w:val="006475F2"/>
    <w:rsid w:val="00647DBB"/>
    <w:rsid w:val="00647E79"/>
    <w:rsid w:val="006504E6"/>
    <w:rsid w:val="00650AAE"/>
    <w:rsid w:val="00650DA7"/>
    <w:rsid w:val="00651305"/>
    <w:rsid w:val="006513BF"/>
    <w:rsid w:val="0065188E"/>
    <w:rsid w:val="00651CBD"/>
    <w:rsid w:val="00651F7A"/>
    <w:rsid w:val="00652A1D"/>
    <w:rsid w:val="0065327A"/>
    <w:rsid w:val="0065356B"/>
    <w:rsid w:val="0065380C"/>
    <w:rsid w:val="0065399B"/>
    <w:rsid w:val="00653B01"/>
    <w:rsid w:val="00653BC4"/>
    <w:rsid w:val="00653D5B"/>
    <w:rsid w:val="00653FC9"/>
    <w:rsid w:val="006540BF"/>
    <w:rsid w:val="006540FE"/>
    <w:rsid w:val="00654CA5"/>
    <w:rsid w:val="00654E59"/>
    <w:rsid w:val="00654E71"/>
    <w:rsid w:val="00655057"/>
    <w:rsid w:val="006551E2"/>
    <w:rsid w:val="00655265"/>
    <w:rsid w:val="006556ED"/>
    <w:rsid w:val="00655AC4"/>
    <w:rsid w:val="00655B97"/>
    <w:rsid w:val="006565E8"/>
    <w:rsid w:val="006568ED"/>
    <w:rsid w:val="0065711D"/>
    <w:rsid w:val="00657370"/>
    <w:rsid w:val="0065737B"/>
    <w:rsid w:val="0065764A"/>
    <w:rsid w:val="006577D7"/>
    <w:rsid w:val="0065791E"/>
    <w:rsid w:val="00657C0C"/>
    <w:rsid w:val="00657F38"/>
    <w:rsid w:val="00660096"/>
    <w:rsid w:val="00660141"/>
    <w:rsid w:val="0066018C"/>
    <w:rsid w:val="006602D8"/>
    <w:rsid w:val="006606AC"/>
    <w:rsid w:val="006607CC"/>
    <w:rsid w:val="00660899"/>
    <w:rsid w:val="006609A5"/>
    <w:rsid w:val="00660D5D"/>
    <w:rsid w:val="0066101F"/>
    <w:rsid w:val="006610F7"/>
    <w:rsid w:val="0066124D"/>
    <w:rsid w:val="00661283"/>
    <w:rsid w:val="006614AE"/>
    <w:rsid w:val="006614F2"/>
    <w:rsid w:val="00661601"/>
    <w:rsid w:val="0066232E"/>
    <w:rsid w:val="0066255C"/>
    <w:rsid w:val="00662CFB"/>
    <w:rsid w:val="00662D62"/>
    <w:rsid w:val="00662DB0"/>
    <w:rsid w:val="00662ED5"/>
    <w:rsid w:val="006630C7"/>
    <w:rsid w:val="00663366"/>
    <w:rsid w:val="00663407"/>
    <w:rsid w:val="00663DE0"/>
    <w:rsid w:val="006645FA"/>
    <w:rsid w:val="006647B4"/>
    <w:rsid w:val="006652DA"/>
    <w:rsid w:val="00665870"/>
    <w:rsid w:val="006658FB"/>
    <w:rsid w:val="00665E77"/>
    <w:rsid w:val="00666320"/>
    <w:rsid w:val="0066656A"/>
    <w:rsid w:val="00666711"/>
    <w:rsid w:val="00666A65"/>
    <w:rsid w:val="0066722B"/>
    <w:rsid w:val="0066767A"/>
    <w:rsid w:val="00667CDA"/>
    <w:rsid w:val="00667CDB"/>
    <w:rsid w:val="00667D5B"/>
    <w:rsid w:val="006701C7"/>
    <w:rsid w:val="0067044A"/>
    <w:rsid w:val="006704CE"/>
    <w:rsid w:val="00670563"/>
    <w:rsid w:val="006709BF"/>
    <w:rsid w:val="00670B51"/>
    <w:rsid w:val="006719AA"/>
    <w:rsid w:val="00671E79"/>
    <w:rsid w:val="00671F3F"/>
    <w:rsid w:val="00672286"/>
    <w:rsid w:val="00672370"/>
    <w:rsid w:val="006728A2"/>
    <w:rsid w:val="006734B9"/>
    <w:rsid w:val="006736CF"/>
    <w:rsid w:val="00673FEF"/>
    <w:rsid w:val="006747FE"/>
    <w:rsid w:val="006748C7"/>
    <w:rsid w:val="0067491A"/>
    <w:rsid w:val="00674E85"/>
    <w:rsid w:val="0067509C"/>
    <w:rsid w:val="0067538E"/>
    <w:rsid w:val="006760B8"/>
    <w:rsid w:val="006765B7"/>
    <w:rsid w:val="006768DC"/>
    <w:rsid w:val="00676D55"/>
    <w:rsid w:val="00676DA6"/>
    <w:rsid w:val="0067745A"/>
    <w:rsid w:val="0067748D"/>
    <w:rsid w:val="00677866"/>
    <w:rsid w:val="0067797A"/>
    <w:rsid w:val="0067797D"/>
    <w:rsid w:val="00677A00"/>
    <w:rsid w:val="00680260"/>
    <w:rsid w:val="0068047D"/>
    <w:rsid w:val="00680768"/>
    <w:rsid w:val="0068076B"/>
    <w:rsid w:val="00680A0C"/>
    <w:rsid w:val="00680A83"/>
    <w:rsid w:val="00680B87"/>
    <w:rsid w:val="00680FBF"/>
    <w:rsid w:val="00681399"/>
    <w:rsid w:val="006819F8"/>
    <w:rsid w:val="00681ECD"/>
    <w:rsid w:val="0068221C"/>
    <w:rsid w:val="00682460"/>
    <w:rsid w:val="006825A4"/>
    <w:rsid w:val="00682AA8"/>
    <w:rsid w:val="00682B88"/>
    <w:rsid w:val="006830A4"/>
    <w:rsid w:val="006832F7"/>
    <w:rsid w:val="006837D4"/>
    <w:rsid w:val="00683887"/>
    <w:rsid w:val="00683D08"/>
    <w:rsid w:val="00683E90"/>
    <w:rsid w:val="006840EB"/>
    <w:rsid w:val="006842C2"/>
    <w:rsid w:val="00684366"/>
    <w:rsid w:val="00684542"/>
    <w:rsid w:val="006846F1"/>
    <w:rsid w:val="00684913"/>
    <w:rsid w:val="00684BC0"/>
    <w:rsid w:val="0068523F"/>
    <w:rsid w:val="006854C4"/>
    <w:rsid w:val="00685CED"/>
    <w:rsid w:val="00686037"/>
    <w:rsid w:val="00686048"/>
    <w:rsid w:val="0068679E"/>
    <w:rsid w:val="00686988"/>
    <w:rsid w:val="00686DA4"/>
    <w:rsid w:val="00687110"/>
    <w:rsid w:val="00687183"/>
    <w:rsid w:val="00687452"/>
    <w:rsid w:val="0068784F"/>
    <w:rsid w:val="00687944"/>
    <w:rsid w:val="00687FD1"/>
    <w:rsid w:val="00690011"/>
    <w:rsid w:val="00690366"/>
    <w:rsid w:val="00690493"/>
    <w:rsid w:val="00690968"/>
    <w:rsid w:val="0069156B"/>
    <w:rsid w:val="006916AC"/>
    <w:rsid w:val="0069175E"/>
    <w:rsid w:val="0069184A"/>
    <w:rsid w:val="00692139"/>
    <w:rsid w:val="006924BC"/>
    <w:rsid w:val="00692AB2"/>
    <w:rsid w:val="00692B75"/>
    <w:rsid w:val="00692B9B"/>
    <w:rsid w:val="00692C96"/>
    <w:rsid w:val="00692CAD"/>
    <w:rsid w:val="00692F03"/>
    <w:rsid w:val="00692FEF"/>
    <w:rsid w:val="006932EA"/>
    <w:rsid w:val="006938B3"/>
    <w:rsid w:val="006945D0"/>
    <w:rsid w:val="006947AD"/>
    <w:rsid w:val="00694DED"/>
    <w:rsid w:val="006950E2"/>
    <w:rsid w:val="00695121"/>
    <w:rsid w:val="0069543E"/>
    <w:rsid w:val="006954F6"/>
    <w:rsid w:val="0069555C"/>
    <w:rsid w:val="00695EDA"/>
    <w:rsid w:val="00695F76"/>
    <w:rsid w:val="006967EF"/>
    <w:rsid w:val="00696888"/>
    <w:rsid w:val="0069699C"/>
    <w:rsid w:val="00696D4A"/>
    <w:rsid w:val="00696F21"/>
    <w:rsid w:val="0069730F"/>
    <w:rsid w:val="00697469"/>
    <w:rsid w:val="00697BBD"/>
    <w:rsid w:val="00697C03"/>
    <w:rsid w:val="00697CB3"/>
    <w:rsid w:val="00697D81"/>
    <w:rsid w:val="00697FCA"/>
    <w:rsid w:val="006A083E"/>
    <w:rsid w:val="006A0BA3"/>
    <w:rsid w:val="006A0EBA"/>
    <w:rsid w:val="006A16C5"/>
    <w:rsid w:val="006A182B"/>
    <w:rsid w:val="006A1ED2"/>
    <w:rsid w:val="006A1FCE"/>
    <w:rsid w:val="006A2401"/>
    <w:rsid w:val="006A271F"/>
    <w:rsid w:val="006A2982"/>
    <w:rsid w:val="006A2B61"/>
    <w:rsid w:val="006A2D4D"/>
    <w:rsid w:val="006A2E74"/>
    <w:rsid w:val="006A3864"/>
    <w:rsid w:val="006A3909"/>
    <w:rsid w:val="006A39C0"/>
    <w:rsid w:val="006A3CB7"/>
    <w:rsid w:val="006A3E80"/>
    <w:rsid w:val="006A3FB8"/>
    <w:rsid w:val="006A41FE"/>
    <w:rsid w:val="006A455E"/>
    <w:rsid w:val="006A49A6"/>
    <w:rsid w:val="006A4D7B"/>
    <w:rsid w:val="006A51B9"/>
    <w:rsid w:val="006A553A"/>
    <w:rsid w:val="006A5589"/>
    <w:rsid w:val="006A57B0"/>
    <w:rsid w:val="006A5E6D"/>
    <w:rsid w:val="006A609C"/>
    <w:rsid w:val="006A6684"/>
    <w:rsid w:val="006A6766"/>
    <w:rsid w:val="006A6791"/>
    <w:rsid w:val="006A683C"/>
    <w:rsid w:val="006A69D3"/>
    <w:rsid w:val="006A69EA"/>
    <w:rsid w:val="006A6B2D"/>
    <w:rsid w:val="006A6E49"/>
    <w:rsid w:val="006A70B3"/>
    <w:rsid w:val="006A72BD"/>
    <w:rsid w:val="006A7F16"/>
    <w:rsid w:val="006A7FED"/>
    <w:rsid w:val="006B0096"/>
    <w:rsid w:val="006B0321"/>
    <w:rsid w:val="006B05A3"/>
    <w:rsid w:val="006B06EA"/>
    <w:rsid w:val="006B0C67"/>
    <w:rsid w:val="006B10C4"/>
    <w:rsid w:val="006B145C"/>
    <w:rsid w:val="006B160B"/>
    <w:rsid w:val="006B1697"/>
    <w:rsid w:val="006B1B0D"/>
    <w:rsid w:val="006B1F14"/>
    <w:rsid w:val="006B249D"/>
    <w:rsid w:val="006B29CC"/>
    <w:rsid w:val="006B2D2A"/>
    <w:rsid w:val="006B3044"/>
    <w:rsid w:val="006B37C9"/>
    <w:rsid w:val="006B3A83"/>
    <w:rsid w:val="006B3FD2"/>
    <w:rsid w:val="006B47E9"/>
    <w:rsid w:val="006B48F5"/>
    <w:rsid w:val="006B4A5F"/>
    <w:rsid w:val="006B4A8F"/>
    <w:rsid w:val="006B4B55"/>
    <w:rsid w:val="006B4E44"/>
    <w:rsid w:val="006B52DE"/>
    <w:rsid w:val="006B5344"/>
    <w:rsid w:val="006B5A28"/>
    <w:rsid w:val="006B5C07"/>
    <w:rsid w:val="006B6080"/>
    <w:rsid w:val="006B6123"/>
    <w:rsid w:val="006B63D2"/>
    <w:rsid w:val="006B6457"/>
    <w:rsid w:val="006B6F64"/>
    <w:rsid w:val="006B704F"/>
    <w:rsid w:val="006B7173"/>
    <w:rsid w:val="006B7639"/>
    <w:rsid w:val="006B77FF"/>
    <w:rsid w:val="006B79CF"/>
    <w:rsid w:val="006B7D17"/>
    <w:rsid w:val="006B7DB2"/>
    <w:rsid w:val="006B7F53"/>
    <w:rsid w:val="006C0339"/>
    <w:rsid w:val="006C04B8"/>
    <w:rsid w:val="006C079C"/>
    <w:rsid w:val="006C0E03"/>
    <w:rsid w:val="006C115C"/>
    <w:rsid w:val="006C1204"/>
    <w:rsid w:val="006C14C4"/>
    <w:rsid w:val="006C22F9"/>
    <w:rsid w:val="006C26E8"/>
    <w:rsid w:val="006C2722"/>
    <w:rsid w:val="006C27B4"/>
    <w:rsid w:val="006C2F42"/>
    <w:rsid w:val="006C2FFE"/>
    <w:rsid w:val="006C32E1"/>
    <w:rsid w:val="006C34D8"/>
    <w:rsid w:val="006C3A0E"/>
    <w:rsid w:val="006C3A84"/>
    <w:rsid w:val="006C3B47"/>
    <w:rsid w:val="006C445E"/>
    <w:rsid w:val="006C45E8"/>
    <w:rsid w:val="006C4642"/>
    <w:rsid w:val="006C466C"/>
    <w:rsid w:val="006C4D79"/>
    <w:rsid w:val="006C5704"/>
    <w:rsid w:val="006C5A62"/>
    <w:rsid w:val="006C5BC3"/>
    <w:rsid w:val="006C5CC4"/>
    <w:rsid w:val="006C5ED1"/>
    <w:rsid w:val="006C7199"/>
    <w:rsid w:val="006C73E2"/>
    <w:rsid w:val="006C743D"/>
    <w:rsid w:val="006C751E"/>
    <w:rsid w:val="006C754E"/>
    <w:rsid w:val="006C75D9"/>
    <w:rsid w:val="006D00F2"/>
    <w:rsid w:val="006D01C6"/>
    <w:rsid w:val="006D02E5"/>
    <w:rsid w:val="006D0819"/>
    <w:rsid w:val="006D09AB"/>
    <w:rsid w:val="006D0C09"/>
    <w:rsid w:val="006D0C67"/>
    <w:rsid w:val="006D0E82"/>
    <w:rsid w:val="006D12A8"/>
    <w:rsid w:val="006D189B"/>
    <w:rsid w:val="006D1920"/>
    <w:rsid w:val="006D1999"/>
    <w:rsid w:val="006D1D5D"/>
    <w:rsid w:val="006D1EB7"/>
    <w:rsid w:val="006D2797"/>
    <w:rsid w:val="006D2894"/>
    <w:rsid w:val="006D2DC9"/>
    <w:rsid w:val="006D3307"/>
    <w:rsid w:val="006D3941"/>
    <w:rsid w:val="006D3A27"/>
    <w:rsid w:val="006D3A58"/>
    <w:rsid w:val="006D3DAB"/>
    <w:rsid w:val="006D3EA3"/>
    <w:rsid w:val="006D43EB"/>
    <w:rsid w:val="006D4846"/>
    <w:rsid w:val="006D4852"/>
    <w:rsid w:val="006D4BD0"/>
    <w:rsid w:val="006D50CC"/>
    <w:rsid w:val="006D5427"/>
    <w:rsid w:val="006D5585"/>
    <w:rsid w:val="006D5929"/>
    <w:rsid w:val="006D5A9A"/>
    <w:rsid w:val="006D5D9C"/>
    <w:rsid w:val="006D61E0"/>
    <w:rsid w:val="006D61EF"/>
    <w:rsid w:val="006D64CF"/>
    <w:rsid w:val="006D739A"/>
    <w:rsid w:val="006D74E3"/>
    <w:rsid w:val="006D774F"/>
    <w:rsid w:val="006D7DD5"/>
    <w:rsid w:val="006E04CD"/>
    <w:rsid w:val="006E0BED"/>
    <w:rsid w:val="006E160F"/>
    <w:rsid w:val="006E1BCA"/>
    <w:rsid w:val="006E1F13"/>
    <w:rsid w:val="006E2317"/>
    <w:rsid w:val="006E2442"/>
    <w:rsid w:val="006E2A1A"/>
    <w:rsid w:val="006E2B95"/>
    <w:rsid w:val="006E2D9B"/>
    <w:rsid w:val="006E31A6"/>
    <w:rsid w:val="006E31F5"/>
    <w:rsid w:val="006E36AF"/>
    <w:rsid w:val="006E3967"/>
    <w:rsid w:val="006E3A72"/>
    <w:rsid w:val="006E3F67"/>
    <w:rsid w:val="006E4407"/>
    <w:rsid w:val="006E4435"/>
    <w:rsid w:val="006E452E"/>
    <w:rsid w:val="006E462E"/>
    <w:rsid w:val="006E4946"/>
    <w:rsid w:val="006E4CFC"/>
    <w:rsid w:val="006E4D9A"/>
    <w:rsid w:val="006E5422"/>
    <w:rsid w:val="006E59AA"/>
    <w:rsid w:val="006E639A"/>
    <w:rsid w:val="006E692D"/>
    <w:rsid w:val="006E756C"/>
    <w:rsid w:val="006E760B"/>
    <w:rsid w:val="006E7795"/>
    <w:rsid w:val="006E7A99"/>
    <w:rsid w:val="006E7B87"/>
    <w:rsid w:val="006E7D9A"/>
    <w:rsid w:val="006E7E18"/>
    <w:rsid w:val="006E7EA9"/>
    <w:rsid w:val="006F00F9"/>
    <w:rsid w:val="006F036D"/>
    <w:rsid w:val="006F1257"/>
    <w:rsid w:val="006F14D6"/>
    <w:rsid w:val="006F184E"/>
    <w:rsid w:val="006F1923"/>
    <w:rsid w:val="006F1C73"/>
    <w:rsid w:val="006F1D45"/>
    <w:rsid w:val="006F26F8"/>
    <w:rsid w:val="006F2993"/>
    <w:rsid w:val="006F2C9C"/>
    <w:rsid w:val="006F2E31"/>
    <w:rsid w:val="006F2EB0"/>
    <w:rsid w:val="006F36CD"/>
    <w:rsid w:val="006F376D"/>
    <w:rsid w:val="006F37FF"/>
    <w:rsid w:val="006F3A33"/>
    <w:rsid w:val="006F3C0C"/>
    <w:rsid w:val="006F3C3A"/>
    <w:rsid w:val="006F3CB2"/>
    <w:rsid w:val="006F433F"/>
    <w:rsid w:val="006F4353"/>
    <w:rsid w:val="006F480C"/>
    <w:rsid w:val="006F4D08"/>
    <w:rsid w:val="006F4E75"/>
    <w:rsid w:val="006F4F5A"/>
    <w:rsid w:val="006F5005"/>
    <w:rsid w:val="006F535B"/>
    <w:rsid w:val="006F596A"/>
    <w:rsid w:val="006F5B63"/>
    <w:rsid w:val="006F62BB"/>
    <w:rsid w:val="006F65CC"/>
    <w:rsid w:val="006F784E"/>
    <w:rsid w:val="006F7AAA"/>
    <w:rsid w:val="006F7EDD"/>
    <w:rsid w:val="006F7F85"/>
    <w:rsid w:val="006F7FA5"/>
    <w:rsid w:val="007004D6"/>
    <w:rsid w:val="00700525"/>
    <w:rsid w:val="00700588"/>
    <w:rsid w:val="007006F5"/>
    <w:rsid w:val="00700A5A"/>
    <w:rsid w:val="00700D3C"/>
    <w:rsid w:val="00700D86"/>
    <w:rsid w:val="00701010"/>
    <w:rsid w:val="00701228"/>
    <w:rsid w:val="00701418"/>
    <w:rsid w:val="00701A80"/>
    <w:rsid w:val="00701C14"/>
    <w:rsid w:val="00702029"/>
    <w:rsid w:val="007022D6"/>
    <w:rsid w:val="0070286B"/>
    <w:rsid w:val="00702921"/>
    <w:rsid w:val="00702F77"/>
    <w:rsid w:val="00702FE6"/>
    <w:rsid w:val="00703F32"/>
    <w:rsid w:val="007040B7"/>
    <w:rsid w:val="007041E2"/>
    <w:rsid w:val="007049E3"/>
    <w:rsid w:val="00704A1F"/>
    <w:rsid w:val="00704C97"/>
    <w:rsid w:val="00704D5C"/>
    <w:rsid w:val="00705394"/>
    <w:rsid w:val="00705584"/>
    <w:rsid w:val="007055A9"/>
    <w:rsid w:val="0070568C"/>
    <w:rsid w:val="00705F78"/>
    <w:rsid w:val="0070629F"/>
    <w:rsid w:val="0070645F"/>
    <w:rsid w:val="00706848"/>
    <w:rsid w:val="00706967"/>
    <w:rsid w:val="00706F46"/>
    <w:rsid w:val="00707189"/>
    <w:rsid w:val="00707657"/>
    <w:rsid w:val="00707A92"/>
    <w:rsid w:val="00707D30"/>
    <w:rsid w:val="00710D70"/>
    <w:rsid w:val="00710ED7"/>
    <w:rsid w:val="00711126"/>
    <w:rsid w:val="007113E4"/>
    <w:rsid w:val="007113EB"/>
    <w:rsid w:val="00711B0D"/>
    <w:rsid w:val="00711DA5"/>
    <w:rsid w:val="00711FC1"/>
    <w:rsid w:val="007126C7"/>
    <w:rsid w:val="0071275C"/>
    <w:rsid w:val="00712937"/>
    <w:rsid w:val="00712D4F"/>
    <w:rsid w:val="00712E35"/>
    <w:rsid w:val="00712E79"/>
    <w:rsid w:val="00712E7D"/>
    <w:rsid w:val="00712F67"/>
    <w:rsid w:val="00712FB7"/>
    <w:rsid w:val="00712FD8"/>
    <w:rsid w:val="00713575"/>
    <w:rsid w:val="00713722"/>
    <w:rsid w:val="00713762"/>
    <w:rsid w:val="00713C2A"/>
    <w:rsid w:val="007142A7"/>
    <w:rsid w:val="00714396"/>
    <w:rsid w:val="00714414"/>
    <w:rsid w:val="00715540"/>
    <w:rsid w:val="00715D89"/>
    <w:rsid w:val="00715F00"/>
    <w:rsid w:val="00715F10"/>
    <w:rsid w:val="00716214"/>
    <w:rsid w:val="00716357"/>
    <w:rsid w:val="0071648B"/>
    <w:rsid w:val="00716806"/>
    <w:rsid w:val="007169BE"/>
    <w:rsid w:val="00716FED"/>
    <w:rsid w:val="00717332"/>
    <w:rsid w:val="007174C4"/>
    <w:rsid w:val="007177B2"/>
    <w:rsid w:val="00717C17"/>
    <w:rsid w:val="00717C59"/>
    <w:rsid w:val="00717F6F"/>
    <w:rsid w:val="00720595"/>
    <w:rsid w:val="00720E39"/>
    <w:rsid w:val="00720EC2"/>
    <w:rsid w:val="007212EF"/>
    <w:rsid w:val="00721602"/>
    <w:rsid w:val="00721724"/>
    <w:rsid w:val="007217B5"/>
    <w:rsid w:val="00721A50"/>
    <w:rsid w:val="00721C16"/>
    <w:rsid w:val="00721E61"/>
    <w:rsid w:val="00721F31"/>
    <w:rsid w:val="00722966"/>
    <w:rsid w:val="00722CFA"/>
    <w:rsid w:val="00722FD0"/>
    <w:rsid w:val="007234E9"/>
    <w:rsid w:val="00723800"/>
    <w:rsid w:val="007242DA"/>
    <w:rsid w:val="007244D0"/>
    <w:rsid w:val="00724A18"/>
    <w:rsid w:val="00724C3B"/>
    <w:rsid w:val="00724EDD"/>
    <w:rsid w:val="00725539"/>
    <w:rsid w:val="00725751"/>
    <w:rsid w:val="0072591A"/>
    <w:rsid w:val="00725AEA"/>
    <w:rsid w:val="00725B93"/>
    <w:rsid w:val="00725D43"/>
    <w:rsid w:val="00725DBA"/>
    <w:rsid w:val="007262CC"/>
    <w:rsid w:val="007268F3"/>
    <w:rsid w:val="00726A2B"/>
    <w:rsid w:val="00726ADD"/>
    <w:rsid w:val="00726B4C"/>
    <w:rsid w:val="00726B58"/>
    <w:rsid w:val="00727114"/>
    <w:rsid w:val="007277A8"/>
    <w:rsid w:val="007277FB"/>
    <w:rsid w:val="00727B25"/>
    <w:rsid w:val="00727CDF"/>
    <w:rsid w:val="00727E3B"/>
    <w:rsid w:val="0073012F"/>
    <w:rsid w:val="0073054F"/>
    <w:rsid w:val="007307E8"/>
    <w:rsid w:val="00730F28"/>
    <w:rsid w:val="00730FD1"/>
    <w:rsid w:val="00731359"/>
    <w:rsid w:val="00731459"/>
    <w:rsid w:val="007318DC"/>
    <w:rsid w:val="00731C34"/>
    <w:rsid w:val="00732194"/>
    <w:rsid w:val="00732602"/>
    <w:rsid w:val="00732C81"/>
    <w:rsid w:val="00732C85"/>
    <w:rsid w:val="00732CEE"/>
    <w:rsid w:val="00732E39"/>
    <w:rsid w:val="00732FF5"/>
    <w:rsid w:val="007330DC"/>
    <w:rsid w:val="007335EC"/>
    <w:rsid w:val="0073381E"/>
    <w:rsid w:val="00733E62"/>
    <w:rsid w:val="00734500"/>
    <w:rsid w:val="0073450F"/>
    <w:rsid w:val="00734CE9"/>
    <w:rsid w:val="00734F27"/>
    <w:rsid w:val="00735279"/>
    <w:rsid w:val="007352B4"/>
    <w:rsid w:val="007353E7"/>
    <w:rsid w:val="00735641"/>
    <w:rsid w:val="00735856"/>
    <w:rsid w:val="00735AF8"/>
    <w:rsid w:val="00735B80"/>
    <w:rsid w:val="007367B0"/>
    <w:rsid w:val="00736D3E"/>
    <w:rsid w:val="0073741F"/>
    <w:rsid w:val="00737478"/>
    <w:rsid w:val="00737AFF"/>
    <w:rsid w:val="00737BE0"/>
    <w:rsid w:val="00740113"/>
    <w:rsid w:val="00741395"/>
    <w:rsid w:val="007413FB"/>
    <w:rsid w:val="007420E2"/>
    <w:rsid w:val="00742306"/>
    <w:rsid w:val="0074259E"/>
    <w:rsid w:val="00742A78"/>
    <w:rsid w:val="00742B5C"/>
    <w:rsid w:val="00743242"/>
    <w:rsid w:val="007433D6"/>
    <w:rsid w:val="007434E9"/>
    <w:rsid w:val="007438DE"/>
    <w:rsid w:val="00743979"/>
    <w:rsid w:val="00743F4E"/>
    <w:rsid w:val="007443F7"/>
    <w:rsid w:val="0074477E"/>
    <w:rsid w:val="00744786"/>
    <w:rsid w:val="00744FE0"/>
    <w:rsid w:val="0074577B"/>
    <w:rsid w:val="00745848"/>
    <w:rsid w:val="00745E73"/>
    <w:rsid w:val="00745F07"/>
    <w:rsid w:val="00745F37"/>
    <w:rsid w:val="00745F96"/>
    <w:rsid w:val="007460A2"/>
    <w:rsid w:val="00746817"/>
    <w:rsid w:val="00746BEE"/>
    <w:rsid w:val="0074709E"/>
    <w:rsid w:val="0074734D"/>
    <w:rsid w:val="007479B4"/>
    <w:rsid w:val="007479BE"/>
    <w:rsid w:val="00747B4E"/>
    <w:rsid w:val="007504FD"/>
    <w:rsid w:val="00750B09"/>
    <w:rsid w:val="0075102D"/>
    <w:rsid w:val="007516F2"/>
    <w:rsid w:val="00751E25"/>
    <w:rsid w:val="0075200E"/>
    <w:rsid w:val="007524D3"/>
    <w:rsid w:val="0075255F"/>
    <w:rsid w:val="00752F33"/>
    <w:rsid w:val="0075303F"/>
    <w:rsid w:val="0075344E"/>
    <w:rsid w:val="007536FC"/>
    <w:rsid w:val="00753716"/>
    <w:rsid w:val="00753C13"/>
    <w:rsid w:val="00753FBA"/>
    <w:rsid w:val="007540EA"/>
    <w:rsid w:val="0075479C"/>
    <w:rsid w:val="0075621C"/>
    <w:rsid w:val="00756F0E"/>
    <w:rsid w:val="00756F9A"/>
    <w:rsid w:val="00757047"/>
    <w:rsid w:val="00757687"/>
    <w:rsid w:val="00760265"/>
    <w:rsid w:val="00760A09"/>
    <w:rsid w:val="00760A36"/>
    <w:rsid w:val="00760B3C"/>
    <w:rsid w:val="00760C19"/>
    <w:rsid w:val="00760CAD"/>
    <w:rsid w:val="00760EE3"/>
    <w:rsid w:val="0076118B"/>
    <w:rsid w:val="007612A5"/>
    <w:rsid w:val="0076180A"/>
    <w:rsid w:val="00761841"/>
    <w:rsid w:val="00761884"/>
    <w:rsid w:val="00761FB4"/>
    <w:rsid w:val="0076273B"/>
    <w:rsid w:val="00762801"/>
    <w:rsid w:val="00762A25"/>
    <w:rsid w:val="00762C41"/>
    <w:rsid w:val="007637EA"/>
    <w:rsid w:val="00763947"/>
    <w:rsid w:val="00763BDB"/>
    <w:rsid w:val="00763E6D"/>
    <w:rsid w:val="007644C4"/>
    <w:rsid w:val="00764901"/>
    <w:rsid w:val="0076493C"/>
    <w:rsid w:val="0076509B"/>
    <w:rsid w:val="0076511A"/>
    <w:rsid w:val="0076519E"/>
    <w:rsid w:val="0076552A"/>
    <w:rsid w:val="00765615"/>
    <w:rsid w:val="00765BB6"/>
    <w:rsid w:val="00765D36"/>
    <w:rsid w:val="00765FB7"/>
    <w:rsid w:val="007661F2"/>
    <w:rsid w:val="0076626B"/>
    <w:rsid w:val="007663D0"/>
    <w:rsid w:val="00766922"/>
    <w:rsid w:val="00766FA2"/>
    <w:rsid w:val="0076705A"/>
    <w:rsid w:val="007671E2"/>
    <w:rsid w:val="0076752E"/>
    <w:rsid w:val="007675C0"/>
    <w:rsid w:val="00767604"/>
    <w:rsid w:val="00767661"/>
    <w:rsid w:val="0076782B"/>
    <w:rsid w:val="00767CF5"/>
    <w:rsid w:val="00767D2E"/>
    <w:rsid w:val="00767D86"/>
    <w:rsid w:val="00770594"/>
    <w:rsid w:val="00770C37"/>
    <w:rsid w:val="00770FB7"/>
    <w:rsid w:val="007710B1"/>
    <w:rsid w:val="00771342"/>
    <w:rsid w:val="007714B9"/>
    <w:rsid w:val="00771631"/>
    <w:rsid w:val="00771DAB"/>
    <w:rsid w:val="00772816"/>
    <w:rsid w:val="00772AAC"/>
    <w:rsid w:val="007736DA"/>
    <w:rsid w:val="00773AA2"/>
    <w:rsid w:val="00774170"/>
    <w:rsid w:val="00774856"/>
    <w:rsid w:val="007748A8"/>
    <w:rsid w:val="007759E6"/>
    <w:rsid w:val="00775A10"/>
    <w:rsid w:val="00775EB7"/>
    <w:rsid w:val="00775F72"/>
    <w:rsid w:val="007762A9"/>
    <w:rsid w:val="0077644D"/>
    <w:rsid w:val="00776A4E"/>
    <w:rsid w:val="00776DD4"/>
    <w:rsid w:val="00776FFD"/>
    <w:rsid w:val="00777306"/>
    <w:rsid w:val="00777499"/>
    <w:rsid w:val="00777587"/>
    <w:rsid w:val="00777671"/>
    <w:rsid w:val="007779B0"/>
    <w:rsid w:val="007779CE"/>
    <w:rsid w:val="00777BDD"/>
    <w:rsid w:val="00777DE7"/>
    <w:rsid w:val="007801BD"/>
    <w:rsid w:val="00780381"/>
    <w:rsid w:val="00780565"/>
    <w:rsid w:val="00780CB9"/>
    <w:rsid w:val="00780DC2"/>
    <w:rsid w:val="007812CB"/>
    <w:rsid w:val="007819F9"/>
    <w:rsid w:val="00781C4D"/>
    <w:rsid w:val="00782062"/>
    <w:rsid w:val="0078241D"/>
    <w:rsid w:val="007826E4"/>
    <w:rsid w:val="00782C98"/>
    <w:rsid w:val="00782F25"/>
    <w:rsid w:val="007833E8"/>
    <w:rsid w:val="007839BF"/>
    <w:rsid w:val="00783A82"/>
    <w:rsid w:val="00783C25"/>
    <w:rsid w:val="00783E10"/>
    <w:rsid w:val="00783EC9"/>
    <w:rsid w:val="007843E3"/>
    <w:rsid w:val="0078560A"/>
    <w:rsid w:val="00785A0D"/>
    <w:rsid w:val="00785A6B"/>
    <w:rsid w:val="00785D5A"/>
    <w:rsid w:val="00786B39"/>
    <w:rsid w:val="00786D13"/>
    <w:rsid w:val="00786DE5"/>
    <w:rsid w:val="00787715"/>
    <w:rsid w:val="00787844"/>
    <w:rsid w:val="00787888"/>
    <w:rsid w:val="00787BF9"/>
    <w:rsid w:val="00787EC0"/>
    <w:rsid w:val="007903EB"/>
    <w:rsid w:val="007905F0"/>
    <w:rsid w:val="00790B83"/>
    <w:rsid w:val="00790E49"/>
    <w:rsid w:val="00790F56"/>
    <w:rsid w:val="0079221F"/>
    <w:rsid w:val="007925E4"/>
    <w:rsid w:val="0079291D"/>
    <w:rsid w:val="00792BB0"/>
    <w:rsid w:val="0079327B"/>
    <w:rsid w:val="00793555"/>
    <w:rsid w:val="00793591"/>
    <w:rsid w:val="00793655"/>
    <w:rsid w:val="0079376D"/>
    <w:rsid w:val="00793774"/>
    <w:rsid w:val="0079392D"/>
    <w:rsid w:val="00794135"/>
    <w:rsid w:val="007942BF"/>
    <w:rsid w:val="00794574"/>
    <w:rsid w:val="00795677"/>
    <w:rsid w:val="00795D1C"/>
    <w:rsid w:val="00795D22"/>
    <w:rsid w:val="00795F6E"/>
    <w:rsid w:val="0079608B"/>
    <w:rsid w:val="0079624B"/>
    <w:rsid w:val="00796644"/>
    <w:rsid w:val="00796E97"/>
    <w:rsid w:val="00797748"/>
    <w:rsid w:val="00797A68"/>
    <w:rsid w:val="007A035F"/>
    <w:rsid w:val="007A053E"/>
    <w:rsid w:val="007A0619"/>
    <w:rsid w:val="007A1344"/>
    <w:rsid w:val="007A140E"/>
    <w:rsid w:val="007A143F"/>
    <w:rsid w:val="007A193B"/>
    <w:rsid w:val="007A195F"/>
    <w:rsid w:val="007A1A41"/>
    <w:rsid w:val="007A2027"/>
    <w:rsid w:val="007A2087"/>
    <w:rsid w:val="007A2208"/>
    <w:rsid w:val="007A2B1E"/>
    <w:rsid w:val="007A2C51"/>
    <w:rsid w:val="007A3216"/>
    <w:rsid w:val="007A344F"/>
    <w:rsid w:val="007A39F7"/>
    <w:rsid w:val="007A420C"/>
    <w:rsid w:val="007A4253"/>
    <w:rsid w:val="007A4C2B"/>
    <w:rsid w:val="007A4DD4"/>
    <w:rsid w:val="007A516F"/>
    <w:rsid w:val="007A58F8"/>
    <w:rsid w:val="007A59A8"/>
    <w:rsid w:val="007A5AD7"/>
    <w:rsid w:val="007A5C50"/>
    <w:rsid w:val="007A5DCC"/>
    <w:rsid w:val="007A5E1D"/>
    <w:rsid w:val="007A5FA9"/>
    <w:rsid w:val="007A61F1"/>
    <w:rsid w:val="007A63FA"/>
    <w:rsid w:val="007A7AFE"/>
    <w:rsid w:val="007B020B"/>
    <w:rsid w:val="007B0356"/>
    <w:rsid w:val="007B0398"/>
    <w:rsid w:val="007B0873"/>
    <w:rsid w:val="007B11E1"/>
    <w:rsid w:val="007B122E"/>
    <w:rsid w:val="007B1290"/>
    <w:rsid w:val="007B12CF"/>
    <w:rsid w:val="007B138E"/>
    <w:rsid w:val="007B15BC"/>
    <w:rsid w:val="007B1B87"/>
    <w:rsid w:val="007B1E67"/>
    <w:rsid w:val="007B1FC9"/>
    <w:rsid w:val="007B23B5"/>
    <w:rsid w:val="007B24DA"/>
    <w:rsid w:val="007B2B83"/>
    <w:rsid w:val="007B2CEB"/>
    <w:rsid w:val="007B2F65"/>
    <w:rsid w:val="007B3585"/>
    <w:rsid w:val="007B36FC"/>
    <w:rsid w:val="007B3963"/>
    <w:rsid w:val="007B3B60"/>
    <w:rsid w:val="007B3E87"/>
    <w:rsid w:val="007B4173"/>
    <w:rsid w:val="007B4DFB"/>
    <w:rsid w:val="007B4F1C"/>
    <w:rsid w:val="007B4FA3"/>
    <w:rsid w:val="007B5571"/>
    <w:rsid w:val="007B56A5"/>
    <w:rsid w:val="007B671D"/>
    <w:rsid w:val="007B679E"/>
    <w:rsid w:val="007B6AFC"/>
    <w:rsid w:val="007B6BCA"/>
    <w:rsid w:val="007B7127"/>
    <w:rsid w:val="007B7925"/>
    <w:rsid w:val="007B7941"/>
    <w:rsid w:val="007B7F50"/>
    <w:rsid w:val="007C0689"/>
    <w:rsid w:val="007C09D1"/>
    <w:rsid w:val="007C105D"/>
    <w:rsid w:val="007C1DC4"/>
    <w:rsid w:val="007C1FED"/>
    <w:rsid w:val="007C20FA"/>
    <w:rsid w:val="007C2620"/>
    <w:rsid w:val="007C2953"/>
    <w:rsid w:val="007C2C54"/>
    <w:rsid w:val="007C2E29"/>
    <w:rsid w:val="007C2ED6"/>
    <w:rsid w:val="007C2F86"/>
    <w:rsid w:val="007C3450"/>
    <w:rsid w:val="007C347E"/>
    <w:rsid w:val="007C34C7"/>
    <w:rsid w:val="007C35F2"/>
    <w:rsid w:val="007C36CD"/>
    <w:rsid w:val="007C3C14"/>
    <w:rsid w:val="007C3C32"/>
    <w:rsid w:val="007C3C57"/>
    <w:rsid w:val="007C3E52"/>
    <w:rsid w:val="007C40B8"/>
    <w:rsid w:val="007C4719"/>
    <w:rsid w:val="007C477C"/>
    <w:rsid w:val="007C489B"/>
    <w:rsid w:val="007C49E6"/>
    <w:rsid w:val="007C510B"/>
    <w:rsid w:val="007C536A"/>
    <w:rsid w:val="007C55A2"/>
    <w:rsid w:val="007C58FF"/>
    <w:rsid w:val="007C5BED"/>
    <w:rsid w:val="007C60C0"/>
    <w:rsid w:val="007C65E1"/>
    <w:rsid w:val="007C68B9"/>
    <w:rsid w:val="007C69C4"/>
    <w:rsid w:val="007C6EC2"/>
    <w:rsid w:val="007C7267"/>
    <w:rsid w:val="007C735B"/>
    <w:rsid w:val="007C73AD"/>
    <w:rsid w:val="007C7EC7"/>
    <w:rsid w:val="007C7F70"/>
    <w:rsid w:val="007D0915"/>
    <w:rsid w:val="007D09CC"/>
    <w:rsid w:val="007D16CF"/>
    <w:rsid w:val="007D1704"/>
    <w:rsid w:val="007D19DB"/>
    <w:rsid w:val="007D1AB9"/>
    <w:rsid w:val="007D1F31"/>
    <w:rsid w:val="007D1FB9"/>
    <w:rsid w:val="007D2066"/>
    <w:rsid w:val="007D2884"/>
    <w:rsid w:val="007D2CE3"/>
    <w:rsid w:val="007D3094"/>
    <w:rsid w:val="007D3362"/>
    <w:rsid w:val="007D3A0F"/>
    <w:rsid w:val="007D3A1A"/>
    <w:rsid w:val="007D3E68"/>
    <w:rsid w:val="007D42C8"/>
    <w:rsid w:val="007D445E"/>
    <w:rsid w:val="007D4EBE"/>
    <w:rsid w:val="007D4F01"/>
    <w:rsid w:val="007D4FB6"/>
    <w:rsid w:val="007D5252"/>
    <w:rsid w:val="007D5416"/>
    <w:rsid w:val="007D557A"/>
    <w:rsid w:val="007D5601"/>
    <w:rsid w:val="007D5730"/>
    <w:rsid w:val="007D592D"/>
    <w:rsid w:val="007D5D96"/>
    <w:rsid w:val="007D657C"/>
    <w:rsid w:val="007D6C03"/>
    <w:rsid w:val="007D6E95"/>
    <w:rsid w:val="007D71F0"/>
    <w:rsid w:val="007D7292"/>
    <w:rsid w:val="007D74C9"/>
    <w:rsid w:val="007D7590"/>
    <w:rsid w:val="007D76BC"/>
    <w:rsid w:val="007D7A3F"/>
    <w:rsid w:val="007D7CC8"/>
    <w:rsid w:val="007D7E49"/>
    <w:rsid w:val="007E0C5E"/>
    <w:rsid w:val="007E0DF0"/>
    <w:rsid w:val="007E107F"/>
    <w:rsid w:val="007E1441"/>
    <w:rsid w:val="007E1576"/>
    <w:rsid w:val="007E1643"/>
    <w:rsid w:val="007E193D"/>
    <w:rsid w:val="007E1BB9"/>
    <w:rsid w:val="007E1E79"/>
    <w:rsid w:val="007E268D"/>
    <w:rsid w:val="007E2857"/>
    <w:rsid w:val="007E35CE"/>
    <w:rsid w:val="007E3A2B"/>
    <w:rsid w:val="007E437B"/>
    <w:rsid w:val="007E45B2"/>
    <w:rsid w:val="007E4842"/>
    <w:rsid w:val="007E5623"/>
    <w:rsid w:val="007E58AC"/>
    <w:rsid w:val="007E594D"/>
    <w:rsid w:val="007E6524"/>
    <w:rsid w:val="007E67EA"/>
    <w:rsid w:val="007E76B4"/>
    <w:rsid w:val="007E7742"/>
    <w:rsid w:val="007E79F2"/>
    <w:rsid w:val="007E7EDA"/>
    <w:rsid w:val="007E7EF3"/>
    <w:rsid w:val="007F0279"/>
    <w:rsid w:val="007F03E7"/>
    <w:rsid w:val="007F04E5"/>
    <w:rsid w:val="007F050A"/>
    <w:rsid w:val="007F06B4"/>
    <w:rsid w:val="007F095F"/>
    <w:rsid w:val="007F0A81"/>
    <w:rsid w:val="007F0E69"/>
    <w:rsid w:val="007F1420"/>
    <w:rsid w:val="007F156F"/>
    <w:rsid w:val="007F19BC"/>
    <w:rsid w:val="007F1AE2"/>
    <w:rsid w:val="007F1DC3"/>
    <w:rsid w:val="007F1DEA"/>
    <w:rsid w:val="007F2327"/>
    <w:rsid w:val="007F25C1"/>
    <w:rsid w:val="007F26CA"/>
    <w:rsid w:val="007F28BF"/>
    <w:rsid w:val="007F2D4A"/>
    <w:rsid w:val="007F2E28"/>
    <w:rsid w:val="007F2F83"/>
    <w:rsid w:val="007F3115"/>
    <w:rsid w:val="007F32B2"/>
    <w:rsid w:val="007F347C"/>
    <w:rsid w:val="007F3528"/>
    <w:rsid w:val="007F3C0F"/>
    <w:rsid w:val="007F3C5F"/>
    <w:rsid w:val="007F3EC0"/>
    <w:rsid w:val="007F4383"/>
    <w:rsid w:val="007F46C0"/>
    <w:rsid w:val="007F507F"/>
    <w:rsid w:val="007F5712"/>
    <w:rsid w:val="007F5DAE"/>
    <w:rsid w:val="007F5DBE"/>
    <w:rsid w:val="007F6120"/>
    <w:rsid w:val="007F6157"/>
    <w:rsid w:val="007F6334"/>
    <w:rsid w:val="007F6430"/>
    <w:rsid w:val="007F67A3"/>
    <w:rsid w:val="007F67FC"/>
    <w:rsid w:val="007F6B9C"/>
    <w:rsid w:val="007F712B"/>
    <w:rsid w:val="007F7483"/>
    <w:rsid w:val="007F7727"/>
    <w:rsid w:val="007F7986"/>
    <w:rsid w:val="007F7D16"/>
    <w:rsid w:val="007F7DFD"/>
    <w:rsid w:val="007F7F3C"/>
    <w:rsid w:val="00800975"/>
    <w:rsid w:val="00800AB7"/>
    <w:rsid w:val="00800D5B"/>
    <w:rsid w:val="00800DC9"/>
    <w:rsid w:val="00800E47"/>
    <w:rsid w:val="008013FA"/>
    <w:rsid w:val="008016A7"/>
    <w:rsid w:val="00801944"/>
    <w:rsid w:val="00801D2A"/>
    <w:rsid w:val="00801DF1"/>
    <w:rsid w:val="00801E08"/>
    <w:rsid w:val="008032EC"/>
    <w:rsid w:val="008036C3"/>
    <w:rsid w:val="00803998"/>
    <w:rsid w:val="00803DF3"/>
    <w:rsid w:val="00804020"/>
    <w:rsid w:val="00804900"/>
    <w:rsid w:val="00804986"/>
    <w:rsid w:val="00804A1E"/>
    <w:rsid w:val="00804A9F"/>
    <w:rsid w:val="00804AA6"/>
    <w:rsid w:val="008052D6"/>
    <w:rsid w:val="00805B96"/>
    <w:rsid w:val="00806686"/>
    <w:rsid w:val="008066F9"/>
    <w:rsid w:val="008069C8"/>
    <w:rsid w:val="00806F18"/>
    <w:rsid w:val="008100D1"/>
    <w:rsid w:val="00810211"/>
    <w:rsid w:val="008107D5"/>
    <w:rsid w:val="00810B93"/>
    <w:rsid w:val="00810BF0"/>
    <w:rsid w:val="0081140D"/>
    <w:rsid w:val="0081150B"/>
    <w:rsid w:val="008118D0"/>
    <w:rsid w:val="00811A87"/>
    <w:rsid w:val="00811C6F"/>
    <w:rsid w:val="00811D37"/>
    <w:rsid w:val="00812F2E"/>
    <w:rsid w:val="00813235"/>
    <w:rsid w:val="008134EF"/>
    <w:rsid w:val="00813A5E"/>
    <w:rsid w:val="00813DF4"/>
    <w:rsid w:val="00813F0F"/>
    <w:rsid w:val="0081428E"/>
    <w:rsid w:val="00814892"/>
    <w:rsid w:val="008149D2"/>
    <w:rsid w:val="00814A48"/>
    <w:rsid w:val="00814F3A"/>
    <w:rsid w:val="00814FD7"/>
    <w:rsid w:val="0081509E"/>
    <w:rsid w:val="00815AC0"/>
    <w:rsid w:val="00815C68"/>
    <w:rsid w:val="00815E3C"/>
    <w:rsid w:val="00816081"/>
    <w:rsid w:val="008160AB"/>
    <w:rsid w:val="00816979"/>
    <w:rsid w:val="00816A0C"/>
    <w:rsid w:val="00816BA6"/>
    <w:rsid w:val="00816FF1"/>
    <w:rsid w:val="0081757C"/>
    <w:rsid w:val="008175F2"/>
    <w:rsid w:val="00817B61"/>
    <w:rsid w:val="00817F2D"/>
    <w:rsid w:val="008203AE"/>
    <w:rsid w:val="0082076C"/>
    <w:rsid w:val="008209C0"/>
    <w:rsid w:val="00820BE3"/>
    <w:rsid w:val="00821B20"/>
    <w:rsid w:val="00821C9A"/>
    <w:rsid w:val="00822225"/>
    <w:rsid w:val="0082243D"/>
    <w:rsid w:val="00822B78"/>
    <w:rsid w:val="00822E9B"/>
    <w:rsid w:val="00823381"/>
    <w:rsid w:val="00823842"/>
    <w:rsid w:val="00823971"/>
    <w:rsid w:val="00823B62"/>
    <w:rsid w:val="00823E30"/>
    <w:rsid w:val="00823E3F"/>
    <w:rsid w:val="00823FFB"/>
    <w:rsid w:val="00824CC3"/>
    <w:rsid w:val="00824CEE"/>
    <w:rsid w:val="0082532C"/>
    <w:rsid w:val="008253D1"/>
    <w:rsid w:val="008256D5"/>
    <w:rsid w:val="0082581D"/>
    <w:rsid w:val="00825F5A"/>
    <w:rsid w:val="008262A1"/>
    <w:rsid w:val="0082659B"/>
    <w:rsid w:val="00826A5F"/>
    <w:rsid w:val="00826C3D"/>
    <w:rsid w:val="008271CF"/>
    <w:rsid w:val="00827EE5"/>
    <w:rsid w:val="0083070E"/>
    <w:rsid w:val="0083074F"/>
    <w:rsid w:val="00830CD8"/>
    <w:rsid w:val="00830D9D"/>
    <w:rsid w:val="00830F14"/>
    <w:rsid w:val="00831011"/>
    <w:rsid w:val="00831046"/>
    <w:rsid w:val="00831511"/>
    <w:rsid w:val="00831678"/>
    <w:rsid w:val="00831984"/>
    <w:rsid w:val="00831A13"/>
    <w:rsid w:val="00831FDE"/>
    <w:rsid w:val="00832194"/>
    <w:rsid w:val="008330AD"/>
    <w:rsid w:val="00833386"/>
    <w:rsid w:val="00833413"/>
    <w:rsid w:val="008337AF"/>
    <w:rsid w:val="00833BC0"/>
    <w:rsid w:val="0083416E"/>
    <w:rsid w:val="008346FF"/>
    <w:rsid w:val="00834B53"/>
    <w:rsid w:val="0083534C"/>
    <w:rsid w:val="0083560F"/>
    <w:rsid w:val="00835CE0"/>
    <w:rsid w:val="00835F3D"/>
    <w:rsid w:val="00836088"/>
    <w:rsid w:val="008360EC"/>
    <w:rsid w:val="008360EF"/>
    <w:rsid w:val="0083628E"/>
    <w:rsid w:val="00836315"/>
    <w:rsid w:val="00836A73"/>
    <w:rsid w:val="00836F06"/>
    <w:rsid w:val="00836F37"/>
    <w:rsid w:val="00837773"/>
    <w:rsid w:val="00837961"/>
    <w:rsid w:val="00840772"/>
    <w:rsid w:val="00840E5A"/>
    <w:rsid w:val="008410E2"/>
    <w:rsid w:val="008411FF"/>
    <w:rsid w:val="0084127D"/>
    <w:rsid w:val="00841832"/>
    <w:rsid w:val="00841962"/>
    <w:rsid w:val="008419C1"/>
    <w:rsid w:val="00841F9E"/>
    <w:rsid w:val="00842290"/>
    <w:rsid w:val="00842592"/>
    <w:rsid w:val="00843B3E"/>
    <w:rsid w:val="00843B6E"/>
    <w:rsid w:val="008442F1"/>
    <w:rsid w:val="0084487F"/>
    <w:rsid w:val="00844AF0"/>
    <w:rsid w:val="0084540C"/>
    <w:rsid w:val="00845BBD"/>
    <w:rsid w:val="00845E51"/>
    <w:rsid w:val="00845FA7"/>
    <w:rsid w:val="00846058"/>
    <w:rsid w:val="00846365"/>
    <w:rsid w:val="00846826"/>
    <w:rsid w:val="0084692E"/>
    <w:rsid w:val="008478BF"/>
    <w:rsid w:val="00847EC8"/>
    <w:rsid w:val="00847FE0"/>
    <w:rsid w:val="00850129"/>
    <w:rsid w:val="00850A97"/>
    <w:rsid w:val="00851235"/>
    <w:rsid w:val="00851298"/>
    <w:rsid w:val="0085194C"/>
    <w:rsid w:val="008524B5"/>
    <w:rsid w:val="008525CC"/>
    <w:rsid w:val="00852E92"/>
    <w:rsid w:val="00852FFD"/>
    <w:rsid w:val="0085327F"/>
    <w:rsid w:val="008534C9"/>
    <w:rsid w:val="00853CC9"/>
    <w:rsid w:val="008540B0"/>
    <w:rsid w:val="0085430D"/>
    <w:rsid w:val="0085431B"/>
    <w:rsid w:val="0085474D"/>
    <w:rsid w:val="00854774"/>
    <w:rsid w:val="00854C89"/>
    <w:rsid w:val="00854D6A"/>
    <w:rsid w:val="008557B2"/>
    <w:rsid w:val="008559E3"/>
    <w:rsid w:val="00855BBC"/>
    <w:rsid w:val="00855C36"/>
    <w:rsid w:val="00855CCA"/>
    <w:rsid w:val="0085645A"/>
    <w:rsid w:val="00857125"/>
    <w:rsid w:val="00857208"/>
    <w:rsid w:val="0085733A"/>
    <w:rsid w:val="00857BCB"/>
    <w:rsid w:val="00860187"/>
    <w:rsid w:val="00860DB3"/>
    <w:rsid w:val="00860FAC"/>
    <w:rsid w:val="008611B1"/>
    <w:rsid w:val="008612B2"/>
    <w:rsid w:val="00861688"/>
    <w:rsid w:val="0086173A"/>
    <w:rsid w:val="00861861"/>
    <w:rsid w:val="00861A52"/>
    <w:rsid w:val="00861B96"/>
    <w:rsid w:val="00861C5B"/>
    <w:rsid w:val="00861FC5"/>
    <w:rsid w:val="00862907"/>
    <w:rsid w:val="00862A6B"/>
    <w:rsid w:val="00862D9F"/>
    <w:rsid w:val="00862EB6"/>
    <w:rsid w:val="00862F83"/>
    <w:rsid w:val="00863166"/>
    <w:rsid w:val="00863B0C"/>
    <w:rsid w:val="00863B31"/>
    <w:rsid w:val="00863D43"/>
    <w:rsid w:val="008642F4"/>
    <w:rsid w:val="008648E0"/>
    <w:rsid w:val="00864901"/>
    <w:rsid w:val="00864D63"/>
    <w:rsid w:val="008654D8"/>
    <w:rsid w:val="0086550B"/>
    <w:rsid w:val="00865BDB"/>
    <w:rsid w:val="00865F7B"/>
    <w:rsid w:val="0086670C"/>
    <w:rsid w:val="00866C6F"/>
    <w:rsid w:val="00866C9A"/>
    <w:rsid w:val="00867664"/>
    <w:rsid w:val="00867831"/>
    <w:rsid w:val="008700D8"/>
    <w:rsid w:val="008704A0"/>
    <w:rsid w:val="00870647"/>
    <w:rsid w:val="00870680"/>
    <w:rsid w:val="00870813"/>
    <w:rsid w:val="00870A78"/>
    <w:rsid w:val="00870B5E"/>
    <w:rsid w:val="00871411"/>
    <w:rsid w:val="00871736"/>
    <w:rsid w:val="00871ACA"/>
    <w:rsid w:val="00871D0A"/>
    <w:rsid w:val="00872BD1"/>
    <w:rsid w:val="00872C0B"/>
    <w:rsid w:val="008733EC"/>
    <w:rsid w:val="008737BE"/>
    <w:rsid w:val="008737E7"/>
    <w:rsid w:val="00874097"/>
    <w:rsid w:val="00874195"/>
    <w:rsid w:val="00874437"/>
    <w:rsid w:val="008749A7"/>
    <w:rsid w:val="00874AF5"/>
    <w:rsid w:val="00874C30"/>
    <w:rsid w:val="00874FA9"/>
    <w:rsid w:val="00875328"/>
    <w:rsid w:val="008759B7"/>
    <w:rsid w:val="00875CB9"/>
    <w:rsid w:val="00875DE6"/>
    <w:rsid w:val="00875EE1"/>
    <w:rsid w:val="008767AD"/>
    <w:rsid w:val="00876D4C"/>
    <w:rsid w:val="00876E96"/>
    <w:rsid w:val="00876FAB"/>
    <w:rsid w:val="00876FE0"/>
    <w:rsid w:val="008771FE"/>
    <w:rsid w:val="0087720D"/>
    <w:rsid w:val="00880397"/>
    <w:rsid w:val="00880586"/>
    <w:rsid w:val="008805D8"/>
    <w:rsid w:val="0088083A"/>
    <w:rsid w:val="00880D70"/>
    <w:rsid w:val="00880E86"/>
    <w:rsid w:val="00881084"/>
    <w:rsid w:val="0088131C"/>
    <w:rsid w:val="0088139E"/>
    <w:rsid w:val="0088146A"/>
    <w:rsid w:val="00881647"/>
    <w:rsid w:val="0088192A"/>
    <w:rsid w:val="00881A8E"/>
    <w:rsid w:val="00881FBF"/>
    <w:rsid w:val="008825DD"/>
    <w:rsid w:val="0088286B"/>
    <w:rsid w:val="008828BE"/>
    <w:rsid w:val="00883741"/>
    <w:rsid w:val="00883785"/>
    <w:rsid w:val="00883B95"/>
    <w:rsid w:val="008854A4"/>
    <w:rsid w:val="00886510"/>
    <w:rsid w:val="00886C3C"/>
    <w:rsid w:val="00886DC4"/>
    <w:rsid w:val="0088737D"/>
    <w:rsid w:val="0088769E"/>
    <w:rsid w:val="0088792D"/>
    <w:rsid w:val="00887A93"/>
    <w:rsid w:val="00887C03"/>
    <w:rsid w:val="00887F28"/>
    <w:rsid w:val="00887F47"/>
    <w:rsid w:val="00890050"/>
    <w:rsid w:val="00890122"/>
    <w:rsid w:val="008904BE"/>
    <w:rsid w:val="0089098A"/>
    <w:rsid w:val="00890DEF"/>
    <w:rsid w:val="00891040"/>
    <w:rsid w:val="0089154E"/>
    <w:rsid w:val="00891E74"/>
    <w:rsid w:val="008921C8"/>
    <w:rsid w:val="00892355"/>
    <w:rsid w:val="00892534"/>
    <w:rsid w:val="008927B8"/>
    <w:rsid w:val="00892973"/>
    <w:rsid w:val="00892B37"/>
    <w:rsid w:val="008932BC"/>
    <w:rsid w:val="0089340A"/>
    <w:rsid w:val="00893798"/>
    <w:rsid w:val="00893D11"/>
    <w:rsid w:val="008941E5"/>
    <w:rsid w:val="0089479F"/>
    <w:rsid w:val="00894A44"/>
    <w:rsid w:val="00894E33"/>
    <w:rsid w:val="00895336"/>
    <w:rsid w:val="008953FF"/>
    <w:rsid w:val="00895E7D"/>
    <w:rsid w:val="00896456"/>
    <w:rsid w:val="008967D0"/>
    <w:rsid w:val="008969F6"/>
    <w:rsid w:val="008972B5"/>
    <w:rsid w:val="0089757E"/>
    <w:rsid w:val="00897ABD"/>
    <w:rsid w:val="00897CDD"/>
    <w:rsid w:val="00897F89"/>
    <w:rsid w:val="00897F96"/>
    <w:rsid w:val="00897FA1"/>
    <w:rsid w:val="00897FC5"/>
    <w:rsid w:val="008A010F"/>
    <w:rsid w:val="008A03B9"/>
    <w:rsid w:val="008A0586"/>
    <w:rsid w:val="008A0CBA"/>
    <w:rsid w:val="008A11B8"/>
    <w:rsid w:val="008A1354"/>
    <w:rsid w:val="008A1792"/>
    <w:rsid w:val="008A17D0"/>
    <w:rsid w:val="008A1C62"/>
    <w:rsid w:val="008A1C71"/>
    <w:rsid w:val="008A263D"/>
    <w:rsid w:val="008A2B41"/>
    <w:rsid w:val="008A2F6E"/>
    <w:rsid w:val="008A310A"/>
    <w:rsid w:val="008A3204"/>
    <w:rsid w:val="008A3270"/>
    <w:rsid w:val="008A37E8"/>
    <w:rsid w:val="008A3DB1"/>
    <w:rsid w:val="008A3E38"/>
    <w:rsid w:val="008A4219"/>
    <w:rsid w:val="008A4D39"/>
    <w:rsid w:val="008A505F"/>
    <w:rsid w:val="008A52CE"/>
    <w:rsid w:val="008A593F"/>
    <w:rsid w:val="008A5BA3"/>
    <w:rsid w:val="008A619C"/>
    <w:rsid w:val="008A62D1"/>
    <w:rsid w:val="008A6551"/>
    <w:rsid w:val="008A6D01"/>
    <w:rsid w:val="008A6ED9"/>
    <w:rsid w:val="008A6F34"/>
    <w:rsid w:val="008A71A3"/>
    <w:rsid w:val="008A7421"/>
    <w:rsid w:val="008A755D"/>
    <w:rsid w:val="008A7C88"/>
    <w:rsid w:val="008A7DBA"/>
    <w:rsid w:val="008B011F"/>
    <w:rsid w:val="008B0B42"/>
    <w:rsid w:val="008B0B78"/>
    <w:rsid w:val="008B11DC"/>
    <w:rsid w:val="008B1383"/>
    <w:rsid w:val="008B1389"/>
    <w:rsid w:val="008B16CC"/>
    <w:rsid w:val="008B172C"/>
    <w:rsid w:val="008B1986"/>
    <w:rsid w:val="008B1C2F"/>
    <w:rsid w:val="008B1CDB"/>
    <w:rsid w:val="008B1FB8"/>
    <w:rsid w:val="008B200B"/>
    <w:rsid w:val="008B227C"/>
    <w:rsid w:val="008B2338"/>
    <w:rsid w:val="008B2374"/>
    <w:rsid w:val="008B2676"/>
    <w:rsid w:val="008B2A68"/>
    <w:rsid w:val="008B2EAC"/>
    <w:rsid w:val="008B31F2"/>
    <w:rsid w:val="008B32EE"/>
    <w:rsid w:val="008B3419"/>
    <w:rsid w:val="008B3870"/>
    <w:rsid w:val="008B4586"/>
    <w:rsid w:val="008B4666"/>
    <w:rsid w:val="008B46F9"/>
    <w:rsid w:val="008B4A40"/>
    <w:rsid w:val="008B4BB6"/>
    <w:rsid w:val="008B4D82"/>
    <w:rsid w:val="008B4E88"/>
    <w:rsid w:val="008B52C5"/>
    <w:rsid w:val="008B581E"/>
    <w:rsid w:val="008B5A7C"/>
    <w:rsid w:val="008B5F09"/>
    <w:rsid w:val="008B5F33"/>
    <w:rsid w:val="008B62B4"/>
    <w:rsid w:val="008B64AD"/>
    <w:rsid w:val="008B64F1"/>
    <w:rsid w:val="008B6827"/>
    <w:rsid w:val="008B6E94"/>
    <w:rsid w:val="008B7069"/>
    <w:rsid w:val="008B733E"/>
    <w:rsid w:val="008B75DF"/>
    <w:rsid w:val="008C0729"/>
    <w:rsid w:val="008C1086"/>
    <w:rsid w:val="008C12DC"/>
    <w:rsid w:val="008C1D25"/>
    <w:rsid w:val="008C2A63"/>
    <w:rsid w:val="008C32D4"/>
    <w:rsid w:val="008C3367"/>
    <w:rsid w:val="008C34D3"/>
    <w:rsid w:val="008C3B1F"/>
    <w:rsid w:val="008C4205"/>
    <w:rsid w:val="008C435B"/>
    <w:rsid w:val="008C47AE"/>
    <w:rsid w:val="008C486B"/>
    <w:rsid w:val="008C48A5"/>
    <w:rsid w:val="008C4F08"/>
    <w:rsid w:val="008C5241"/>
    <w:rsid w:val="008C5620"/>
    <w:rsid w:val="008C5DE0"/>
    <w:rsid w:val="008C5ECF"/>
    <w:rsid w:val="008C6147"/>
    <w:rsid w:val="008C6359"/>
    <w:rsid w:val="008C66AC"/>
    <w:rsid w:val="008C6887"/>
    <w:rsid w:val="008C6F76"/>
    <w:rsid w:val="008C7232"/>
    <w:rsid w:val="008C7318"/>
    <w:rsid w:val="008C7979"/>
    <w:rsid w:val="008C7BB4"/>
    <w:rsid w:val="008C7F97"/>
    <w:rsid w:val="008D008A"/>
    <w:rsid w:val="008D039A"/>
    <w:rsid w:val="008D06ED"/>
    <w:rsid w:val="008D0A6F"/>
    <w:rsid w:val="008D0DD6"/>
    <w:rsid w:val="008D0F01"/>
    <w:rsid w:val="008D0FE5"/>
    <w:rsid w:val="008D105F"/>
    <w:rsid w:val="008D1818"/>
    <w:rsid w:val="008D1AD2"/>
    <w:rsid w:val="008D1D0B"/>
    <w:rsid w:val="008D1EC0"/>
    <w:rsid w:val="008D2500"/>
    <w:rsid w:val="008D25F7"/>
    <w:rsid w:val="008D2839"/>
    <w:rsid w:val="008D2BC2"/>
    <w:rsid w:val="008D2DFF"/>
    <w:rsid w:val="008D2F06"/>
    <w:rsid w:val="008D3654"/>
    <w:rsid w:val="008D3673"/>
    <w:rsid w:val="008D3736"/>
    <w:rsid w:val="008D38D2"/>
    <w:rsid w:val="008D39FF"/>
    <w:rsid w:val="008D3DD6"/>
    <w:rsid w:val="008D4041"/>
    <w:rsid w:val="008D42E0"/>
    <w:rsid w:val="008D461D"/>
    <w:rsid w:val="008D465E"/>
    <w:rsid w:val="008D47CF"/>
    <w:rsid w:val="008D4950"/>
    <w:rsid w:val="008D4B26"/>
    <w:rsid w:val="008D4B65"/>
    <w:rsid w:val="008D4EBF"/>
    <w:rsid w:val="008D55AB"/>
    <w:rsid w:val="008D5747"/>
    <w:rsid w:val="008D5ACA"/>
    <w:rsid w:val="008D5C1C"/>
    <w:rsid w:val="008D5EBA"/>
    <w:rsid w:val="008D64ED"/>
    <w:rsid w:val="008D683A"/>
    <w:rsid w:val="008D6ABD"/>
    <w:rsid w:val="008D6ACB"/>
    <w:rsid w:val="008D6C26"/>
    <w:rsid w:val="008D707D"/>
    <w:rsid w:val="008D74EF"/>
    <w:rsid w:val="008D771C"/>
    <w:rsid w:val="008D7763"/>
    <w:rsid w:val="008D7CD6"/>
    <w:rsid w:val="008D7D42"/>
    <w:rsid w:val="008D7DBF"/>
    <w:rsid w:val="008D7DD9"/>
    <w:rsid w:val="008E0390"/>
    <w:rsid w:val="008E0630"/>
    <w:rsid w:val="008E096C"/>
    <w:rsid w:val="008E10E7"/>
    <w:rsid w:val="008E1221"/>
    <w:rsid w:val="008E168A"/>
    <w:rsid w:val="008E16BE"/>
    <w:rsid w:val="008E1A1C"/>
    <w:rsid w:val="008E1B7C"/>
    <w:rsid w:val="008E22A3"/>
    <w:rsid w:val="008E2D33"/>
    <w:rsid w:val="008E2D8A"/>
    <w:rsid w:val="008E3549"/>
    <w:rsid w:val="008E3743"/>
    <w:rsid w:val="008E38FF"/>
    <w:rsid w:val="008E3C3F"/>
    <w:rsid w:val="008E3D3D"/>
    <w:rsid w:val="008E42B7"/>
    <w:rsid w:val="008E4336"/>
    <w:rsid w:val="008E441C"/>
    <w:rsid w:val="008E48EF"/>
    <w:rsid w:val="008E5192"/>
    <w:rsid w:val="008E52FE"/>
    <w:rsid w:val="008E5372"/>
    <w:rsid w:val="008E5420"/>
    <w:rsid w:val="008E6329"/>
    <w:rsid w:val="008E6520"/>
    <w:rsid w:val="008E6D01"/>
    <w:rsid w:val="008E6D53"/>
    <w:rsid w:val="008E7122"/>
    <w:rsid w:val="008E7B50"/>
    <w:rsid w:val="008F02FD"/>
    <w:rsid w:val="008F0805"/>
    <w:rsid w:val="008F0CDD"/>
    <w:rsid w:val="008F0E8E"/>
    <w:rsid w:val="008F1166"/>
    <w:rsid w:val="008F18D1"/>
    <w:rsid w:val="008F18DD"/>
    <w:rsid w:val="008F19B0"/>
    <w:rsid w:val="008F1A3A"/>
    <w:rsid w:val="008F1CA9"/>
    <w:rsid w:val="008F1E03"/>
    <w:rsid w:val="008F2364"/>
    <w:rsid w:val="008F240D"/>
    <w:rsid w:val="008F2588"/>
    <w:rsid w:val="008F25B8"/>
    <w:rsid w:val="008F2605"/>
    <w:rsid w:val="008F2B6F"/>
    <w:rsid w:val="008F2CF0"/>
    <w:rsid w:val="008F2D7E"/>
    <w:rsid w:val="008F2F49"/>
    <w:rsid w:val="008F37D0"/>
    <w:rsid w:val="008F3BF7"/>
    <w:rsid w:val="008F482B"/>
    <w:rsid w:val="008F4A40"/>
    <w:rsid w:val="008F5291"/>
    <w:rsid w:val="008F52A5"/>
    <w:rsid w:val="008F531D"/>
    <w:rsid w:val="008F534F"/>
    <w:rsid w:val="008F5699"/>
    <w:rsid w:val="008F5A31"/>
    <w:rsid w:val="008F601D"/>
    <w:rsid w:val="008F6212"/>
    <w:rsid w:val="008F6603"/>
    <w:rsid w:val="008F6A03"/>
    <w:rsid w:val="008F6A26"/>
    <w:rsid w:val="008F705C"/>
    <w:rsid w:val="008F72FC"/>
    <w:rsid w:val="008F738B"/>
    <w:rsid w:val="008F790D"/>
    <w:rsid w:val="0090007E"/>
    <w:rsid w:val="00900281"/>
    <w:rsid w:val="00900468"/>
    <w:rsid w:val="0090071C"/>
    <w:rsid w:val="0090075D"/>
    <w:rsid w:val="00900766"/>
    <w:rsid w:val="00900769"/>
    <w:rsid w:val="00900D34"/>
    <w:rsid w:val="00900F06"/>
    <w:rsid w:val="009012F2"/>
    <w:rsid w:val="009013C8"/>
    <w:rsid w:val="00901581"/>
    <w:rsid w:val="00901709"/>
    <w:rsid w:val="00901A26"/>
    <w:rsid w:val="00901A4D"/>
    <w:rsid w:val="00901AD0"/>
    <w:rsid w:val="00901B4B"/>
    <w:rsid w:val="00902044"/>
    <w:rsid w:val="00902C54"/>
    <w:rsid w:val="00902E08"/>
    <w:rsid w:val="00903374"/>
    <w:rsid w:val="009033D0"/>
    <w:rsid w:val="00903A72"/>
    <w:rsid w:val="0090402C"/>
    <w:rsid w:val="009040E9"/>
    <w:rsid w:val="00904217"/>
    <w:rsid w:val="00904242"/>
    <w:rsid w:val="0090443F"/>
    <w:rsid w:val="009048EB"/>
    <w:rsid w:val="00904951"/>
    <w:rsid w:val="00905283"/>
    <w:rsid w:val="009061DB"/>
    <w:rsid w:val="00906346"/>
    <w:rsid w:val="009065AC"/>
    <w:rsid w:val="00906A83"/>
    <w:rsid w:val="00906FBD"/>
    <w:rsid w:val="00907227"/>
    <w:rsid w:val="00907337"/>
    <w:rsid w:val="00907C96"/>
    <w:rsid w:val="00907EB9"/>
    <w:rsid w:val="0091010F"/>
    <w:rsid w:val="009101E7"/>
    <w:rsid w:val="0091054E"/>
    <w:rsid w:val="00910AD4"/>
    <w:rsid w:val="00910B85"/>
    <w:rsid w:val="00910D27"/>
    <w:rsid w:val="00910D6E"/>
    <w:rsid w:val="00910F6E"/>
    <w:rsid w:val="0091102E"/>
    <w:rsid w:val="00911F11"/>
    <w:rsid w:val="00912077"/>
    <w:rsid w:val="009120F3"/>
    <w:rsid w:val="0091237A"/>
    <w:rsid w:val="00912F7C"/>
    <w:rsid w:val="009131E2"/>
    <w:rsid w:val="009132AD"/>
    <w:rsid w:val="009134AC"/>
    <w:rsid w:val="009134EF"/>
    <w:rsid w:val="009135B1"/>
    <w:rsid w:val="00913616"/>
    <w:rsid w:val="00913720"/>
    <w:rsid w:val="00913BDE"/>
    <w:rsid w:val="00913D19"/>
    <w:rsid w:val="00913E12"/>
    <w:rsid w:val="009141AE"/>
    <w:rsid w:val="00914628"/>
    <w:rsid w:val="0091473E"/>
    <w:rsid w:val="00914B06"/>
    <w:rsid w:val="00914B9F"/>
    <w:rsid w:val="009150C1"/>
    <w:rsid w:val="00915522"/>
    <w:rsid w:val="00915538"/>
    <w:rsid w:val="009156D7"/>
    <w:rsid w:val="009158D8"/>
    <w:rsid w:val="00915E6A"/>
    <w:rsid w:val="00915EC0"/>
    <w:rsid w:val="00916565"/>
    <w:rsid w:val="0091698E"/>
    <w:rsid w:val="00916A1F"/>
    <w:rsid w:val="00916CE4"/>
    <w:rsid w:val="00916F85"/>
    <w:rsid w:val="009201E1"/>
    <w:rsid w:val="009201E3"/>
    <w:rsid w:val="0092021A"/>
    <w:rsid w:val="00920729"/>
    <w:rsid w:val="00920A0D"/>
    <w:rsid w:val="009216F2"/>
    <w:rsid w:val="00921C95"/>
    <w:rsid w:val="00921D87"/>
    <w:rsid w:val="00922112"/>
    <w:rsid w:val="00922A1D"/>
    <w:rsid w:val="00922EEA"/>
    <w:rsid w:val="009231B5"/>
    <w:rsid w:val="0092350D"/>
    <w:rsid w:val="009235CB"/>
    <w:rsid w:val="0092398A"/>
    <w:rsid w:val="00923AEE"/>
    <w:rsid w:val="00923B7F"/>
    <w:rsid w:val="00923BBB"/>
    <w:rsid w:val="00923CD8"/>
    <w:rsid w:val="0092421D"/>
    <w:rsid w:val="00924394"/>
    <w:rsid w:val="00924629"/>
    <w:rsid w:val="0092484A"/>
    <w:rsid w:val="00924BC2"/>
    <w:rsid w:val="00924C86"/>
    <w:rsid w:val="00924DC5"/>
    <w:rsid w:val="00924F42"/>
    <w:rsid w:val="00925509"/>
    <w:rsid w:val="00925C9C"/>
    <w:rsid w:val="009263E9"/>
    <w:rsid w:val="00926678"/>
    <w:rsid w:val="009267A8"/>
    <w:rsid w:val="00926817"/>
    <w:rsid w:val="00926955"/>
    <w:rsid w:val="00926BB1"/>
    <w:rsid w:val="00926C24"/>
    <w:rsid w:val="00926E34"/>
    <w:rsid w:val="00926FA9"/>
    <w:rsid w:val="009270CD"/>
    <w:rsid w:val="00927876"/>
    <w:rsid w:val="00930398"/>
    <w:rsid w:val="00930839"/>
    <w:rsid w:val="00930D34"/>
    <w:rsid w:val="00931D31"/>
    <w:rsid w:val="00932ACD"/>
    <w:rsid w:val="00933146"/>
    <w:rsid w:val="00933268"/>
    <w:rsid w:val="009337EE"/>
    <w:rsid w:val="009339E5"/>
    <w:rsid w:val="00933CDA"/>
    <w:rsid w:val="00933DCE"/>
    <w:rsid w:val="00933E34"/>
    <w:rsid w:val="00934076"/>
    <w:rsid w:val="0093436D"/>
    <w:rsid w:val="00934673"/>
    <w:rsid w:val="00934BD4"/>
    <w:rsid w:val="009361FB"/>
    <w:rsid w:val="0093689B"/>
    <w:rsid w:val="00936918"/>
    <w:rsid w:val="00936A13"/>
    <w:rsid w:val="00936FA7"/>
    <w:rsid w:val="009370BB"/>
    <w:rsid w:val="009370CF"/>
    <w:rsid w:val="0093723B"/>
    <w:rsid w:val="00937398"/>
    <w:rsid w:val="0093760D"/>
    <w:rsid w:val="0093764B"/>
    <w:rsid w:val="009377EF"/>
    <w:rsid w:val="00937AEA"/>
    <w:rsid w:val="009400BB"/>
    <w:rsid w:val="0094071B"/>
    <w:rsid w:val="0094088E"/>
    <w:rsid w:val="00940900"/>
    <w:rsid w:val="009409BE"/>
    <w:rsid w:val="00940D64"/>
    <w:rsid w:val="00940F1A"/>
    <w:rsid w:val="00941AB8"/>
    <w:rsid w:val="00941D9E"/>
    <w:rsid w:val="00941DC7"/>
    <w:rsid w:val="00941EA2"/>
    <w:rsid w:val="00941FBE"/>
    <w:rsid w:val="00942079"/>
    <w:rsid w:val="0094208F"/>
    <w:rsid w:val="00942410"/>
    <w:rsid w:val="00942537"/>
    <w:rsid w:val="0094276A"/>
    <w:rsid w:val="00942C2A"/>
    <w:rsid w:val="00942FBD"/>
    <w:rsid w:val="0094313D"/>
    <w:rsid w:val="0094316B"/>
    <w:rsid w:val="0094336E"/>
    <w:rsid w:val="009434FB"/>
    <w:rsid w:val="009437A1"/>
    <w:rsid w:val="0094399B"/>
    <w:rsid w:val="00943DD2"/>
    <w:rsid w:val="00943EBB"/>
    <w:rsid w:val="00943FE8"/>
    <w:rsid w:val="009446D6"/>
    <w:rsid w:val="009447EF"/>
    <w:rsid w:val="00944829"/>
    <w:rsid w:val="0094489C"/>
    <w:rsid w:val="00944B31"/>
    <w:rsid w:val="00944B99"/>
    <w:rsid w:val="00944F4A"/>
    <w:rsid w:val="00945B92"/>
    <w:rsid w:val="00945EF3"/>
    <w:rsid w:val="0094605C"/>
    <w:rsid w:val="0094642A"/>
    <w:rsid w:val="0094684B"/>
    <w:rsid w:val="00946B1D"/>
    <w:rsid w:val="0094791F"/>
    <w:rsid w:val="00947A7A"/>
    <w:rsid w:val="00947CBB"/>
    <w:rsid w:val="00947E8C"/>
    <w:rsid w:val="00950209"/>
    <w:rsid w:val="009509BE"/>
    <w:rsid w:val="00950ADE"/>
    <w:rsid w:val="00950B81"/>
    <w:rsid w:val="00950F1C"/>
    <w:rsid w:val="0095153A"/>
    <w:rsid w:val="0095158D"/>
    <w:rsid w:val="0095162D"/>
    <w:rsid w:val="00951BCE"/>
    <w:rsid w:val="00951F61"/>
    <w:rsid w:val="00952519"/>
    <w:rsid w:val="00952687"/>
    <w:rsid w:val="00952900"/>
    <w:rsid w:val="009529A7"/>
    <w:rsid w:val="009529FC"/>
    <w:rsid w:val="00952E44"/>
    <w:rsid w:val="0095323C"/>
    <w:rsid w:val="00953376"/>
    <w:rsid w:val="0095365B"/>
    <w:rsid w:val="009538C8"/>
    <w:rsid w:val="009538EF"/>
    <w:rsid w:val="009538FA"/>
    <w:rsid w:val="00953CCE"/>
    <w:rsid w:val="00953FFB"/>
    <w:rsid w:val="0095405E"/>
    <w:rsid w:val="00954318"/>
    <w:rsid w:val="0095469E"/>
    <w:rsid w:val="00954AC8"/>
    <w:rsid w:val="00954CCB"/>
    <w:rsid w:val="00954E64"/>
    <w:rsid w:val="0095513F"/>
    <w:rsid w:val="00955473"/>
    <w:rsid w:val="00955A1D"/>
    <w:rsid w:val="00955B91"/>
    <w:rsid w:val="00956379"/>
    <w:rsid w:val="0095670A"/>
    <w:rsid w:val="00956734"/>
    <w:rsid w:val="0095724E"/>
    <w:rsid w:val="009572B3"/>
    <w:rsid w:val="0095753B"/>
    <w:rsid w:val="00957738"/>
    <w:rsid w:val="00957C03"/>
    <w:rsid w:val="00960129"/>
    <w:rsid w:val="00960B08"/>
    <w:rsid w:val="00960C5F"/>
    <w:rsid w:val="009614FD"/>
    <w:rsid w:val="0096168A"/>
    <w:rsid w:val="009617EA"/>
    <w:rsid w:val="009618E9"/>
    <w:rsid w:val="00961938"/>
    <w:rsid w:val="00961ABB"/>
    <w:rsid w:val="00961B28"/>
    <w:rsid w:val="009627EB"/>
    <w:rsid w:val="00962830"/>
    <w:rsid w:val="00962A05"/>
    <w:rsid w:val="00962CCF"/>
    <w:rsid w:val="0096300D"/>
    <w:rsid w:val="0096328D"/>
    <w:rsid w:val="009634EF"/>
    <w:rsid w:val="00963AFF"/>
    <w:rsid w:val="00963FC0"/>
    <w:rsid w:val="009641FB"/>
    <w:rsid w:val="0096434B"/>
    <w:rsid w:val="009646AE"/>
    <w:rsid w:val="00964A6B"/>
    <w:rsid w:val="00964C3C"/>
    <w:rsid w:val="009658B9"/>
    <w:rsid w:val="009659CF"/>
    <w:rsid w:val="00965BBB"/>
    <w:rsid w:val="0096620E"/>
    <w:rsid w:val="00966307"/>
    <w:rsid w:val="009663E3"/>
    <w:rsid w:val="00966489"/>
    <w:rsid w:val="00966C7B"/>
    <w:rsid w:val="00966FC2"/>
    <w:rsid w:val="00967158"/>
    <w:rsid w:val="00967286"/>
    <w:rsid w:val="0096761C"/>
    <w:rsid w:val="00967A56"/>
    <w:rsid w:val="00967DB3"/>
    <w:rsid w:val="00967FAD"/>
    <w:rsid w:val="00970946"/>
    <w:rsid w:val="00970B5C"/>
    <w:rsid w:val="00970D63"/>
    <w:rsid w:val="00970FD3"/>
    <w:rsid w:val="00971A1A"/>
    <w:rsid w:val="0097227C"/>
    <w:rsid w:val="009729F9"/>
    <w:rsid w:val="00972B6C"/>
    <w:rsid w:val="00972D9D"/>
    <w:rsid w:val="00972DBB"/>
    <w:rsid w:val="00973DB0"/>
    <w:rsid w:val="00974086"/>
    <w:rsid w:val="00974714"/>
    <w:rsid w:val="00974B16"/>
    <w:rsid w:val="00974BC6"/>
    <w:rsid w:val="00974CFD"/>
    <w:rsid w:val="00974DBB"/>
    <w:rsid w:val="00975032"/>
    <w:rsid w:val="009750EE"/>
    <w:rsid w:val="00975258"/>
    <w:rsid w:val="009768EE"/>
    <w:rsid w:val="00976B8C"/>
    <w:rsid w:val="00976D73"/>
    <w:rsid w:val="00976DF9"/>
    <w:rsid w:val="0097747A"/>
    <w:rsid w:val="0097749B"/>
    <w:rsid w:val="009774C8"/>
    <w:rsid w:val="00977A2D"/>
    <w:rsid w:val="00977A6D"/>
    <w:rsid w:val="00980476"/>
    <w:rsid w:val="00980861"/>
    <w:rsid w:val="0098087C"/>
    <w:rsid w:val="00980898"/>
    <w:rsid w:val="00980AEB"/>
    <w:rsid w:val="00980C8B"/>
    <w:rsid w:val="009819B1"/>
    <w:rsid w:val="00981C25"/>
    <w:rsid w:val="00981CA7"/>
    <w:rsid w:val="009823C6"/>
    <w:rsid w:val="00982486"/>
    <w:rsid w:val="0098267B"/>
    <w:rsid w:val="00982B4A"/>
    <w:rsid w:val="009833BD"/>
    <w:rsid w:val="00983613"/>
    <w:rsid w:val="00983761"/>
    <w:rsid w:val="009839B0"/>
    <w:rsid w:val="0098410C"/>
    <w:rsid w:val="0098463E"/>
    <w:rsid w:val="00984804"/>
    <w:rsid w:val="00984C61"/>
    <w:rsid w:val="00984EB0"/>
    <w:rsid w:val="00985300"/>
    <w:rsid w:val="0098569B"/>
    <w:rsid w:val="00985D6F"/>
    <w:rsid w:val="0098698C"/>
    <w:rsid w:val="00986999"/>
    <w:rsid w:val="00986D23"/>
    <w:rsid w:val="00986E41"/>
    <w:rsid w:val="0098700C"/>
    <w:rsid w:val="009900AF"/>
    <w:rsid w:val="00990560"/>
    <w:rsid w:val="00990848"/>
    <w:rsid w:val="009919D5"/>
    <w:rsid w:val="00992524"/>
    <w:rsid w:val="009928FB"/>
    <w:rsid w:val="00992D7F"/>
    <w:rsid w:val="00992E31"/>
    <w:rsid w:val="00993174"/>
    <w:rsid w:val="009935A3"/>
    <w:rsid w:val="00993ACA"/>
    <w:rsid w:val="00993C84"/>
    <w:rsid w:val="00993DB1"/>
    <w:rsid w:val="00993F5E"/>
    <w:rsid w:val="00994004"/>
    <w:rsid w:val="009947C0"/>
    <w:rsid w:val="009948BD"/>
    <w:rsid w:val="00994B0C"/>
    <w:rsid w:val="009958D8"/>
    <w:rsid w:val="00995B83"/>
    <w:rsid w:val="00995D74"/>
    <w:rsid w:val="00995EC1"/>
    <w:rsid w:val="00995F07"/>
    <w:rsid w:val="00996013"/>
    <w:rsid w:val="00996238"/>
    <w:rsid w:val="009964CB"/>
    <w:rsid w:val="009967A3"/>
    <w:rsid w:val="00996B33"/>
    <w:rsid w:val="00996D9F"/>
    <w:rsid w:val="00996F76"/>
    <w:rsid w:val="00997076"/>
    <w:rsid w:val="00997128"/>
    <w:rsid w:val="009976A2"/>
    <w:rsid w:val="0099789B"/>
    <w:rsid w:val="00997D78"/>
    <w:rsid w:val="009A0FFE"/>
    <w:rsid w:val="009A104C"/>
    <w:rsid w:val="009A1591"/>
    <w:rsid w:val="009A1A0D"/>
    <w:rsid w:val="009A2113"/>
    <w:rsid w:val="009A23C2"/>
    <w:rsid w:val="009A267E"/>
    <w:rsid w:val="009A28B7"/>
    <w:rsid w:val="009A2C30"/>
    <w:rsid w:val="009A2DD1"/>
    <w:rsid w:val="009A2F85"/>
    <w:rsid w:val="009A3CED"/>
    <w:rsid w:val="009A4350"/>
    <w:rsid w:val="009A451B"/>
    <w:rsid w:val="009A490B"/>
    <w:rsid w:val="009A4F22"/>
    <w:rsid w:val="009A5394"/>
    <w:rsid w:val="009A5508"/>
    <w:rsid w:val="009A609B"/>
    <w:rsid w:val="009A6376"/>
    <w:rsid w:val="009A6A17"/>
    <w:rsid w:val="009A6D17"/>
    <w:rsid w:val="009A6F78"/>
    <w:rsid w:val="009A70E8"/>
    <w:rsid w:val="009A73E8"/>
    <w:rsid w:val="009A77AF"/>
    <w:rsid w:val="009A7BCF"/>
    <w:rsid w:val="009A7C48"/>
    <w:rsid w:val="009A7C52"/>
    <w:rsid w:val="009B0277"/>
    <w:rsid w:val="009B03AC"/>
    <w:rsid w:val="009B041E"/>
    <w:rsid w:val="009B044C"/>
    <w:rsid w:val="009B0663"/>
    <w:rsid w:val="009B0B1C"/>
    <w:rsid w:val="009B10B1"/>
    <w:rsid w:val="009B1407"/>
    <w:rsid w:val="009B159A"/>
    <w:rsid w:val="009B1721"/>
    <w:rsid w:val="009B1FCC"/>
    <w:rsid w:val="009B1FEF"/>
    <w:rsid w:val="009B20C9"/>
    <w:rsid w:val="009B211A"/>
    <w:rsid w:val="009B3400"/>
    <w:rsid w:val="009B3565"/>
    <w:rsid w:val="009B38BF"/>
    <w:rsid w:val="009B3E50"/>
    <w:rsid w:val="009B3FDB"/>
    <w:rsid w:val="009B40EF"/>
    <w:rsid w:val="009B4188"/>
    <w:rsid w:val="009B41FB"/>
    <w:rsid w:val="009B48B1"/>
    <w:rsid w:val="009B490C"/>
    <w:rsid w:val="009B495B"/>
    <w:rsid w:val="009B498B"/>
    <w:rsid w:val="009B4B04"/>
    <w:rsid w:val="009B4E4D"/>
    <w:rsid w:val="009B5417"/>
    <w:rsid w:val="009B5786"/>
    <w:rsid w:val="009B580C"/>
    <w:rsid w:val="009B5E4A"/>
    <w:rsid w:val="009B5EBC"/>
    <w:rsid w:val="009B600D"/>
    <w:rsid w:val="009B626B"/>
    <w:rsid w:val="009B653B"/>
    <w:rsid w:val="009B65A5"/>
    <w:rsid w:val="009B6779"/>
    <w:rsid w:val="009B67EC"/>
    <w:rsid w:val="009B6A34"/>
    <w:rsid w:val="009B6E11"/>
    <w:rsid w:val="009B6F67"/>
    <w:rsid w:val="009B7403"/>
    <w:rsid w:val="009B781C"/>
    <w:rsid w:val="009B78D6"/>
    <w:rsid w:val="009C041C"/>
    <w:rsid w:val="009C056F"/>
    <w:rsid w:val="009C09B6"/>
    <w:rsid w:val="009C11F9"/>
    <w:rsid w:val="009C1342"/>
    <w:rsid w:val="009C204B"/>
    <w:rsid w:val="009C2735"/>
    <w:rsid w:val="009C2BD3"/>
    <w:rsid w:val="009C338C"/>
    <w:rsid w:val="009C346F"/>
    <w:rsid w:val="009C35C2"/>
    <w:rsid w:val="009C3878"/>
    <w:rsid w:val="009C38D7"/>
    <w:rsid w:val="009C3B14"/>
    <w:rsid w:val="009C4101"/>
    <w:rsid w:val="009C4241"/>
    <w:rsid w:val="009C42C9"/>
    <w:rsid w:val="009C4937"/>
    <w:rsid w:val="009C49AC"/>
    <w:rsid w:val="009C5531"/>
    <w:rsid w:val="009C55E1"/>
    <w:rsid w:val="009C6412"/>
    <w:rsid w:val="009C6549"/>
    <w:rsid w:val="009C657B"/>
    <w:rsid w:val="009C6D1E"/>
    <w:rsid w:val="009C7476"/>
    <w:rsid w:val="009C7992"/>
    <w:rsid w:val="009C7B3F"/>
    <w:rsid w:val="009C7B76"/>
    <w:rsid w:val="009C7C68"/>
    <w:rsid w:val="009D0677"/>
    <w:rsid w:val="009D0BD5"/>
    <w:rsid w:val="009D0FC9"/>
    <w:rsid w:val="009D1625"/>
    <w:rsid w:val="009D1FE2"/>
    <w:rsid w:val="009D23ED"/>
    <w:rsid w:val="009D2B99"/>
    <w:rsid w:val="009D2BF5"/>
    <w:rsid w:val="009D2CDF"/>
    <w:rsid w:val="009D31F7"/>
    <w:rsid w:val="009D335A"/>
    <w:rsid w:val="009D35C7"/>
    <w:rsid w:val="009D35F0"/>
    <w:rsid w:val="009D3B6E"/>
    <w:rsid w:val="009D4036"/>
    <w:rsid w:val="009D4375"/>
    <w:rsid w:val="009D452A"/>
    <w:rsid w:val="009D569B"/>
    <w:rsid w:val="009D5706"/>
    <w:rsid w:val="009D58B7"/>
    <w:rsid w:val="009D5C4B"/>
    <w:rsid w:val="009D6A38"/>
    <w:rsid w:val="009D6FEC"/>
    <w:rsid w:val="009D75DB"/>
    <w:rsid w:val="009D79C7"/>
    <w:rsid w:val="009D7AAD"/>
    <w:rsid w:val="009D7C6D"/>
    <w:rsid w:val="009E01EE"/>
    <w:rsid w:val="009E040B"/>
    <w:rsid w:val="009E04C6"/>
    <w:rsid w:val="009E0696"/>
    <w:rsid w:val="009E07CD"/>
    <w:rsid w:val="009E09A8"/>
    <w:rsid w:val="009E0CA3"/>
    <w:rsid w:val="009E0DBA"/>
    <w:rsid w:val="009E10A2"/>
    <w:rsid w:val="009E1826"/>
    <w:rsid w:val="009E1FE6"/>
    <w:rsid w:val="009E25EA"/>
    <w:rsid w:val="009E28DB"/>
    <w:rsid w:val="009E301D"/>
    <w:rsid w:val="009E3AC8"/>
    <w:rsid w:val="009E3E41"/>
    <w:rsid w:val="009E3F2C"/>
    <w:rsid w:val="009E425B"/>
    <w:rsid w:val="009E4554"/>
    <w:rsid w:val="009E45F3"/>
    <w:rsid w:val="009E47C9"/>
    <w:rsid w:val="009E4843"/>
    <w:rsid w:val="009E4B7B"/>
    <w:rsid w:val="009E4BA5"/>
    <w:rsid w:val="009E4E31"/>
    <w:rsid w:val="009E4FA3"/>
    <w:rsid w:val="009E5A3B"/>
    <w:rsid w:val="009E5A46"/>
    <w:rsid w:val="009E5BB4"/>
    <w:rsid w:val="009E5E47"/>
    <w:rsid w:val="009E663B"/>
    <w:rsid w:val="009E69E2"/>
    <w:rsid w:val="009E6A77"/>
    <w:rsid w:val="009E7108"/>
    <w:rsid w:val="009E7262"/>
    <w:rsid w:val="009E74D6"/>
    <w:rsid w:val="009E750F"/>
    <w:rsid w:val="009E75A5"/>
    <w:rsid w:val="009E78FE"/>
    <w:rsid w:val="009F0037"/>
    <w:rsid w:val="009F008D"/>
    <w:rsid w:val="009F08C7"/>
    <w:rsid w:val="009F0A1C"/>
    <w:rsid w:val="009F1273"/>
    <w:rsid w:val="009F12CE"/>
    <w:rsid w:val="009F1595"/>
    <w:rsid w:val="009F1A35"/>
    <w:rsid w:val="009F1E37"/>
    <w:rsid w:val="009F1F91"/>
    <w:rsid w:val="009F21C1"/>
    <w:rsid w:val="009F23B7"/>
    <w:rsid w:val="009F280F"/>
    <w:rsid w:val="009F2ECF"/>
    <w:rsid w:val="009F3264"/>
    <w:rsid w:val="009F3508"/>
    <w:rsid w:val="009F3A7B"/>
    <w:rsid w:val="009F3EAA"/>
    <w:rsid w:val="009F4B5C"/>
    <w:rsid w:val="009F4BBE"/>
    <w:rsid w:val="009F4DCC"/>
    <w:rsid w:val="009F5163"/>
    <w:rsid w:val="009F5242"/>
    <w:rsid w:val="009F5610"/>
    <w:rsid w:val="009F5648"/>
    <w:rsid w:val="009F56BE"/>
    <w:rsid w:val="009F584A"/>
    <w:rsid w:val="009F676F"/>
    <w:rsid w:val="009F6858"/>
    <w:rsid w:val="009F698E"/>
    <w:rsid w:val="009F6B1F"/>
    <w:rsid w:val="009F6BA7"/>
    <w:rsid w:val="009F6BBD"/>
    <w:rsid w:val="009F714B"/>
    <w:rsid w:val="009F75F6"/>
    <w:rsid w:val="009F7C4C"/>
    <w:rsid w:val="009F7C6C"/>
    <w:rsid w:val="00A001AC"/>
    <w:rsid w:val="00A001B6"/>
    <w:rsid w:val="00A00413"/>
    <w:rsid w:val="00A00B88"/>
    <w:rsid w:val="00A00BAB"/>
    <w:rsid w:val="00A00DB2"/>
    <w:rsid w:val="00A010D3"/>
    <w:rsid w:val="00A0197C"/>
    <w:rsid w:val="00A01D94"/>
    <w:rsid w:val="00A02661"/>
    <w:rsid w:val="00A027AB"/>
    <w:rsid w:val="00A02FCC"/>
    <w:rsid w:val="00A03243"/>
    <w:rsid w:val="00A0327C"/>
    <w:rsid w:val="00A037E2"/>
    <w:rsid w:val="00A03972"/>
    <w:rsid w:val="00A03E24"/>
    <w:rsid w:val="00A03E8D"/>
    <w:rsid w:val="00A03F50"/>
    <w:rsid w:val="00A0450A"/>
    <w:rsid w:val="00A04659"/>
    <w:rsid w:val="00A0480D"/>
    <w:rsid w:val="00A0484A"/>
    <w:rsid w:val="00A0494A"/>
    <w:rsid w:val="00A04B07"/>
    <w:rsid w:val="00A05025"/>
    <w:rsid w:val="00A0595F"/>
    <w:rsid w:val="00A05FFC"/>
    <w:rsid w:val="00A06168"/>
    <w:rsid w:val="00A0617A"/>
    <w:rsid w:val="00A06791"/>
    <w:rsid w:val="00A06BED"/>
    <w:rsid w:val="00A06CF9"/>
    <w:rsid w:val="00A06D60"/>
    <w:rsid w:val="00A06D9A"/>
    <w:rsid w:val="00A07326"/>
    <w:rsid w:val="00A07B3E"/>
    <w:rsid w:val="00A07DF2"/>
    <w:rsid w:val="00A100DA"/>
    <w:rsid w:val="00A1015B"/>
    <w:rsid w:val="00A101AE"/>
    <w:rsid w:val="00A10291"/>
    <w:rsid w:val="00A10640"/>
    <w:rsid w:val="00A1069A"/>
    <w:rsid w:val="00A107AE"/>
    <w:rsid w:val="00A10851"/>
    <w:rsid w:val="00A10A5C"/>
    <w:rsid w:val="00A10FD9"/>
    <w:rsid w:val="00A11261"/>
    <w:rsid w:val="00A112AD"/>
    <w:rsid w:val="00A117A0"/>
    <w:rsid w:val="00A11884"/>
    <w:rsid w:val="00A1189B"/>
    <w:rsid w:val="00A11DA0"/>
    <w:rsid w:val="00A121F6"/>
    <w:rsid w:val="00A124D5"/>
    <w:rsid w:val="00A12955"/>
    <w:rsid w:val="00A12D74"/>
    <w:rsid w:val="00A12D9E"/>
    <w:rsid w:val="00A12F50"/>
    <w:rsid w:val="00A13217"/>
    <w:rsid w:val="00A132E1"/>
    <w:rsid w:val="00A133EF"/>
    <w:rsid w:val="00A13C6C"/>
    <w:rsid w:val="00A142D8"/>
    <w:rsid w:val="00A14427"/>
    <w:rsid w:val="00A1444D"/>
    <w:rsid w:val="00A14529"/>
    <w:rsid w:val="00A14552"/>
    <w:rsid w:val="00A14811"/>
    <w:rsid w:val="00A14F0D"/>
    <w:rsid w:val="00A1595D"/>
    <w:rsid w:val="00A160BB"/>
    <w:rsid w:val="00A161E3"/>
    <w:rsid w:val="00A16D07"/>
    <w:rsid w:val="00A16E19"/>
    <w:rsid w:val="00A16F95"/>
    <w:rsid w:val="00A16FBD"/>
    <w:rsid w:val="00A175D0"/>
    <w:rsid w:val="00A2068E"/>
    <w:rsid w:val="00A20DAC"/>
    <w:rsid w:val="00A21540"/>
    <w:rsid w:val="00A219D1"/>
    <w:rsid w:val="00A219F2"/>
    <w:rsid w:val="00A21A9B"/>
    <w:rsid w:val="00A21CA0"/>
    <w:rsid w:val="00A21EA8"/>
    <w:rsid w:val="00A21EB3"/>
    <w:rsid w:val="00A221B9"/>
    <w:rsid w:val="00A221F1"/>
    <w:rsid w:val="00A2223E"/>
    <w:rsid w:val="00A224B5"/>
    <w:rsid w:val="00A22676"/>
    <w:rsid w:val="00A22913"/>
    <w:rsid w:val="00A22C18"/>
    <w:rsid w:val="00A23059"/>
    <w:rsid w:val="00A234D5"/>
    <w:rsid w:val="00A237C1"/>
    <w:rsid w:val="00A243E2"/>
    <w:rsid w:val="00A244F5"/>
    <w:rsid w:val="00A26004"/>
    <w:rsid w:val="00A2617D"/>
    <w:rsid w:val="00A26411"/>
    <w:rsid w:val="00A26760"/>
    <w:rsid w:val="00A268BF"/>
    <w:rsid w:val="00A26E39"/>
    <w:rsid w:val="00A271E7"/>
    <w:rsid w:val="00A27217"/>
    <w:rsid w:val="00A275C6"/>
    <w:rsid w:val="00A27848"/>
    <w:rsid w:val="00A27D47"/>
    <w:rsid w:val="00A27E7A"/>
    <w:rsid w:val="00A27F36"/>
    <w:rsid w:val="00A310BB"/>
    <w:rsid w:val="00A311D8"/>
    <w:rsid w:val="00A312EE"/>
    <w:rsid w:val="00A3153C"/>
    <w:rsid w:val="00A3157C"/>
    <w:rsid w:val="00A315C9"/>
    <w:rsid w:val="00A315FB"/>
    <w:rsid w:val="00A31B9F"/>
    <w:rsid w:val="00A31C34"/>
    <w:rsid w:val="00A321CE"/>
    <w:rsid w:val="00A32731"/>
    <w:rsid w:val="00A327F6"/>
    <w:rsid w:val="00A3285A"/>
    <w:rsid w:val="00A32E3C"/>
    <w:rsid w:val="00A334D4"/>
    <w:rsid w:val="00A33B21"/>
    <w:rsid w:val="00A33D9F"/>
    <w:rsid w:val="00A3413D"/>
    <w:rsid w:val="00A3425B"/>
    <w:rsid w:val="00A346B3"/>
    <w:rsid w:val="00A34B08"/>
    <w:rsid w:val="00A35133"/>
    <w:rsid w:val="00A36154"/>
    <w:rsid w:val="00A361D3"/>
    <w:rsid w:val="00A36572"/>
    <w:rsid w:val="00A36F4E"/>
    <w:rsid w:val="00A3798F"/>
    <w:rsid w:val="00A400F9"/>
    <w:rsid w:val="00A4094D"/>
    <w:rsid w:val="00A40CF4"/>
    <w:rsid w:val="00A410A0"/>
    <w:rsid w:val="00A41400"/>
    <w:rsid w:val="00A42208"/>
    <w:rsid w:val="00A42755"/>
    <w:rsid w:val="00A42CF9"/>
    <w:rsid w:val="00A4300D"/>
    <w:rsid w:val="00A43300"/>
    <w:rsid w:val="00A4357C"/>
    <w:rsid w:val="00A4367C"/>
    <w:rsid w:val="00A43E78"/>
    <w:rsid w:val="00A43FBB"/>
    <w:rsid w:val="00A4422C"/>
    <w:rsid w:val="00A442B2"/>
    <w:rsid w:val="00A442F3"/>
    <w:rsid w:val="00A44793"/>
    <w:rsid w:val="00A44A7A"/>
    <w:rsid w:val="00A44BA5"/>
    <w:rsid w:val="00A44E49"/>
    <w:rsid w:val="00A44EB9"/>
    <w:rsid w:val="00A4538F"/>
    <w:rsid w:val="00A45804"/>
    <w:rsid w:val="00A46297"/>
    <w:rsid w:val="00A467E7"/>
    <w:rsid w:val="00A46B2D"/>
    <w:rsid w:val="00A46BE1"/>
    <w:rsid w:val="00A471E9"/>
    <w:rsid w:val="00A47296"/>
    <w:rsid w:val="00A4752C"/>
    <w:rsid w:val="00A4773E"/>
    <w:rsid w:val="00A47AD4"/>
    <w:rsid w:val="00A47AEE"/>
    <w:rsid w:val="00A47E3B"/>
    <w:rsid w:val="00A500CF"/>
    <w:rsid w:val="00A50487"/>
    <w:rsid w:val="00A504CE"/>
    <w:rsid w:val="00A508E8"/>
    <w:rsid w:val="00A50B95"/>
    <w:rsid w:val="00A526FE"/>
    <w:rsid w:val="00A52CF5"/>
    <w:rsid w:val="00A538D8"/>
    <w:rsid w:val="00A539A9"/>
    <w:rsid w:val="00A5405A"/>
    <w:rsid w:val="00A54437"/>
    <w:rsid w:val="00A544C3"/>
    <w:rsid w:val="00A54B7E"/>
    <w:rsid w:val="00A555C2"/>
    <w:rsid w:val="00A556A5"/>
    <w:rsid w:val="00A559BA"/>
    <w:rsid w:val="00A55CF2"/>
    <w:rsid w:val="00A56188"/>
    <w:rsid w:val="00A56235"/>
    <w:rsid w:val="00A56A36"/>
    <w:rsid w:val="00A56C66"/>
    <w:rsid w:val="00A56CFB"/>
    <w:rsid w:val="00A570EF"/>
    <w:rsid w:val="00A571D4"/>
    <w:rsid w:val="00A57DF7"/>
    <w:rsid w:val="00A6008B"/>
    <w:rsid w:val="00A60D5E"/>
    <w:rsid w:val="00A61022"/>
    <w:rsid w:val="00A614BB"/>
    <w:rsid w:val="00A6156A"/>
    <w:rsid w:val="00A61671"/>
    <w:rsid w:val="00A6167A"/>
    <w:rsid w:val="00A61772"/>
    <w:rsid w:val="00A619FD"/>
    <w:rsid w:val="00A61AA9"/>
    <w:rsid w:val="00A61AC3"/>
    <w:rsid w:val="00A61C95"/>
    <w:rsid w:val="00A6202C"/>
    <w:rsid w:val="00A62412"/>
    <w:rsid w:val="00A62738"/>
    <w:rsid w:val="00A6295A"/>
    <w:rsid w:val="00A62FD1"/>
    <w:rsid w:val="00A63118"/>
    <w:rsid w:val="00A631EC"/>
    <w:rsid w:val="00A63340"/>
    <w:rsid w:val="00A637FB"/>
    <w:rsid w:val="00A64F9D"/>
    <w:rsid w:val="00A651FF"/>
    <w:rsid w:val="00A65257"/>
    <w:rsid w:val="00A653A9"/>
    <w:rsid w:val="00A65641"/>
    <w:rsid w:val="00A6565A"/>
    <w:rsid w:val="00A65B60"/>
    <w:rsid w:val="00A65D2C"/>
    <w:rsid w:val="00A65FEF"/>
    <w:rsid w:val="00A6606E"/>
    <w:rsid w:val="00A664D4"/>
    <w:rsid w:val="00A6672B"/>
    <w:rsid w:val="00A66A19"/>
    <w:rsid w:val="00A66C20"/>
    <w:rsid w:val="00A66CD9"/>
    <w:rsid w:val="00A66D7B"/>
    <w:rsid w:val="00A67009"/>
    <w:rsid w:val="00A670E4"/>
    <w:rsid w:val="00A6729F"/>
    <w:rsid w:val="00A67375"/>
    <w:rsid w:val="00A67429"/>
    <w:rsid w:val="00A674B8"/>
    <w:rsid w:val="00A67B13"/>
    <w:rsid w:val="00A67D03"/>
    <w:rsid w:val="00A67EF8"/>
    <w:rsid w:val="00A70061"/>
    <w:rsid w:val="00A7006F"/>
    <w:rsid w:val="00A7072A"/>
    <w:rsid w:val="00A7088F"/>
    <w:rsid w:val="00A708C7"/>
    <w:rsid w:val="00A708E3"/>
    <w:rsid w:val="00A70ABE"/>
    <w:rsid w:val="00A70F4A"/>
    <w:rsid w:val="00A71116"/>
    <w:rsid w:val="00A71606"/>
    <w:rsid w:val="00A72596"/>
    <w:rsid w:val="00A72ACB"/>
    <w:rsid w:val="00A72AE9"/>
    <w:rsid w:val="00A72AF4"/>
    <w:rsid w:val="00A72B44"/>
    <w:rsid w:val="00A72F4E"/>
    <w:rsid w:val="00A73011"/>
    <w:rsid w:val="00A7315B"/>
    <w:rsid w:val="00A73527"/>
    <w:rsid w:val="00A73615"/>
    <w:rsid w:val="00A73E0A"/>
    <w:rsid w:val="00A74037"/>
    <w:rsid w:val="00A74471"/>
    <w:rsid w:val="00A74729"/>
    <w:rsid w:val="00A74768"/>
    <w:rsid w:val="00A74995"/>
    <w:rsid w:val="00A7537F"/>
    <w:rsid w:val="00A75B4C"/>
    <w:rsid w:val="00A75BBF"/>
    <w:rsid w:val="00A75D4C"/>
    <w:rsid w:val="00A75DCC"/>
    <w:rsid w:val="00A75F0E"/>
    <w:rsid w:val="00A760D4"/>
    <w:rsid w:val="00A76253"/>
    <w:rsid w:val="00A76D0C"/>
    <w:rsid w:val="00A77177"/>
    <w:rsid w:val="00A77408"/>
    <w:rsid w:val="00A8003D"/>
    <w:rsid w:val="00A8009E"/>
    <w:rsid w:val="00A8044D"/>
    <w:rsid w:val="00A8058F"/>
    <w:rsid w:val="00A805FF"/>
    <w:rsid w:val="00A80659"/>
    <w:rsid w:val="00A806F8"/>
    <w:rsid w:val="00A80FCC"/>
    <w:rsid w:val="00A80FD8"/>
    <w:rsid w:val="00A8112A"/>
    <w:rsid w:val="00A816A6"/>
    <w:rsid w:val="00A816F6"/>
    <w:rsid w:val="00A81C67"/>
    <w:rsid w:val="00A81DDF"/>
    <w:rsid w:val="00A81E9D"/>
    <w:rsid w:val="00A81F6C"/>
    <w:rsid w:val="00A82788"/>
    <w:rsid w:val="00A8334F"/>
    <w:rsid w:val="00A83500"/>
    <w:rsid w:val="00A8369F"/>
    <w:rsid w:val="00A83958"/>
    <w:rsid w:val="00A83994"/>
    <w:rsid w:val="00A83C26"/>
    <w:rsid w:val="00A84F6F"/>
    <w:rsid w:val="00A85841"/>
    <w:rsid w:val="00A85F2F"/>
    <w:rsid w:val="00A8626D"/>
    <w:rsid w:val="00A86524"/>
    <w:rsid w:val="00A868A5"/>
    <w:rsid w:val="00A86902"/>
    <w:rsid w:val="00A8695C"/>
    <w:rsid w:val="00A86CCD"/>
    <w:rsid w:val="00A87712"/>
    <w:rsid w:val="00A90044"/>
    <w:rsid w:val="00A90369"/>
    <w:rsid w:val="00A90AFF"/>
    <w:rsid w:val="00A90EF5"/>
    <w:rsid w:val="00A90F98"/>
    <w:rsid w:val="00A911C6"/>
    <w:rsid w:val="00A91690"/>
    <w:rsid w:val="00A918F9"/>
    <w:rsid w:val="00A919F0"/>
    <w:rsid w:val="00A9225E"/>
    <w:rsid w:val="00A92276"/>
    <w:rsid w:val="00A925EC"/>
    <w:rsid w:val="00A92620"/>
    <w:rsid w:val="00A92CF1"/>
    <w:rsid w:val="00A92F6D"/>
    <w:rsid w:val="00A937D1"/>
    <w:rsid w:val="00A93E48"/>
    <w:rsid w:val="00A940D5"/>
    <w:rsid w:val="00A942BD"/>
    <w:rsid w:val="00A9512E"/>
    <w:rsid w:val="00A953BA"/>
    <w:rsid w:val="00A955AE"/>
    <w:rsid w:val="00A955C0"/>
    <w:rsid w:val="00A95842"/>
    <w:rsid w:val="00A95C9E"/>
    <w:rsid w:val="00A9658E"/>
    <w:rsid w:val="00A96795"/>
    <w:rsid w:val="00A9754B"/>
    <w:rsid w:val="00A97710"/>
    <w:rsid w:val="00A97BF3"/>
    <w:rsid w:val="00A97C81"/>
    <w:rsid w:val="00A97DBA"/>
    <w:rsid w:val="00A97FFB"/>
    <w:rsid w:val="00AA0909"/>
    <w:rsid w:val="00AA09A9"/>
    <w:rsid w:val="00AA0A52"/>
    <w:rsid w:val="00AA0B62"/>
    <w:rsid w:val="00AA18C7"/>
    <w:rsid w:val="00AA1B38"/>
    <w:rsid w:val="00AA1FC9"/>
    <w:rsid w:val="00AA2128"/>
    <w:rsid w:val="00AA22EE"/>
    <w:rsid w:val="00AA23EA"/>
    <w:rsid w:val="00AA274B"/>
    <w:rsid w:val="00AA287B"/>
    <w:rsid w:val="00AA2946"/>
    <w:rsid w:val="00AA2A03"/>
    <w:rsid w:val="00AA2DE6"/>
    <w:rsid w:val="00AA30BA"/>
    <w:rsid w:val="00AA3469"/>
    <w:rsid w:val="00AA383D"/>
    <w:rsid w:val="00AA4220"/>
    <w:rsid w:val="00AA425E"/>
    <w:rsid w:val="00AA45C9"/>
    <w:rsid w:val="00AA47F5"/>
    <w:rsid w:val="00AA4B92"/>
    <w:rsid w:val="00AA546C"/>
    <w:rsid w:val="00AA5846"/>
    <w:rsid w:val="00AA5949"/>
    <w:rsid w:val="00AA5AD3"/>
    <w:rsid w:val="00AA5BD9"/>
    <w:rsid w:val="00AA61E2"/>
    <w:rsid w:val="00AA6598"/>
    <w:rsid w:val="00AA6726"/>
    <w:rsid w:val="00AA6ADE"/>
    <w:rsid w:val="00AA6B2D"/>
    <w:rsid w:val="00AA6F8D"/>
    <w:rsid w:val="00AA7050"/>
    <w:rsid w:val="00AA7059"/>
    <w:rsid w:val="00AA7298"/>
    <w:rsid w:val="00AB0359"/>
    <w:rsid w:val="00AB0753"/>
    <w:rsid w:val="00AB0821"/>
    <w:rsid w:val="00AB0AD5"/>
    <w:rsid w:val="00AB0D08"/>
    <w:rsid w:val="00AB0D80"/>
    <w:rsid w:val="00AB0E85"/>
    <w:rsid w:val="00AB1111"/>
    <w:rsid w:val="00AB1162"/>
    <w:rsid w:val="00AB1877"/>
    <w:rsid w:val="00AB1A69"/>
    <w:rsid w:val="00AB1B02"/>
    <w:rsid w:val="00AB1F94"/>
    <w:rsid w:val="00AB2337"/>
    <w:rsid w:val="00AB2A5C"/>
    <w:rsid w:val="00AB2A97"/>
    <w:rsid w:val="00AB3061"/>
    <w:rsid w:val="00AB32A9"/>
    <w:rsid w:val="00AB3755"/>
    <w:rsid w:val="00AB3ECB"/>
    <w:rsid w:val="00AB4046"/>
    <w:rsid w:val="00AB46D5"/>
    <w:rsid w:val="00AB4932"/>
    <w:rsid w:val="00AB505B"/>
    <w:rsid w:val="00AB5085"/>
    <w:rsid w:val="00AB54A6"/>
    <w:rsid w:val="00AB5601"/>
    <w:rsid w:val="00AB647B"/>
    <w:rsid w:val="00AB649D"/>
    <w:rsid w:val="00AB6720"/>
    <w:rsid w:val="00AB683A"/>
    <w:rsid w:val="00AB6962"/>
    <w:rsid w:val="00AB6F95"/>
    <w:rsid w:val="00AB725B"/>
    <w:rsid w:val="00AB72BE"/>
    <w:rsid w:val="00AB793C"/>
    <w:rsid w:val="00AC0345"/>
    <w:rsid w:val="00AC0398"/>
    <w:rsid w:val="00AC0745"/>
    <w:rsid w:val="00AC08DB"/>
    <w:rsid w:val="00AC0926"/>
    <w:rsid w:val="00AC09C1"/>
    <w:rsid w:val="00AC114C"/>
    <w:rsid w:val="00AC1217"/>
    <w:rsid w:val="00AC13B2"/>
    <w:rsid w:val="00AC1491"/>
    <w:rsid w:val="00AC1647"/>
    <w:rsid w:val="00AC18B2"/>
    <w:rsid w:val="00AC1913"/>
    <w:rsid w:val="00AC22F5"/>
    <w:rsid w:val="00AC2364"/>
    <w:rsid w:val="00AC23F1"/>
    <w:rsid w:val="00AC267A"/>
    <w:rsid w:val="00AC2788"/>
    <w:rsid w:val="00AC28DB"/>
    <w:rsid w:val="00AC2AE5"/>
    <w:rsid w:val="00AC2E8D"/>
    <w:rsid w:val="00AC334F"/>
    <w:rsid w:val="00AC3692"/>
    <w:rsid w:val="00AC36BF"/>
    <w:rsid w:val="00AC38CE"/>
    <w:rsid w:val="00AC39A3"/>
    <w:rsid w:val="00AC3AA1"/>
    <w:rsid w:val="00AC3B8C"/>
    <w:rsid w:val="00AC3F76"/>
    <w:rsid w:val="00AC40DC"/>
    <w:rsid w:val="00AC41F5"/>
    <w:rsid w:val="00AC42C5"/>
    <w:rsid w:val="00AC4476"/>
    <w:rsid w:val="00AC4AA9"/>
    <w:rsid w:val="00AC4CB5"/>
    <w:rsid w:val="00AC4EF5"/>
    <w:rsid w:val="00AC4FB3"/>
    <w:rsid w:val="00AC58E7"/>
    <w:rsid w:val="00AC6084"/>
    <w:rsid w:val="00AC648F"/>
    <w:rsid w:val="00AC6B3D"/>
    <w:rsid w:val="00AC7157"/>
    <w:rsid w:val="00AC75D7"/>
    <w:rsid w:val="00AC7BF8"/>
    <w:rsid w:val="00AC7F71"/>
    <w:rsid w:val="00AD0426"/>
    <w:rsid w:val="00AD093E"/>
    <w:rsid w:val="00AD1184"/>
    <w:rsid w:val="00AD1492"/>
    <w:rsid w:val="00AD16E6"/>
    <w:rsid w:val="00AD1BDF"/>
    <w:rsid w:val="00AD2038"/>
    <w:rsid w:val="00AD2553"/>
    <w:rsid w:val="00AD263C"/>
    <w:rsid w:val="00AD270E"/>
    <w:rsid w:val="00AD2A0E"/>
    <w:rsid w:val="00AD2B08"/>
    <w:rsid w:val="00AD2D68"/>
    <w:rsid w:val="00AD2DEA"/>
    <w:rsid w:val="00AD2FB4"/>
    <w:rsid w:val="00AD3B44"/>
    <w:rsid w:val="00AD46C2"/>
    <w:rsid w:val="00AD493A"/>
    <w:rsid w:val="00AD4CCA"/>
    <w:rsid w:val="00AD51EB"/>
    <w:rsid w:val="00AD51F0"/>
    <w:rsid w:val="00AD53EA"/>
    <w:rsid w:val="00AD5941"/>
    <w:rsid w:val="00AD5B0B"/>
    <w:rsid w:val="00AD5D2F"/>
    <w:rsid w:val="00AD600E"/>
    <w:rsid w:val="00AD693C"/>
    <w:rsid w:val="00AD6B7A"/>
    <w:rsid w:val="00AD6F85"/>
    <w:rsid w:val="00AD73CB"/>
    <w:rsid w:val="00AD7700"/>
    <w:rsid w:val="00AD78B4"/>
    <w:rsid w:val="00AD7D87"/>
    <w:rsid w:val="00AE0128"/>
    <w:rsid w:val="00AE07B7"/>
    <w:rsid w:val="00AE09B7"/>
    <w:rsid w:val="00AE0DFE"/>
    <w:rsid w:val="00AE1569"/>
    <w:rsid w:val="00AE1D9A"/>
    <w:rsid w:val="00AE1FA6"/>
    <w:rsid w:val="00AE2392"/>
    <w:rsid w:val="00AE280F"/>
    <w:rsid w:val="00AE2B90"/>
    <w:rsid w:val="00AE2CEA"/>
    <w:rsid w:val="00AE2E51"/>
    <w:rsid w:val="00AE2F0D"/>
    <w:rsid w:val="00AE3299"/>
    <w:rsid w:val="00AE32CA"/>
    <w:rsid w:val="00AE33E8"/>
    <w:rsid w:val="00AE3BEA"/>
    <w:rsid w:val="00AE3E9A"/>
    <w:rsid w:val="00AE3EDE"/>
    <w:rsid w:val="00AE41D5"/>
    <w:rsid w:val="00AE4458"/>
    <w:rsid w:val="00AE48C6"/>
    <w:rsid w:val="00AE4B29"/>
    <w:rsid w:val="00AE5295"/>
    <w:rsid w:val="00AE5A96"/>
    <w:rsid w:val="00AE5B5B"/>
    <w:rsid w:val="00AE5D7F"/>
    <w:rsid w:val="00AE6C52"/>
    <w:rsid w:val="00AE712B"/>
    <w:rsid w:val="00AE7137"/>
    <w:rsid w:val="00AE72E8"/>
    <w:rsid w:val="00AE7542"/>
    <w:rsid w:val="00AE79FE"/>
    <w:rsid w:val="00AE7DEC"/>
    <w:rsid w:val="00AE7DF1"/>
    <w:rsid w:val="00AE7F4A"/>
    <w:rsid w:val="00AF017C"/>
    <w:rsid w:val="00AF0246"/>
    <w:rsid w:val="00AF02D7"/>
    <w:rsid w:val="00AF03D0"/>
    <w:rsid w:val="00AF0970"/>
    <w:rsid w:val="00AF0C00"/>
    <w:rsid w:val="00AF0E87"/>
    <w:rsid w:val="00AF0EC8"/>
    <w:rsid w:val="00AF0ECB"/>
    <w:rsid w:val="00AF0FB6"/>
    <w:rsid w:val="00AF12BB"/>
    <w:rsid w:val="00AF184A"/>
    <w:rsid w:val="00AF1860"/>
    <w:rsid w:val="00AF1995"/>
    <w:rsid w:val="00AF223D"/>
    <w:rsid w:val="00AF2251"/>
    <w:rsid w:val="00AF2313"/>
    <w:rsid w:val="00AF24DE"/>
    <w:rsid w:val="00AF2CDD"/>
    <w:rsid w:val="00AF2EFA"/>
    <w:rsid w:val="00AF3345"/>
    <w:rsid w:val="00AF3395"/>
    <w:rsid w:val="00AF3477"/>
    <w:rsid w:val="00AF349F"/>
    <w:rsid w:val="00AF4188"/>
    <w:rsid w:val="00AF481A"/>
    <w:rsid w:val="00AF4966"/>
    <w:rsid w:val="00AF4A47"/>
    <w:rsid w:val="00AF4B37"/>
    <w:rsid w:val="00AF50AF"/>
    <w:rsid w:val="00AF5121"/>
    <w:rsid w:val="00AF562B"/>
    <w:rsid w:val="00AF5E80"/>
    <w:rsid w:val="00AF61C3"/>
    <w:rsid w:val="00AF61FA"/>
    <w:rsid w:val="00AF62FB"/>
    <w:rsid w:val="00AF6520"/>
    <w:rsid w:val="00AF65F4"/>
    <w:rsid w:val="00AF6800"/>
    <w:rsid w:val="00AF68C9"/>
    <w:rsid w:val="00AF6D4F"/>
    <w:rsid w:val="00AF7584"/>
    <w:rsid w:val="00AF7674"/>
    <w:rsid w:val="00AF780B"/>
    <w:rsid w:val="00AF7811"/>
    <w:rsid w:val="00AF7826"/>
    <w:rsid w:val="00AF7935"/>
    <w:rsid w:val="00AF7AE0"/>
    <w:rsid w:val="00AF7D4B"/>
    <w:rsid w:val="00B007C5"/>
    <w:rsid w:val="00B00C10"/>
    <w:rsid w:val="00B01A2B"/>
    <w:rsid w:val="00B01F9F"/>
    <w:rsid w:val="00B02D0B"/>
    <w:rsid w:val="00B02E49"/>
    <w:rsid w:val="00B03365"/>
    <w:rsid w:val="00B038D9"/>
    <w:rsid w:val="00B03CEB"/>
    <w:rsid w:val="00B03D9D"/>
    <w:rsid w:val="00B0431B"/>
    <w:rsid w:val="00B04818"/>
    <w:rsid w:val="00B04990"/>
    <w:rsid w:val="00B04B1F"/>
    <w:rsid w:val="00B04C43"/>
    <w:rsid w:val="00B04E01"/>
    <w:rsid w:val="00B05053"/>
    <w:rsid w:val="00B052EA"/>
    <w:rsid w:val="00B057E8"/>
    <w:rsid w:val="00B05868"/>
    <w:rsid w:val="00B059CA"/>
    <w:rsid w:val="00B0675D"/>
    <w:rsid w:val="00B06A19"/>
    <w:rsid w:val="00B06CA6"/>
    <w:rsid w:val="00B06D9E"/>
    <w:rsid w:val="00B071D0"/>
    <w:rsid w:val="00B071DC"/>
    <w:rsid w:val="00B07364"/>
    <w:rsid w:val="00B0783B"/>
    <w:rsid w:val="00B07A96"/>
    <w:rsid w:val="00B100F2"/>
    <w:rsid w:val="00B1010D"/>
    <w:rsid w:val="00B10881"/>
    <w:rsid w:val="00B108C2"/>
    <w:rsid w:val="00B10BE6"/>
    <w:rsid w:val="00B10EF0"/>
    <w:rsid w:val="00B112CD"/>
    <w:rsid w:val="00B11B9B"/>
    <w:rsid w:val="00B11C32"/>
    <w:rsid w:val="00B11FDD"/>
    <w:rsid w:val="00B12A8D"/>
    <w:rsid w:val="00B12C49"/>
    <w:rsid w:val="00B1367D"/>
    <w:rsid w:val="00B13746"/>
    <w:rsid w:val="00B13C31"/>
    <w:rsid w:val="00B14034"/>
    <w:rsid w:val="00B14510"/>
    <w:rsid w:val="00B151CD"/>
    <w:rsid w:val="00B15475"/>
    <w:rsid w:val="00B1565D"/>
    <w:rsid w:val="00B15A78"/>
    <w:rsid w:val="00B15D0A"/>
    <w:rsid w:val="00B160B6"/>
    <w:rsid w:val="00B16F98"/>
    <w:rsid w:val="00B173BD"/>
    <w:rsid w:val="00B17577"/>
    <w:rsid w:val="00B17BCB"/>
    <w:rsid w:val="00B17C1A"/>
    <w:rsid w:val="00B17C1F"/>
    <w:rsid w:val="00B17D6A"/>
    <w:rsid w:val="00B17F57"/>
    <w:rsid w:val="00B2040D"/>
    <w:rsid w:val="00B20462"/>
    <w:rsid w:val="00B2056E"/>
    <w:rsid w:val="00B20A9A"/>
    <w:rsid w:val="00B20E49"/>
    <w:rsid w:val="00B20F5E"/>
    <w:rsid w:val="00B211DA"/>
    <w:rsid w:val="00B21533"/>
    <w:rsid w:val="00B2154C"/>
    <w:rsid w:val="00B21C06"/>
    <w:rsid w:val="00B2207A"/>
    <w:rsid w:val="00B22383"/>
    <w:rsid w:val="00B22550"/>
    <w:rsid w:val="00B226CE"/>
    <w:rsid w:val="00B22B96"/>
    <w:rsid w:val="00B22E00"/>
    <w:rsid w:val="00B237A6"/>
    <w:rsid w:val="00B23875"/>
    <w:rsid w:val="00B2399F"/>
    <w:rsid w:val="00B24281"/>
    <w:rsid w:val="00B24372"/>
    <w:rsid w:val="00B2465E"/>
    <w:rsid w:val="00B24D77"/>
    <w:rsid w:val="00B250EC"/>
    <w:rsid w:val="00B255A5"/>
    <w:rsid w:val="00B2581D"/>
    <w:rsid w:val="00B25A3D"/>
    <w:rsid w:val="00B25C51"/>
    <w:rsid w:val="00B25D4E"/>
    <w:rsid w:val="00B25F98"/>
    <w:rsid w:val="00B25FE3"/>
    <w:rsid w:val="00B26076"/>
    <w:rsid w:val="00B2612C"/>
    <w:rsid w:val="00B26832"/>
    <w:rsid w:val="00B269B2"/>
    <w:rsid w:val="00B27038"/>
    <w:rsid w:val="00B275DB"/>
    <w:rsid w:val="00B275FF"/>
    <w:rsid w:val="00B27A74"/>
    <w:rsid w:val="00B27B5D"/>
    <w:rsid w:val="00B27F23"/>
    <w:rsid w:val="00B30604"/>
    <w:rsid w:val="00B3094D"/>
    <w:rsid w:val="00B30A69"/>
    <w:rsid w:val="00B30C62"/>
    <w:rsid w:val="00B30D36"/>
    <w:rsid w:val="00B30E20"/>
    <w:rsid w:val="00B3165E"/>
    <w:rsid w:val="00B31ACF"/>
    <w:rsid w:val="00B31FDF"/>
    <w:rsid w:val="00B3211C"/>
    <w:rsid w:val="00B323B4"/>
    <w:rsid w:val="00B328AA"/>
    <w:rsid w:val="00B32A20"/>
    <w:rsid w:val="00B32C24"/>
    <w:rsid w:val="00B32E80"/>
    <w:rsid w:val="00B33280"/>
    <w:rsid w:val="00B33978"/>
    <w:rsid w:val="00B33BE3"/>
    <w:rsid w:val="00B33F9C"/>
    <w:rsid w:val="00B33FB3"/>
    <w:rsid w:val="00B3436A"/>
    <w:rsid w:val="00B343B2"/>
    <w:rsid w:val="00B34959"/>
    <w:rsid w:val="00B34C50"/>
    <w:rsid w:val="00B3555F"/>
    <w:rsid w:val="00B357B0"/>
    <w:rsid w:val="00B3596D"/>
    <w:rsid w:val="00B35C10"/>
    <w:rsid w:val="00B35D8B"/>
    <w:rsid w:val="00B35E7D"/>
    <w:rsid w:val="00B3658B"/>
    <w:rsid w:val="00B3659B"/>
    <w:rsid w:val="00B36970"/>
    <w:rsid w:val="00B36D19"/>
    <w:rsid w:val="00B373D2"/>
    <w:rsid w:val="00B373EA"/>
    <w:rsid w:val="00B374E6"/>
    <w:rsid w:val="00B37898"/>
    <w:rsid w:val="00B40434"/>
    <w:rsid w:val="00B404B8"/>
    <w:rsid w:val="00B4060C"/>
    <w:rsid w:val="00B40718"/>
    <w:rsid w:val="00B40C52"/>
    <w:rsid w:val="00B40E81"/>
    <w:rsid w:val="00B41246"/>
    <w:rsid w:val="00B41430"/>
    <w:rsid w:val="00B41567"/>
    <w:rsid w:val="00B41807"/>
    <w:rsid w:val="00B41883"/>
    <w:rsid w:val="00B4192C"/>
    <w:rsid w:val="00B41D33"/>
    <w:rsid w:val="00B41EF1"/>
    <w:rsid w:val="00B423F1"/>
    <w:rsid w:val="00B42724"/>
    <w:rsid w:val="00B4278E"/>
    <w:rsid w:val="00B42B16"/>
    <w:rsid w:val="00B42B77"/>
    <w:rsid w:val="00B43302"/>
    <w:rsid w:val="00B433F9"/>
    <w:rsid w:val="00B43435"/>
    <w:rsid w:val="00B43436"/>
    <w:rsid w:val="00B43575"/>
    <w:rsid w:val="00B43F14"/>
    <w:rsid w:val="00B4438A"/>
    <w:rsid w:val="00B44F6F"/>
    <w:rsid w:val="00B450AA"/>
    <w:rsid w:val="00B450C2"/>
    <w:rsid w:val="00B4565B"/>
    <w:rsid w:val="00B45B76"/>
    <w:rsid w:val="00B460A3"/>
    <w:rsid w:val="00B4679E"/>
    <w:rsid w:val="00B46843"/>
    <w:rsid w:val="00B46B32"/>
    <w:rsid w:val="00B46E2B"/>
    <w:rsid w:val="00B47017"/>
    <w:rsid w:val="00B475E8"/>
    <w:rsid w:val="00B47E99"/>
    <w:rsid w:val="00B50052"/>
    <w:rsid w:val="00B50303"/>
    <w:rsid w:val="00B5031B"/>
    <w:rsid w:val="00B50649"/>
    <w:rsid w:val="00B5065A"/>
    <w:rsid w:val="00B50BEE"/>
    <w:rsid w:val="00B50C22"/>
    <w:rsid w:val="00B50C75"/>
    <w:rsid w:val="00B50D07"/>
    <w:rsid w:val="00B50E46"/>
    <w:rsid w:val="00B50ED2"/>
    <w:rsid w:val="00B50F13"/>
    <w:rsid w:val="00B51029"/>
    <w:rsid w:val="00B5126B"/>
    <w:rsid w:val="00B51315"/>
    <w:rsid w:val="00B51599"/>
    <w:rsid w:val="00B51EBF"/>
    <w:rsid w:val="00B51FC7"/>
    <w:rsid w:val="00B524DC"/>
    <w:rsid w:val="00B52B74"/>
    <w:rsid w:val="00B52D2E"/>
    <w:rsid w:val="00B52F52"/>
    <w:rsid w:val="00B52F7A"/>
    <w:rsid w:val="00B5342F"/>
    <w:rsid w:val="00B5343B"/>
    <w:rsid w:val="00B539CF"/>
    <w:rsid w:val="00B54174"/>
    <w:rsid w:val="00B546D9"/>
    <w:rsid w:val="00B54C75"/>
    <w:rsid w:val="00B55311"/>
    <w:rsid w:val="00B557DF"/>
    <w:rsid w:val="00B55A27"/>
    <w:rsid w:val="00B55C53"/>
    <w:rsid w:val="00B55E61"/>
    <w:rsid w:val="00B56616"/>
    <w:rsid w:val="00B56B46"/>
    <w:rsid w:val="00B5783B"/>
    <w:rsid w:val="00B5796F"/>
    <w:rsid w:val="00B57B1D"/>
    <w:rsid w:val="00B57C57"/>
    <w:rsid w:val="00B57C95"/>
    <w:rsid w:val="00B57D4D"/>
    <w:rsid w:val="00B60278"/>
    <w:rsid w:val="00B608E5"/>
    <w:rsid w:val="00B60FEB"/>
    <w:rsid w:val="00B61C0A"/>
    <w:rsid w:val="00B61C48"/>
    <w:rsid w:val="00B6242E"/>
    <w:rsid w:val="00B625E7"/>
    <w:rsid w:val="00B625FC"/>
    <w:rsid w:val="00B6268C"/>
    <w:rsid w:val="00B63450"/>
    <w:rsid w:val="00B634D9"/>
    <w:rsid w:val="00B63B12"/>
    <w:rsid w:val="00B63C2A"/>
    <w:rsid w:val="00B642BF"/>
    <w:rsid w:val="00B6436C"/>
    <w:rsid w:val="00B6468A"/>
    <w:rsid w:val="00B64B53"/>
    <w:rsid w:val="00B64DB1"/>
    <w:rsid w:val="00B65280"/>
    <w:rsid w:val="00B652C4"/>
    <w:rsid w:val="00B65389"/>
    <w:rsid w:val="00B65945"/>
    <w:rsid w:val="00B659ED"/>
    <w:rsid w:val="00B65B6B"/>
    <w:rsid w:val="00B65E36"/>
    <w:rsid w:val="00B65E3C"/>
    <w:rsid w:val="00B662DE"/>
    <w:rsid w:val="00B664B5"/>
    <w:rsid w:val="00B66854"/>
    <w:rsid w:val="00B66A35"/>
    <w:rsid w:val="00B66A82"/>
    <w:rsid w:val="00B66AD1"/>
    <w:rsid w:val="00B66C29"/>
    <w:rsid w:val="00B66D66"/>
    <w:rsid w:val="00B6708B"/>
    <w:rsid w:val="00B67DAD"/>
    <w:rsid w:val="00B67FB6"/>
    <w:rsid w:val="00B70021"/>
    <w:rsid w:val="00B704A7"/>
    <w:rsid w:val="00B70511"/>
    <w:rsid w:val="00B70A34"/>
    <w:rsid w:val="00B71078"/>
    <w:rsid w:val="00B711B4"/>
    <w:rsid w:val="00B71610"/>
    <w:rsid w:val="00B716AE"/>
    <w:rsid w:val="00B7191F"/>
    <w:rsid w:val="00B71CBB"/>
    <w:rsid w:val="00B72098"/>
    <w:rsid w:val="00B72938"/>
    <w:rsid w:val="00B734B9"/>
    <w:rsid w:val="00B73657"/>
    <w:rsid w:val="00B7368B"/>
    <w:rsid w:val="00B74549"/>
    <w:rsid w:val="00B745DE"/>
    <w:rsid w:val="00B74656"/>
    <w:rsid w:val="00B7477F"/>
    <w:rsid w:val="00B7489C"/>
    <w:rsid w:val="00B74918"/>
    <w:rsid w:val="00B74B72"/>
    <w:rsid w:val="00B74ED5"/>
    <w:rsid w:val="00B75574"/>
    <w:rsid w:val="00B75E9F"/>
    <w:rsid w:val="00B7600B"/>
    <w:rsid w:val="00B76722"/>
    <w:rsid w:val="00B76DFE"/>
    <w:rsid w:val="00B76E46"/>
    <w:rsid w:val="00B76E52"/>
    <w:rsid w:val="00B76EB0"/>
    <w:rsid w:val="00B77032"/>
    <w:rsid w:val="00B77086"/>
    <w:rsid w:val="00B771BB"/>
    <w:rsid w:val="00B77563"/>
    <w:rsid w:val="00B778A4"/>
    <w:rsid w:val="00B77996"/>
    <w:rsid w:val="00B77A9A"/>
    <w:rsid w:val="00B77AC1"/>
    <w:rsid w:val="00B77AF7"/>
    <w:rsid w:val="00B77B3C"/>
    <w:rsid w:val="00B77EC9"/>
    <w:rsid w:val="00B77EE8"/>
    <w:rsid w:val="00B80590"/>
    <w:rsid w:val="00B80A2A"/>
    <w:rsid w:val="00B80D39"/>
    <w:rsid w:val="00B813AB"/>
    <w:rsid w:val="00B813CC"/>
    <w:rsid w:val="00B8167A"/>
    <w:rsid w:val="00B8203C"/>
    <w:rsid w:val="00B82A5E"/>
    <w:rsid w:val="00B82BDC"/>
    <w:rsid w:val="00B82BE9"/>
    <w:rsid w:val="00B83313"/>
    <w:rsid w:val="00B835D9"/>
    <w:rsid w:val="00B8380D"/>
    <w:rsid w:val="00B83DCD"/>
    <w:rsid w:val="00B84721"/>
    <w:rsid w:val="00B84F5A"/>
    <w:rsid w:val="00B85162"/>
    <w:rsid w:val="00B851E8"/>
    <w:rsid w:val="00B85306"/>
    <w:rsid w:val="00B85F38"/>
    <w:rsid w:val="00B861AC"/>
    <w:rsid w:val="00B86446"/>
    <w:rsid w:val="00B8659D"/>
    <w:rsid w:val="00B86A28"/>
    <w:rsid w:val="00B86A56"/>
    <w:rsid w:val="00B87376"/>
    <w:rsid w:val="00B8769F"/>
    <w:rsid w:val="00B8781B"/>
    <w:rsid w:val="00B87A6B"/>
    <w:rsid w:val="00B87BC2"/>
    <w:rsid w:val="00B90B6B"/>
    <w:rsid w:val="00B91DA8"/>
    <w:rsid w:val="00B9218E"/>
    <w:rsid w:val="00B92368"/>
    <w:rsid w:val="00B92465"/>
    <w:rsid w:val="00B928CE"/>
    <w:rsid w:val="00B929EE"/>
    <w:rsid w:val="00B92BB7"/>
    <w:rsid w:val="00B92E1B"/>
    <w:rsid w:val="00B92FFE"/>
    <w:rsid w:val="00B931E5"/>
    <w:rsid w:val="00B93373"/>
    <w:rsid w:val="00B93813"/>
    <w:rsid w:val="00B93DA9"/>
    <w:rsid w:val="00B93EE3"/>
    <w:rsid w:val="00B944CF"/>
    <w:rsid w:val="00B94530"/>
    <w:rsid w:val="00B956FE"/>
    <w:rsid w:val="00B959AA"/>
    <w:rsid w:val="00B9605A"/>
    <w:rsid w:val="00B96635"/>
    <w:rsid w:val="00B96A04"/>
    <w:rsid w:val="00B96D6E"/>
    <w:rsid w:val="00B97132"/>
    <w:rsid w:val="00B975A5"/>
    <w:rsid w:val="00B97765"/>
    <w:rsid w:val="00B97B9E"/>
    <w:rsid w:val="00B97C3F"/>
    <w:rsid w:val="00BA054F"/>
    <w:rsid w:val="00BA0584"/>
    <w:rsid w:val="00BA072F"/>
    <w:rsid w:val="00BA0761"/>
    <w:rsid w:val="00BA0EE0"/>
    <w:rsid w:val="00BA12CB"/>
    <w:rsid w:val="00BA135A"/>
    <w:rsid w:val="00BA1648"/>
    <w:rsid w:val="00BA1C74"/>
    <w:rsid w:val="00BA1E1E"/>
    <w:rsid w:val="00BA27DA"/>
    <w:rsid w:val="00BA2969"/>
    <w:rsid w:val="00BA2CE9"/>
    <w:rsid w:val="00BA2D08"/>
    <w:rsid w:val="00BA2DB2"/>
    <w:rsid w:val="00BA3069"/>
    <w:rsid w:val="00BA30A0"/>
    <w:rsid w:val="00BA30FE"/>
    <w:rsid w:val="00BA3244"/>
    <w:rsid w:val="00BA3491"/>
    <w:rsid w:val="00BA353E"/>
    <w:rsid w:val="00BA3AEA"/>
    <w:rsid w:val="00BA3DBA"/>
    <w:rsid w:val="00BA4A78"/>
    <w:rsid w:val="00BA52B2"/>
    <w:rsid w:val="00BA5307"/>
    <w:rsid w:val="00BA5F50"/>
    <w:rsid w:val="00BA655D"/>
    <w:rsid w:val="00BA69A5"/>
    <w:rsid w:val="00BA6B61"/>
    <w:rsid w:val="00BA6C7E"/>
    <w:rsid w:val="00BA7371"/>
    <w:rsid w:val="00BA7571"/>
    <w:rsid w:val="00BA7756"/>
    <w:rsid w:val="00BA7A19"/>
    <w:rsid w:val="00BA7C0C"/>
    <w:rsid w:val="00BA7DD4"/>
    <w:rsid w:val="00BB012A"/>
    <w:rsid w:val="00BB0264"/>
    <w:rsid w:val="00BB08F1"/>
    <w:rsid w:val="00BB0B51"/>
    <w:rsid w:val="00BB0EA5"/>
    <w:rsid w:val="00BB1081"/>
    <w:rsid w:val="00BB133C"/>
    <w:rsid w:val="00BB183B"/>
    <w:rsid w:val="00BB1C4C"/>
    <w:rsid w:val="00BB1DF7"/>
    <w:rsid w:val="00BB2751"/>
    <w:rsid w:val="00BB2E3D"/>
    <w:rsid w:val="00BB3356"/>
    <w:rsid w:val="00BB3520"/>
    <w:rsid w:val="00BB35F1"/>
    <w:rsid w:val="00BB3742"/>
    <w:rsid w:val="00BB3CA7"/>
    <w:rsid w:val="00BB3E19"/>
    <w:rsid w:val="00BB4069"/>
    <w:rsid w:val="00BB443A"/>
    <w:rsid w:val="00BB46D1"/>
    <w:rsid w:val="00BB481A"/>
    <w:rsid w:val="00BB4D14"/>
    <w:rsid w:val="00BB5393"/>
    <w:rsid w:val="00BB53BE"/>
    <w:rsid w:val="00BB57F0"/>
    <w:rsid w:val="00BB58B2"/>
    <w:rsid w:val="00BB5935"/>
    <w:rsid w:val="00BB5B9B"/>
    <w:rsid w:val="00BB5C1A"/>
    <w:rsid w:val="00BB5E66"/>
    <w:rsid w:val="00BB6544"/>
    <w:rsid w:val="00BB65B2"/>
    <w:rsid w:val="00BB6E47"/>
    <w:rsid w:val="00BB70FE"/>
    <w:rsid w:val="00BB71D0"/>
    <w:rsid w:val="00BB77A6"/>
    <w:rsid w:val="00BB79B1"/>
    <w:rsid w:val="00BB7B42"/>
    <w:rsid w:val="00BB7D26"/>
    <w:rsid w:val="00BC08F6"/>
    <w:rsid w:val="00BC0BB9"/>
    <w:rsid w:val="00BC0EE8"/>
    <w:rsid w:val="00BC1234"/>
    <w:rsid w:val="00BC1703"/>
    <w:rsid w:val="00BC1B92"/>
    <w:rsid w:val="00BC1FB5"/>
    <w:rsid w:val="00BC1FDE"/>
    <w:rsid w:val="00BC2481"/>
    <w:rsid w:val="00BC2A11"/>
    <w:rsid w:val="00BC2F0D"/>
    <w:rsid w:val="00BC37FC"/>
    <w:rsid w:val="00BC38D6"/>
    <w:rsid w:val="00BC3A75"/>
    <w:rsid w:val="00BC3AE8"/>
    <w:rsid w:val="00BC3FAB"/>
    <w:rsid w:val="00BC4052"/>
    <w:rsid w:val="00BC455C"/>
    <w:rsid w:val="00BC49F9"/>
    <w:rsid w:val="00BC4BE4"/>
    <w:rsid w:val="00BC50FD"/>
    <w:rsid w:val="00BC5431"/>
    <w:rsid w:val="00BC5D6B"/>
    <w:rsid w:val="00BC6010"/>
    <w:rsid w:val="00BC7287"/>
    <w:rsid w:val="00BC79DD"/>
    <w:rsid w:val="00BC7AD1"/>
    <w:rsid w:val="00BC7ADF"/>
    <w:rsid w:val="00BC7DD5"/>
    <w:rsid w:val="00BD0256"/>
    <w:rsid w:val="00BD0A0E"/>
    <w:rsid w:val="00BD0A9D"/>
    <w:rsid w:val="00BD100A"/>
    <w:rsid w:val="00BD103F"/>
    <w:rsid w:val="00BD12EF"/>
    <w:rsid w:val="00BD1471"/>
    <w:rsid w:val="00BD1746"/>
    <w:rsid w:val="00BD1A87"/>
    <w:rsid w:val="00BD1DD7"/>
    <w:rsid w:val="00BD2303"/>
    <w:rsid w:val="00BD23F1"/>
    <w:rsid w:val="00BD2E14"/>
    <w:rsid w:val="00BD303B"/>
    <w:rsid w:val="00BD3117"/>
    <w:rsid w:val="00BD3527"/>
    <w:rsid w:val="00BD354B"/>
    <w:rsid w:val="00BD3C97"/>
    <w:rsid w:val="00BD3E0C"/>
    <w:rsid w:val="00BD3E9D"/>
    <w:rsid w:val="00BD428F"/>
    <w:rsid w:val="00BD46EF"/>
    <w:rsid w:val="00BD47C1"/>
    <w:rsid w:val="00BD4815"/>
    <w:rsid w:val="00BD495D"/>
    <w:rsid w:val="00BD49C0"/>
    <w:rsid w:val="00BD4B75"/>
    <w:rsid w:val="00BD4B80"/>
    <w:rsid w:val="00BD4EBB"/>
    <w:rsid w:val="00BD4F19"/>
    <w:rsid w:val="00BD5F2E"/>
    <w:rsid w:val="00BD613D"/>
    <w:rsid w:val="00BD6428"/>
    <w:rsid w:val="00BD68E7"/>
    <w:rsid w:val="00BD6A1E"/>
    <w:rsid w:val="00BD6C78"/>
    <w:rsid w:val="00BD6CE6"/>
    <w:rsid w:val="00BD6D39"/>
    <w:rsid w:val="00BD7354"/>
    <w:rsid w:val="00BD7620"/>
    <w:rsid w:val="00BD7771"/>
    <w:rsid w:val="00BD79B4"/>
    <w:rsid w:val="00BD7D45"/>
    <w:rsid w:val="00BD7FBD"/>
    <w:rsid w:val="00BE0150"/>
    <w:rsid w:val="00BE0319"/>
    <w:rsid w:val="00BE04EA"/>
    <w:rsid w:val="00BE079C"/>
    <w:rsid w:val="00BE100E"/>
    <w:rsid w:val="00BE11C7"/>
    <w:rsid w:val="00BE1600"/>
    <w:rsid w:val="00BE166D"/>
    <w:rsid w:val="00BE1809"/>
    <w:rsid w:val="00BE1B13"/>
    <w:rsid w:val="00BE1F61"/>
    <w:rsid w:val="00BE2258"/>
    <w:rsid w:val="00BE2D37"/>
    <w:rsid w:val="00BE3048"/>
    <w:rsid w:val="00BE3936"/>
    <w:rsid w:val="00BE3CAE"/>
    <w:rsid w:val="00BE3DA7"/>
    <w:rsid w:val="00BE3FC9"/>
    <w:rsid w:val="00BE4406"/>
    <w:rsid w:val="00BE4461"/>
    <w:rsid w:val="00BE4488"/>
    <w:rsid w:val="00BE45C1"/>
    <w:rsid w:val="00BE47F6"/>
    <w:rsid w:val="00BE4B1C"/>
    <w:rsid w:val="00BE4C75"/>
    <w:rsid w:val="00BE4EE6"/>
    <w:rsid w:val="00BE565E"/>
    <w:rsid w:val="00BE5B0A"/>
    <w:rsid w:val="00BE5C47"/>
    <w:rsid w:val="00BE5F33"/>
    <w:rsid w:val="00BE600D"/>
    <w:rsid w:val="00BE6099"/>
    <w:rsid w:val="00BE62CF"/>
    <w:rsid w:val="00BE6452"/>
    <w:rsid w:val="00BE6B64"/>
    <w:rsid w:val="00BE6BE6"/>
    <w:rsid w:val="00BE6E58"/>
    <w:rsid w:val="00BE734F"/>
    <w:rsid w:val="00BE745E"/>
    <w:rsid w:val="00BE774C"/>
    <w:rsid w:val="00BE7A70"/>
    <w:rsid w:val="00BE7ABD"/>
    <w:rsid w:val="00BE7AD2"/>
    <w:rsid w:val="00BE7B3D"/>
    <w:rsid w:val="00BE7C30"/>
    <w:rsid w:val="00BE7C65"/>
    <w:rsid w:val="00BE7CDB"/>
    <w:rsid w:val="00BF05E4"/>
    <w:rsid w:val="00BF0688"/>
    <w:rsid w:val="00BF06D7"/>
    <w:rsid w:val="00BF079B"/>
    <w:rsid w:val="00BF08A5"/>
    <w:rsid w:val="00BF09B1"/>
    <w:rsid w:val="00BF14CF"/>
    <w:rsid w:val="00BF1B98"/>
    <w:rsid w:val="00BF1C15"/>
    <w:rsid w:val="00BF2035"/>
    <w:rsid w:val="00BF21EA"/>
    <w:rsid w:val="00BF22C4"/>
    <w:rsid w:val="00BF250C"/>
    <w:rsid w:val="00BF253C"/>
    <w:rsid w:val="00BF2673"/>
    <w:rsid w:val="00BF29BF"/>
    <w:rsid w:val="00BF2C6C"/>
    <w:rsid w:val="00BF3A2D"/>
    <w:rsid w:val="00BF3DDF"/>
    <w:rsid w:val="00BF3F39"/>
    <w:rsid w:val="00BF43E1"/>
    <w:rsid w:val="00BF4712"/>
    <w:rsid w:val="00BF4C1D"/>
    <w:rsid w:val="00BF4CF0"/>
    <w:rsid w:val="00BF4F09"/>
    <w:rsid w:val="00BF5593"/>
    <w:rsid w:val="00BF5862"/>
    <w:rsid w:val="00BF5A2B"/>
    <w:rsid w:val="00BF5A36"/>
    <w:rsid w:val="00BF5B1B"/>
    <w:rsid w:val="00BF66FE"/>
    <w:rsid w:val="00BF69F9"/>
    <w:rsid w:val="00BF6F82"/>
    <w:rsid w:val="00BF70D9"/>
    <w:rsid w:val="00BF7125"/>
    <w:rsid w:val="00BF76C4"/>
    <w:rsid w:val="00BF774B"/>
    <w:rsid w:val="00BF77D0"/>
    <w:rsid w:val="00C002B0"/>
    <w:rsid w:val="00C00362"/>
    <w:rsid w:val="00C0078C"/>
    <w:rsid w:val="00C00B2B"/>
    <w:rsid w:val="00C00DA9"/>
    <w:rsid w:val="00C014BF"/>
    <w:rsid w:val="00C01622"/>
    <w:rsid w:val="00C019CC"/>
    <w:rsid w:val="00C01E7E"/>
    <w:rsid w:val="00C01ED2"/>
    <w:rsid w:val="00C01F91"/>
    <w:rsid w:val="00C022FB"/>
    <w:rsid w:val="00C02356"/>
    <w:rsid w:val="00C024CC"/>
    <w:rsid w:val="00C027C4"/>
    <w:rsid w:val="00C02D47"/>
    <w:rsid w:val="00C02F93"/>
    <w:rsid w:val="00C0320A"/>
    <w:rsid w:val="00C033B0"/>
    <w:rsid w:val="00C033C5"/>
    <w:rsid w:val="00C03958"/>
    <w:rsid w:val="00C03D0D"/>
    <w:rsid w:val="00C03D53"/>
    <w:rsid w:val="00C03EF6"/>
    <w:rsid w:val="00C0401E"/>
    <w:rsid w:val="00C0435D"/>
    <w:rsid w:val="00C04459"/>
    <w:rsid w:val="00C045AE"/>
    <w:rsid w:val="00C046DA"/>
    <w:rsid w:val="00C046EA"/>
    <w:rsid w:val="00C0630B"/>
    <w:rsid w:val="00C06BDB"/>
    <w:rsid w:val="00C06C15"/>
    <w:rsid w:val="00C06F1A"/>
    <w:rsid w:val="00C074D2"/>
    <w:rsid w:val="00C07944"/>
    <w:rsid w:val="00C0794A"/>
    <w:rsid w:val="00C07A99"/>
    <w:rsid w:val="00C07D32"/>
    <w:rsid w:val="00C10154"/>
    <w:rsid w:val="00C101B7"/>
    <w:rsid w:val="00C103D3"/>
    <w:rsid w:val="00C10E2D"/>
    <w:rsid w:val="00C10EA1"/>
    <w:rsid w:val="00C11435"/>
    <w:rsid w:val="00C117F2"/>
    <w:rsid w:val="00C11BC9"/>
    <w:rsid w:val="00C11D5E"/>
    <w:rsid w:val="00C11F17"/>
    <w:rsid w:val="00C121D6"/>
    <w:rsid w:val="00C123A0"/>
    <w:rsid w:val="00C125BB"/>
    <w:rsid w:val="00C1297C"/>
    <w:rsid w:val="00C12A95"/>
    <w:rsid w:val="00C13429"/>
    <w:rsid w:val="00C1354E"/>
    <w:rsid w:val="00C13973"/>
    <w:rsid w:val="00C13A41"/>
    <w:rsid w:val="00C13CB5"/>
    <w:rsid w:val="00C1434E"/>
    <w:rsid w:val="00C146E2"/>
    <w:rsid w:val="00C147E3"/>
    <w:rsid w:val="00C149AE"/>
    <w:rsid w:val="00C14DD8"/>
    <w:rsid w:val="00C15119"/>
    <w:rsid w:val="00C15620"/>
    <w:rsid w:val="00C157F2"/>
    <w:rsid w:val="00C1590F"/>
    <w:rsid w:val="00C159E8"/>
    <w:rsid w:val="00C15CA2"/>
    <w:rsid w:val="00C15CF1"/>
    <w:rsid w:val="00C1606F"/>
    <w:rsid w:val="00C16554"/>
    <w:rsid w:val="00C16556"/>
    <w:rsid w:val="00C16836"/>
    <w:rsid w:val="00C16F3A"/>
    <w:rsid w:val="00C1775F"/>
    <w:rsid w:val="00C17A00"/>
    <w:rsid w:val="00C20115"/>
    <w:rsid w:val="00C20843"/>
    <w:rsid w:val="00C208B1"/>
    <w:rsid w:val="00C20979"/>
    <w:rsid w:val="00C20AC3"/>
    <w:rsid w:val="00C20C0C"/>
    <w:rsid w:val="00C20C83"/>
    <w:rsid w:val="00C21009"/>
    <w:rsid w:val="00C212EB"/>
    <w:rsid w:val="00C2140B"/>
    <w:rsid w:val="00C216EA"/>
    <w:rsid w:val="00C21BEB"/>
    <w:rsid w:val="00C21F7F"/>
    <w:rsid w:val="00C22187"/>
    <w:rsid w:val="00C22610"/>
    <w:rsid w:val="00C228CF"/>
    <w:rsid w:val="00C22984"/>
    <w:rsid w:val="00C22DED"/>
    <w:rsid w:val="00C22DEE"/>
    <w:rsid w:val="00C22F50"/>
    <w:rsid w:val="00C2326F"/>
    <w:rsid w:val="00C2332E"/>
    <w:rsid w:val="00C2348C"/>
    <w:rsid w:val="00C235AA"/>
    <w:rsid w:val="00C23686"/>
    <w:rsid w:val="00C23744"/>
    <w:rsid w:val="00C23750"/>
    <w:rsid w:val="00C23934"/>
    <w:rsid w:val="00C2393B"/>
    <w:rsid w:val="00C23D58"/>
    <w:rsid w:val="00C23D60"/>
    <w:rsid w:val="00C24076"/>
    <w:rsid w:val="00C248C6"/>
    <w:rsid w:val="00C24955"/>
    <w:rsid w:val="00C24D46"/>
    <w:rsid w:val="00C25482"/>
    <w:rsid w:val="00C254F3"/>
    <w:rsid w:val="00C256ED"/>
    <w:rsid w:val="00C25726"/>
    <w:rsid w:val="00C2581D"/>
    <w:rsid w:val="00C25CBF"/>
    <w:rsid w:val="00C2624C"/>
    <w:rsid w:val="00C26334"/>
    <w:rsid w:val="00C2650B"/>
    <w:rsid w:val="00C26640"/>
    <w:rsid w:val="00C26687"/>
    <w:rsid w:val="00C2719A"/>
    <w:rsid w:val="00C27682"/>
    <w:rsid w:val="00C27A94"/>
    <w:rsid w:val="00C27E05"/>
    <w:rsid w:val="00C27E58"/>
    <w:rsid w:val="00C27EDD"/>
    <w:rsid w:val="00C27F49"/>
    <w:rsid w:val="00C30839"/>
    <w:rsid w:val="00C30EC6"/>
    <w:rsid w:val="00C31E37"/>
    <w:rsid w:val="00C321BA"/>
    <w:rsid w:val="00C32410"/>
    <w:rsid w:val="00C330A8"/>
    <w:rsid w:val="00C3328A"/>
    <w:rsid w:val="00C338AE"/>
    <w:rsid w:val="00C3394C"/>
    <w:rsid w:val="00C33A4D"/>
    <w:rsid w:val="00C33A94"/>
    <w:rsid w:val="00C33F42"/>
    <w:rsid w:val="00C341E8"/>
    <w:rsid w:val="00C34356"/>
    <w:rsid w:val="00C3441F"/>
    <w:rsid w:val="00C344E3"/>
    <w:rsid w:val="00C3460D"/>
    <w:rsid w:val="00C34C48"/>
    <w:rsid w:val="00C34CD2"/>
    <w:rsid w:val="00C34CD8"/>
    <w:rsid w:val="00C34D1D"/>
    <w:rsid w:val="00C351A1"/>
    <w:rsid w:val="00C3545E"/>
    <w:rsid w:val="00C35507"/>
    <w:rsid w:val="00C3550F"/>
    <w:rsid w:val="00C35DFA"/>
    <w:rsid w:val="00C365A3"/>
    <w:rsid w:val="00C3668E"/>
    <w:rsid w:val="00C36AE6"/>
    <w:rsid w:val="00C36BEC"/>
    <w:rsid w:val="00C36C0F"/>
    <w:rsid w:val="00C36E22"/>
    <w:rsid w:val="00C371A2"/>
    <w:rsid w:val="00C371E0"/>
    <w:rsid w:val="00C375BC"/>
    <w:rsid w:val="00C37F8B"/>
    <w:rsid w:val="00C401FD"/>
    <w:rsid w:val="00C402DB"/>
    <w:rsid w:val="00C404F9"/>
    <w:rsid w:val="00C405C7"/>
    <w:rsid w:val="00C405DA"/>
    <w:rsid w:val="00C40910"/>
    <w:rsid w:val="00C40947"/>
    <w:rsid w:val="00C40A46"/>
    <w:rsid w:val="00C40ABC"/>
    <w:rsid w:val="00C40FD6"/>
    <w:rsid w:val="00C41082"/>
    <w:rsid w:val="00C41718"/>
    <w:rsid w:val="00C41C75"/>
    <w:rsid w:val="00C41CE4"/>
    <w:rsid w:val="00C42704"/>
    <w:rsid w:val="00C427C9"/>
    <w:rsid w:val="00C42863"/>
    <w:rsid w:val="00C42DCE"/>
    <w:rsid w:val="00C4311C"/>
    <w:rsid w:val="00C43450"/>
    <w:rsid w:val="00C43555"/>
    <w:rsid w:val="00C439E1"/>
    <w:rsid w:val="00C43BF4"/>
    <w:rsid w:val="00C43E6A"/>
    <w:rsid w:val="00C43EA1"/>
    <w:rsid w:val="00C43EAD"/>
    <w:rsid w:val="00C4412D"/>
    <w:rsid w:val="00C4419A"/>
    <w:rsid w:val="00C4419B"/>
    <w:rsid w:val="00C44600"/>
    <w:rsid w:val="00C44637"/>
    <w:rsid w:val="00C4473E"/>
    <w:rsid w:val="00C447CE"/>
    <w:rsid w:val="00C44D87"/>
    <w:rsid w:val="00C44D97"/>
    <w:rsid w:val="00C44DB8"/>
    <w:rsid w:val="00C45099"/>
    <w:rsid w:val="00C45414"/>
    <w:rsid w:val="00C463F9"/>
    <w:rsid w:val="00C465A1"/>
    <w:rsid w:val="00C4673E"/>
    <w:rsid w:val="00C46982"/>
    <w:rsid w:val="00C46A33"/>
    <w:rsid w:val="00C46C41"/>
    <w:rsid w:val="00C46D97"/>
    <w:rsid w:val="00C47018"/>
    <w:rsid w:val="00C475C1"/>
    <w:rsid w:val="00C50110"/>
    <w:rsid w:val="00C50145"/>
    <w:rsid w:val="00C501D3"/>
    <w:rsid w:val="00C5042D"/>
    <w:rsid w:val="00C50614"/>
    <w:rsid w:val="00C50BCD"/>
    <w:rsid w:val="00C51022"/>
    <w:rsid w:val="00C5141E"/>
    <w:rsid w:val="00C517E2"/>
    <w:rsid w:val="00C51E29"/>
    <w:rsid w:val="00C52343"/>
    <w:rsid w:val="00C523CE"/>
    <w:rsid w:val="00C524C6"/>
    <w:rsid w:val="00C52776"/>
    <w:rsid w:val="00C528C2"/>
    <w:rsid w:val="00C52BF9"/>
    <w:rsid w:val="00C53795"/>
    <w:rsid w:val="00C539B9"/>
    <w:rsid w:val="00C53D20"/>
    <w:rsid w:val="00C5422D"/>
    <w:rsid w:val="00C542AE"/>
    <w:rsid w:val="00C546B4"/>
    <w:rsid w:val="00C54725"/>
    <w:rsid w:val="00C54E54"/>
    <w:rsid w:val="00C54E9D"/>
    <w:rsid w:val="00C550CD"/>
    <w:rsid w:val="00C556D0"/>
    <w:rsid w:val="00C557A3"/>
    <w:rsid w:val="00C56290"/>
    <w:rsid w:val="00C56B81"/>
    <w:rsid w:val="00C56E0A"/>
    <w:rsid w:val="00C56E46"/>
    <w:rsid w:val="00C572DE"/>
    <w:rsid w:val="00C579CF"/>
    <w:rsid w:val="00C57A01"/>
    <w:rsid w:val="00C57BD7"/>
    <w:rsid w:val="00C57E71"/>
    <w:rsid w:val="00C57F0B"/>
    <w:rsid w:val="00C602D4"/>
    <w:rsid w:val="00C604AE"/>
    <w:rsid w:val="00C60880"/>
    <w:rsid w:val="00C60CA7"/>
    <w:rsid w:val="00C60D21"/>
    <w:rsid w:val="00C60E31"/>
    <w:rsid w:val="00C60F74"/>
    <w:rsid w:val="00C61114"/>
    <w:rsid w:val="00C61125"/>
    <w:rsid w:val="00C61207"/>
    <w:rsid w:val="00C616EC"/>
    <w:rsid w:val="00C61712"/>
    <w:rsid w:val="00C617B0"/>
    <w:rsid w:val="00C61CCE"/>
    <w:rsid w:val="00C61FB0"/>
    <w:rsid w:val="00C61FE5"/>
    <w:rsid w:val="00C62096"/>
    <w:rsid w:val="00C62583"/>
    <w:rsid w:val="00C627A3"/>
    <w:rsid w:val="00C62992"/>
    <w:rsid w:val="00C63960"/>
    <w:rsid w:val="00C63B6A"/>
    <w:rsid w:val="00C63FD2"/>
    <w:rsid w:val="00C64212"/>
    <w:rsid w:val="00C64290"/>
    <w:rsid w:val="00C64CDA"/>
    <w:rsid w:val="00C64D1C"/>
    <w:rsid w:val="00C64D31"/>
    <w:rsid w:val="00C6631E"/>
    <w:rsid w:val="00C663A9"/>
    <w:rsid w:val="00C664EB"/>
    <w:rsid w:val="00C665FD"/>
    <w:rsid w:val="00C668FF"/>
    <w:rsid w:val="00C673E8"/>
    <w:rsid w:val="00C67406"/>
    <w:rsid w:val="00C67586"/>
    <w:rsid w:val="00C67936"/>
    <w:rsid w:val="00C67CC4"/>
    <w:rsid w:val="00C67CF0"/>
    <w:rsid w:val="00C702C0"/>
    <w:rsid w:val="00C70FB6"/>
    <w:rsid w:val="00C7133B"/>
    <w:rsid w:val="00C71567"/>
    <w:rsid w:val="00C71750"/>
    <w:rsid w:val="00C71BB3"/>
    <w:rsid w:val="00C71DE0"/>
    <w:rsid w:val="00C71E93"/>
    <w:rsid w:val="00C72158"/>
    <w:rsid w:val="00C722ED"/>
    <w:rsid w:val="00C72B18"/>
    <w:rsid w:val="00C73694"/>
    <w:rsid w:val="00C73965"/>
    <w:rsid w:val="00C73B7E"/>
    <w:rsid w:val="00C73BA8"/>
    <w:rsid w:val="00C7401D"/>
    <w:rsid w:val="00C743DA"/>
    <w:rsid w:val="00C744A6"/>
    <w:rsid w:val="00C745D7"/>
    <w:rsid w:val="00C745E9"/>
    <w:rsid w:val="00C74806"/>
    <w:rsid w:val="00C74B1F"/>
    <w:rsid w:val="00C74BE1"/>
    <w:rsid w:val="00C75651"/>
    <w:rsid w:val="00C75877"/>
    <w:rsid w:val="00C758FB"/>
    <w:rsid w:val="00C75A7D"/>
    <w:rsid w:val="00C75D70"/>
    <w:rsid w:val="00C7618C"/>
    <w:rsid w:val="00C7648B"/>
    <w:rsid w:val="00C766FA"/>
    <w:rsid w:val="00C76B1E"/>
    <w:rsid w:val="00C76E32"/>
    <w:rsid w:val="00C77747"/>
    <w:rsid w:val="00C77806"/>
    <w:rsid w:val="00C8020A"/>
    <w:rsid w:val="00C8026A"/>
    <w:rsid w:val="00C802FA"/>
    <w:rsid w:val="00C804EE"/>
    <w:rsid w:val="00C80536"/>
    <w:rsid w:val="00C80BB9"/>
    <w:rsid w:val="00C80E1D"/>
    <w:rsid w:val="00C812CA"/>
    <w:rsid w:val="00C8166F"/>
    <w:rsid w:val="00C81813"/>
    <w:rsid w:val="00C819A5"/>
    <w:rsid w:val="00C81C95"/>
    <w:rsid w:val="00C8215F"/>
    <w:rsid w:val="00C82F41"/>
    <w:rsid w:val="00C83700"/>
    <w:rsid w:val="00C83890"/>
    <w:rsid w:val="00C83C86"/>
    <w:rsid w:val="00C83E44"/>
    <w:rsid w:val="00C8407A"/>
    <w:rsid w:val="00C8433D"/>
    <w:rsid w:val="00C8475C"/>
    <w:rsid w:val="00C84CA0"/>
    <w:rsid w:val="00C84D53"/>
    <w:rsid w:val="00C84ED1"/>
    <w:rsid w:val="00C852B4"/>
    <w:rsid w:val="00C852D3"/>
    <w:rsid w:val="00C85362"/>
    <w:rsid w:val="00C861E8"/>
    <w:rsid w:val="00C86278"/>
    <w:rsid w:val="00C86C50"/>
    <w:rsid w:val="00C86D99"/>
    <w:rsid w:val="00C86FFF"/>
    <w:rsid w:val="00C8743A"/>
    <w:rsid w:val="00C8758A"/>
    <w:rsid w:val="00C877B7"/>
    <w:rsid w:val="00C877D3"/>
    <w:rsid w:val="00C9034F"/>
    <w:rsid w:val="00C903DC"/>
    <w:rsid w:val="00C90A9D"/>
    <w:rsid w:val="00C90DB9"/>
    <w:rsid w:val="00C9124F"/>
    <w:rsid w:val="00C912C6"/>
    <w:rsid w:val="00C912D6"/>
    <w:rsid w:val="00C91333"/>
    <w:rsid w:val="00C91E21"/>
    <w:rsid w:val="00C92217"/>
    <w:rsid w:val="00C923D7"/>
    <w:rsid w:val="00C92695"/>
    <w:rsid w:val="00C92B5C"/>
    <w:rsid w:val="00C92BB1"/>
    <w:rsid w:val="00C92BEC"/>
    <w:rsid w:val="00C931E8"/>
    <w:rsid w:val="00C9358E"/>
    <w:rsid w:val="00C93829"/>
    <w:rsid w:val="00C9383B"/>
    <w:rsid w:val="00C93B87"/>
    <w:rsid w:val="00C93BB0"/>
    <w:rsid w:val="00C93CE8"/>
    <w:rsid w:val="00C94408"/>
    <w:rsid w:val="00C9444B"/>
    <w:rsid w:val="00C94999"/>
    <w:rsid w:val="00C94D25"/>
    <w:rsid w:val="00C952A5"/>
    <w:rsid w:val="00C954DB"/>
    <w:rsid w:val="00C954E7"/>
    <w:rsid w:val="00C955DC"/>
    <w:rsid w:val="00C95D5A"/>
    <w:rsid w:val="00C95F92"/>
    <w:rsid w:val="00C96A1B"/>
    <w:rsid w:val="00C9781F"/>
    <w:rsid w:val="00C97D55"/>
    <w:rsid w:val="00C97F5E"/>
    <w:rsid w:val="00CA027D"/>
    <w:rsid w:val="00CA0299"/>
    <w:rsid w:val="00CA079D"/>
    <w:rsid w:val="00CA088C"/>
    <w:rsid w:val="00CA092D"/>
    <w:rsid w:val="00CA0CFF"/>
    <w:rsid w:val="00CA1593"/>
    <w:rsid w:val="00CA15BF"/>
    <w:rsid w:val="00CA1CEB"/>
    <w:rsid w:val="00CA1E07"/>
    <w:rsid w:val="00CA272D"/>
    <w:rsid w:val="00CA273B"/>
    <w:rsid w:val="00CA2A8D"/>
    <w:rsid w:val="00CA2D78"/>
    <w:rsid w:val="00CA3115"/>
    <w:rsid w:val="00CA3150"/>
    <w:rsid w:val="00CA31CF"/>
    <w:rsid w:val="00CA3D47"/>
    <w:rsid w:val="00CA3EC9"/>
    <w:rsid w:val="00CA404B"/>
    <w:rsid w:val="00CA45C7"/>
    <w:rsid w:val="00CA463B"/>
    <w:rsid w:val="00CA4811"/>
    <w:rsid w:val="00CA49E9"/>
    <w:rsid w:val="00CA4FBB"/>
    <w:rsid w:val="00CA505B"/>
    <w:rsid w:val="00CA5181"/>
    <w:rsid w:val="00CA55DD"/>
    <w:rsid w:val="00CA587E"/>
    <w:rsid w:val="00CA5DBB"/>
    <w:rsid w:val="00CA68D5"/>
    <w:rsid w:val="00CA6B92"/>
    <w:rsid w:val="00CA6DC9"/>
    <w:rsid w:val="00CA6FED"/>
    <w:rsid w:val="00CA701F"/>
    <w:rsid w:val="00CA72CC"/>
    <w:rsid w:val="00CA7412"/>
    <w:rsid w:val="00CA7936"/>
    <w:rsid w:val="00CA7C18"/>
    <w:rsid w:val="00CB00C4"/>
    <w:rsid w:val="00CB0439"/>
    <w:rsid w:val="00CB08DF"/>
    <w:rsid w:val="00CB0A1D"/>
    <w:rsid w:val="00CB117B"/>
    <w:rsid w:val="00CB12FB"/>
    <w:rsid w:val="00CB1823"/>
    <w:rsid w:val="00CB1AB0"/>
    <w:rsid w:val="00CB1B7B"/>
    <w:rsid w:val="00CB1D74"/>
    <w:rsid w:val="00CB2095"/>
    <w:rsid w:val="00CB2280"/>
    <w:rsid w:val="00CB22B6"/>
    <w:rsid w:val="00CB23BA"/>
    <w:rsid w:val="00CB23FD"/>
    <w:rsid w:val="00CB2884"/>
    <w:rsid w:val="00CB29AF"/>
    <w:rsid w:val="00CB3F0C"/>
    <w:rsid w:val="00CB43BC"/>
    <w:rsid w:val="00CB44F9"/>
    <w:rsid w:val="00CB4803"/>
    <w:rsid w:val="00CB51F2"/>
    <w:rsid w:val="00CB622A"/>
    <w:rsid w:val="00CB64B5"/>
    <w:rsid w:val="00CB6768"/>
    <w:rsid w:val="00CB68EC"/>
    <w:rsid w:val="00CB6D75"/>
    <w:rsid w:val="00CB6EA4"/>
    <w:rsid w:val="00CB7670"/>
    <w:rsid w:val="00CB7796"/>
    <w:rsid w:val="00CB78CF"/>
    <w:rsid w:val="00CC031E"/>
    <w:rsid w:val="00CC05A3"/>
    <w:rsid w:val="00CC0C90"/>
    <w:rsid w:val="00CC0D1D"/>
    <w:rsid w:val="00CC12D4"/>
    <w:rsid w:val="00CC12F3"/>
    <w:rsid w:val="00CC1964"/>
    <w:rsid w:val="00CC1F85"/>
    <w:rsid w:val="00CC214B"/>
    <w:rsid w:val="00CC21FB"/>
    <w:rsid w:val="00CC235C"/>
    <w:rsid w:val="00CC23D5"/>
    <w:rsid w:val="00CC240E"/>
    <w:rsid w:val="00CC243C"/>
    <w:rsid w:val="00CC245B"/>
    <w:rsid w:val="00CC26C6"/>
    <w:rsid w:val="00CC2D14"/>
    <w:rsid w:val="00CC367B"/>
    <w:rsid w:val="00CC37C9"/>
    <w:rsid w:val="00CC40E0"/>
    <w:rsid w:val="00CC4D3B"/>
    <w:rsid w:val="00CC5520"/>
    <w:rsid w:val="00CC5E0E"/>
    <w:rsid w:val="00CC6118"/>
    <w:rsid w:val="00CC623A"/>
    <w:rsid w:val="00CC62F9"/>
    <w:rsid w:val="00CC6549"/>
    <w:rsid w:val="00CC6603"/>
    <w:rsid w:val="00CC6B2C"/>
    <w:rsid w:val="00CC6EC4"/>
    <w:rsid w:val="00CC700F"/>
    <w:rsid w:val="00CC70F4"/>
    <w:rsid w:val="00CC7157"/>
    <w:rsid w:val="00CC71BD"/>
    <w:rsid w:val="00CC72D5"/>
    <w:rsid w:val="00CC77DB"/>
    <w:rsid w:val="00CD0D4A"/>
    <w:rsid w:val="00CD12DF"/>
    <w:rsid w:val="00CD1A00"/>
    <w:rsid w:val="00CD1C03"/>
    <w:rsid w:val="00CD1D7F"/>
    <w:rsid w:val="00CD1E03"/>
    <w:rsid w:val="00CD1FD0"/>
    <w:rsid w:val="00CD24A8"/>
    <w:rsid w:val="00CD27D1"/>
    <w:rsid w:val="00CD292B"/>
    <w:rsid w:val="00CD2C97"/>
    <w:rsid w:val="00CD3002"/>
    <w:rsid w:val="00CD32BE"/>
    <w:rsid w:val="00CD34C7"/>
    <w:rsid w:val="00CD3520"/>
    <w:rsid w:val="00CD3704"/>
    <w:rsid w:val="00CD38D9"/>
    <w:rsid w:val="00CD3D43"/>
    <w:rsid w:val="00CD3E3E"/>
    <w:rsid w:val="00CD411E"/>
    <w:rsid w:val="00CD41BB"/>
    <w:rsid w:val="00CD4851"/>
    <w:rsid w:val="00CD4B63"/>
    <w:rsid w:val="00CD4C58"/>
    <w:rsid w:val="00CD51BB"/>
    <w:rsid w:val="00CD5549"/>
    <w:rsid w:val="00CD5624"/>
    <w:rsid w:val="00CD5710"/>
    <w:rsid w:val="00CD57A8"/>
    <w:rsid w:val="00CD5F0A"/>
    <w:rsid w:val="00CD5F4C"/>
    <w:rsid w:val="00CD6159"/>
    <w:rsid w:val="00CD6930"/>
    <w:rsid w:val="00CD6CE9"/>
    <w:rsid w:val="00CD705A"/>
    <w:rsid w:val="00CD730E"/>
    <w:rsid w:val="00CD7413"/>
    <w:rsid w:val="00CD7967"/>
    <w:rsid w:val="00CD7B1E"/>
    <w:rsid w:val="00CD7DA3"/>
    <w:rsid w:val="00CE0036"/>
    <w:rsid w:val="00CE056D"/>
    <w:rsid w:val="00CE08CA"/>
    <w:rsid w:val="00CE0970"/>
    <w:rsid w:val="00CE1078"/>
    <w:rsid w:val="00CE1384"/>
    <w:rsid w:val="00CE1501"/>
    <w:rsid w:val="00CE19F6"/>
    <w:rsid w:val="00CE1A81"/>
    <w:rsid w:val="00CE1D7E"/>
    <w:rsid w:val="00CE1DAC"/>
    <w:rsid w:val="00CE1FB8"/>
    <w:rsid w:val="00CE1FEC"/>
    <w:rsid w:val="00CE2007"/>
    <w:rsid w:val="00CE287B"/>
    <w:rsid w:val="00CE316B"/>
    <w:rsid w:val="00CE3188"/>
    <w:rsid w:val="00CE3310"/>
    <w:rsid w:val="00CE35CE"/>
    <w:rsid w:val="00CE39EC"/>
    <w:rsid w:val="00CE3DAE"/>
    <w:rsid w:val="00CE3DD8"/>
    <w:rsid w:val="00CE413D"/>
    <w:rsid w:val="00CE41A1"/>
    <w:rsid w:val="00CE4326"/>
    <w:rsid w:val="00CE4392"/>
    <w:rsid w:val="00CE48F1"/>
    <w:rsid w:val="00CE4934"/>
    <w:rsid w:val="00CE4BA1"/>
    <w:rsid w:val="00CE4D14"/>
    <w:rsid w:val="00CE5423"/>
    <w:rsid w:val="00CE543C"/>
    <w:rsid w:val="00CE5BE6"/>
    <w:rsid w:val="00CE5C36"/>
    <w:rsid w:val="00CE5DF8"/>
    <w:rsid w:val="00CE5ECF"/>
    <w:rsid w:val="00CE5FE1"/>
    <w:rsid w:val="00CE67B6"/>
    <w:rsid w:val="00CE74CF"/>
    <w:rsid w:val="00CE7586"/>
    <w:rsid w:val="00CE76BC"/>
    <w:rsid w:val="00CE779A"/>
    <w:rsid w:val="00CF00A6"/>
    <w:rsid w:val="00CF01F5"/>
    <w:rsid w:val="00CF0588"/>
    <w:rsid w:val="00CF0743"/>
    <w:rsid w:val="00CF0EDB"/>
    <w:rsid w:val="00CF1104"/>
    <w:rsid w:val="00CF1A3A"/>
    <w:rsid w:val="00CF1BF8"/>
    <w:rsid w:val="00CF2361"/>
    <w:rsid w:val="00CF2741"/>
    <w:rsid w:val="00CF2756"/>
    <w:rsid w:val="00CF2798"/>
    <w:rsid w:val="00CF2A51"/>
    <w:rsid w:val="00CF2CD4"/>
    <w:rsid w:val="00CF2FEE"/>
    <w:rsid w:val="00CF315C"/>
    <w:rsid w:val="00CF3169"/>
    <w:rsid w:val="00CF3174"/>
    <w:rsid w:val="00CF3320"/>
    <w:rsid w:val="00CF375A"/>
    <w:rsid w:val="00CF3C66"/>
    <w:rsid w:val="00CF3D0A"/>
    <w:rsid w:val="00CF40E7"/>
    <w:rsid w:val="00CF431A"/>
    <w:rsid w:val="00CF4321"/>
    <w:rsid w:val="00CF4466"/>
    <w:rsid w:val="00CF44A0"/>
    <w:rsid w:val="00CF4574"/>
    <w:rsid w:val="00CF4587"/>
    <w:rsid w:val="00CF4D75"/>
    <w:rsid w:val="00CF51AE"/>
    <w:rsid w:val="00CF5342"/>
    <w:rsid w:val="00CF5A60"/>
    <w:rsid w:val="00CF5EC2"/>
    <w:rsid w:val="00CF6417"/>
    <w:rsid w:val="00CF6438"/>
    <w:rsid w:val="00CF6A57"/>
    <w:rsid w:val="00CF6AAF"/>
    <w:rsid w:val="00CF70C4"/>
    <w:rsid w:val="00CF72AB"/>
    <w:rsid w:val="00CF75E8"/>
    <w:rsid w:val="00CF7731"/>
    <w:rsid w:val="00CF7E74"/>
    <w:rsid w:val="00CF7FF6"/>
    <w:rsid w:val="00D0015B"/>
    <w:rsid w:val="00D00253"/>
    <w:rsid w:val="00D0030D"/>
    <w:rsid w:val="00D0074F"/>
    <w:rsid w:val="00D0077F"/>
    <w:rsid w:val="00D00E9A"/>
    <w:rsid w:val="00D01526"/>
    <w:rsid w:val="00D0189F"/>
    <w:rsid w:val="00D018CF"/>
    <w:rsid w:val="00D01AF3"/>
    <w:rsid w:val="00D01B7C"/>
    <w:rsid w:val="00D01C95"/>
    <w:rsid w:val="00D02400"/>
    <w:rsid w:val="00D0242D"/>
    <w:rsid w:val="00D02439"/>
    <w:rsid w:val="00D02899"/>
    <w:rsid w:val="00D029DC"/>
    <w:rsid w:val="00D02BF9"/>
    <w:rsid w:val="00D02CC4"/>
    <w:rsid w:val="00D03989"/>
    <w:rsid w:val="00D03D2A"/>
    <w:rsid w:val="00D03EA0"/>
    <w:rsid w:val="00D03F86"/>
    <w:rsid w:val="00D04BF4"/>
    <w:rsid w:val="00D04C3F"/>
    <w:rsid w:val="00D04EA2"/>
    <w:rsid w:val="00D04F57"/>
    <w:rsid w:val="00D04FB0"/>
    <w:rsid w:val="00D05273"/>
    <w:rsid w:val="00D059CC"/>
    <w:rsid w:val="00D05ACD"/>
    <w:rsid w:val="00D06083"/>
    <w:rsid w:val="00D0657E"/>
    <w:rsid w:val="00D06623"/>
    <w:rsid w:val="00D0678F"/>
    <w:rsid w:val="00D06856"/>
    <w:rsid w:val="00D06876"/>
    <w:rsid w:val="00D07358"/>
    <w:rsid w:val="00D075ED"/>
    <w:rsid w:val="00D07642"/>
    <w:rsid w:val="00D07C37"/>
    <w:rsid w:val="00D1015D"/>
    <w:rsid w:val="00D106F5"/>
    <w:rsid w:val="00D10935"/>
    <w:rsid w:val="00D10F13"/>
    <w:rsid w:val="00D11066"/>
    <w:rsid w:val="00D111A0"/>
    <w:rsid w:val="00D116F0"/>
    <w:rsid w:val="00D11793"/>
    <w:rsid w:val="00D11931"/>
    <w:rsid w:val="00D11AA5"/>
    <w:rsid w:val="00D11BB8"/>
    <w:rsid w:val="00D12267"/>
    <w:rsid w:val="00D12301"/>
    <w:rsid w:val="00D125BA"/>
    <w:rsid w:val="00D12791"/>
    <w:rsid w:val="00D128D9"/>
    <w:rsid w:val="00D12A90"/>
    <w:rsid w:val="00D12F19"/>
    <w:rsid w:val="00D133B6"/>
    <w:rsid w:val="00D13651"/>
    <w:rsid w:val="00D1439E"/>
    <w:rsid w:val="00D14621"/>
    <w:rsid w:val="00D14816"/>
    <w:rsid w:val="00D14971"/>
    <w:rsid w:val="00D14BF0"/>
    <w:rsid w:val="00D1501B"/>
    <w:rsid w:val="00D15177"/>
    <w:rsid w:val="00D151BA"/>
    <w:rsid w:val="00D155DC"/>
    <w:rsid w:val="00D16554"/>
    <w:rsid w:val="00D16D6C"/>
    <w:rsid w:val="00D16EEE"/>
    <w:rsid w:val="00D171E8"/>
    <w:rsid w:val="00D177BD"/>
    <w:rsid w:val="00D17A98"/>
    <w:rsid w:val="00D209EA"/>
    <w:rsid w:val="00D20D83"/>
    <w:rsid w:val="00D21061"/>
    <w:rsid w:val="00D2157A"/>
    <w:rsid w:val="00D218B0"/>
    <w:rsid w:val="00D21A36"/>
    <w:rsid w:val="00D21A71"/>
    <w:rsid w:val="00D21C49"/>
    <w:rsid w:val="00D221A2"/>
    <w:rsid w:val="00D22405"/>
    <w:rsid w:val="00D22455"/>
    <w:rsid w:val="00D22B2B"/>
    <w:rsid w:val="00D22D04"/>
    <w:rsid w:val="00D22D7A"/>
    <w:rsid w:val="00D23068"/>
    <w:rsid w:val="00D2323E"/>
    <w:rsid w:val="00D2339D"/>
    <w:rsid w:val="00D2343C"/>
    <w:rsid w:val="00D237A3"/>
    <w:rsid w:val="00D23E7E"/>
    <w:rsid w:val="00D23E8A"/>
    <w:rsid w:val="00D23EA0"/>
    <w:rsid w:val="00D242CF"/>
    <w:rsid w:val="00D2505A"/>
    <w:rsid w:val="00D251E2"/>
    <w:rsid w:val="00D25553"/>
    <w:rsid w:val="00D2573B"/>
    <w:rsid w:val="00D25887"/>
    <w:rsid w:val="00D25BF3"/>
    <w:rsid w:val="00D25D4C"/>
    <w:rsid w:val="00D2609D"/>
    <w:rsid w:val="00D262AF"/>
    <w:rsid w:val="00D269CD"/>
    <w:rsid w:val="00D2733D"/>
    <w:rsid w:val="00D276A2"/>
    <w:rsid w:val="00D27C63"/>
    <w:rsid w:val="00D27D98"/>
    <w:rsid w:val="00D30192"/>
    <w:rsid w:val="00D308E3"/>
    <w:rsid w:val="00D3129F"/>
    <w:rsid w:val="00D317CD"/>
    <w:rsid w:val="00D317EC"/>
    <w:rsid w:val="00D318D1"/>
    <w:rsid w:val="00D3195F"/>
    <w:rsid w:val="00D319BB"/>
    <w:rsid w:val="00D31A88"/>
    <w:rsid w:val="00D31F91"/>
    <w:rsid w:val="00D321AB"/>
    <w:rsid w:val="00D325E6"/>
    <w:rsid w:val="00D3265B"/>
    <w:rsid w:val="00D32735"/>
    <w:rsid w:val="00D32846"/>
    <w:rsid w:val="00D32A81"/>
    <w:rsid w:val="00D32B60"/>
    <w:rsid w:val="00D32F51"/>
    <w:rsid w:val="00D334C0"/>
    <w:rsid w:val="00D337DE"/>
    <w:rsid w:val="00D33910"/>
    <w:rsid w:val="00D33997"/>
    <w:rsid w:val="00D33AE0"/>
    <w:rsid w:val="00D341B8"/>
    <w:rsid w:val="00D34278"/>
    <w:rsid w:val="00D342CF"/>
    <w:rsid w:val="00D34476"/>
    <w:rsid w:val="00D34852"/>
    <w:rsid w:val="00D3490E"/>
    <w:rsid w:val="00D34943"/>
    <w:rsid w:val="00D350B0"/>
    <w:rsid w:val="00D35314"/>
    <w:rsid w:val="00D35A34"/>
    <w:rsid w:val="00D35A8E"/>
    <w:rsid w:val="00D35B0F"/>
    <w:rsid w:val="00D35B38"/>
    <w:rsid w:val="00D35B87"/>
    <w:rsid w:val="00D36269"/>
    <w:rsid w:val="00D365B8"/>
    <w:rsid w:val="00D36A16"/>
    <w:rsid w:val="00D36D92"/>
    <w:rsid w:val="00D36EB3"/>
    <w:rsid w:val="00D37046"/>
    <w:rsid w:val="00D372AE"/>
    <w:rsid w:val="00D3747A"/>
    <w:rsid w:val="00D37611"/>
    <w:rsid w:val="00D37883"/>
    <w:rsid w:val="00D37F0C"/>
    <w:rsid w:val="00D400DA"/>
    <w:rsid w:val="00D402B5"/>
    <w:rsid w:val="00D403D4"/>
    <w:rsid w:val="00D40AFE"/>
    <w:rsid w:val="00D40BAE"/>
    <w:rsid w:val="00D40C7B"/>
    <w:rsid w:val="00D40C8B"/>
    <w:rsid w:val="00D40E45"/>
    <w:rsid w:val="00D4114D"/>
    <w:rsid w:val="00D41D82"/>
    <w:rsid w:val="00D420A1"/>
    <w:rsid w:val="00D426A5"/>
    <w:rsid w:val="00D429F4"/>
    <w:rsid w:val="00D429F9"/>
    <w:rsid w:val="00D432E0"/>
    <w:rsid w:val="00D43B69"/>
    <w:rsid w:val="00D446F3"/>
    <w:rsid w:val="00D44C89"/>
    <w:rsid w:val="00D44DB6"/>
    <w:rsid w:val="00D44E22"/>
    <w:rsid w:val="00D44E90"/>
    <w:rsid w:val="00D45038"/>
    <w:rsid w:val="00D456FD"/>
    <w:rsid w:val="00D45B3E"/>
    <w:rsid w:val="00D45C86"/>
    <w:rsid w:val="00D46C28"/>
    <w:rsid w:val="00D47211"/>
    <w:rsid w:val="00D47332"/>
    <w:rsid w:val="00D4745B"/>
    <w:rsid w:val="00D479F4"/>
    <w:rsid w:val="00D47A02"/>
    <w:rsid w:val="00D47CCC"/>
    <w:rsid w:val="00D47E73"/>
    <w:rsid w:val="00D47FB0"/>
    <w:rsid w:val="00D50113"/>
    <w:rsid w:val="00D503C4"/>
    <w:rsid w:val="00D503FD"/>
    <w:rsid w:val="00D51CDD"/>
    <w:rsid w:val="00D51E29"/>
    <w:rsid w:val="00D5204D"/>
    <w:rsid w:val="00D520F8"/>
    <w:rsid w:val="00D52874"/>
    <w:rsid w:val="00D52F21"/>
    <w:rsid w:val="00D52FBC"/>
    <w:rsid w:val="00D53083"/>
    <w:rsid w:val="00D53453"/>
    <w:rsid w:val="00D53524"/>
    <w:rsid w:val="00D535E2"/>
    <w:rsid w:val="00D5397D"/>
    <w:rsid w:val="00D53D57"/>
    <w:rsid w:val="00D541D4"/>
    <w:rsid w:val="00D5498E"/>
    <w:rsid w:val="00D549C7"/>
    <w:rsid w:val="00D54F1E"/>
    <w:rsid w:val="00D552A5"/>
    <w:rsid w:val="00D55305"/>
    <w:rsid w:val="00D55B4F"/>
    <w:rsid w:val="00D55E44"/>
    <w:rsid w:val="00D55EDD"/>
    <w:rsid w:val="00D5600B"/>
    <w:rsid w:val="00D56118"/>
    <w:rsid w:val="00D56311"/>
    <w:rsid w:val="00D563E3"/>
    <w:rsid w:val="00D56626"/>
    <w:rsid w:val="00D56AA8"/>
    <w:rsid w:val="00D56ABB"/>
    <w:rsid w:val="00D56BF2"/>
    <w:rsid w:val="00D56CC4"/>
    <w:rsid w:val="00D56E72"/>
    <w:rsid w:val="00D57190"/>
    <w:rsid w:val="00D57337"/>
    <w:rsid w:val="00D57A6A"/>
    <w:rsid w:val="00D57CBE"/>
    <w:rsid w:val="00D606B0"/>
    <w:rsid w:val="00D60A5A"/>
    <w:rsid w:val="00D60A96"/>
    <w:rsid w:val="00D60BB1"/>
    <w:rsid w:val="00D615E7"/>
    <w:rsid w:val="00D61615"/>
    <w:rsid w:val="00D617C6"/>
    <w:rsid w:val="00D61B6A"/>
    <w:rsid w:val="00D61E26"/>
    <w:rsid w:val="00D621D7"/>
    <w:rsid w:val="00D622D0"/>
    <w:rsid w:val="00D62657"/>
    <w:rsid w:val="00D62845"/>
    <w:rsid w:val="00D6327A"/>
    <w:rsid w:val="00D6327C"/>
    <w:rsid w:val="00D63B0E"/>
    <w:rsid w:val="00D640DD"/>
    <w:rsid w:val="00D645EF"/>
    <w:rsid w:val="00D6484A"/>
    <w:rsid w:val="00D64F6D"/>
    <w:rsid w:val="00D64FA2"/>
    <w:rsid w:val="00D6513B"/>
    <w:rsid w:val="00D65747"/>
    <w:rsid w:val="00D6574D"/>
    <w:rsid w:val="00D65A32"/>
    <w:rsid w:val="00D65BD6"/>
    <w:rsid w:val="00D65D83"/>
    <w:rsid w:val="00D66776"/>
    <w:rsid w:val="00D669BD"/>
    <w:rsid w:val="00D66B1B"/>
    <w:rsid w:val="00D66B8D"/>
    <w:rsid w:val="00D66DA3"/>
    <w:rsid w:val="00D6766A"/>
    <w:rsid w:val="00D7053C"/>
    <w:rsid w:val="00D7127C"/>
    <w:rsid w:val="00D712B2"/>
    <w:rsid w:val="00D71330"/>
    <w:rsid w:val="00D71365"/>
    <w:rsid w:val="00D7138B"/>
    <w:rsid w:val="00D7144D"/>
    <w:rsid w:val="00D71E40"/>
    <w:rsid w:val="00D71E88"/>
    <w:rsid w:val="00D71F9B"/>
    <w:rsid w:val="00D7278F"/>
    <w:rsid w:val="00D73254"/>
    <w:rsid w:val="00D732CF"/>
    <w:rsid w:val="00D7334B"/>
    <w:rsid w:val="00D734E8"/>
    <w:rsid w:val="00D7362B"/>
    <w:rsid w:val="00D73B4A"/>
    <w:rsid w:val="00D73EB0"/>
    <w:rsid w:val="00D748A9"/>
    <w:rsid w:val="00D74E1C"/>
    <w:rsid w:val="00D74E29"/>
    <w:rsid w:val="00D75411"/>
    <w:rsid w:val="00D75B28"/>
    <w:rsid w:val="00D76176"/>
    <w:rsid w:val="00D761C6"/>
    <w:rsid w:val="00D763AD"/>
    <w:rsid w:val="00D764DB"/>
    <w:rsid w:val="00D7668B"/>
    <w:rsid w:val="00D76B2A"/>
    <w:rsid w:val="00D77008"/>
    <w:rsid w:val="00D77676"/>
    <w:rsid w:val="00D77A93"/>
    <w:rsid w:val="00D77D13"/>
    <w:rsid w:val="00D80069"/>
    <w:rsid w:val="00D80589"/>
    <w:rsid w:val="00D805C9"/>
    <w:rsid w:val="00D806C7"/>
    <w:rsid w:val="00D806EA"/>
    <w:rsid w:val="00D80979"/>
    <w:rsid w:val="00D809BD"/>
    <w:rsid w:val="00D80AE1"/>
    <w:rsid w:val="00D80C2A"/>
    <w:rsid w:val="00D80C80"/>
    <w:rsid w:val="00D81901"/>
    <w:rsid w:val="00D81EF6"/>
    <w:rsid w:val="00D8255C"/>
    <w:rsid w:val="00D82801"/>
    <w:rsid w:val="00D829D0"/>
    <w:rsid w:val="00D82CCF"/>
    <w:rsid w:val="00D82D0E"/>
    <w:rsid w:val="00D82D36"/>
    <w:rsid w:val="00D82E96"/>
    <w:rsid w:val="00D83079"/>
    <w:rsid w:val="00D8374B"/>
    <w:rsid w:val="00D83A9A"/>
    <w:rsid w:val="00D83ACA"/>
    <w:rsid w:val="00D83F30"/>
    <w:rsid w:val="00D83FAD"/>
    <w:rsid w:val="00D8413F"/>
    <w:rsid w:val="00D848BC"/>
    <w:rsid w:val="00D8526D"/>
    <w:rsid w:val="00D86727"/>
    <w:rsid w:val="00D86822"/>
    <w:rsid w:val="00D86DA1"/>
    <w:rsid w:val="00D86F0A"/>
    <w:rsid w:val="00D870DF"/>
    <w:rsid w:val="00D873E8"/>
    <w:rsid w:val="00D8761A"/>
    <w:rsid w:val="00D879E3"/>
    <w:rsid w:val="00D87B09"/>
    <w:rsid w:val="00D90053"/>
    <w:rsid w:val="00D902DA"/>
    <w:rsid w:val="00D90639"/>
    <w:rsid w:val="00D90C80"/>
    <w:rsid w:val="00D9121A"/>
    <w:rsid w:val="00D914EF"/>
    <w:rsid w:val="00D91573"/>
    <w:rsid w:val="00D917A9"/>
    <w:rsid w:val="00D91BB9"/>
    <w:rsid w:val="00D9210A"/>
    <w:rsid w:val="00D92382"/>
    <w:rsid w:val="00D92696"/>
    <w:rsid w:val="00D928E9"/>
    <w:rsid w:val="00D92AC5"/>
    <w:rsid w:val="00D932CA"/>
    <w:rsid w:val="00D94AAF"/>
    <w:rsid w:val="00D94B7E"/>
    <w:rsid w:val="00D94D51"/>
    <w:rsid w:val="00D951DD"/>
    <w:rsid w:val="00D953F7"/>
    <w:rsid w:val="00D9578F"/>
    <w:rsid w:val="00D95A07"/>
    <w:rsid w:val="00D95C96"/>
    <w:rsid w:val="00D962FA"/>
    <w:rsid w:val="00D968B0"/>
    <w:rsid w:val="00D96A57"/>
    <w:rsid w:val="00D96CDE"/>
    <w:rsid w:val="00D978DC"/>
    <w:rsid w:val="00D97912"/>
    <w:rsid w:val="00D9794F"/>
    <w:rsid w:val="00D97991"/>
    <w:rsid w:val="00D97AD8"/>
    <w:rsid w:val="00D97BFF"/>
    <w:rsid w:val="00D97D9A"/>
    <w:rsid w:val="00D97DBB"/>
    <w:rsid w:val="00D97DFF"/>
    <w:rsid w:val="00DA0379"/>
    <w:rsid w:val="00DA038D"/>
    <w:rsid w:val="00DA08C6"/>
    <w:rsid w:val="00DA08EB"/>
    <w:rsid w:val="00DA0F5F"/>
    <w:rsid w:val="00DA12E3"/>
    <w:rsid w:val="00DA12FC"/>
    <w:rsid w:val="00DA14FA"/>
    <w:rsid w:val="00DA236D"/>
    <w:rsid w:val="00DA26C7"/>
    <w:rsid w:val="00DA2AC0"/>
    <w:rsid w:val="00DA2D00"/>
    <w:rsid w:val="00DA2E1D"/>
    <w:rsid w:val="00DA31F0"/>
    <w:rsid w:val="00DA3563"/>
    <w:rsid w:val="00DA439B"/>
    <w:rsid w:val="00DA4714"/>
    <w:rsid w:val="00DA4EBC"/>
    <w:rsid w:val="00DA556F"/>
    <w:rsid w:val="00DA56A4"/>
    <w:rsid w:val="00DA581A"/>
    <w:rsid w:val="00DA5984"/>
    <w:rsid w:val="00DA680F"/>
    <w:rsid w:val="00DA6AD3"/>
    <w:rsid w:val="00DA759B"/>
    <w:rsid w:val="00DA7A87"/>
    <w:rsid w:val="00DA7C25"/>
    <w:rsid w:val="00DA7D11"/>
    <w:rsid w:val="00DA7DB5"/>
    <w:rsid w:val="00DA7F52"/>
    <w:rsid w:val="00DB03DC"/>
    <w:rsid w:val="00DB075A"/>
    <w:rsid w:val="00DB08FD"/>
    <w:rsid w:val="00DB0B9E"/>
    <w:rsid w:val="00DB0EE9"/>
    <w:rsid w:val="00DB11E3"/>
    <w:rsid w:val="00DB17EF"/>
    <w:rsid w:val="00DB18AA"/>
    <w:rsid w:val="00DB194F"/>
    <w:rsid w:val="00DB212D"/>
    <w:rsid w:val="00DB2587"/>
    <w:rsid w:val="00DB33DD"/>
    <w:rsid w:val="00DB3795"/>
    <w:rsid w:val="00DB3B22"/>
    <w:rsid w:val="00DB424A"/>
    <w:rsid w:val="00DB4826"/>
    <w:rsid w:val="00DB4D72"/>
    <w:rsid w:val="00DB5215"/>
    <w:rsid w:val="00DB53E3"/>
    <w:rsid w:val="00DB58EE"/>
    <w:rsid w:val="00DB5A0C"/>
    <w:rsid w:val="00DB5D67"/>
    <w:rsid w:val="00DB5FEC"/>
    <w:rsid w:val="00DB6602"/>
    <w:rsid w:val="00DB67C7"/>
    <w:rsid w:val="00DB6A4C"/>
    <w:rsid w:val="00DB6EA0"/>
    <w:rsid w:val="00DB6F41"/>
    <w:rsid w:val="00DB774D"/>
    <w:rsid w:val="00DB793A"/>
    <w:rsid w:val="00DB7D87"/>
    <w:rsid w:val="00DC0859"/>
    <w:rsid w:val="00DC0A29"/>
    <w:rsid w:val="00DC11A4"/>
    <w:rsid w:val="00DC128C"/>
    <w:rsid w:val="00DC1469"/>
    <w:rsid w:val="00DC1B5F"/>
    <w:rsid w:val="00DC1BD1"/>
    <w:rsid w:val="00DC2331"/>
    <w:rsid w:val="00DC27C1"/>
    <w:rsid w:val="00DC2B98"/>
    <w:rsid w:val="00DC2C7D"/>
    <w:rsid w:val="00DC2E52"/>
    <w:rsid w:val="00DC2F52"/>
    <w:rsid w:val="00DC2FBF"/>
    <w:rsid w:val="00DC30AC"/>
    <w:rsid w:val="00DC3564"/>
    <w:rsid w:val="00DC36E3"/>
    <w:rsid w:val="00DC424D"/>
    <w:rsid w:val="00DC431C"/>
    <w:rsid w:val="00DC4675"/>
    <w:rsid w:val="00DC4B96"/>
    <w:rsid w:val="00DC583D"/>
    <w:rsid w:val="00DC59AB"/>
    <w:rsid w:val="00DC59C8"/>
    <w:rsid w:val="00DC5EBC"/>
    <w:rsid w:val="00DC6101"/>
    <w:rsid w:val="00DC6283"/>
    <w:rsid w:val="00DC6472"/>
    <w:rsid w:val="00DC695E"/>
    <w:rsid w:val="00DC6963"/>
    <w:rsid w:val="00DC70C4"/>
    <w:rsid w:val="00DC7398"/>
    <w:rsid w:val="00DC75C0"/>
    <w:rsid w:val="00DC78F0"/>
    <w:rsid w:val="00DC797E"/>
    <w:rsid w:val="00DC7E66"/>
    <w:rsid w:val="00DD01B1"/>
    <w:rsid w:val="00DD037D"/>
    <w:rsid w:val="00DD0EC2"/>
    <w:rsid w:val="00DD0F24"/>
    <w:rsid w:val="00DD0F84"/>
    <w:rsid w:val="00DD1026"/>
    <w:rsid w:val="00DD12AA"/>
    <w:rsid w:val="00DD14BE"/>
    <w:rsid w:val="00DD1574"/>
    <w:rsid w:val="00DD1B09"/>
    <w:rsid w:val="00DD1D28"/>
    <w:rsid w:val="00DD1EA3"/>
    <w:rsid w:val="00DD20E5"/>
    <w:rsid w:val="00DD21DF"/>
    <w:rsid w:val="00DD2202"/>
    <w:rsid w:val="00DD2582"/>
    <w:rsid w:val="00DD2614"/>
    <w:rsid w:val="00DD2FF1"/>
    <w:rsid w:val="00DD306F"/>
    <w:rsid w:val="00DD3803"/>
    <w:rsid w:val="00DD3BB4"/>
    <w:rsid w:val="00DD448C"/>
    <w:rsid w:val="00DD46DD"/>
    <w:rsid w:val="00DD478B"/>
    <w:rsid w:val="00DD48F4"/>
    <w:rsid w:val="00DD4DB7"/>
    <w:rsid w:val="00DD51AA"/>
    <w:rsid w:val="00DD52A7"/>
    <w:rsid w:val="00DD5736"/>
    <w:rsid w:val="00DD5C91"/>
    <w:rsid w:val="00DD5E7A"/>
    <w:rsid w:val="00DD5FA4"/>
    <w:rsid w:val="00DD61C0"/>
    <w:rsid w:val="00DD669F"/>
    <w:rsid w:val="00DD6996"/>
    <w:rsid w:val="00DD6F03"/>
    <w:rsid w:val="00DD7127"/>
    <w:rsid w:val="00DD753D"/>
    <w:rsid w:val="00DD787E"/>
    <w:rsid w:val="00DD7D5B"/>
    <w:rsid w:val="00DE009C"/>
    <w:rsid w:val="00DE02E5"/>
    <w:rsid w:val="00DE0E6A"/>
    <w:rsid w:val="00DE1937"/>
    <w:rsid w:val="00DE1FA0"/>
    <w:rsid w:val="00DE20B2"/>
    <w:rsid w:val="00DE2A38"/>
    <w:rsid w:val="00DE2DD7"/>
    <w:rsid w:val="00DE3210"/>
    <w:rsid w:val="00DE36D0"/>
    <w:rsid w:val="00DE378A"/>
    <w:rsid w:val="00DE3914"/>
    <w:rsid w:val="00DE39B5"/>
    <w:rsid w:val="00DE43E7"/>
    <w:rsid w:val="00DE4A75"/>
    <w:rsid w:val="00DE4CD7"/>
    <w:rsid w:val="00DE4D5C"/>
    <w:rsid w:val="00DE4DD6"/>
    <w:rsid w:val="00DE5D08"/>
    <w:rsid w:val="00DE6568"/>
    <w:rsid w:val="00DE6812"/>
    <w:rsid w:val="00DE6DC4"/>
    <w:rsid w:val="00DE7275"/>
    <w:rsid w:val="00DE72E4"/>
    <w:rsid w:val="00DE7399"/>
    <w:rsid w:val="00DE76D1"/>
    <w:rsid w:val="00DE7B8E"/>
    <w:rsid w:val="00DE7BF6"/>
    <w:rsid w:val="00DE7D9C"/>
    <w:rsid w:val="00DE7DD3"/>
    <w:rsid w:val="00DF014F"/>
    <w:rsid w:val="00DF0D06"/>
    <w:rsid w:val="00DF0DBA"/>
    <w:rsid w:val="00DF13A2"/>
    <w:rsid w:val="00DF1449"/>
    <w:rsid w:val="00DF147B"/>
    <w:rsid w:val="00DF18B6"/>
    <w:rsid w:val="00DF1E32"/>
    <w:rsid w:val="00DF1F76"/>
    <w:rsid w:val="00DF1FB9"/>
    <w:rsid w:val="00DF2517"/>
    <w:rsid w:val="00DF2803"/>
    <w:rsid w:val="00DF28AB"/>
    <w:rsid w:val="00DF2A66"/>
    <w:rsid w:val="00DF3121"/>
    <w:rsid w:val="00DF3263"/>
    <w:rsid w:val="00DF349D"/>
    <w:rsid w:val="00DF36E3"/>
    <w:rsid w:val="00DF3705"/>
    <w:rsid w:val="00DF386D"/>
    <w:rsid w:val="00DF3B0C"/>
    <w:rsid w:val="00DF3FF1"/>
    <w:rsid w:val="00DF4223"/>
    <w:rsid w:val="00DF43C9"/>
    <w:rsid w:val="00DF447D"/>
    <w:rsid w:val="00DF5393"/>
    <w:rsid w:val="00DF56AE"/>
    <w:rsid w:val="00DF582C"/>
    <w:rsid w:val="00DF5997"/>
    <w:rsid w:val="00DF6102"/>
    <w:rsid w:val="00DF61FE"/>
    <w:rsid w:val="00DF6E6C"/>
    <w:rsid w:val="00DF6E76"/>
    <w:rsid w:val="00DF7712"/>
    <w:rsid w:val="00DF7D60"/>
    <w:rsid w:val="00DF7EE5"/>
    <w:rsid w:val="00E00167"/>
    <w:rsid w:val="00E003C9"/>
    <w:rsid w:val="00E00C99"/>
    <w:rsid w:val="00E01B17"/>
    <w:rsid w:val="00E01B35"/>
    <w:rsid w:val="00E02159"/>
    <w:rsid w:val="00E029A5"/>
    <w:rsid w:val="00E02C69"/>
    <w:rsid w:val="00E02E8D"/>
    <w:rsid w:val="00E03083"/>
    <w:rsid w:val="00E03413"/>
    <w:rsid w:val="00E034E8"/>
    <w:rsid w:val="00E03555"/>
    <w:rsid w:val="00E03C23"/>
    <w:rsid w:val="00E03CEF"/>
    <w:rsid w:val="00E04326"/>
    <w:rsid w:val="00E04749"/>
    <w:rsid w:val="00E04BAC"/>
    <w:rsid w:val="00E04D9C"/>
    <w:rsid w:val="00E04E2A"/>
    <w:rsid w:val="00E04E8A"/>
    <w:rsid w:val="00E04E9C"/>
    <w:rsid w:val="00E05098"/>
    <w:rsid w:val="00E05591"/>
    <w:rsid w:val="00E05600"/>
    <w:rsid w:val="00E056C9"/>
    <w:rsid w:val="00E0577D"/>
    <w:rsid w:val="00E05F06"/>
    <w:rsid w:val="00E06480"/>
    <w:rsid w:val="00E0659E"/>
    <w:rsid w:val="00E06789"/>
    <w:rsid w:val="00E06BD6"/>
    <w:rsid w:val="00E06EC0"/>
    <w:rsid w:val="00E07011"/>
    <w:rsid w:val="00E07064"/>
    <w:rsid w:val="00E07735"/>
    <w:rsid w:val="00E078F2"/>
    <w:rsid w:val="00E07EB2"/>
    <w:rsid w:val="00E102AF"/>
    <w:rsid w:val="00E10755"/>
    <w:rsid w:val="00E10B84"/>
    <w:rsid w:val="00E10EF2"/>
    <w:rsid w:val="00E11B9E"/>
    <w:rsid w:val="00E12689"/>
    <w:rsid w:val="00E129C6"/>
    <w:rsid w:val="00E12C97"/>
    <w:rsid w:val="00E13185"/>
    <w:rsid w:val="00E13342"/>
    <w:rsid w:val="00E13774"/>
    <w:rsid w:val="00E13906"/>
    <w:rsid w:val="00E139F9"/>
    <w:rsid w:val="00E13F1A"/>
    <w:rsid w:val="00E147BA"/>
    <w:rsid w:val="00E14A4F"/>
    <w:rsid w:val="00E14D25"/>
    <w:rsid w:val="00E14D8E"/>
    <w:rsid w:val="00E156D5"/>
    <w:rsid w:val="00E15B1D"/>
    <w:rsid w:val="00E16008"/>
    <w:rsid w:val="00E1636A"/>
    <w:rsid w:val="00E16526"/>
    <w:rsid w:val="00E16B12"/>
    <w:rsid w:val="00E174D5"/>
    <w:rsid w:val="00E176C1"/>
    <w:rsid w:val="00E176F0"/>
    <w:rsid w:val="00E17992"/>
    <w:rsid w:val="00E179F9"/>
    <w:rsid w:val="00E17DE4"/>
    <w:rsid w:val="00E203AC"/>
    <w:rsid w:val="00E2044A"/>
    <w:rsid w:val="00E205CA"/>
    <w:rsid w:val="00E20965"/>
    <w:rsid w:val="00E21089"/>
    <w:rsid w:val="00E21443"/>
    <w:rsid w:val="00E2167C"/>
    <w:rsid w:val="00E21A21"/>
    <w:rsid w:val="00E21BC7"/>
    <w:rsid w:val="00E21EBE"/>
    <w:rsid w:val="00E22437"/>
    <w:rsid w:val="00E228DB"/>
    <w:rsid w:val="00E22BCC"/>
    <w:rsid w:val="00E22DF0"/>
    <w:rsid w:val="00E2334C"/>
    <w:rsid w:val="00E2373D"/>
    <w:rsid w:val="00E239BF"/>
    <w:rsid w:val="00E23A96"/>
    <w:rsid w:val="00E23AD4"/>
    <w:rsid w:val="00E24194"/>
    <w:rsid w:val="00E24245"/>
    <w:rsid w:val="00E242DE"/>
    <w:rsid w:val="00E2434C"/>
    <w:rsid w:val="00E2486D"/>
    <w:rsid w:val="00E2496A"/>
    <w:rsid w:val="00E2498E"/>
    <w:rsid w:val="00E24A6E"/>
    <w:rsid w:val="00E24C1D"/>
    <w:rsid w:val="00E24F61"/>
    <w:rsid w:val="00E260B0"/>
    <w:rsid w:val="00E26A9B"/>
    <w:rsid w:val="00E26ADE"/>
    <w:rsid w:val="00E26BA5"/>
    <w:rsid w:val="00E26D61"/>
    <w:rsid w:val="00E273A7"/>
    <w:rsid w:val="00E278B1"/>
    <w:rsid w:val="00E279E7"/>
    <w:rsid w:val="00E301E7"/>
    <w:rsid w:val="00E302C5"/>
    <w:rsid w:val="00E30456"/>
    <w:rsid w:val="00E30B59"/>
    <w:rsid w:val="00E30EB1"/>
    <w:rsid w:val="00E30ED1"/>
    <w:rsid w:val="00E31726"/>
    <w:rsid w:val="00E31B45"/>
    <w:rsid w:val="00E31C85"/>
    <w:rsid w:val="00E31F9B"/>
    <w:rsid w:val="00E327C4"/>
    <w:rsid w:val="00E32E9F"/>
    <w:rsid w:val="00E331D8"/>
    <w:rsid w:val="00E331DA"/>
    <w:rsid w:val="00E3344B"/>
    <w:rsid w:val="00E33824"/>
    <w:rsid w:val="00E338F4"/>
    <w:rsid w:val="00E33ABC"/>
    <w:rsid w:val="00E33B6E"/>
    <w:rsid w:val="00E33C63"/>
    <w:rsid w:val="00E33D6C"/>
    <w:rsid w:val="00E34018"/>
    <w:rsid w:val="00E34244"/>
    <w:rsid w:val="00E34C51"/>
    <w:rsid w:val="00E35777"/>
    <w:rsid w:val="00E36625"/>
    <w:rsid w:val="00E36731"/>
    <w:rsid w:val="00E367DE"/>
    <w:rsid w:val="00E36830"/>
    <w:rsid w:val="00E3744F"/>
    <w:rsid w:val="00E377D8"/>
    <w:rsid w:val="00E378A0"/>
    <w:rsid w:val="00E37AF2"/>
    <w:rsid w:val="00E4048C"/>
    <w:rsid w:val="00E404B9"/>
    <w:rsid w:val="00E407CC"/>
    <w:rsid w:val="00E40AC8"/>
    <w:rsid w:val="00E40CC8"/>
    <w:rsid w:val="00E40D2F"/>
    <w:rsid w:val="00E40EA3"/>
    <w:rsid w:val="00E40EB7"/>
    <w:rsid w:val="00E40F72"/>
    <w:rsid w:val="00E410DD"/>
    <w:rsid w:val="00E414E0"/>
    <w:rsid w:val="00E41790"/>
    <w:rsid w:val="00E418B5"/>
    <w:rsid w:val="00E41EF2"/>
    <w:rsid w:val="00E42056"/>
    <w:rsid w:val="00E4287E"/>
    <w:rsid w:val="00E42E8F"/>
    <w:rsid w:val="00E4372D"/>
    <w:rsid w:val="00E43B05"/>
    <w:rsid w:val="00E43CF0"/>
    <w:rsid w:val="00E4442E"/>
    <w:rsid w:val="00E444CA"/>
    <w:rsid w:val="00E444EC"/>
    <w:rsid w:val="00E44510"/>
    <w:rsid w:val="00E4459E"/>
    <w:rsid w:val="00E44626"/>
    <w:rsid w:val="00E446F5"/>
    <w:rsid w:val="00E44F38"/>
    <w:rsid w:val="00E45013"/>
    <w:rsid w:val="00E45022"/>
    <w:rsid w:val="00E45075"/>
    <w:rsid w:val="00E4528C"/>
    <w:rsid w:val="00E453A3"/>
    <w:rsid w:val="00E45487"/>
    <w:rsid w:val="00E46396"/>
    <w:rsid w:val="00E46FB1"/>
    <w:rsid w:val="00E4727C"/>
    <w:rsid w:val="00E47AB2"/>
    <w:rsid w:val="00E500E0"/>
    <w:rsid w:val="00E507AC"/>
    <w:rsid w:val="00E507D4"/>
    <w:rsid w:val="00E50AB6"/>
    <w:rsid w:val="00E513F6"/>
    <w:rsid w:val="00E51D44"/>
    <w:rsid w:val="00E525AD"/>
    <w:rsid w:val="00E5268B"/>
    <w:rsid w:val="00E528D0"/>
    <w:rsid w:val="00E528DE"/>
    <w:rsid w:val="00E52919"/>
    <w:rsid w:val="00E529CF"/>
    <w:rsid w:val="00E52AA8"/>
    <w:rsid w:val="00E53036"/>
    <w:rsid w:val="00E534CA"/>
    <w:rsid w:val="00E53661"/>
    <w:rsid w:val="00E53714"/>
    <w:rsid w:val="00E537C5"/>
    <w:rsid w:val="00E5385A"/>
    <w:rsid w:val="00E53E06"/>
    <w:rsid w:val="00E53EF2"/>
    <w:rsid w:val="00E54372"/>
    <w:rsid w:val="00E54409"/>
    <w:rsid w:val="00E55B2B"/>
    <w:rsid w:val="00E55E45"/>
    <w:rsid w:val="00E560EF"/>
    <w:rsid w:val="00E5716A"/>
    <w:rsid w:val="00E57346"/>
    <w:rsid w:val="00E57B98"/>
    <w:rsid w:val="00E57C98"/>
    <w:rsid w:val="00E60009"/>
    <w:rsid w:val="00E602EE"/>
    <w:rsid w:val="00E61465"/>
    <w:rsid w:val="00E6171D"/>
    <w:rsid w:val="00E6190E"/>
    <w:rsid w:val="00E61B27"/>
    <w:rsid w:val="00E61C4F"/>
    <w:rsid w:val="00E61CE9"/>
    <w:rsid w:val="00E61F40"/>
    <w:rsid w:val="00E61FF0"/>
    <w:rsid w:val="00E6259B"/>
    <w:rsid w:val="00E625CD"/>
    <w:rsid w:val="00E62D16"/>
    <w:rsid w:val="00E6340D"/>
    <w:rsid w:val="00E63A57"/>
    <w:rsid w:val="00E64859"/>
    <w:rsid w:val="00E650A3"/>
    <w:rsid w:val="00E6513E"/>
    <w:rsid w:val="00E65322"/>
    <w:rsid w:val="00E65A2E"/>
    <w:rsid w:val="00E65DAA"/>
    <w:rsid w:val="00E65F51"/>
    <w:rsid w:val="00E66034"/>
    <w:rsid w:val="00E66111"/>
    <w:rsid w:val="00E661F6"/>
    <w:rsid w:val="00E66865"/>
    <w:rsid w:val="00E66A24"/>
    <w:rsid w:val="00E66BC1"/>
    <w:rsid w:val="00E66E8E"/>
    <w:rsid w:val="00E67012"/>
    <w:rsid w:val="00E674F4"/>
    <w:rsid w:val="00E67E23"/>
    <w:rsid w:val="00E705A6"/>
    <w:rsid w:val="00E708A7"/>
    <w:rsid w:val="00E70E09"/>
    <w:rsid w:val="00E71028"/>
    <w:rsid w:val="00E7143D"/>
    <w:rsid w:val="00E720AF"/>
    <w:rsid w:val="00E72C54"/>
    <w:rsid w:val="00E72E85"/>
    <w:rsid w:val="00E73297"/>
    <w:rsid w:val="00E7373A"/>
    <w:rsid w:val="00E73828"/>
    <w:rsid w:val="00E73A24"/>
    <w:rsid w:val="00E74A95"/>
    <w:rsid w:val="00E74BE5"/>
    <w:rsid w:val="00E74E92"/>
    <w:rsid w:val="00E74EDD"/>
    <w:rsid w:val="00E74FF7"/>
    <w:rsid w:val="00E7612A"/>
    <w:rsid w:val="00E762F6"/>
    <w:rsid w:val="00E762FD"/>
    <w:rsid w:val="00E76419"/>
    <w:rsid w:val="00E76432"/>
    <w:rsid w:val="00E7744E"/>
    <w:rsid w:val="00E77C50"/>
    <w:rsid w:val="00E77CCE"/>
    <w:rsid w:val="00E801CD"/>
    <w:rsid w:val="00E80269"/>
    <w:rsid w:val="00E805C1"/>
    <w:rsid w:val="00E8088D"/>
    <w:rsid w:val="00E80CBE"/>
    <w:rsid w:val="00E81015"/>
    <w:rsid w:val="00E81BCD"/>
    <w:rsid w:val="00E81CF4"/>
    <w:rsid w:val="00E81D71"/>
    <w:rsid w:val="00E8232F"/>
    <w:rsid w:val="00E8243C"/>
    <w:rsid w:val="00E82477"/>
    <w:rsid w:val="00E826AE"/>
    <w:rsid w:val="00E82DBB"/>
    <w:rsid w:val="00E82E7D"/>
    <w:rsid w:val="00E82F50"/>
    <w:rsid w:val="00E83169"/>
    <w:rsid w:val="00E833EA"/>
    <w:rsid w:val="00E83421"/>
    <w:rsid w:val="00E83886"/>
    <w:rsid w:val="00E83B18"/>
    <w:rsid w:val="00E83B71"/>
    <w:rsid w:val="00E841F1"/>
    <w:rsid w:val="00E84509"/>
    <w:rsid w:val="00E8456C"/>
    <w:rsid w:val="00E845C0"/>
    <w:rsid w:val="00E84B8C"/>
    <w:rsid w:val="00E84C8C"/>
    <w:rsid w:val="00E851E9"/>
    <w:rsid w:val="00E8598B"/>
    <w:rsid w:val="00E85EBB"/>
    <w:rsid w:val="00E86216"/>
    <w:rsid w:val="00E864AD"/>
    <w:rsid w:val="00E86A8D"/>
    <w:rsid w:val="00E87314"/>
    <w:rsid w:val="00E874D1"/>
    <w:rsid w:val="00E8788B"/>
    <w:rsid w:val="00E87A35"/>
    <w:rsid w:val="00E87B1B"/>
    <w:rsid w:val="00E87B27"/>
    <w:rsid w:val="00E9057D"/>
    <w:rsid w:val="00E90779"/>
    <w:rsid w:val="00E907D9"/>
    <w:rsid w:val="00E90C0A"/>
    <w:rsid w:val="00E9105B"/>
    <w:rsid w:val="00E91583"/>
    <w:rsid w:val="00E91730"/>
    <w:rsid w:val="00E91B2D"/>
    <w:rsid w:val="00E9278B"/>
    <w:rsid w:val="00E92EAB"/>
    <w:rsid w:val="00E9316A"/>
    <w:rsid w:val="00E93876"/>
    <w:rsid w:val="00E94056"/>
    <w:rsid w:val="00E945F2"/>
    <w:rsid w:val="00E94781"/>
    <w:rsid w:val="00E94784"/>
    <w:rsid w:val="00E94814"/>
    <w:rsid w:val="00E94B86"/>
    <w:rsid w:val="00E956A1"/>
    <w:rsid w:val="00E9586D"/>
    <w:rsid w:val="00E964A6"/>
    <w:rsid w:val="00E964ED"/>
    <w:rsid w:val="00E967AE"/>
    <w:rsid w:val="00E96958"/>
    <w:rsid w:val="00E96BE6"/>
    <w:rsid w:val="00E9734C"/>
    <w:rsid w:val="00E974AB"/>
    <w:rsid w:val="00E97531"/>
    <w:rsid w:val="00E97C25"/>
    <w:rsid w:val="00E97C5C"/>
    <w:rsid w:val="00EA03E0"/>
    <w:rsid w:val="00EA047E"/>
    <w:rsid w:val="00EA08D4"/>
    <w:rsid w:val="00EA09E9"/>
    <w:rsid w:val="00EA0A7A"/>
    <w:rsid w:val="00EA0C37"/>
    <w:rsid w:val="00EA1182"/>
    <w:rsid w:val="00EA14B6"/>
    <w:rsid w:val="00EA192E"/>
    <w:rsid w:val="00EA1B78"/>
    <w:rsid w:val="00EA237D"/>
    <w:rsid w:val="00EA24F4"/>
    <w:rsid w:val="00EA257C"/>
    <w:rsid w:val="00EA268E"/>
    <w:rsid w:val="00EA2760"/>
    <w:rsid w:val="00EA3023"/>
    <w:rsid w:val="00EA30F9"/>
    <w:rsid w:val="00EA356E"/>
    <w:rsid w:val="00EA3696"/>
    <w:rsid w:val="00EA3A61"/>
    <w:rsid w:val="00EA3D7D"/>
    <w:rsid w:val="00EA3DA0"/>
    <w:rsid w:val="00EA3E23"/>
    <w:rsid w:val="00EA41C1"/>
    <w:rsid w:val="00EA45DA"/>
    <w:rsid w:val="00EA469B"/>
    <w:rsid w:val="00EA474D"/>
    <w:rsid w:val="00EA4D06"/>
    <w:rsid w:val="00EA4E1A"/>
    <w:rsid w:val="00EA56A2"/>
    <w:rsid w:val="00EA5A0D"/>
    <w:rsid w:val="00EA5C17"/>
    <w:rsid w:val="00EA5D8C"/>
    <w:rsid w:val="00EA6097"/>
    <w:rsid w:val="00EA6186"/>
    <w:rsid w:val="00EA65DB"/>
    <w:rsid w:val="00EA668E"/>
    <w:rsid w:val="00EA6C42"/>
    <w:rsid w:val="00EA6D5B"/>
    <w:rsid w:val="00EA6E00"/>
    <w:rsid w:val="00EA7293"/>
    <w:rsid w:val="00EA7812"/>
    <w:rsid w:val="00EB06DE"/>
    <w:rsid w:val="00EB0748"/>
    <w:rsid w:val="00EB082E"/>
    <w:rsid w:val="00EB0EC7"/>
    <w:rsid w:val="00EB13C4"/>
    <w:rsid w:val="00EB1EA2"/>
    <w:rsid w:val="00EB1F52"/>
    <w:rsid w:val="00EB201E"/>
    <w:rsid w:val="00EB2209"/>
    <w:rsid w:val="00EB2C8C"/>
    <w:rsid w:val="00EB32B5"/>
    <w:rsid w:val="00EB3760"/>
    <w:rsid w:val="00EB3810"/>
    <w:rsid w:val="00EB3CA9"/>
    <w:rsid w:val="00EB3E8E"/>
    <w:rsid w:val="00EB41ED"/>
    <w:rsid w:val="00EB4207"/>
    <w:rsid w:val="00EB44B9"/>
    <w:rsid w:val="00EB4644"/>
    <w:rsid w:val="00EB4986"/>
    <w:rsid w:val="00EB518A"/>
    <w:rsid w:val="00EB5192"/>
    <w:rsid w:val="00EB5887"/>
    <w:rsid w:val="00EB5AF6"/>
    <w:rsid w:val="00EB5CE6"/>
    <w:rsid w:val="00EB5CF1"/>
    <w:rsid w:val="00EB6163"/>
    <w:rsid w:val="00EB6745"/>
    <w:rsid w:val="00EB68CD"/>
    <w:rsid w:val="00EB68EA"/>
    <w:rsid w:val="00EB6907"/>
    <w:rsid w:val="00EB6970"/>
    <w:rsid w:val="00EB69A4"/>
    <w:rsid w:val="00EB6CF0"/>
    <w:rsid w:val="00EB6DF9"/>
    <w:rsid w:val="00EB71C2"/>
    <w:rsid w:val="00EB7340"/>
    <w:rsid w:val="00EB7428"/>
    <w:rsid w:val="00EB7717"/>
    <w:rsid w:val="00EB79C1"/>
    <w:rsid w:val="00EB7C5C"/>
    <w:rsid w:val="00EB7FE2"/>
    <w:rsid w:val="00EC03E9"/>
    <w:rsid w:val="00EC06F2"/>
    <w:rsid w:val="00EC0753"/>
    <w:rsid w:val="00EC08C6"/>
    <w:rsid w:val="00EC0D3B"/>
    <w:rsid w:val="00EC10E3"/>
    <w:rsid w:val="00EC152C"/>
    <w:rsid w:val="00EC1597"/>
    <w:rsid w:val="00EC1753"/>
    <w:rsid w:val="00EC186A"/>
    <w:rsid w:val="00EC1F0F"/>
    <w:rsid w:val="00EC217A"/>
    <w:rsid w:val="00EC220B"/>
    <w:rsid w:val="00EC2294"/>
    <w:rsid w:val="00EC25D2"/>
    <w:rsid w:val="00EC26BA"/>
    <w:rsid w:val="00EC2C89"/>
    <w:rsid w:val="00EC335D"/>
    <w:rsid w:val="00EC384B"/>
    <w:rsid w:val="00EC40AC"/>
    <w:rsid w:val="00EC40DC"/>
    <w:rsid w:val="00EC4231"/>
    <w:rsid w:val="00EC42C6"/>
    <w:rsid w:val="00EC42E2"/>
    <w:rsid w:val="00EC455C"/>
    <w:rsid w:val="00EC46D0"/>
    <w:rsid w:val="00EC4A35"/>
    <w:rsid w:val="00EC4D46"/>
    <w:rsid w:val="00EC5803"/>
    <w:rsid w:val="00EC5DE0"/>
    <w:rsid w:val="00EC617D"/>
    <w:rsid w:val="00EC6295"/>
    <w:rsid w:val="00EC6695"/>
    <w:rsid w:val="00EC68EC"/>
    <w:rsid w:val="00EC6B60"/>
    <w:rsid w:val="00EC6D8B"/>
    <w:rsid w:val="00EC768D"/>
    <w:rsid w:val="00EC77A9"/>
    <w:rsid w:val="00EC7CCD"/>
    <w:rsid w:val="00ED0832"/>
    <w:rsid w:val="00ED0932"/>
    <w:rsid w:val="00ED09F2"/>
    <w:rsid w:val="00ED0A01"/>
    <w:rsid w:val="00ED0A0D"/>
    <w:rsid w:val="00ED0C80"/>
    <w:rsid w:val="00ED0DA5"/>
    <w:rsid w:val="00ED1273"/>
    <w:rsid w:val="00ED193A"/>
    <w:rsid w:val="00ED1A7F"/>
    <w:rsid w:val="00ED1F80"/>
    <w:rsid w:val="00ED21A7"/>
    <w:rsid w:val="00ED2336"/>
    <w:rsid w:val="00ED269E"/>
    <w:rsid w:val="00ED28A1"/>
    <w:rsid w:val="00ED2AB8"/>
    <w:rsid w:val="00ED2D3B"/>
    <w:rsid w:val="00ED2DA4"/>
    <w:rsid w:val="00ED31B5"/>
    <w:rsid w:val="00ED366C"/>
    <w:rsid w:val="00ED39C5"/>
    <w:rsid w:val="00ED3AA6"/>
    <w:rsid w:val="00ED3BD4"/>
    <w:rsid w:val="00ED43E1"/>
    <w:rsid w:val="00ED47BF"/>
    <w:rsid w:val="00ED498A"/>
    <w:rsid w:val="00ED4F74"/>
    <w:rsid w:val="00ED51D7"/>
    <w:rsid w:val="00ED53BC"/>
    <w:rsid w:val="00ED5688"/>
    <w:rsid w:val="00ED5943"/>
    <w:rsid w:val="00ED59DB"/>
    <w:rsid w:val="00ED5D4B"/>
    <w:rsid w:val="00ED60DC"/>
    <w:rsid w:val="00ED6341"/>
    <w:rsid w:val="00ED70EE"/>
    <w:rsid w:val="00ED71BA"/>
    <w:rsid w:val="00ED78BE"/>
    <w:rsid w:val="00ED78CB"/>
    <w:rsid w:val="00ED7A9A"/>
    <w:rsid w:val="00ED7ABD"/>
    <w:rsid w:val="00EE00E4"/>
    <w:rsid w:val="00EE0262"/>
    <w:rsid w:val="00EE0404"/>
    <w:rsid w:val="00EE0B9C"/>
    <w:rsid w:val="00EE0DAA"/>
    <w:rsid w:val="00EE119B"/>
    <w:rsid w:val="00EE130D"/>
    <w:rsid w:val="00EE1340"/>
    <w:rsid w:val="00EE1518"/>
    <w:rsid w:val="00EE17BA"/>
    <w:rsid w:val="00EE188B"/>
    <w:rsid w:val="00EE1ACC"/>
    <w:rsid w:val="00EE1AFB"/>
    <w:rsid w:val="00EE1B67"/>
    <w:rsid w:val="00EE1C14"/>
    <w:rsid w:val="00EE1C31"/>
    <w:rsid w:val="00EE1F0D"/>
    <w:rsid w:val="00EE2076"/>
    <w:rsid w:val="00EE249E"/>
    <w:rsid w:val="00EE2845"/>
    <w:rsid w:val="00EE287D"/>
    <w:rsid w:val="00EE2A80"/>
    <w:rsid w:val="00EE30FB"/>
    <w:rsid w:val="00EE3268"/>
    <w:rsid w:val="00EE3DF3"/>
    <w:rsid w:val="00EE401B"/>
    <w:rsid w:val="00EE4076"/>
    <w:rsid w:val="00EE46F1"/>
    <w:rsid w:val="00EE4B27"/>
    <w:rsid w:val="00EE4D9A"/>
    <w:rsid w:val="00EE5101"/>
    <w:rsid w:val="00EE5509"/>
    <w:rsid w:val="00EE5BC0"/>
    <w:rsid w:val="00EE5C6F"/>
    <w:rsid w:val="00EE6247"/>
    <w:rsid w:val="00EE66DB"/>
    <w:rsid w:val="00EE68E3"/>
    <w:rsid w:val="00EE6974"/>
    <w:rsid w:val="00EE69B0"/>
    <w:rsid w:val="00EE6BA4"/>
    <w:rsid w:val="00EE74EC"/>
    <w:rsid w:val="00EE772C"/>
    <w:rsid w:val="00EE7793"/>
    <w:rsid w:val="00EE7900"/>
    <w:rsid w:val="00EE7C41"/>
    <w:rsid w:val="00EE7DDC"/>
    <w:rsid w:val="00EE7F8D"/>
    <w:rsid w:val="00EF0117"/>
    <w:rsid w:val="00EF037D"/>
    <w:rsid w:val="00EF0FD7"/>
    <w:rsid w:val="00EF1057"/>
    <w:rsid w:val="00EF11E0"/>
    <w:rsid w:val="00EF18EF"/>
    <w:rsid w:val="00EF23CE"/>
    <w:rsid w:val="00EF2682"/>
    <w:rsid w:val="00EF2926"/>
    <w:rsid w:val="00EF2969"/>
    <w:rsid w:val="00EF3B24"/>
    <w:rsid w:val="00EF4192"/>
    <w:rsid w:val="00EF448B"/>
    <w:rsid w:val="00EF4858"/>
    <w:rsid w:val="00EF4B81"/>
    <w:rsid w:val="00EF52DA"/>
    <w:rsid w:val="00EF53CD"/>
    <w:rsid w:val="00EF53D1"/>
    <w:rsid w:val="00EF5860"/>
    <w:rsid w:val="00EF5920"/>
    <w:rsid w:val="00EF593F"/>
    <w:rsid w:val="00EF5A7C"/>
    <w:rsid w:val="00EF5D0D"/>
    <w:rsid w:val="00EF5D82"/>
    <w:rsid w:val="00EF6189"/>
    <w:rsid w:val="00EF61EF"/>
    <w:rsid w:val="00EF6DD8"/>
    <w:rsid w:val="00EF6FAB"/>
    <w:rsid w:val="00EF70C5"/>
    <w:rsid w:val="00EF74A9"/>
    <w:rsid w:val="00EF759C"/>
    <w:rsid w:val="00EF7638"/>
    <w:rsid w:val="00EF7AFE"/>
    <w:rsid w:val="00EF7E3C"/>
    <w:rsid w:val="00F00324"/>
    <w:rsid w:val="00F00367"/>
    <w:rsid w:val="00F004AD"/>
    <w:rsid w:val="00F00A86"/>
    <w:rsid w:val="00F012BD"/>
    <w:rsid w:val="00F012F8"/>
    <w:rsid w:val="00F01436"/>
    <w:rsid w:val="00F015B6"/>
    <w:rsid w:val="00F017B2"/>
    <w:rsid w:val="00F0223E"/>
    <w:rsid w:val="00F02771"/>
    <w:rsid w:val="00F02883"/>
    <w:rsid w:val="00F0297D"/>
    <w:rsid w:val="00F029D1"/>
    <w:rsid w:val="00F02F71"/>
    <w:rsid w:val="00F03154"/>
    <w:rsid w:val="00F03D8F"/>
    <w:rsid w:val="00F03FA8"/>
    <w:rsid w:val="00F040C9"/>
    <w:rsid w:val="00F0415A"/>
    <w:rsid w:val="00F04292"/>
    <w:rsid w:val="00F0458A"/>
    <w:rsid w:val="00F049C6"/>
    <w:rsid w:val="00F04AA5"/>
    <w:rsid w:val="00F0516B"/>
    <w:rsid w:val="00F0570A"/>
    <w:rsid w:val="00F05821"/>
    <w:rsid w:val="00F058AC"/>
    <w:rsid w:val="00F058FF"/>
    <w:rsid w:val="00F05EEA"/>
    <w:rsid w:val="00F05F64"/>
    <w:rsid w:val="00F05F8F"/>
    <w:rsid w:val="00F061BF"/>
    <w:rsid w:val="00F06268"/>
    <w:rsid w:val="00F07174"/>
    <w:rsid w:val="00F07609"/>
    <w:rsid w:val="00F07636"/>
    <w:rsid w:val="00F078D9"/>
    <w:rsid w:val="00F104EF"/>
    <w:rsid w:val="00F105B7"/>
    <w:rsid w:val="00F10BE1"/>
    <w:rsid w:val="00F113B9"/>
    <w:rsid w:val="00F119AB"/>
    <w:rsid w:val="00F11BC4"/>
    <w:rsid w:val="00F12018"/>
    <w:rsid w:val="00F12039"/>
    <w:rsid w:val="00F12456"/>
    <w:rsid w:val="00F128B3"/>
    <w:rsid w:val="00F12950"/>
    <w:rsid w:val="00F12B4C"/>
    <w:rsid w:val="00F12C12"/>
    <w:rsid w:val="00F1343D"/>
    <w:rsid w:val="00F134AA"/>
    <w:rsid w:val="00F1432C"/>
    <w:rsid w:val="00F146A7"/>
    <w:rsid w:val="00F146BD"/>
    <w:rsid w:val="00F14BF9"/>
    <w:rsid w:val="00F14D45"/>
    <w:rsid w:val="00F14DA5"/>
    <w:rsid w:val="00F1534D"/>
    <w:rsid w:val="00F154BE"/>
    <w:rsid w:val="00F15EEC"/>
    <w:rsid w:val="00F15EFD"/>
    <w:rsid w:val="00F15F57"/>
    <w:rsid w:val="00F1650A"/>
    <w:rsid w:val="00F16634"/>
    <w:rsid w:val="00F16E2A"/>
    <w:rsid w:val="00F16ED8"/>
    <w:rsid w:val="00F1733F"/>
    <w:rsid w:val="00F177D7"/>
    <w:rsid w:val="00F17A47"/>
    <w:rsid w:val="00F17B67"/>
    <w:rsid w:val="00F17BB5"/>
    <w:rsid w:val="00F17C17"/>
    <w:rsid w:val="00F2089C"/>
    <w:rsid w:val="00F20958"/>
    <w:rsid w:val="00F21328"/>
    <w:rsid w:val="00F2184C"/>
    <w:rsid w:val="00F2189E"/>
    <w:rsid w:val="00F218C7"/>
    <w:rsid w:val="00F2190A"/>
    <w:rsid w:val="00F21A09"/>
    <w:rsid w:val="00F22028"/>
    <w:rsid w:val="00F224EF"/>
    <w:rsid w:val="00F226FB"/>
    <w:rsid w:val="00F227EA"/>
    <w:rsid w:val="00F22F36"/>
    <w:rsid w:val="00F23243"/>
    <w:rsid w:val="00F233CC"/>
    <w:rsid w:val="00F23768"/>
    <w:rsid w:val="00F23B6C"/>
    <w:rsid w:val="00F23BB4"/>
    <w:rsid w:val="00F24A75"/>
    <w:rsid w:val="00F24DE1"/>
    <w:rsid w:val="00F255E1"/>
    <w:rsid w:val="00F258AD"/>
    <w:rsid w:val="00F259A9"/>
    <w:rsid w:val="00F25B60"/>
    <w:rsid w:val="00F25BE6"/>
    <w:rsid w:val="00F26853"/>
    <w:rsid w:val="00F26E58"/>
    <w:rsid w:val="00F26EFD"/>
    <w:rsid w:val="00F2707B"/>
    <w:rsid w:val="00F27AD2"/>
    <w:rsid w:val="00F27CF1"/>
    <w:rsid w:val="00F27E54"/>
    <w:rsid w:val="00F27F30"/>
    <w:rsid w:val="00F27FB4"/>
    <w:rsid w:val="00F30399"/>
    <w:rsid w:val="00F30441"/>
    <w:rsid w:val="00F30556"/>
    <w:rsid w:val="00F30B76"/>
    <w:rsid w:val="00F31066"/>
    <w:rsid w:val="00F31445"/>
    <w:rsid w:val="00F31676"/>
    <w:rsid w:val="00F3178C"/>
    <w:rsid w:val="00F31A59"/>
    <w:rsid w:val="00F31DC4"/>
    <w:rsid w:val="00F31F6B"/>
    <w:rsid w:val="00F3207C"/>
    <w:rsid w:val="00F32328"/>
    <w:rsid w:val="00F3242C"/>
    <w:rsid w:val="00F32597"/>
    <w:rsid w:val="00F327F4"/>
    <w:rsid w:val="00F3342D"/>
    <w:rsid w:val="00F337FF"/>
    <w:rsid w:val="00F33BFC"/>
    <w:rsid w:val="00F33CC8"/>
    <w:rsid w:val="00F33F5E"/>
    <w:rsid w:val="00F341BB"/>
    <w:rsid w:val="00F34467"/>
    <w:rsid w:val="00F34F3B"/>
    <w:rsid w:val="00F3526B"/>
    <w:rsid w:val="00F35BF0"/>
    <w:rsid w:val="00F360D9"/>
    <w:rsid w:val="00F36188"/>
    <w:rsid w:val="00F36264"/>
    <w:rsid w:val="00F36586"/>
    <w:rsid w:val="00F36AF6"/>
    <w:rsid w:val="00F36C70"/>
    <w:rsid w:val="00F372A2"/>
    <w:rsid w:val="00F3740D"/>
    <w:rsid w:val="00F3763F"/>
    <w:rsid w:val="00F3768F"/>
    <w:rsid w:val="00F3769A"/>
    <w:rsid w:val="00F37828"/>
    <w:rsid w:val="00F37BE5"/>
    <w:rsid w:val="00F37FA7"/>
    <w:rsid w:val="00F37FA9"/>
    <w:rsid w:val="00F407B8"/>
    <w:rsid w:val="00F40A4D"/>
    <w:rsid w:val="00F40A6C"/>
    <w:rsid w:val="00F411C7"/>
    <w:rsid w:val="00F41537"/>
    <w:rsid w:val="00F41552"/>
    <w:rsid w:val="00F417B9"/>
    <w:rsid w:val="00F418BE"/>
    <w:rsid w:val="00F41EE4"/>
    <w:rsid w:val="00F420A3"/>
    <w:rsid w:val="00F425CF"/>
    <w:rsid w:val="00F4275C"/>
    <w:rsid w:val="00F42E6B"/>
    <w:rsid w:val="00F42FAE"/>
    <w:rsid w:val="00F43098"/>
    <w:rsid w:val="00F43386"/>
    <w:rsid w:val="00F435B8"/>
    <w:rsid w:val="00F43645"/>
    <w:rsid w:val="00F4367C"/>
    <w:rsid w:val="00F44403"/>
    <w:rsid w:val="00F448DD"/>
    <w:rsid w:val="00F44C14"/>
    <w:rsid w:val="00F450A4"/>
    <w:rsid w:val="00F450F8"/>
    <w:rsid w:val="00F45471"/>
    <w:rsid w:val="00F45F18"/>
    <w:rsid w:val="00F46476"/>
    <w:rsid w:val="00F46490"/>
    <w:rsid w:val="00F464C5"/>
    <w:rsid w:val="00F46530"/>
    <w:rsid w:val="00F46EEE"/>
    <w:rsid w:val="00F47298"/>
    <w:rsid w:val="00F4744F"/>
    <w:rsid w:val="00F476F2"/>
    <w:rsid w:val="00F47B5E"/>
    <w:rsid w:val="00F47EAC"/>
    <w:rsid w:val="00F47EC7"/>
    <w:rsid w:val="00F47F83"/>
    <w:rsid w:val="00F47FB7"/>
    <w:rsid w:val="00F505EE"/>
    <w:rsid w:val="00F50738"/>
    <w:rsid w:val="00F509D4"/>
    <w:rsid w:val="00F51412"/>
    <w:rsid w:val="00F51B15"/>
    <w:rsid w:val="00F51B26"/>
    <w:rsid w:val="00F51D43"/>
    <w:rsid w:val="00F51F10"/>
    <w:rsid w:val="00F522DB"/>
    <w:rsid w:val="00F527E0"/>
    <w:rsid w:val="00F528B9"/>
    <w:rsid w:val="00F529D1"/>
    <w:rsid w:val="00F5321D"/>
    <w:rsid w:val="00F536F7"/>
    <w:rsid w:val="00F53743"/>
    <w:rsid w:val="00F53888"/>
    <w:rsid w:val="00F53A7C"/>
    <w:rsid w:val="00F53BDA"/>
    <w:rsid w:val="00F543BE"/>
    <w:rsid w:val="00F54490"/>
    <w:rsid w:val="00F54650"/>
    <w:rsid w:val="00F55293"/>
    <w:rsid w:val="00F553F4"/>
    <w:rsid w:val="00F55606"/>
    <w:rsid w:val="00F5594D"/>
    <w:rsid w:val="00F55A57"/>
    <w:rsid w:val="00F55C8D"/>
    <w:rsid w:val="00F55FD7"/>
    <w:rsid w:val="00F56264"/>
    <w:rsid w:val="00F56773"/>
    <w:rsid w:val="00F56940"/>
    <w:rsid w:val="00F56C56"/>
    <w:rsid w:val="00F575EF"/>
    <w:rsid w:val="00F577B1"/>
    <w:rsid w:val="00F6012D"/>
    <w:rsid w:val="00F602CF"/>
    <w:rsid w:val="00F60401"/>
    <w:rsid w:val="00F60738"/>
    <w:rsid w:val="00F607D0"/>
    <w:rsid w:val="00F60885"/>
    <w:rsid w:val="00F60A69"/>
    <w:rsid w:val="00F60CAF"/>
    <w:rsid w:val="00F60EC0"/>
    <w:rsid w:val="00F60EEB"/>
    <w:rsid w:val="00F60F07"/>
    <w:rsid w:val="00F60F99"/>
    <w:rsid w:val="00F6109A"/>
    <w:rsid w:val="00F61A1B"/>
    <w:rsid w:val="00F61EFB"/>
    <w:rsid w:val="00F626D1"/>
    <w:rsid w:val="00F62B85"/>
    <w:rsid w:val="00F62B8F"/>
    <w:rsid w:val="00F62D70"/>
    <w:rsid w:val="00F62F41"/>
    <w:rsid w:val="00F632A6"/>
    <w:rsid w:val="00F633B9"/>
    <w:rsid w:val="00F63469"/>
    <w:rsid w:val="00F63631"/>
    <w:rsid w:val="00F637ED"/>
    <w:rsid w:val="00F63830"/>
    <w:rsid w:val="00F639EE"/>
    <w:rsid w:val="00F6424E"/>
    <w:rsid w:val="00F645A9"/>
    <w:rsid w:val="00F645B8"/>
    <w:rsid w:val="00F6471E"/>
    <w:rsid w:val="00F64A7E"/>
    <w:rsid w:val="00F64B4B"/>
    <w:rsid w:val="00F64D53"/>
    <w:rsid w:val="00F64EB1"/>
    <w:rsid w:val="00F650D2"/>
    <w:rsid w:val="00F6527F"/>
    <w:rsid w:val="00F65648"/>
    <w:rsid w:val="00F6571E"/>
    <w:rsid w:val="00F660C3"/>
    <w:rsid w:val="00F6619A"/>
    <w:rsid w:val="00F662C4"/>
    <w:rsid w:val="00F66302"/>
    <w:rsid w:val="00F66689"/>
    <w:rsid w:val="00F6670B"/>
    <w:rsid w:val="00F66E18"/>
    <w:rsid w:val="00F671B7"/>
    <w:rsid w:val="00F672C4"/>
    <w:rsid w:val="00F674EA"/>
    <w:rsid w:val="00F676C3"/>
    <w:rsid w:val="00F679EF"/>
    <w:rsid w:val="00F700DF"/>
    <w:rsid w:val="00F705A0"/>
    <w:rsid w:val="00F70961"/>
    <w:rsid w:val="00F709A1"/>
    <w:rsid w:val="00F70C52"/>
    <w:rsid w:val="00F70EF5"/>
    <w:rsid w:val="00F7149B"/>
    <w:rsid w:val="00F71B5F"/>
    <w:rsid w:val="00F7201E"/>
    <w:rsid w:val="00F723ED"/>
    <w:rsid w:val="00F7266D"/>
    <w:rsid w:val="00F72752"/>
    <w:rsid w:val="00F733CD"/>
    <w:rsid w:val="00F735B0"/>
    <w:rsid w:val="00F73812"/>
    <w:rsid w:val="00F73862"/>
    <w:rsid w:val="00F73B06"/>
    <w:rsid w:val="00F742D1"/>
    <w:rsid w:val="00F7477A"/>
    <w:rsid w:val="00F74934"/>
    <w:rsid w:val="00F74DAB"/>
    <w:rsid w:val="00F752B4"/>
    <w:rsid w:val="00F755C1"/>
    <w:rsid w:val="00F75D70"/>
    <w:rsid w:val="00F75E5C"/>
    <w:rsid w:val="00F75ECB"/>
    <w:rsid w:val="00F76628"/>
    <w:rsid w:val="00F76723"/>
    <w:rsid w:val="00F76D16"/>
    <w:rsid w:val="00F76D91"/>
    <w:rsid w:val="00F76FD7"/>
    <w:rsid w:val="00F773B7"/>
    <w:rsid w:val="00F77C73"/>
    <w:rsid w:val="00F77CE4"/>
    <w:rsid w:val="00F804A8"/>
    <w:rsid w:val="00F805AF"/>
    <w:rsid w:val="00F809B1"/>
    <w:rsid w:val="00F80A63"/>
    <w:rsid w:val="00F80A65"/>
    <w:rsid w:val="00F80AED"/>
    <w:rsid w:val="00F80C92"/>
    <w:rsid w:val="00F80D5D"/>
    <w:rsid w:val="00F80EEF"/>
    <w:rsid w:val="00F80F35"/>
    <w:rsid w:val="00F8172F"/>
    <w:rsid w:val="00F8193B"/>
    <w:rsid w:val="00F81EDE"/>
    <w:rsid w:val="00F81FC6"/>
    <w:rsid w:val="00F82368"/>
    <w:rsid w:val="00F824AD"/>
    <w:rsid w:val="00F82A01"/>
    <w:rsid w:val="00F82A1F"/>
    <w:rsid w:val="00F82AF1"/>
    <w:rsid w:val="00F82CB5"/>
    <w:rsid w:val="00F8321C"/>
    <w:rsid w:val="00F836FE"/>
    <w:rsid w:val="00F83794"/>
    <w:rsid w:val="00F839AE"/>
    <w:rsid w:val="00F83B83"/>
    <w:rsid w:val="00F83F1D"/>
    <w:rsid w:val="00F84527"/>
    <w:rsid w:val="00F84588"/>
    <w:rsid w:val="00F8465F"/>
    <w:rsid w:val="00F84C72"/>
    <w:rsid w:val="00F857EB"/>
    <w:rsid w:val="00F858C8"/>
    <w:rsid w:val="00F85B70"/>
    <w:rsid w:val="00F85D5C"/>
    <w:rsid w:val="00F85E68"/>
    <w:rsid w:val="00F863CE"/>
    <w:rsid w:val="00F8645B"/>
    <w:rsid w:val="00F86690"/>
    <w:rsid w:val="00F86821"/>
    <w:rsid w:val="00F868D1"/>
    <w:rsid w:val="00F86C0E"/>
    <w:rsid w:val="00F86CD2"/>
    <w:rsid w:val="00F86D41"/>
    <w:rsid w:val="00F86FF1"/>
    <w:rsid w:val="00F87607"/>
    <w:rsid w:val="00F87C8C"/>
    <w:rsid w:val="00F87ED7"/>
    <w:rsid w:val="00F9002C"/>
    <w:rsid w:val="00F90441"/>
    <w:rsid w:val="00F9058A"/>
    <w:rsid w:val="00F90B52"/>
    <w:rsid w:val="00F90C21"/>
    <w:rsid w:val="00F90D98"/>
    <w:rsid w:val="00F9115F"/>
    <w:rsid w:val="00F9147A"/>
    <w:rsid w:val="00F916C6"/>
    <w:rsid w:val="00F92199"/>
    <w:rsid w:val="00F929A5"/>
    <w:rsid w:val="00F92DBE"/>
    <w:rsid w:val="00F930C8"/>
    <w:rsid w:val="00F93560"/>
    <w:rsid w:val="00F93925"/>
    <w:rsid w:val="00F9419B"/>
    <w:rsid w:val="00F9422A"/>
    <w:rsid w:val="00F94358"/>
    <w:rsid w:val="00F9460D"/>
    <w:rsid w:val="00F948A1"/>
    <w:rsid w:val="00F9537A"/>
    <w:rsid w:val="00F9562D"/>
    <w:rsid w:val="00F957A1"/>
    <w:rsid w:val="00F957BA"/>
    <w:rsid w:val="00F96116"/>
    <w:rsid w:val="00F9617B"/>
    <w:rsid w:val="00F96716"/>
    <w:rsid w:val="00F968EA"/>
    <w:rsid w:val="00F96B38"/>
    <w:rsid w:val="00F96B43"/>
    <w:rsid w:val="00F96ED6"/>
    <w:rsid w:val="00F97056"/>
    <w:rsid w:val="00F97279"/>
    <w:rsid w:val="00F973EF"/>
    <w:rsid w:val="00F973FD"/>
    <w:rsid w:val="00F9782D"/>
    <w:rsid w:val="00F97A6F"/>
    <w:rsid w:val="00F97A7C"/>
    <w:rsid w:val="00F97AF9"/>
    <w:rsid w:val="00F97CFE"/>
    <w:rsid w:val="00FA02B2"/>
    <w:rsid w:val="00FA02FB"/>
    <w:rsid w:val="00FA0513"/>
    <w:rsid w:val="00FA06F4"/>
    <w:rsid w:val="00FA0827"/>
    <w:rsid w:val="00FA0987"/>
    <w:rsid w:val="00FA0D90"/>
    <w:rsid w:val="00FA1643"/>
    <w:rsid w:val="00FA19BA"/>
    <w:rsid w:val="00FA1EEA"/>
    <w:rsid w:val="00FA20BB"/>
    <w:rsid w:val="00FA23DA"/>
    <w:rsid w:val="00FA249B"/>
    <w:rsid w:val="00FA27E0"/>
    <w:rsid w:val="00FA2FC3"/>
    <w:rsid w:val="00FA3380"/>
    <w:rsid w:val="00FA343C"/>
    <w:rsid w:val="00FA396F"/>
    <w:rsid w:val="00FA3BEA"/>
    <w:rsid w:val="00FA3C29"/>
    <w:rsid w:val="00FA4667"/>
    <w:rsid w:val="00FA49BF"/>
    <w:rsid w:val="00FA4D3F"/>
    <w:rsid w:val="00FA5C9E"/>
    <w:rsid w:val="00FA5E93"/>
    <w:rsid w:val="00FA5EC9"/>
    <w:rsid w:val="00FA60D6"/>
    <w:rsid w:val="00FA6114"/>
    <w:rsid w:val="00FA6321"/>
    <w:rsid w:val="00FA6632"/>
    <w:rsid w:val="00FA6A27"/>
    <w:rsid w:val="00FA6A2D"/>
    <w:rsid w:val="00FA6BB1"/>
    <w:rsid w:val="00FA6FAB"/>
    <w:rsid w:val="00FA7069"/>
    <w:rsid w:val="00FA7641"/>
    <w:rsid w:val="00FA7B83"/>
    <w:rsid w:val="00FA7F6C"/>
    <w:rsid w:val="00FB0226"/>
    <w:rsid w:val="00FB0541"/>
    <w:rsid w:val="00FB0C2E"/>
    <w:rsid w:val="00FB0D49"/>
    <w:rsid w:val="00FB1362"/>
    <w:rsid w:val="00FB181A"/>
    <w:rsid w:val="00FB25AC"/>
    <w:rsid w:val="00FB2733"/>
    <w:rsid w:val="00FB32FE"/>
    <w:rsid w:val="00FB36CA"/>
    <w:rsid w:val="00FB3F34"/>
    <w:rsid w:val="00FB41C3"/>
    <w:rsid w:val="00FB446C"/>
    <w:rsid w:val="00FB44E4"/>
    <w:rsid w:val="00FB4765"/>
    <w:rsid w:val="00FB4EBB"/>
    <w:rsid w:val="00FB50AA"/>
    <w:rsid w:val="00FB5147"/>
    <w:rsid w:val="00FB57A3"/>
    <w:rsid w:val="00FB73D4"/>
    <w:rsid w:val="00FB7409"/>
    <w:rsid w:val="00FC00DB"/>
    <w:rsid w:val="00FC075D"/>
    <w:rsid w:val="00FC13C4"/>
    <w:rsid w:val="00FC1566"/>
    <w:rsid w:val="00FC1ACB"/>
    <w:rsid w:val="00FC1FFC"/>
    <w:rsid w:val="00FC2193"/>
    <w:rsid w:val="00FC262F"/>
    <w:rsid w:val="00FC27AD"/>
    <w:rsid w:val="00FC308C"/>
    <w:rsid w:val="00FC3194"/>
    <w:rsid w:val="00FC3246"/>
    <w:rsid w:val="00FC34D3"/>
    <w:rsid w:val="00FC3856"/>
    <w:rsid w:val="00FC3C12"/>
    <w:rsid w:val="00FC3DED"/>
    <w:rsid w:val="00FC3EFB"/>
    <w:rsid w:val="00FC44FB"/>
    <w:rsid w:val="00FC4670"/>
    <w:rsid w:val="00FC4AEE"/>
    <w:rsid w:val="00FC52CA"/>
    <w:rsid w:val="00FC5344"/>
    <w:rsid w:val="00FC5751"/>
    <w:rsid w:val="00FC57B4"/>
    <w:rsid w:val="00FC5E59"/>
    <w:rsid w:val="00FC62F8"/>
    <w:rsid w:val="00FC680A"/>
    <w:rsid w:val="00FC6D79"/>
    <w:rsid w:val="00FC6FC1"/>
    <w:rsid w:val="00FC70B7"/>
    <w:rsid w:val="00FC7455"/>
    <w:rsid w:val="00FC7AC3"/>
    <w:rsid w:val="00FC7D5A"/>
    <w:rsid w:val="00FC7D79"/>
    <w:rsid w:val="00FD00CD"/>
    <w:rsid w:val="00FD047D"/>
    <w:rsid w:val="00FD060F"/>
    <w:rsid w:val="00FD0ADA"/>
    <w:rsid w:val="00FD0B86"/>
    <w:rsid w:val="00FD0E2A"/>
    <w:rsid w:val="00FD1081"/>
    <w:rsid w:val="00FD15E5"/>
    <w:rsid w:val="00FD15FF"/>
    <w:rsid w:val="00FD1629"/>
    <w:rsid w:val="00FD21F5"/>
    <w:rsid w:val="00FD25B7"/>
    <w:rsid w:val="00FD2A7F"/>
    <w:rsid w:val="00FD2D19"/>
    <w:rsid w:val="00FD3211"/>
    <w:rsid w:val="00FD376F"/>
    <w:rsid w:val="00FD37F5"/>
    <w:rsid w:val="00FD3F7B"/>
    <w:rsid w:val="00FD45EC"/>
    <w:rsid w:val="00FD4D7F"/>
    <w:rsid w:val="00FD562F"/>
    <w:rsid w:val="00FD56D8"/>
    <w:rsid w:val="00FD60C1"/>
    <w:rsid w:val="00FD6233"/>
    <w:rsid w:val="00FD62E1"/>
    <w:rsid w:val="00FD6AF4"/>
    <w:rsid w:val="00FD6CC1"/>
    <w:rsid w:val="00FD72F4"/>
    <w:rsid w:val="00FD73CE"/>
    <w:rsid w:val="00FD74FE"/>
    <w:rsid w:val="00FD7989"/>
    <w:rsid w:val="00FE0120"/>
    <w:rsid w:val="00FE0217"/>
    <w:rsid w:val="00FE06EE"/>
    <w:rsid w:val="00FE0A3A"/>
    <w:rsid w:val="00FE1381"/>
    <w:rsid w:val="00FE168D"/>
    <w:rsid w:val="00FE18A6"/>
    <w:rsid w:val="00FE1BDB"/>
    <w:rsid w:val="00FE1FAA"/>
    <w:rsid w:val="00FE2147"/>
    <w:rsid w:val="00FE2944"/>
    <w:rsid w:val="00FE2AC0"/>
    <w:rsid w:val="00FE30D4"/>
    <w:rsid w:val="00FE31F6"/>
    <w:rsid w:val="00FE321F"/>
    <w:rsid w:val="00FE3734"/>
    <w:rsid w:val="00FE3DDE"/>
    <w:rsid w:val="00FE40B7"/>
    <w:rsid w:val="00FE4925"/>
    <w:rsid w:val="00FE4E3A"/>
    <w:rsid w:val="00FE4EAE"/>
    <w:rsid w:val="00FE54B7"/>
    <w:rsid w:val="00FE5AD7"/>
    <w:rsid w:val="00FE6300"/>
    <w:rsid w:val="00FE63E9"/>
    <w:rsid w:val="00FE6548"/>
    <w:rsid w:val="00FE7381"/>
    <w:rsid w:val="00FE7419"/>
    <w:rsid w:val="00FE74C3"/>
    <w:rsid w:val="00FE7754"/>
    <w:rsid w:val="00FE7834"/>
    <w:rsid w:val="00FE7BD0"/>
    <w:rsid w:val="00FE7C30"/>
    <w:rsid w:val="00FF09C0"/>
    <w:rsid w:val="00FF0B69"/>
    <w:rsid w:val="00FF0C96"/>
    <w:rsid w:val="00FF0DE8"/>
    <w:rsid w:val="00FF1146"/>
    <w:rsid w:val="00FF1815"/>
    <w:rsid w:val="00FF1E3F"/>
    <w:rsid w:val="00FF2846"/>
    <w:rsid w:val="00FF28B5"/>
    <w:rsid w:val="00FF2989"/>
    <w:rsid w:val="00FF298C"/>
    <w:rsid w:val="00FF34E6"/>
    <w:rsid w:val="00FF34EE"/>
    <w:rsid w:val="00FF3770"/>
    <w:rsid w:val="00FF3C07"/>
    <w:rsid w:val="00FF3CBD"/>
    <w:rsid w:val="00FF4D35"/>
    <w:rsid w:val="00FF5452"/>
    <w:rsid w:val="00FF5540"/>
    <w:rsid w:val="00FF5891"/>
    <w:rsid w:val="00FF5EF7"/>
    <w:rsid w:val="00FF61F9"/>
    <w:rsid w:val="00FF65E8"/>
    <w:rsid w:val="00FF6601"/>
    <w:rsid w:val="00FF6E77"/>
    <w:rsid w:val="00FF731F"/>
    <w:rsid w:val="00FF738F"/>
    <w:rsid w:val="00FF7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7A91"/>
  <w15:docId w15:val="{A3C0CD90-260C-4962-9B95-E9EA1C07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2DA"/>
  </w:style>
  <w:style w:type="paragraph" w:styleId="Heading1">
    <w:name w:val="heading 1"/>
    <w:basedOn w:val="Normal"/>
    <w:next w:val="Normal"/>
    <w:link w:val="Heading1Char"/>
    <w:uiPriority w:val="9"/>
    <w:qFormat/>
    <w:rsid w:val="000F4BFE"/>
    <w:pPr>
      <w:keepNext/>
      <w:spacing w:after="0" w:line="240" w:lineRule="auto"/>
      <w:outlineLvl w:val="0"/>
    </w:pPr>
    <w:rPr>
      <w:rFonts w:ascii="Arial" w:eastAsia="Times New Roman" w:hAnsi="Arial" w:cs="Arial"/>
      <w:b/>
      <w:bCs/>
      <w:sz w:val="24"/>
      <w:szCs w:val="24"/>
      <w:u w:val="single"/>
    </w:rPr>
  </w:style>
  <w:style w:type="paragraph" w:styleId="Heading3">
    <w:name w:val="heading 3"/>
    <w:basedOn w:val="Normal"/>
    <w:next w:val="Normal"/>
    <w:link w:val="Heading3Char"/>
    <w:uiPriority w:val="9"/>
    <w:semiHidden/>
    <w:unhideWhenUsed/>
    <w:qFormat/>
    <w:rsid w:val="00B4565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731"/>
    <w:pPr>
      <w:ind w:left="720"/>
      <w:contextualSpacing/>
    </w:pPr>
  </w:style>
  <w:style w:type="paragraph" w:styleId="Header">
    <w:name w:val="header"/>
    <w:basedOn w:val="Normal"/>
    <w:link w:val="HeaderChar"/>
    <w:uiPriority w:val="99"/>
    <w:unhideWhenUsed/>
    <w:rsid w:val="002A2D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DA3"/>
  </w:style>
  <w:style w:type="paragraph" w:styleId="Footer">
    <w:name w:val="footer"/>
    <w:basedOn w:val="Normal"/>
    <w:link w:val="FooterChar"/>
    <w:uiPriority w:val="99"/>
    <w:unhideWhenUsed/>
    <w:rsid w:val="002A2D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DA3"/>
  </w:style>
  <w:style w:type="paragraph" w:styleId="Title">
    <w:name w:val="Title"/>
    <w:basedOn w:val="Normal"/>
    <w:link w:val="TitleChar"/>
    <w:qFormat/>
    <w:rsid w:val="00E826AE"/>
    <w:pPr>
      <w:spacing w:after="0" w:line="240" w:lineRule="auto"/>
      <w:ind w:left="360"/>
      <w:jc w:val="center"/>
    </w:pPr>
    <w:rPr>
      <w:rFonts w:ascii="Times New Roman" w:eastAsia="Times New Roman" w:hAnsi="Times New Roman" w:cs="Arial"/>
      <w:b/>
      <w:sz w:val="40"/>
      <w:szCs w:val="20"/>
    </w:rPr>
  </w:style>
  <w:style w:type="character" w:customStyle="1" w:styleId="TitleChar">
    <w:name w:val="Title Char"/>
    <w:basedOn w:val="DefaultParagraphFont"/>
    <w:link w:val="Title"/>
    <w:rsid w:val="00E826AE"/>
    <w:rPr>
      <w:rFonts w:ascii="Times New Roman" w:eastAsia="Times New Roman" w:hAnsi="Times New Roman" w:cs="Arial"/>
      <w:b/>
      <w:sz w:val="40"/>
      <w:szCs w:val="20"/>
    </w:rPr>
  </w:style>
  <w:style w:type="character" w:styleId="Hyperlink">
    <w:name w:val="Hyperlink"/>
    <w:basedOn w:val="DefaultParagraphFont"/>
    <w:uiPriority w:val="99"/>
    <w:unhideWhenUsed/>
    <w:rsid w:val="00AD6F85"/>
    <w:rPr>
      <w:color w:val="0563C1" w:themeColor="hyperlink"/>
      <w:u w:val="single"/>
    </w:rPr>
  </w:style>
  <w:style w:type="character" w:styleId="UnresolvedMention">
    <w:name w:val="Unresolved Mention"/>
    <w:basedOn w:val="DefaultParagraphFont"/>
    <w:uiPriority w:val="99"/>
    <w:semiHidden/>
    <w:unhideWhenUsed/>
    <w:rsid w:val="00AD6F85"/>
    <w:rPr>
      <w:color w:val="808080"/>
      <w:shd w:val="clear" w:color="auto" w:fill="E6E6E6"/>
    </w:rPr>
  </w:style>
  <w:style w:type="paragraph" w:styleId="NormalWeb">
    <w:name w:val="Normal (Web)"/>
    <w:basedOn w:val="Normal"/>
    <w:uiPriority w:val="99"/>
    <w:semiHidden/>
    <w:unhideWhenUsed/>
    <w:rsid w:val="009F1A35"/>
    <w:rPr>
      <w:rFonts w:ascii="Times New Roman" w:hAnsi="Times New Roman" w:cs="Times New Roman"/>
      <w:sz w:val="24"/>
      <w:szCs w:val="24"/>
    </w:rPr>
  </w:style>
  <w:style w:type="paragraph" w:styleId="Revision">
    <w:name w:val="Revision"/>
    <w:hidden/>
    <w:uiPriority w:val="99"/>
    <w:semiHidden/>
    <w:rsid w:val="005D3CB0"/>
    <w:pPr>
      <w:spacing w:after="0" w:line="240" w:lineRule="auto"/>
    </w:pPr>
  </w:style>
  <w:style w:type="paragraph" w:styleId="BalloonText">
    <w:name w:val="Balloon Text"/>
    <w:basedOn w:val="Normal"/>
    <w:link w:val="BalloonTextChar"/>
    <w:uiPriority w:val="99"/>
    <w:semiHidden/>
    <w:unhideWhenUsed/>
    <w:rsid w:val="005D3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CB0"/>
    <w:rPr>
      <w:rFonts w:ascii="Segoe UI" w:hAnsi="Segoe UI" w:cs="Segoe UI"/>
      <w:sz w:val="18"/>
      <w:szCs w:val="18"/>
    </w:rPr>
  </w:style>
  <w:style w:type="paragraph" w:styleId="BodyText">
    <w:name w:val="Body Text"/>
    <w:basedOn w:val="Normal"/>
    <w:link w:val="BodyTextChar"/>
    <w:uiPriority w:val="99"/>
    <w:unhideWhenUsed/>
    <w:rsid w:val="00DE4D5C"/>
    <w:pPr>
      <w:spacing w:after="0"/>
    </w:pPr>
    <w:rPr>
      <w:rFonts w:ascii="Arial" w:hAnsi="Arial" w:cs="Arial"/>
      <w:bCs/>
      <w:sz w:val="20"/>
      <w:szCs w:val="20"/>
    </w:rPr>
  </w:style>
  <w:style w:type="character" w:customStyle="1" w:styleId="BodyTextChar">
    <w:name w:val="Body Text Char"/>
    <w:basedOn w:val="DefaultParagraphFont"/>
    <w:link w:val="BodyText"/>
    <w:uiPriority w:val="99"/>
    <w:rsid w:val="00DE4D5C"/>
    <w:rPr>
      <w:rFonts w:ascii="Arial" w:hAnsi="Arial" w:cs="Arial"/>
      <w:bCs/>
      <w:sz w:val="20"/>
      <w:szCs w:val="20"/>
    </w:rPr>
  </w:style>
  <w:style w:type="paragraph" w:styleId="BodyText2">
    <w:name w:val="Body Text 2"/>
    <w:basedOn w:val="Normal"/>
    <w:link w:val="BodyText2Char"/>
    <w:uiPriority w:val="99"/>
    <w:unhideWhenUsed/>
    <w:rsid w:val="00606CD0"/>
    <w:pPr>
      <w:spacing w:after="0"/>
    </w:pPr>
    <w:rPr>
      <w:rFonts w:ascii="Arial" w:hAnsi="Arial" w:cs="Arial"/>
      <w:b/>
      <w:bCs/>
      <w:sz w:val="20"/>
      <w:szCs w:val="20"/>
      <w:u w:val="single"/>
    </w:rPr>
  </w:style>
  <w:style w:type="character" w:customStyle="1" w:styleId="BodyText2Char">
    <w:name w:val="Body Text 2 Char"/>
    <w:basedOn w:val="DefaultParagraphFont"/>
    <w:link w:val="BodyText2"/>
    <w:uiPriority w:val="99"/>
    <w:rsid w:val="00606CD0"/>
    <w:rPr>
      <w:rFonts w:ascii="Arial" w:hAnsi="Arial" w:cs="Arial"/>
      <w:b/>
      <w:bCs/>
      <w:sz w:val="20"/>
      <w:szCs w:val="20"/>
      <w:u w:val="single"/>
    </w:rPr>
  </w:style>
  <w:style w:type="paragraph" w:styleId="BodyText3">
    <w:name w:val="Body Text 3"/>
    <w:basedOn w:val="Normal"/>
    <w:link w:val="BodyText3Char"/>
    <w:uiPriority w:val="99"/>
    <w:unhideWhenUsed/>
    <w:rsid w:val="00061664"/>
    <w:pPr>
      <w:spacing w:after="0"/>
    </w:pPr>
    <w:rPr>
      <w:rFonts w:ascii="Segoe UI Black" w:hAnsi="Segoe UI Black" w:cs="Arial"/>
      <w:b/>
      <w:bCs/>
      <w:i/>
      <w:iCs/>
      <w:color w:val="7030A0"/>
      <w:sz w:val="32"/>
      <w:szCs w:val="32"/>
    </w:rPr>
  </w:style>
  <w:style w:type="character" w:customStyle="1" w:styleId="BodyText3Char">
    <w:name w:val="Body Text 3 Char"/>
    <w:basedOn w:val="DefaultParagraphFont"/>
    <w:link w:val="BodyText3"/>
    <w:uiPriority w:val="99"/>
    <w:rsid w:val="00061664"/>
    <w:rPr>
      <w:rFonts w:ascii="Segoe UI Black" w:hAnsi="Segoe UI Black" w:cs="Arial"/>
      <w:b/>
      <w:bCs/>
      <w:i/>
      <w:iCs/>
      <w:color w:val="7030A0"/>
      <w:sz w:val="32"/>
      <w:szCs w:val="32"/>
    </w:rPr>
  </w:style>
  <w:style w:type="character" w:customStyle="1" w:styleId="Heading1Char">
    <w:name w:val="Heading 1 Char"/>
    <w:basedOn w:val="DefaultParagraphFont"/>
    <w:link w:val="Heading1"/>
    <w:uiPriority w:val="9"/>
    <w:rsid w:val="000F4BFE"/>
    <w:rPr>
      <w:rFonts w:ascii="Arial" w:eastAsia="Times New Roman" w:hAnsi="Arial" w:cs="Arial"/>
      <w:b/>
      <w:bCs/>
      <w:sz w:val="24"/>
      <w:szCs w:val="24"/>
      <w:u w:val="single"/>
    </w:rPr>
  </w:style>
  <w:style w:type="paragraph" w:styleId="NoSpacing">
    <w:name w:val="No Spacing"/>
    <w:uiPriority w:val="1"/>
    <w:qFormat/>
    <w:rsid w:val="00E82E7D"/>
    <w:pPr>
      <w:spacing w:after="0" w:line="240" w:lineRule="auto"/>
    </w:pPr>
  </w:style>
  <w:style w:type="paragraph" w:customStyle="1" w:styleId="Default">
    <w:name w:val="Default"/>
    <w:rsid w:val="00FC7D5A"/>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813AB"/>
    <w:rPr>
      <w:sz w:val="16"/>
      <w:szCs w:val="16"/>
    </w:rPr>
  </w:style>
  <w:style w:type="paragraph" w:styleId="CommentText">
    <w:name w:val="annotation text"/>
    <w:basedOn w:val="Normal"/>
    <w:link w:val="CommentTextChar"/>
    <w:uiPriority w:val="99"/>
    <w:semiHidden/>
    <w:unhideWhenUsed/>
    <w:rsid w:val="00B813AB"/>
    <w:pPr>
      <w:spacing w:line="240" w:lineRule="auto"/>
    </w:pPr>
    <w:rPr>
      <w:sz w:val="20"/>
      <w:szCs w:val="20"/>
    </w:rPr>
  </w:style>
  <w:style w:type="character" w:customStyle="1" w:styleId="CommentTextChar">
    <w:name w:val="Comment Text Char"/>
    <w:basedOn w:val="DefaultParagraphFont"/>
    <w:link w:val="CommentText"/>
    <w:uiPriority w:val="99"/>
    <w:semiHidden/>
    <w:rsid w:val="00B813AB"/>
    <w:rPr>
      <w:sz w:val="20"/>
      <w:szCs w:val="20"/>
    </w:rPr>
  </w:style>
  <w:style w:type="paragraph" w:styleId="CommentSubject">
    <w:name w:val="annotation subject"/>
    <w:basedOn w:val="CommentText"/>
    <w:next w:val="CommentText"/>
    <w:link w:val="CommentSubjectChar"/>
    <w:uiPriority w:val="99"/>
    <w:semiHidden/>
    <w:unhideWhenUsed/>
    <w:rsid w:val="00B813AB"/>
    <w:rPr>
      <w:b/>
      <w:bCs/>
    </w:rPr>
  </w:style>
  <w:style w:type="character" w:customStyle="1" w:styleId="CommentSubjectChar">
    <w:name w:val="Comment Subject Char"/>
    <w:basedOn w:val="CommentTextChar"/>
    <w:link w:val="CommentSubject"/>
    <w:uiPriority w:val="99"/>
    <w:semiHidden/>
    <w:rsid w:val="00B813AB"/>
    <w:rPr>
      <w:b/>
      <w:bCs/>
      <w:sz w:val="20"/>
      <w:szCs w:val="20"/>
    </w:rPr>
  </w:style>
  <w:style w:type="paragraph" w:customStyle="1" w:styleId="m-6260007839922437096blockind5">
    <w:name w:val="m_-6260007839922437096blockind5"/>
    <w:basedOn w:val="Normal"/>
    <w:rsid w:val="005B22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4565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02779">
      <w:bodyDiv w:val="1"/>
      <w:marLeft w:val="0"/>
      <w:marRight w:val="0"/>
      <w:marTop w:val="0"/>
      <w:marBottom w:val="0"/>
      <w:divBdr>
        <w:top w:val="none" w:sz="0" w:space="0" w:color="auto"/>
        <w:left w:val="none" w:sz="0" w:space="0" w:color="auto"/>
        <w:bottom w:val="none" w:sz="0" w:space="0" w:color="auto"/>
        <w:right w:val="none" w:sz="0" w:space="0" w:color="auto"/>
      </w:divBdr>
    </w:div>
    <w:div w:id="20861957">
      <w:bodyDiv w:val="1"/>
      <w:marLeft w:val="0"/>
      <w:marRight w:val="0"/>
      <w:marTop w:val="0"/>
      <w:marBottom w:val="0"/>
      <w:divBdr>
        <w:top w:val="none" w:sz="0" w:space="0" w:color="auto"/>
        <w:left w:val="none" w:sz="0" w:space="0" w:color="auto"/>
        <w:bottom w:val="none" w:sz="0" w:space="0" w:color="auto"/>
        <w:right w:val="none" w:sz="0" w:space="0" w:color="auto"/>
      </w:divBdr>
    </w:div>
    <w:div w:id="69623645">
      <w:bodyDiv w:val="1"/>
      <w:marLeft w:val="0"/>
      <w:marRight w:val="0"/>
      <w:marTop w:val="0"/>
      <w:marBottom w:val="0"/>
      <w:divBdr>
        <w:top w:val="none" w:sz="0" w:space="0" w:color="auto"/>
        <w:left w:val="none" w:sz="0" w:space="0" w:color="auto"/>
        <w:bottom w:val="none" w:sz="0" w:space="0" w:color="auto"/>
        <w:right w:val="none" w:sz="0" w:space="0" w:color="auto"/>
      </w:divBdr>
    </w:div>
    <w:div w:id="71053696">
      <w:bodyDiv w:val="1"/>
      <w:marLeft w:val="0"/>
      <w:marRight w:val="0"/>
      <w:marTop w:val="0"/>
      <w:marBottom w:val="0"/>
      <w:divBdr>
        <w:top w:val="none" w:sz="0" w:space="0" w:color="auto"/>
        <w:left w:val="none" w:sz="0" w:space="0" w:color="auto"/>
        <w:bottom w:val="none" w:sz="0" w:space="0" w:color="auto"/>
        <w:right w:val="none" w:sz="0" w:space="0" w:color="auto"/>
      </w:divBdr>
    </w:div>
    <w:div w:id="71899024">
      <w:bodyDiv w:val="1"/>
      <w:marLeft w:val="0"/>
      <w:marRight w:val="0"/>
      <w:marTop w:val="0"/>
      <w:marBottom w:val="0"/>
      <w:divBdr>
        <w:top w:val="none" w:sz="0" w:space="0" w:color="auto"/>
        <w:left w:val="none" w:sz="0" w:space="0" w:color="auto"/>
        <w:bottom w:val="none" w:sz="0" w:space="0" w:color="auto"/>
        <w:right w:val="none" w:sz="0" w:space="0" w:color="auto"/>
      </w:divBdr>
    </w:div>
    <w:div w:id="80570537">
      <w:bodyDiv w:val="1"/>
      <w:marLeft w:val="0"/>
      <w:marRight w:val="0"/>
      <w:marTop w:val="0"/>
      <w:marBottom w:val="0"/>
      <w:divBdr>
        <w:top w:val="none" w:sz="0" w:space="0" w:color="auto"/>
        <w:left w:val="none" w:sz="0" w:space="0" w:color="auto"/>
        <w:bottom w:val="none" w:sz="0" w:space="0" w:color="auto"/>
        <w:right w:val="none" w:sz="0" w:space="0" w:color="auto"/>
      </w:divBdr>
    </w:div>
    <w:div w:id="82339947">
      <w:bodyDiv w:val="1"/>
      <w:marLeft w:val="0"/>
      <w:marRight w:val="0"/>
      <w:marTop w:val="0"/>
      <w:marBottom w:val="0"/>
      <w:divBdr>
        <w:top w:val="none" w:sz="0" w:space="0" w:color="auto"/>
        <w:left w:val="none" w:sz="0" w:space="0" w:color="auto"/>
        <w:bottom w:val="none" w:sz="0" w:space="0" w:color="auto"/>
        <w:right w:val="none" w:sz="0" w:space="0" w:color="auto"/>
      </w:divBdr>
    </w:div>
    <w:div w:id="93406938">
      <w:bodyDiv w:val="1"/>
      <w:marLeft w:val="0"/>
      <w:marRight w:val="0"/>
      <w:marTop w:val="0"/>
      <w:marBottom w:val="0"/>
      <w:divBdr>
        <w:top w:val="none" w:sz="0" w:space="0" w:color="auto"/>
        <w:left w:val="none" w:sz="0" w:space="0" w:color="auto"/>
        <w:bottom w:val="none" w:sz="0" w:space="0" w:color="auto"/>
        <w:right w:val="none" w:sz="0" w:space="0" w:color="auto"/>
      </w:divBdr>
    </w:div>
    <w:div w:id="108857377">
      <w:bodyDiv w:val="1"/>
      <w:marLeft w:val="0"/>
      <w:marRight w:val="0"/>
      <w:marTop w:val="0"/>
      <w:marBottom w:val="0"/>
      <w:divBdr>
        <w:top w:val="none" w:sz="0" w:space="0" w:color="auto"/>
        <w:left w:val="none" w:sz="0" w:space="0" w:color="auto"/>
        <w:bottom w:val="none" w:sz="0" w:space="0" w:color="auto"/>
        <w:right w:val="none" w:sz="0" w:space="0" w:color="auto"/>
      </w:divBdr>
    </w:div>
    <w:div w:id="143015640">
      <w:bodyDiv w:val="1"/>
      <w:marLeft w:val="0"/>
      <w:marRight w:val="0"/>
      <w:marTop w:val="0"/>
      <w:marBottom w:val="0"/>
      <w:divBdr>
        <w:top w:val="none" w:sz="0" w:space="0" w:color="auto"/>
        <w:left w:val="none" w:sz="0" w:space="0" w:color="auto"/>
        <w:bottom w:val="none" w:sz="0" w:space="0" w:color="auto"/>
        <w:right w:val="none" w:sz="0" w:space="0" w:color="auto"/>
      </w:divBdr>
      <w:divsChild>
        <w:div w:id="23098700">
          <w:marLeft w:val="0"/>
          <w:marRight w:val="0"/>
          <w:marTop w:val="0"/>
          <w:marBottom w:val="0"/>
          <w:divBdr>
            <w:top w:val="none" w:sz="0" w:space="0" w:color="auto"/>
            <w:left w:val="none" w:sz="0" w:space="0" w:color="auto"/>
            <w:bottom w:val="none" w:sz="0" w:space="0" w:color="auto"/>
            <w:right w:val="none" w:sz="0" w:space="0" w:color="auto"/>
          </w:divBdr>
          <w:divsChild>
            <w:div w:id="381174802">
              <w:marLeft w:val="0"/>
              <w:marRight w:val="0"/>
              <w:marTop w:val="0"/>
              <w:marBottom w:val="0"/>
              <w:divBdr>
                <w:top w:val="none" w:sz="0" w:space="0" w:color="auto"/>
                <w:left w:val="none" w:sz="0" w:space="0" w:color="auto"/>
                <w:bottom w:val="none" w:sz="0" w:space="0" w:color="auto"/>
                <w:right w:val="none" w:sz="0" w:space="0" w:color="auto"/>
              </w:divBdr>
              <w:divsChild>
                <w:div w:id="1546064644">
                  <w:marLeft w:val="0"/>
                  <w:marRight w:val="0"/>
                  <w:marTop w:val="0"/>
                  <w:marBottom w:val="0"/>
                  <w:divBdr>
                    <w:top w:val="none" w:sz="0" w:space="0" w:color="auto"/>
                    <w:left w:val="none" w:sz="0" w:space="0" w:color="auto"/>
                    <w:bottom w:val="none" w:sz="0" w:space="0" w:color="auto"/>
                    <w:right w:val="none" w:sz="0" w:space="0" w:color="auto"/>
                  </w:divBdr>
                  <w:divsChild>
                    <w:div w:id="1686975631">
                      <w:marLeft w:val="0"/>
                      <w:marRight w:val="0"/>
                      <w:marTop w:val="0"/>
                      <w:marBottom w:val="0"/>
                      <w:divBdr>
                        <w:top w:val="none" w:sz="0" w:space="0" w:color="auto"/>
                        <w:left w:val="none" w:sz="0" w:space="0" w:color="auto"/>
                        <w:bottom w:val="none" w:sz="0" w:space="0" w:color="auto"/>
                        <w:right w:val="none" w:sz="0" w:space="0" w:color="auto"/>
                      </w:divBdr>
                      <w:divsChild>
                        <w:div w:id="1552157916">
                          <w:marLeft w:val="0"/>
                          <w:marRight w:val="0"/>
                          <w:marTop w:val="0"/>
                          <w:marBottom w:val="0"/>
                          <w:divBdr>
                            <w:top w:val="none" w:sz="0" w:space="0" w:color="auto"/>
                            <w:left w:val="none" w:sz="0" w:space="0" w:color="auto"/>
                            <w:bottom w:val="none" w:sz="0" w:space="0" w:color="auto"/>
                            <w:right w:val="none" w:sz="0" w:space="0" w:color="auto"/>
                          </w:divBdr>
                          <w:divsChild>
                            <w:div w:id="169253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601077">
      <w:bodyDiv w:val="1"/>
      <w:marLeft w:val="0"/>
      <w:marRight w:val="0"/>
      <w:marTop w:val="0"/>
      <w:marBottom w:val="0"/>
      <w:divBdr>
        <w:top w:val="none" w:sz="0" w:space="0" w:color="auto"/>
        <w:left w:val="none" w:sz="0" w:space="0" w:color="auto"/>
        <w:bottom w:val="none" w:sz="0" w:space="0" w:color="auto"/>
        <w:right w:val="none" w:sz="0" w:space="0" w:color="auto"/>
      </w:divBdr>
    </w:div>
    <w:div w:id="149517518">
      <w:bodyDiv w:val="1"/>
      <w:marLeft w:val="0"/>
      <w:marRight w:val="0"/>
      <w:marTop w:val="0"/>
      <w:marBottom w:val="0"/>
      <w:divBdr>
        <w:top w:val="none" w:sz="0" w:space="0" w:color="auto"/>
        <w:left w:val="none" w:sz="0" w:space="0" w:color="auto"/>
        <w:bottom w:val="none" w:sz="0" w:space="0" w:color="auto"/>
        <w:right w:val="none" w:sz="0" w:space="0" w:color="auto"/>
      </w:divBdr>
    </w:div>
    <w:div w:id="234170402">
      <w:bodyDiv w:val="1"/>
      <w:marLeft w:val="0"/>
      <w:marRight w:val="0"/>
      <w:marTop w:val="0"/>
      <w:marBottom w:val="0"/>
      <w:divBdr>
        <w:top w:val="none" w:sz="0" w:space="0" w:color="auto"/>
        <w:left w:val="none" w:sz="0" w:space="0" w:color="auto"/>
        <w:bottom w:val="none" w:sz="0" w:space="0" w:color="auto"/>
        <w:right w:val="none" w:sz="0" w:space="0" w:color="auto"/>
      </w:divBdr>
    </w:div>
    <w:div w:id="251397534">
      <w:bodyDiv w:val="1"/>
      <w:marLeft w:val="0"/>
      <w:marRight w:val="0"/>
      <w:marTop w:val="0"/>
      <w:marBottom w:val="0"/>
      <w:divBdr>
        <w:top w:val="none" w:sz="0" w:space="0" w:color="auto"/>
        <w:left w:val="none" w:sz="0" w:space="0" w:color="auto"/>
        <w:bottom w:val="none" w:sz="0" w:space="0" w:color="auto"/>
        <w:right w:val="none" w:sz="0" w:space="0" w:color="auto"/>
      </w:divBdr>
    </w:div>
    <w:div w:id="267736949">
      <w:bodyDiv w:val="1"/>
      <w:marLeft w:val="0"/>
      <w:marRight w:val="0"/>
      <w:marTop w:val="0"/>
      <w:marBottom w:val="0"/>
      <w:divBdr>
        <w:top w:val="none" w:sz="0" w:space="0" w:color="auto"/>
        <w:left w:val="none" w:sz="0" w:space="0" w:color="auto"/>
        <w:bottom w:val="none" w:sz="0" w:space="0" w:color="auto"/>
        <w:right w:val="none" w:sz="0" w:space="0" w:color="auto"/>
      </w:divBdr>
    </w:div>
    <w:div w:id="273249543">
      <w:bodyDiv w:val="1"/>
      <w:marLeft w:val="0"/>
      <w:marRight w:val="0"/>
      <w:marTop w:val="0"/>
      <w:marBottom w:val="0"/>
      <w:divBdr>
        <w:top w:val="none" w:sz="0" w:space="0" w:color="auto"/>
        <w:left w:val="none" w:sz="0" w:space="0" w:color="auto"/>
        <w:bottom w:val="none" w:sz="0" w:space="0" w:color="auto"/>
        <w:right w:val="none" w:sz="0" w:space="0" w:color="auto"/>
      </w:divBdr>
    </w:div>
    <w:div w:id="275256304">
      <w:bodyDiv w:val="1"/>
      <w:marLeft w:val="0"/>
      <w:marRight w:val="0"/>
      <w:marTop w:val="0"/>
      <w:marBottom w:val="0"/>
      <w:divBdr>
        <w:top w:val="none" w:sz="0" w:space="0" w:color="auto"/>
        <w:left w:val="none" w:sz="0" w:space="0" w:color="auto"/>
        <w:bottom w:val="none" w:sz="0" w:space="0" w:color="auto"/>
        <w:right w:val="none" w:sz="0" w:space="0" w:color="auto"/>
      </w:divBdr>
    </w:div>
    <w:div w:id="280186316">
      <w:bodyDiv w:val="1"/>
      <w:marLeft w:val="0"/>
      <w:marRight w:val="0"/>
      <w:marTop w:val="0"/>
      <w:marBottom w:val="0"/>
      <w:divBdr>
        <w:top w:val="none" w:sz="0" w:space="0" w:color="auto"/>
        <w:left w:val="none" w:sz="0" w:space="0" w:color="auto"/>
        <w:bottom w:val="none" w:sz="0" w:space="0" w:color="auto"/>
        <w:right w:val="none" w:sz="0" w:space="0" w:color="auto"/>
      </w:divBdr>
    </w:div>
    <w:div w:id="298924382">
      <w:bodyDiv w:val="1"/>
      <w:marLeft w:val="0"/>
      <w:marRight w:val="0"/>
      <w:marTop w:val="0"/>
      <w:marBottom w:val="0"/>
      <w:divBdr>
        <w:top w:val="none" w:sz="0" w:space="0" w:color="auto"/>
        <w:left w:val="none" w:sz="0" w:space="0" w:color="auto"/>
        <w:bottom w:val="none" w:sz="0" w:space="0" w:color="auto"/>
        <w:right w:val="none" w:sz="0" w:space="0" w:color="auto"/>
      </w:divBdr>
    </w:div>
    <w:div w:id="317466959">
      <w:bodyDiv w:val="1"/>
      <w:marLeft w:val="0"/>
      <w:marRight w:val="0"/>
      <w:marTop w:val="0"/>
      <w:marBottom w:val="0"/>
      <w:divBdr>
        <w:top w:val="none" w:sz="0" w:space="0" w:color="auto"/>
        <w:left w:val="none" w:sz="0" w:space="0" w:color="auto"/>
        <w:bottom w:val="none" w:sz="0" w:space="0" w:color="auto"/>
        <w:right w:val="none" w:sz="0" w:space="0" w:color="auto"/>
      </w:divBdr>
    </w:div>
    <w:div w:id="420182328">
      <w:bodyDiv w:val="1"/>
      <w:marLeft w:val="0"/>
      <w:marRight w:val="0"/>
      <w:marTop w:val="0"/>
      <w:marBottom w:val="0"/>
      <w:divBdr>
        <w:top w:val="none" w:sz="0" w:space="0" w:color="auto"/>
        <w:left w:val="none" w:sz="0" w:space="0" w:color="auto"/>
        <w:bottom w:val="none" w:sz="0" w:space="0" w:color="auto"/>
        <w:right w:val="none" w:sz="0" w:space="0" w:color="auto"/>
      </w:divBdr>
    </w:div>
    <w:div w:id="424767627">
      <w:bodyDiv w:val="1"/>
      <w:marLeft w:val="0"/>
      <w:marRight w:val="0"/>
      <w:marTop w:val="0"/>
      <w:marBottom w:val="0"/>
      <w:divBdr>
        <w:top w:val="none" w:sz="0" w:space="0" w:color="auto"/>
        <w:left w:val="none" w:sz="0" w:space="0" w:color="auto"/>
        <w:bottom w:val="none" w:sz="0" w:space="0" w:color="auto"/>
        <w:right w:val="none" w:sz="0" w:space="0" w:color="auto"/>
      </w:divBdr>
    </w:div>
    <w:div w:id="448207733">
      <w:bodyDiv w:val="1"/>
      <w:marLeft w:val="0"/>
      <w:marRight w:val="0"/>
      <w:marTop w:val="0"/>
      <w:marBottom w:val="0"/>
      <w:divBdr>
        <w:top w:val="none" w:sz="0" w:space="0" w:color="auto"/>
        <w:left w:val="none" w:sz="0" w:space="0" w:color="auto"/>
        <w:bottom w:val="none" w:sz="0" w:space="0" w:color="auto"/>
        <w:right w:val="none" w:sz="0" w:space="0" w:color="auto"/>
      </w:divBdr>
      <w:divsChild>
        <w:div w:id="535970271">
          <w:marLeft w:val="0"/>
          <w:marRight w:val="0"/>
          <w:marTop w:val="0"/>
          <w:marBottom w:val="0"/>
          <w:divBdr>
            <w:top w:val="none" w:sz="0" w:space="0" w:color="auto"/>
            <w:left w:val="none" w:sz="0" w:space="0" w:color="auto"/>
            <w:bottom w:val="none" w:sz="0" w:space="0" w:color="auto"/>
            <w:right w:val="none" w:sz="0" w:space="0" w:color="auto"/>
          </w:divBdr>
        </w:div>
        <w:div w:id="824277180">
          <w:marLeft w:val="0"/>
          <w:marRight w:val="0"/>
          <w:marTop w:val="0"/>
          <w:marBottom w:val="0"/>
          <w:divBdr>
            <w:top w:val="none" w:sz="0" w:space="0" w:color="auto"/>
            <w:left w:val="none" w:sz="0" w:space="0" w:color="auto"/>
            <w:bottom w:val="none" w:sz="0" w:space="0" w:color="auto"/>
            <w:right w:val="none" w:sz="0" w:space="0" w:color="auto"/>
          </w:divBdr>
        </w:div>
        <w:div w:id="1187257531">
          <w:marLeft w:val="0"/>
          <w:marRight w:val="0"/>
          <w:marTop w:val="0"/>
          <w:marBottom w:val="0"/>
          <w:divBdr>
            <w:top w:val="none" w:sz="0" w:space="0" w:color="auto"/>
            <w:left w:val="none" w:sz="0" w:space="0" w:color="auto"/>
            <w:bottom w:val="none" w:sz="0" w:space="0" w:color="auto"/>
            <w:right w:val="none" w:sz="0" w:space="0" w:color="auto"/>
          </w:divBdr>
        </w:div>
        <w:div w:id="1233542976">
          <w:marLeft w:val="0"/>
          <w:marRight w:val="0"/>
          <w:marTop w:val="0"/>
          <w:marBottom w:val="0"/>
          <w:divBdr>
            <w:top w:val="none" w:sz="0" w:space="0" w:color="auto"/>
            <w:left w:val="none" w:sz="0" w:space="0" w:color="auto"/>
            <w:bottom w:val="none" w:sz="0" w:space="0" w:color="auto"/>
            <w:right w:val="none" w:sz="0" w:space="0" w:color="auto"/>
          </w:divBdr>
        </w:div>
        <w:div w:id="1260529937">
          <w:marLeft w:val="0"/>
          <w:marRight w:val="0"/>
          <w:marTop w:val="0"/>
          <w:marBottom w:val="0"/>
          <w:divBdr>
            <w:top w:val="none" w:sz="0" w:space="0" w:color="auto"/>
            <w:left w:val="none" w:sz="0" w:space="0" w:color="auto"/>
            <w:bottom w:val="none" w:sz="0" w:space="0" w:color="auto"/>
            <w:right w:val="none" w:sz="0" w:space="0" w:color="auto"/>
          </w:divBdr>
        </w:div>
        <w:div w:id="1363047591">
          <w:marLeft w:val="0"/>
          <w:marRight w:val="0"/>
          <w:marTop w:val="0"/>
          <w:marBottom w:val="0"/>
          <w:divBdr>
            <w:top w:val="none" w:sz="0" w:space="0" w:color="auto"/>
            <w:left w:val="none" w:sz="0" w:space="0" w:color="auto"/>
            <w:bottom w:val="none" w:sz="0" w:space="0" w:color="auto"/>
            <w:right w:val="none" w:sz="0" w:space="0" w:color="auto"/>
          </w:divBdr>
          <w:divsChild>
            <w:div w:id="485971032">
              <w:marLeft w:val="0"/>
              <w:marRight w:val="0"/>
              <w:marTop w:val="0"/>
              <w:marBottom w:val="0"/>
              <w:divBdr>
                <w:top w:val="none" w:sz="0" w:space="0" w:color="auto"/>
                <w:left w:val="none" w:sz="0" w:space="0" w:color="auto"/>
                <w:bottom w:val="none" w:sz="0" w:space="0" w:color="auto"/>
                <w:right w:val="none" w:sz="0" w:space="0" w:color="auto"/>
              </w:divBdr>
            </w:div>
          </w:divsChild>
        </w:div>
        <w:div w:id="1710257418">
          <w:marLeft w:val="0"/>
          <w:marRight w:val="0"/>
          <w:marTop w:val="0"/>
          <w:marBottom w:val="0"/>
          <w:divBdr>
            <w:top w:val="none" w:sz="0" w:space="0" w:color="auto"/>
            <w:left w:val="none" w:sz="0" w:space="0" w:color="auto"/>
            <w:bottom w:val="none" w:sz="0" w:space="0" w:color="auto"/>
            <w:right w:val="none" w:sz="0" w:space="0" w:color="auto"/>
          </w:divBdr>
        </w:div>
        <w:div w:id="1791170606">
          <w:marLeft w:val="0"/>
          <w:marRight w:val="0"/>
          <w:marTop w:val="0"/>
          <w:marBottom w:val="0"/>
          <w:divBdr>
            <w:top w:val="none" w:sz="0" w:space="0" w:color="auto"/>
            <w:left w:val="none" w:sz="0" w:space="0" w:color="auto"/>
            <w:bottom w:val="none" w:sz="0" w:space="0" w:color="auto"/>
            <w:right w:val="none" w:sz="0" w:space="0" w:color="auto"/>
          </w:divBdr>
        </w:div>
        <w:div w:id="2076052330">
          <w:marLeft w:val="0"/>
          <w:marRight w:val="0"/>
          <w:marTop w:val="0"/>
          <w:marBottom w:val="0"/>
          <w:divBdr>
            <w:top w:val="none" w:sz="0" w:space="0" w:color="auto"/>
            <w:left w:val="none" w:sz="0" w:space="0" w:color="auto"/>
            <w:bottom w:val="none" w:sz="0" w:space="0" w:color="auto"/>
            <w:right w:val="none" w:sz="0" w:space="0" w:color="auto"/>
          </w:divBdr>
        </w:div>
        <w:div w:id="2127499752">
          <w:marLeft w:val="0"/>
          <w:marRight w:val="0"/>
          <w:marTop w:val="0"/>
          <w:marBottom w:val="0"/>
          <w:divBdr>
            <w:top w:val="none" w:sz="0" w:space="0" w:color="auto"/>
            <w:left w:val="none" w:sz="0" w:space="0" w:color="auto"/>
            <w:bottom w:val="none" w:sz="0" w:space="0" w:color="auto"/>
            <w:right w:val="none" w:sz="0" w:space="0" w:color="auto"/>
          </w:divBdr>
        </w:div>
      </w:divsChild>
    </w:div>
    <w:div w:id="451680238">
      <w:bodyDiv w:val="1"/>
      <w:marLeft w:val="0"/>
      <w:marRight w:val="0"/>
      <w:marTop w:val="0"/>
      <w:marBottom w:val="0"/>
      <w:divBdr>
        <w:top w:val="none" w:sz="0" w:space="0" w:color="auto"/>
        <w:left w:val="none" w:sz="0" w:space="0" w:color="auto"/>
        <w:bottom w:val="none" w:sz="0" w:space="0" w:color="auto"/>
        <w:right w:val="none" w:sz="0" w:space="0" w:color="auto"/>
      </w:divBdr>
    </w:div>
    <w:div w:id="461651776">
      <w:bodyDiv w:val="1"/>
      <w:marLeft w:val="0"/>
      <w:marRight w:val="0"/>
      <w:marTop w:val="0"/>
      <w:marBottom w:val="0"/>
      <w:divBdr>
        <w:top w:val="none" w:sz="0" w:space="0" w:color="auto"/>
        <w:left w:val="none" w:sz="0" w:space="0" w:color="auto"/>
        <w:bottom w:val="none" w:sz="0" w:space="0" w:color="auto"/>
        <w:right w:val="none" w:sz="0" w:space="0" w:color="auto"/>
      </w:divBdr>
    </w:div>
    <w:div w:id="490948325">
      <w:bodyDiv w:val="1"/>
      <w:marLeft w:val="0"/>
      <w:marRight w:val="0"/>
      <w:marTop w:val="0"/>
      <w:marBottom w:val="0"/>
      <w:divBdr>
        <w:top w:val="none" w:sz="0" w:space="0" w:color="auto"/>
        <w:left w:val="none" w:sz="0" w:space="0" w:color="auto"/>
        <w:bottom w:val="none" w:sz="0" w:space="0" w:color="auto"/>
        <w:right w:val="none" w:sz="0" w:space="0" w:color="auto"/>
      </w:divBdr>
    </w:div>
    <w:div w:id="507252412">
      <w:bodyDiv w:val="1"/>
      <w:marLeft w:val="0"/>
      <w:marRight w:val="0"/>
      <w:marTop w:val="0"/>
      <w:marBottom w:val="0"/>
      <w:divBdr>
        <w:top w:val="none" w:sz="0" w:space="0" w:color="auto"/>
        <w:left w:val="none" w:sz="0" w:space="0" w:color="auto"/>
        <w:bottom w:val="none" w:sz="0" w:space="0" w:color="auto"/>
        <w:right w:val="none" w:sz="0" w:space="0" w:color="auto"/>
      </w:divBdr>
    </w:div>
    <w:div w:id="510141725">
      <w:bodyDiv w:val="1"/>
      <w:marLeft w:val="0"/>
      <w:marRight w:val="0"/>
      <w:marTop w:val="0"/>
      <w:marBottom w:val="0"/>
      <w:divBdr>
        <w:top w:val="none" w:sz="0" w:space="0" w:color="auto"/>
        <w:left w:val="none" w:sz="0" w:space="0" w:color="auto"/>
        <w:bottom w:val="none" w:sz="0" w:space="0" w:color="auto"/>
        <w:right w:val="none" w:sz="0" w:space="0" w:color="auto"/>
      </w:divBdr>
    </w:div>
    <w:div w:id="560945665">
      <w:bodyDiv w:val="1"/>
      <w:marLeft w:val="0"/>
      <w:marRight w:val="0"/>
      <w:marTop w:val="0"/>
      <w:marBottom w:val="0"/>
      <w:divBdr>
        <w:top w:val="none" w:sz="0" w:space="0" w:color="auto"/>
        <w:left w:val="none" w:sz="0" w:space="0" w:color="auto"/>
        <w:bottom w:val="none" w:sz="0" w:space="0" w:color="auto"/>
        <w:right w:val="none" w:sz="0" w:space="0" w:color="auto"/>
      </w:divBdr>
    </w:div>
    <w:div w:id="568076312">
      <w:bodyDiv w:val="1"/>
      <w:marLeft w:val="0"/>
      <w:marRight w:val="0"/>
      <w:marTop w:val="0"/>
      <w:marBottom w:val="0"/>
      <w:divBdr>
        <w:top w:val="none" w:sz="0" w:space="0" w:color="auto"/>
        <w:left w:val="none" w:sz="0" w:space="0" w:color="auto"/>
        <w:bottom w:val="none" w:sz="0" w:space="0" w:color="auto"/>
        <w:right w:val="none" w:sz="0" w:space="0" w:color="auto"/>
      </w:divBdr>
    </w:div>
    <w:div w:id="578639865">
      <w:bodyDiv w:val="1"/>
      <w:marLeft w:val="0"/>
      <w:marRight w:val="0"/>
      <w:marTop w:val="0"/>
      <w:marBottom w:val="0"/>
      <w:divBdr>
        <w:top w:val="none" w:sz="0" w:space="0" w:color="auto"/>
        <w:left w:val="none" w:sz="0" w:space="0" w:color="auto"/>
        <w:bottom w:val="none" w:sz="0" w:space="0" w:color="auto"/>
        <w:right w:val="none" w:sz="0" w:space="0" w:color="auto"/>
      </w:divBdr>
    </w:div>
    <w:div w:id="602542803">
      <w:bodyDiv w:val="1"/>
      <w:marLeft w:val="0"/>
      <w:marRight w:val="0"/>
      <w:marTop w:val="0"/>
      <w:marBottom w:val="0"/>
      <w:divBdr>
        <w:top w:val="none" w:sz="0" w:space="0" w:color="auto"/>
        <w:left w:val="none" w:sz="0" w:space="0" w:color="auto"/>
        <w:bottom w:val="none" w:sz="0" w:space="0" w:color="auto"/>
        <w:right w:val="none" w:sz="0" w:space="0" w:color="auto"/>
      </w:divBdr>
    </w:div>
    <w:div w:id="618727752">
      <w:bodyDiv w:val="1"/>
      <w:marLeft w:val="0"/>
      <w:marRight w:val="0"/>
      <w:marTop w:val="0"/>
      <w:marBottom w:val="0"/>
      <w:divBdr>
        <w:top w:val="none" w:sz="0" w:space="0" w:color="auto"/>
        <w:left w:val="none" w:sz="0" w:space="0" w:color="auto"/>
        <w:bottom w:val="none" w:sz="0" w:space="0" w:color="auto"/>
        <w:right w:val="none" w:sz="0" w:space="0" w:color="auto"/>
      </w:divBdr>
    </w:div>
    <w:div w:id="659693842">
      <w:bodyDiv w:val="1"/>
      <w:marLeft w:val="0"/>
      <w:marRight w:val="0"/>
      <w:marTop w:val="0"/>
      <w:marBottom w:val="0"/>
      <w:divBdr>
        <w:top w:val="none" w:sz="0" w:space="0" w:color="auto"/>
        <w:left w:val="none" w:sz="0" w:space="0" w:color="auto"/>
        <w:bottom w:val="none" w:sz="0" w:space="0" w:color="auto"/>
        <w:right w:val="none" w:sz="0" w:space="0" w:color="auto"/>
      </w:divBdr>
    </w:div>
    <w:div w:id="681979608">
      <w:bodyDiv w:val="1"/>
      <w:marLeft w:val="0"/>
      <w:marRight w:val="0"/>
      <w:marTop w:val="0"/>
      <w:marBottom w:val="0"/>
      <w:divBdr>
        <w:top w:val="none" w:sz="0" w:space="0" w:color="auto"/>
        <w:left w:val="none" w:sz="0" w:space="0" w:color="auto"/>
        <w:bottom w:val="none" w:sz="0" w:space="0" w:color="auto"/>
        <w:right w:val="none" w:sz="0" w:space="0" w:color="auto"/>
      </w:divBdr>
    </w:div>
    <w:div w:id="697243174">
      <w:bodyDiv w:val="1"/>
      <w:marLeft w:val="0"/>
      <w:marRight w:val="0"/>
      <w:marTop w:val="0"/>
      <w:marBottom w:val="0"/>
      <w:divBdr>
        <w:top w:val="none" w:sz="0" w:space="0" w:color="auto"/>
        <w:left w:val="none" w:sz="0" w:space="0" w:color="auto"/>
        <w:bottom w:val="none" w:sz="0" w:space="0" w:color="auto"/>
        <w:right w:val="none" w:sz="0" w:space="0" w:color="auto"/>
      </w:divBdr>
    </w:div>
    <w:div w:id="697974092">
      <w:bodyDiv w:val="1"/>
      <w:marLeft w:val="0"/>
      <w:marRight w:val="0"/>
      <w:marTop w:val="0"/>
      <w:marBottom w:val="0"/>
      <w:divBdr>
        <w:top w:val="none" w:sz="0" w:space="0" w:color="auto"/>
        <w:left w:val="none" w:sz="0" w:space="0" w:color="auto"/>
        <w:bottom w:val="none" w:sz="0" w:space="0" w:color="auto"/>
        <w:right w:val="none" w:sz="0" w:space="0" w:color="auto"/>
      </w:divBdr>
      <w:divsChild>
        <w:div w:id="830605669">
          <w:marLeft w:val="0"/>
          <w:marRight w:val="0"/>
          <w:marTop w:val="0"/>
          <w:marBottom w:val="0"/>
          <w:divBdr>
            <w:top w:val="single" w:sz="2" w:space="0" w:color="D9D9E3"/>
            <w:left w:val="single" w:sz="2" w:space="0" w:color="D9D9E3"/>
            <w:bottom w:val="single" w:sz="2" w:space="0" w:color="D9D9E3"/>
            <w:right w:val="single" w:sz="2" w:space="0" w:color="D9D9E3"/>
          </w:divBdr>
          <w:divsChild>
            <w:div w:id="2002848580">
              <w:marLeft w:val="0"/>
              <w:marRight w:val="0"/>
              <w:marTop w:val="0"/>
              <w:marBottom w:val="0"/>
              <w:divBdr>
                <w:top w:val="single" w:sz="2" w:space="0" w:color="D9D9E3"/>
                <w:left w:val="single" w:sz="2" w:space="0" w:color="D9D9E3"/>
                <w:bottom w:val="single" w:sz="2" w:space="0" w:color="D9D9E3"/>
                <w:right w:val="single" w:sz="2" w:space="0" w:color="D9D9E3"/>
              </w:divBdr>
              <w:divsChild>
                <w:div w:id="1741322151">
                  <w:marLeft w:val="0"/>
                  <w:marRight w:val="0"/>
                  <w:marTop w:val="0"/>
                  <w:marBottom w:val="0"/>
                  <w:divBdr>
                    <w:top w:val="single" w:sz="2" w:space="0" w:color="D9D9E3"/>
                    <w:left w:val="single" w:sz="2" w:space="0" w:color="D9D9E3"/>
                    <w:bottom w:val="single" w:sz="2" w:space="0" w:color="D9D9E3"/>
                    <w:right w:val="single" w:sz="2" w:space="0" w:color="D9D9E3"/>
                  </w:divBdr>
                  <w:divsChild>
                    <w:div w:id="863439198">
                      <w:marLeft w:val="0"/>
                      <w:marRight w:val="0"/>
                      <w:marTop w:val="0"/>
                      <w:marBottom w:val="0"/>
                      <w:divBdr>
                        <w:top w:val="single" w:sz="2" w:space="0" w:color="D9D9E3"/>
                        <w:left w:val="single" w:sz="2" w:space="0" w:color="D9D9E3"/>
                        <w:bottom w:val="single" w:sz="2" w:space="0" w:color="D9D9E3"/>
                        <w:right w:val="single" w:sz="2" w:space="0" w:color="D9D9E3"/>
                      </w:divBdr>
                      <w:divsChild>
                        <w:div w:id="1741512355">
                          <w:marLeft w:val="0"/>
                          <w:marRight w:val="0"/>
                          <w:marTop w:val="0"/>
                          <w:marBottom w:val="0"/>
                          <w:divBdr>
                            <w:top w:val="single" w:sz="2" w:space="0" w:color="auto"/>
                            <w:left w:val="single" w:sz="2" w:space="0" w:color="auto"/>
                            <w:bottom w:val="single" w:sz="6" w:space="0" w:color="auto"/>
                            <w:right w:val="single" w:sz="2" w:space="0" w:color="auto"/>
                          </w:divBdr>
                          <w:divsChild>
                            <w:div w:id="1736856364">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11370">
                                  <w:marLeft w:val="0"/>
                                  <w:marRight w:val="0"/>
                                  <w:marTop w:val="0"/>
                                  <w:marBottom w:val="0"/>
                                  <w:divBdr>
                                    <w:top w:val="single" w:sz="2" w:space="0" w:color="D9D9E3"/>
                                    <w:left w:val="single" w:sz="2" w:space="0" w:color="D9D9E3"/>
                                    <w:bottom w:val="single" w:sz="2" w:space="0" w:color="D9D9E3"/>
                                    <w:right w:val="single" w:sz="2" w:space="0" w:color="D9D9E3"/>
                                  </w:divBdr>
                                  <w:divsChild>
                                    <w:div w:id="323122053">
                                      <w:marLeft w:val="0"/>
                                      <w:marRight w:val="0"/>
                                      <w:marTop w:val="0"/>
                                      <w:marBottom w:val="0"/>
                                      <w:divBdr>
                                        <w:top w:val="single" w:sz="2" w:space="0" w:color="D9D9E3"/>
                                        <w:left w:val="single" w:sz="2" w:space="0" w:color="D9D9E3"/>
                                        <w:bottom w:val="single" w:sz="2" w:space="0" w:color="D9D9E3"/>
                                        <w:right w:val="single" w:sz="2" w:space="0" w:color="D9D9E3"/>
                                      </w:divBdr>
                                      <w:divsChild>
                                        <w:div w:id="449587784">
                                          <w:marLeft w:val="0"/>
                                          <w:marRight w:val="0"/>
                                          <w:marTop w:val="0"/>
                                          <w:marBottom w:val="0"/>
                                          <w:divBdr>
                                            <w:top w:val="single" w:sz="2" w:space="0" w:color="D9D9E3"/>
                                            <w:left w:val="single" w:sz="2" w:space="0" w:color="D9D9E3"/>
                                            <w:bottom w:val="single" w:sz="2" w:space="0" w:color="D9D9E3"/>
                                            <w:right w:val="single" w:sz="2" w:space="0" w:color="D9D9E3"/>
                                          </w:divBdr>
                                          <w:divsChild>
                                            <w:div w:id="956183533">
                                              <w:marLeft w:val="0"/>
                                              <w:marRight w:val="0"/>
                                              <w:marTop w:val="0"/>
                                              <w:marBottom w:val="0"/>
                                              <w:divBdr>
                                                <w:top w:val="single" w:sz="2" w:space="0" w:color="D9D9E3"/>
                                                <w:left w:val="single" w:sz="2" w:space="0" w:color="D9D9E3"/>
                                                <w:bottom w:val="single" w:sz="2" w:space="0" w:color="D9D9E3"/>
                                                <w:right w:val="single" w:sz="2" w:space="0" w:color="D9D9E3"/>
                                              </w:divBdr>
                                              <w:divsChild>
                                                <w:div w:id="1285228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27228929">
          <w:marLeft w:val="0"/>
          <w:marRight w:val="0"/>
          <w:marTop w:val="0"/>
          <w:marBottom w:val="0"/>
          <w:divBdr>
            <w:top w:val="none" w:sz="0" w:space="0" w:color="auto"/>
            <w:left w:val="none" w:sz="0" w:space="0" w:color="auto"/>
            <w:bottom w:val="none" w:sz="0" w:space="0" w:color="auto"/>
            <w:right w:val="none" w:sz="0" w:space="0" w:color="auto"/>
          </w:divBdr>
        </w:div>
      </w:divsChild>
    </w:div>
    <w:div w:id="699404416">
      <w:bodyDiv w:val="1"/>
      <w:marLeft w:val="0"/>
      <w:marRight w:val="0"/>
      <w:marTop w:val="0"/>
      <w:marBottom w:val="0"/>
      <w:divBdr>
        <w:top w:val="none" w:sz="0" w:space="0" w:color="auto"/>
        <w:left w:val="none" w:sz="0" w:space="0" w:color="auto"/>
        <w:bottom w:val="none" w:sz="0" w:space="0" w:color="auto"/>
        <w:right w:val="none" w:sz="0" w:space="0" w:color="auto"/>
      </w:divBdr>
      <w:divsChild>
        <w:div w:id="1734890232">
          <w:marLeft w:val="0"/>
          <w:marRight w:val="0"/>
          <w:marTop w:val="0"/>
          <w:marBottom w:val="0"/>
          <w:divBdr>
            <w:top w:val="none" w:sz="0" w:space="0" w:color="auto"/>
            <w:left w:val="none" w:sz="0" w:space="0" w:color="auto"/>
            <w:bottom w:val="none" w:sz="0" w:space="0" w:color="auto"/>
            <w:right w:val="none" w:sz="0" w:space="0" w:color="auto"/>
          </w:divBdr>
        </w:div>
      </w:divsChild>
    </w:div>
    <w:div w:id="707147773">
      <w:bodyDiv w:val="1"/>
      <w:marLeft w:val="0"/>
      <w:marRight w:val="0"/>
      <w:marTop w:val="0"/>
      <w:marBottom w:val="0"/>
      <w:divBdr>
        <w:top w:val="none" w:sz="0" w:space="0" w:color="auto"/>
        <w:left w:val="none" w:sz="0" w:space="0" w:color="auto"/>
        <w:bottom w:val="none" w:sz="0" w:space="0" w:color="auto"/>
        <w:right w:val="none" w:sz="0" w:space="0" w:color="auto"/>
      </w:divBdr>
    </w:div>
    <w:div w:id="753626629">
      <w:bodyDiv w:val="1"/>
      <w:marLeft w:val="0"/>
      <w:marRight w:val="0"/>
      <w:marTop w:val="0"/>
      <w:marBottom w:val="0"/>
      <w:divBdr>
        <w:top w:val="none" w:sz="0" w:space="0" w:color="auto"/>
        <w:left w:val="none" w:sz="0" w:space="0" w:color="auto"/>
        <w:bottom w:val="none" w:sz="0" w:space="0" w:color="auto"/>
        <w:right w:val="none" w:sz="0" w:space="0" w:color="auto"/>
      </w:divBdr>
    </w:div>
    <w:div w:id="754282561">
      <w:bodyDiv w:val="1"/>
      <w:marLeft w:val="0"/>
      <w:marRight w:val="0"/>
      <w:marTop w:val="0"/>
      <w:marBottom w:val="0"/>
      <w:divBdr>
        <w:top w:val="none" w:sz="0" w:space="0" w:color="auto"/>
        <w:left w:val="none" w:sz="0" w:space="0" w:color="auto"/>
        <w:bottom w:val="none" w:sz="0" w:space="0" w:color="auto"/>
        <w:right w:val="none" w:sz="0" w:space="0" w:color="auto"/>
      </w:divBdr>
    </w:div>
    <w:div w:id="779645931">
      <w:bodyDiv w:val="1"/>
      <w:marLeft w:val="0"/>
      <w:marRight w:val="0"/>
      <w:marTop w:val="0"/>
      <w:marBottom w:val="0"/>
      <w:divBdr>
        <w:top w:val="none" w:sz="0" w:space="0" w:color="auto"/>
        <w:left w:val="none" w:sz="0" w:space="0" w:color="auto"/>
        <w:bottom w:val="none" w:sz="0" w:space="0" w:color="auto"/>
        <w:right w:val="none" w:sz="0" w:space="0" w:color="auto"/>
      </w:divBdr>
    </w:div>
    <w:div w:id="795635246">
      <w:bodyDiv w:val="1"/>
      <w:marLeft w:val="0"/>
      <w:marRight w:val="0"/>
      <w:marTop w:val="0"/>
      <w:marBottom w:val="0"/>
      <w:divBdr>
        <w:top w:val="none" w:sz="0" w:space="0" w:color="auto"/>
        <w:left w:val="none" w:sz="0" w:space="0" w:color="auto"/>
        <w:bottom w:val="none" w:sz="0" w:space="0" w:color="auto"/>
        <w:right w:val="none" w:sz="0" w:space="0" w:color="auto"/>
      </w:divBdr>
    </w:div>
    <w:div w:id="814030616">
      <w:bodyDiv w:val="1"/>
      <w:marLeft w:val="0"/>
      <w:marRight w:val="0"/>
      <w:marTop w:val="0"/>
      <w:marBottom w:val="0"/>
      <w:divBdr>
        <w:top w:val="none" w:sz="0" w:space="0" w:color="auto"/>
        <w:left w:val="none" w:sz="0" w:space="0" w:color="auto"/>
        <w:bottom w:val="none" w:sz="0" w:space="0" w:color="auto"/>
        <w:right w:val="none" w:sz="0" w:space="0" w:color="auto"/>
      </w:divBdr>
    </w:div>
    <w:div w:id="831062314">
      <w:bodyDiv w:val="1"/>
      <w:marLeft w:val="0"/>
      <w:marRight w:val="0"/>
      <w:marTop w:val="0"/>
      <w:marBottom w:val="0"/>
      <w:divBdr>
        <w:top w:val="none" w:sz="0" w:space="0" w:color="auto"/>
        <w:left w:val="none" w:sz="0" w:space="0" w:color="auto"/>
        <w:bottom w:val="none" w:sz="0" w:space="0" w:color="auto"/>
        <w:right w:val="none" w:sz="0" w:space="0" w:color="auto"/>
      </w:divBdr>
    </w:div>
    <w:div w:id="841548565">
      <w:bodyDiv w:val="1"/>
      <w:marLeft w:val="0"/>
      <w:marRight w:val="0"/>
      <w:marTop w:val="0"/>
      <w:marBottom w:val="0"/>
      <w:divBdr>
        <w:top w:val="none" w:sz="0" w:space="0" w:color="auto"/>
        <w:left w:val="none" w:sz="0" w:space="0" w:color="auto"/>
        <w:bottom w:val="none" w:sz="0" w:space="0" w:color="auto"/>
        <w:right w:val="none" w:sz="0" w:space="0" w:color="auto"/>
      </w:divBdr>
    </w:div>
    <w:div w:id="853693789">
      <w:bodyDiv w:val="1"/>
      <w:marLeft w:val="0"/>
      <w:marRight w:val="0"/>
      <w:marTop w:val="0"/>
      <w:marBottom w:val="0"/>
      <w:divBdr>
        <w:top w:val="none" w:sz="0" w:space="0" w:color="auto"/>
        <w:left w:val="none" w:sz="0" w:space="0" w:color="auto"/>
        <w:bottom w:val="none" w:sz="0" w:space="0" w:color="auto"/>
        <w:right w:val="none" w:sz="0" w:space="0" w:color="auto"/>
      </w:divBdr>
    </w:div>
    <w:div w:id="890924031">
      <w:bodyDiv w:val="1"/>
      <w:marLeft w:val="0"/>
      <w:marRight w:val="0"/>
      <w:marTop w:val="0"/>
      <w:marBottom w:val="0"/>
      <w:divBdr>
        <w:top w:val="none" w:sz="0" w:space="0" w:color="auto"/>
        <w:left w:val="none" w:sz="0" w:space="0" w:color="auto"/>
        <w:bottom w:val="none" w:sz="0" w:space="0" w:color="auto"/>
        <w:right w:val="none" w:sz="0" w:space="0" w:color="auto"/>
      </w:divBdr>
    </w:div>
    <w:div w:id="897594704">
      <w:bodyDiv w:val="1"/>
      <w:marLeft w:val="0"/>
      <w:marRight w:val="0"/>
      <w:marTop w:val="0"/>
      <w:marBottom w:val="0"/>
      <w:divBdr>
        <w:top w:val="none" w:sz="0" w:space="0" w:color="auto"/>
        <w:left w:val="none" w:sz="0" w:space="0" w:color="auto"/>
        <w:bottom w:val="none" w:sz="0" w:space="0" w:color="auto"/>
        <w:right w:val="none" w:sz="0" w:space="0" w:color="auto"/>
      </w:divBdr>
      <w:divsChild>
        <w:div w:id="56706635">
          <w:marLeft w:val="0"/>
          <w:marRight w:val="0"/>
          <w:marTop w:val="0"/>
          <w:marBottom w:val="0"/>
          <w:divBdr>
            <w:top w:val="none" w:sz="0" w:space="0" w:color="auto"/>
            <w:left w:val="none" w:sz="0" w:space="0" w:color="auto"/>
            <w:bottom w:val="none" w:sz="0" w:space="0" w:color="auto"/>
            <w:right w:val="none" w:sz="0" w:space="0" w:color="auto"/>
          </w:divBdr>
          <w:divsChild>
            <w:div w:id="1703675404">
              <w:marLeft w:val="0"/>
              <w:marRight w:val="0"/>
              <w:marTop w:val="0"/>
              <w:marBottom w:val="0"/>
              <w:divBdr>
                <w:top w:val="none" w:sz="0" w:space="0" w:color="auto"/>
                <w:left w:val="none" w:sz="0" w:space="0" w:color="auto"/>
                <w:bottom w:val="none" w:sz="0" w:space="0" w:color="auto"/>
                <w:right w:val="none" w:sz="0" w:space="0" w:color="auto"/>
              </w:divBdr>
              <w:divsChild>
                <w:div w:id="1964068535">
                  <w:marLeft w:val="0"/>
                  <w:marRight w:val="0"/>
                  <w:marTop w:val="0"/>
                  <w:marBottom w:val="0"/>
                  <w:divBdr>
                    <w:top w:val="none" w:sz="0" w:space="0" w:color="auto"/>
                    <w:left w:val="none" w:sz="0" w:space="0" w:color="auto"/>
                    <w:bottom w:val="none" w:sz="0" w:space="0" w:color="auto"/>
                    <w:right w:val="none" w:sz="0" w:space="0" w:color="auto"/>
                  </w:divBdr>
                  <w:divsChild>
                    <w:div w:id="1907497031">
                      <w:marLeft w:val="0"/>
                      <w:marRight w:val="0"/>
                      <w:marTop w:val="0"/>
                      <w:marBottom w:val="0"/>
                      <w:divBdr>
                        <w:top w:val="none" w:sz="0" w:space="0" w:color="auto"/>
                        <w:left w:val="none" w:sz="0" w:space="0" w:color="auto"/>
                        <w:bottom w:val="none" w:sz="0" w:space="0" w:color="auto"/>
                        <w:right w:val="none" w:sz="0" w:space="0" w:color="auto"/>
                      </w:divBdr>
                      <w:divsChild>
                        <w:div w:id="1899321250">
                          <w:marLeft w:val="0"/>
                          <w:marRight w:val="0"/>
                          <w:marTop w:val="0"/>
                          <w:marBottom w:val="0"/>
                          <w:divBdr>
                            <w:top w:val="none" w:sz="0" w:space="0" w:color="auto"/>
                            <w:left w:val="none" w:sz="0" w:space="0" w:color="auto"/>
                            <w:bottom w:val="none" w:sz="0" w:space="0" w:color="auto"/>
                            <w:right w:val="none" w:sz="0" w:space="0" w:color="auto"/>
                          </w:divBdr>
                          <w:divsChild>
                            <w:div w:id="111898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9530678">
      <w:bodyDiv w:val="1"/>
      <w:marLeft w:val="0"/>
      <w:marRight w:val="0"/>
      <w:marTop w:val="0"/>
      <w:marBottom w:val="0"/>
      <w:divBdr>
        <w:top w:val="none" w:sz="0" w:space="0" w:color="auto"/>
        <w:left w:val="none" w:sz="0" w:space="0" w:color="auto"/>
        <w:bottom w:val="none" w:sz="0" w:space="0" w:color="auto"/>
        <w:right w:val="none" w:sz="0" w:space="0" w:color="auto"/>
      </w:divBdr>
    </w:div>
    <w:div w:id="958681380">
      <w:bodyDiv w:val="1"/>
      <w:marLeft w:val="0"/>
      <w:marRight w:val="0"/>
      <w:marTop w:val="0"/>
      <w:marBottom w:val="0"/>
      <w:divBdr>
        <w:top w:val="none" w:sz="0" w:space="0" w:color="auto"/>
        <w:left w:val="none" w:sz="0" w:space="0" w:color="auto"/>
        <w:bottom w:val="none" w:sz="0" w:space="0" w:color="auto"/>
        <w:right w:val="none" w:sz="0" w:space="0" w:color="auto"/>
      </w:divBdr>
    </w:div>
    <w:div w:id="972365825">
      <w:bodyDiv w:val="1"/>
      <w:marLeft w:val="0"/>
      <w:marRight w:val="0"/>
      <w:marTop w:val="0"/>
      <w:marBottom w:val="0"/>
      <w:divBdr>
        <w:top w:val="none" w:sz="0" w:space="0" w:color="auto"/>
        <w:left w:val="none" w:sz="0" w:space="0" w:color="auto"/>
        <w:bottom w:val="none" w:sz="0" w:space="0" w:color="auto"/>
        <w:right w:val="none" w:sz="0" w:space="0" w:color="auto"/>
      </w:divBdr>
    </w:div>
    <w:div w:id="1129058275">
      <w:bodyDiv w:val="1"/>
      <w:marLeft w:val="0"/>
      <w:marRight w:val="0"/>
      <w:marTop w:val="0"/>
      <w:marBottom w:val="0"/>
      <w:divBdr>
        <w:top w:val="none" w:sz="0" w:space="0" w:color="auto"/>
        <w:left w:val="none" w:sz="0" w:space="0" w:color="auto"/>
        <w:bottom w:val="none" w:sz="0" w:space="0" w:color="auto"/>
        <w:right w:val="none" w:sz="0" w:space="0" w:color="auto"/>
      </w:divBdr>
    </w:div>
    <w:div w:id="1134566159">
      <w:bodyDiv w:val="1"/>
      <w:marLeft w:val="0"/>
      <w:marRight w:val="0"/>
      <w:marTop w:val="0"/>
      <w:marBottom w:val="0"/>
      <w:divBdr>
        <w:top w:val="none" w:sz="0" w:space="0" w:color="auto"/>
        <w:left w:val="none" w:sz="0" w:space="0" w:color="auto"/>
        <w:bottom w:val="none" w:sz="0" w:space="0" w:color="auto"/>
        <w:right w:val="none" w:sz="0" w:space="0" w:color="auto"/>
      </w:divBdr>
    </w:div>
    <w:div w:id="1189101663">
      <w:bodyDiv w:val="1"/>
      <w:marLeft w:val="0"/>
      <w:marRight w:val="0"/>
      <w:marTop w:val="0"/>
      <w:marBottom w:val="0"/>
      <w:divBdr>
        <w:top w:val="none" w:sz="0" w:space="0" w:color="auto"/>
        <w:left w:val="none" w:sz="0" w:space="0" w:color="auto"/>
        <w:bottom w:val="none" w:sz="0" w:space="0" w:color="auto"/>
        <w:right w:val="none" w:sz="0" w:space="0" w:color="auto"/>
      </w:divBdr>
    </w:div>
    <w:div w:id="1231385970">
      <w:bodyDiv w:val="1"/>
      <w:marLeft w:val="0"/>
      <w:marRight w:val="0"/>
      <w:marTop w:val="0"/>
      <w:marBottom w:val="0"/>
      <w:divBdr>
        <w:top w:val="none" w:sz="0" w:space="0" w:color="auto"/>
        <w:left w:val="none" w:sz="0" w:space="0" w:color="auto"/>
        <w:bottom w:val="none" w:sz="0" w:space="0" w:color="auto"/>
        <w:right w:val="none" w:sz="0" w:space="0" w:color="auto"/>
      </w:divBdr>
      <w:divsChild>
        <w:div w:id="1592082422">
          <w:marLeft w:val="0"/>
          <w:marRight w:val="0"/>
          <w:marTop w:val="0"/>
          <w:marBottom w:val="0"/>
          <w:divBdr>
            <w:top w:val="none" w:sz="0" w:space="0" w:color="auto"/>
            <w:left w:val="none" w:sz="0" w:space="0" w:color="auto"/>
            <w:bottom w:val="none" w:sz="0" w:space="0" w:color="auto"/>
            <w:right w:val="none" w:sz="0" w:space="0" w:color="auto"/>
          </w:divBdr>
        </w:div>
      </w:divsChild>
    </w:div>
    <w:div w:id="1243223507">
      <w:bodyDiv w:val="1"/>
      <w:marLeft w:val="0"/>
      <w:marRight w:val="0"/>
      <w:marTop w:val="0"/>
      <w:marBottom w:val="0"/>
      <w:divBdr>
        <w:top w:val="none" w:sz="0" w:space="0" w:color="auto"/>
        <w:left w:val="none" w:sz="0" w:space="0" w:color="auto"/>
        <w:bottom w:val="none" w:sz="0" w:space="0" w:color="auto"/>
        <w:right w:val="none" w:sz="0" w:space="0" w:color="auto"/>
      </w:divBdr>
    </w:div>
    <w:div w:id="1252663173">
      <w:bodyDiv w:val="1"/>
      <w:marLeft w:val="0"/>
      <w:marRight w:val="0"/>
      <w:marTop w:val="0"/>
      <w:marBottom w:val="0"/>
      <w:divBdr>
        <w:top w:val="none" w:sz="0" w:space="0" w:color="auto"/>
        <w:left w:val="none" w:sz="0" w:space="0" w:color="auto"/>
        <w:bottom w:val="none" w:sz="0" w:space="0" w:color="auto"/>
        <w:right w:val="none" w:sz="0" w:space="0" w:color="auto"/>
      </w:divBdr>
    </w:div>
    <w:div w:id="1255017369">
      <w:bodyDiv w:val="1"/>
      <w:marLeft w:val="0"/>
      <w:marRight w:val="0"/>
      <w:marTop w:val="0"/>
      <w:marBottom w:val="0"/>
      <w:divBdr>
        <w:top w:val="none" w:sz="0" w:space="0" w:color="auto"/>
        <w:left w:val="none" w:sz="0" w:space="0" w:color="auto"/>
        <w:bottom w:val="none" w:sz="0" w:space="0" w:color="auto"/>
        <w:right w:val="none" w:sz="0" w:space="0" w:color="auto"/>
      </w:divBdr>
    </w:div>
    <w:div w:id="1302005477">
      <w:bodyDiv w:val="1"/>
      <w:marLeft w:val="0"/>
      <w:marRight w:val="0"/>
      <w:marTop w:val="0"/>
      <w:marBottom w:val="0"/>
      <w:divBdr>
        <w:top w:val="none" w:sz="0" w:space="0" w:color="auto"/>
        <w:left w:val="none" w:sz="0" w:space="0" w:color="auto"/>
        <w:bottom w:val="none" w:sz="0" w:space="0" w:color="auto"/>
        <w:right w:val="none" w:sz="0" w:space="0" w:color="auto"/>
      </w:divBdr>
    </w:div>
    <w:div w:id="1315718669">
      <w:bodyDiv w:val="1"/>
      <w:marLeft w:val="0"/>
      <w:marRight w:val="0"/>
      <w:marTop w:val="0"/>
      <w:marBottom w:val="0"/>
      <w:divBdr>
        <w:top w:val="none" w:sz="0" w:space="0" w:color="auto"/>
        <w:left w:val="none" w:sz="0" w:space="0" w:color="auto"/>
        <w:bottom w:val="none" w:sz="0" w:space="0" w:color="auto"/>
        <w:right w:val="none" w:sz="0" w:space="0" w:color="auto"/>
      </w:divBdr>
    </w:div>
    <w:div w:id="1326400805">
      <w:bodyDiv w:val="1"/>
      <w:marLeft w:val="0"/>
      <w:marRight w:val="0"/>
      <w:marTop w:val="0"/>
      <w:marBottom w:val="0"/>
      <w:divBdr>
        <w:top w:val="none" w:sz="0" w:space="0" w:color="auto"/>
        <w:left w:val="none" w:sz="0" w:space="0" w:color="auto"/>
        <w:bottom w:val="none" w:sz="0" w:space="0" w:color="auto"/>
        <w:right w:val="none" w:sz="0" w:space="0" w:color="auto"/>
      </w:divBdr>
    </w:div>
    <w:div w:id="1327367183">
      <w:bodyDiv w:val="1"/>
      <w:marLeft w:val="0"/>
      <w:marRight w:val="0"/>
      <w:marTop w:val="0"/>
      <w:marBottom w:val="0"/>
      <w:divBdr>
        <w:top w:val="none" w:sz="0" w:space="0" w:color="auto"/>
        <w:left w:val="none" w:sz="0" w:space="0" w:color="auto"/>
        <w:bottom w:val="none" w:sz="0" w:space="0" w:color="auto"/>
        <w:right w:val="none" w:sz="0" w:space="0" w:color="auto"/>
      </w:divBdr>
      <w:divsChild>
        <w:div w:id="395397934">
          <w:marLeft w:val="0"/>
          <w:marRight w:val="0"/>
          <w:marTop w:val="0"/>
          <w:marBottom w:val="0"/>
          <w:divBdr>
            <w:top w:val="none" w:sz="0" w:space="0" w:color="auto"/>
            <w:left w:val="none" w:sz="0" w:space="0" w:color="auto"/>
            <w:bottom w:val="none" w:sz="0" w:space="0" w:color="auto"/>
            <w:right w:val="none" w:sz="0" w:space="0" w:color="auto"/>
          </w:divBdr>
          <w:divsChild>
            <w:div w:id="269123517">
              <w:marLeft w:val="0"/>
              <w:marRight w:val="0"/>
              <w:marTop w:val="0"/>
              <w:marBottom w:val="0"/>
              <w:divBdr>
                <w:top w:val="none" w:sz="0" w:space="0" w:color="auto"/>
                <w:left w:val="none" w:sz="0" w:space="0" w:color="auto"/>
                <w:bottom w:val="none" w:sz="0" w:space="0" w:color="auto"/>
                <w:right w:val="none" w:sz="0" w:space="0" w:color="auto"/>
              </w:divBdr>
              <w:divsChild>
                <w:div w:id="1120690427">
                  <w:marLeft w:val="0"/>
                  <w:marRight w:val="0"/>
                  <w:marTop w:val="0"/>
                  <w:marBottom w:val="0"/>
                  <w:divBdr>
                    <w:top w:val="none" w:sz="0" w:space="0" w:color="auto"/>
                    <w:left w:val="none" w:sz="0" w:space="0" w:color="auto"/>
                    <w:bottom w:val="none" w:sz="0" w:space="0" w:color="auto"/>
                    <w:right w:val="none" w:sz="0" w:space="0" w:color="auto"/>
                  </w:divBdr>
                  <w:divsChild>
                    <w:div w:id="145359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823725">
      <w:bodyDiv w:val="1"/>
      <w:marLeft w:val="0"/>
      <w:marRight w:val="0"/>
      <w:marTop w:val="0"/>
      <w:marBottom w:val="0"/>
      <w:divBdr>
        <w:top w:val="none" w:sz="0" w:space="0" w:color="auto"/>
        <w:left w:val="none" w:sz="0" w:space="0" w:color="auto"/>
        <w:bottom w:val="none" w:sz="0" w:space="0" w:color="auto"/>
        <w:right w:val="none" w:sz="0" w:space="0" w:color="auto"/>
      </w:divBdr>
    </w:div>
    <w:div w:id="1383479845">
      <w:bodyDiv w:val="1"/>
      <w:marLeft w:val="0"/>
      <w:marRight w:val="0"/>
      <w:marTop w:val="0"/>
      <w:marBottom w:val="0"/>
      <w:divBdr>
        <w:top w:val="none" w:sz="0" w:space="0" w:color="auto"/>
        <w:left w:val="none" w:sz="0" w:space="0" w:color="auto"/>
        <w:bottom w:val="none" w:sz="0" w:space="0" w:color="auto"/>
        <w:right w:val="none" w:sz="0" w:space="0" w:color="auto"/>
      </w:divBdr>
    </w:div>
    <w:div w:id="1447311467">
      <w:bodyDiv w:val="1"/>
      <w:marLeft w:val="0"/>
      <w:marRight w:val="0"/>
      <w:marTop w:val="0"/>
      <w:marBottom w:val="0"/>
      <w:divBdr>
        <w:top w:val="none" w:sz="0" w:space="0" w:color="auto"/>
        <w:left w:val="none" w:sz="0" w:space="0" w:color="auto"/>
        <w:bottom w:val="none" w:sz="0" w:space="0" w:color="auto"/>
        <w:right w:val="none" w:sz="0" w:space="0" w:color="auto"/>
      </w:divBdr>
    </w:div>
    <w:div w:id="1463381777">
      <w:bodyDiv w:val="1"/>
      <w:marLeft w:val="0"/>
      <w:marRight w:val="0"/>
      <w:marTop w:val="0"/>
      <w:marBottom w:val="0"/>
      <w:divBdr>
        <w:top w:val="none" w:sz="0" w:space="0" w:color="auto"/>
        <w:left w:val="none" w:sz="0" w:space="0" w:color="auto"/>
        <w:bottom w:val="none" w:sz="0" w:space="0" w:color="auto"/>
        <w:right w:val="none" w:sz="0" w:space="0" w:color="auto"/>
      </w:divBdr>
    </w:div>
    <w:div w:id="1478381123">
      <w:bodyDiv w:val="1"/>
      <w:marLeft w:val="0"/>
      <w:marRight w:val="0"/>
      <w:marTop w:val="0"/>
      <w:marBottom w:val="0"/>
      <w:divBdr>
        <w:top w:val="none" w:sz="0" w:space="0" w:color="auto"/>
        <w:left w:val="none" w:sz="0" w:space="0" w:color="auto"/>
        <w:bottom w:val="none" w:sz="0" w:space="0" w:color="auto"/>
        <w:right w:val="none" w:sz="0" w:space="0" w:color="auto"/>
      </w:divBdr>
    </w:div>
    <w:div w:id="1483811940">
      <w:bodyDiv w:val="1"/>
      <w:marLeft w:val="0"/>
      <w:marRight w:val="0"/>
      <w:marTop w:val="0"/>
      <w:marBottom w:val="0"/>
      <w:divBdr>
        <w:top w:val="none" w:sz="0" w:space="0" w:color="auto"/>
        <w:left w:val="none" w:sz="0" w:space="0" w:color="auto"/>
        <w:bottom w:val="none" w:sz="0" w:space="0" w:color="auto"/>
        <w:right w:val="none" w:sz="0" w:space="0" w:color="auto"/>
      </w:divBdr>
    </w:div>
    <w:div w:id="1493985684">
      <w:bodyDiv w:val="1"/>
      <w:marLeft w:val="0"/>
      <w:marRight w:val="0"/>
      <w:marTop w:val="0"/>
      <w:marBottom w:val="0"/>
      <w:divBdr>
        <w:top w:val="none" w:sz="0" w:space="0" w:color="auto"/>
        <w:left w:val="none" w:sz="0" w:space="0" w:color="auto"/>
        <w:bottom w:val="none" w:sz="0" w:space="0" w:color="auto"/>
        <w:right w:val="none" w:sz="0" w:space="0" w:color="auto"/>
      </w:divBdr>
    </w:div>
    <w:div w:id="1510754510">
      <w:bodyDiv w:val="1"/>
      <w:marLeft w:val="0"/>
      <w:marRight w:val="0"/>
      <w:marTop w:val="0"/>
      <w:marBottom w:val="0"/>
      <w:divBdr>
        <w:top w:val="none" w:sz="0" w:space="0" w:color="auto"/>
        <w:left w:val="none" w:sz="0" w:space="0" w:color="auto"/>
        <w:bottom w:val="none" w:sz="0" w:space="0" w:color="auto"/>
        <w:right w:val="none" w:sz="0" w:space="0" w:color="auto"/>
      </w:divBdr>
    </w:div>
    <w:div w:id="1527254981">
      <w:bodyDiv w:val="1"/>
      <w:marLeft w:val="0"/>
      <w:marRight w:val="0"/>
      <w:marTop w:val="0"/>
      <w:marBottom w:val="0"/>
      <w:divBdr>
        <w:top w:val="none" w:sz="0" w:space="0" w:color="auto"/>
        <w:left w:val="none" w:sz="0" w:space="0" w:color="auto"/>
        <w:bottom w:val="none" w:sz="0" w:space="0" w:color="auto"/>
        <w:right w:val="none" w:sz="0" w:space="0" w:color="auto"/>
      </w:divBdr>
    </w:div>
    <w:div w:id="1537498862">
      <w:bodyDiv w:val="1"/>
      <w:marLeft w:val="0"/>
      <w:marRight w:val="0"/>
      <w:marTop w:val="0"/>
      <w:marBottom w:val="0"/>
      <w:divBdr>
        <w:top w:val="none" w:sz="0" w:space="0" w:color="auto"/>
        <w:left w:val="none" w:sz="0" w:space="0" w:color="auto"/>
        <w:bottom w:val="none" w:sz="0" w:space="0" w:color="auto"/>
        <w:right w:val="none" w:sz="0" w:space="0" w:color="auto"/>
      </w:divBdr>
    </w:div>
    <w:div w:id="1589382833">
      <w:bodyDiv w:val="1"/>
      <w:marLeft w:val="0"/>
      <w:marRight w:val="0"/>
      <w:marTop w:val="0"/>
      <w:marBottom w:val="0"/>
      <w:divBdr>
        <w:top w:val="none" w:sz="0" w:space="0" w:color="auto"/>
        <w:left w:val="none" w:sz="0" w:space="0" w:color="auto"/>
        <w:bottom w:val="none" w:sz="0" w:space="0" w:color="auto"/>
        <w:right w:val="none" w:sz="0" w:space="0" w:color="auto"/>
      </w:divBdr>
    </w:div>
    <w:div w:id="1598634167">
      <w:bodyDiv w:val="1"/>
      <w:marLeft w:val="0"/>
      <w:marRight w:val="0"/>
      <w:marTop w:val="0"/>
      <w:marBottom w:val="0"/>
      <w:divBdr>
        <w:top w:val="none" w:sz="0" w:space="0" w:color="auto"/>
        <w:left w:val="none" w:sz="0" w:space="0" w:color="auto"/>
        <w:bottom w:val="none" w:sz="0" w:space="0" w:color="auto"/>
        <w:right w:val="none" w:sz="0" w:space="0" w:color="auto"/>
      </w:divBdr>
    </w:div>
    <w:div w:id="1621958788">
      <w:bodyDiv w:val="1"/>
      <w:marLeft w:val="0"/>
      <w:marRight w:val="0"/>
      <w:marTop w:val="0"/>
      <w:marBottom w:val="0"/>
      <w:divBdr>
        <w:top w:val="none" w:sz="0" w:space="0" w:color="auto"/>
        <w:left w:val="none" w:sz="0" w:space="0" w:color="auto"/>
        <w:bottom w:val="none" w:sz="0" w:space="0" w:color="auto"/>
        <w:right w:val="none" w:sz="0" w:space="0" w:color="auto"/>
      </w:divBdr>
    </w:div>
    <w:div w:id="1624799155">
      <w:bodyDiv w:val="1"/>
      <w:marLeft w:val="0"/>
      <w:marRight w:val="0"/>
      <w:marTop w:val="0"/>
      <w:marBottom w:val="0"/>
      <w:divBdr>
        <w:top w:val="none" w:sz="0" w:space="0" w:color="auto"/>
        <w:left w:val="none" w:sz="0" w:space="0" w:color="auto"/>
        <w:bottom w:val="none" w:sz="0" w:space="0" w:color="auto"/>
        <w:right w:val="none" w:sz="0" w:space="0" w:color="auto"/>
      </w:divBdr>
    </w:div>
    <w:div w:id="1635909785">
      <w:bodyDiv w:val="1"/>
      <w:marLeft w:val="0"/>
      <w:marRight w:val="0"/>
      <w:marTop w:val="0"/>
      <w:marBottom w:val="0"/>
      <w:divBdr>
        <w:top w:val="none" w:sz="0" w:space="0" w:color="auto"/>
        <w:left w:val="none" w:sz="0" w:space="0" w:color="auto"/>
        <w:bottom w:val="none" w:sz="0" w:space="0" w:color="auto"/>
        <w:right w:val="none" w:sz="0" w:space="0" w:color="auto"/>
      </w:divBdr>
    </w:div>
    <w:div w:id="1640915038">
      <w:bodyDiv w:val="1"/>
      <w:marLeft w:val="0"/>
      <w:marRight w:val="0"/>
      <w:marTop w:val="0"/>
      <w:marBottom w:val="0"/>
      <w:divBdr>
        <w:top w:val="none" w:sz="0" w:space="0" w:color="auto"/>
        <w:left w:val="none" w:sz="0" w:space="0" w:color="auto"/>
        <w:bottom w:val="none" w:sz="0" w:space="0" w:color="auto"/>
        <w:right w:val="none" w:sz="0" w:space="0" w:color="auto"/>
      </w:divBdr>
    </w:div>
    <w:div w:id="1656689162">
      <w:bodyDiv w:val="1"/>
      <w:marLeft w:val="0"/>
      <w:marRight w:val="0"/>
      <w:marTop w:val="0"/>
      <w:marBottom w:val="0"/>
      <w:divBdr>
        <w:top w:val="none" w:sz="0" w:space="0" w:color="auto"/>
        <w:left w:val="none" w:sz="0" w:space="0" w:color="auto"/>
        <w:bottom w:val="none" w:sz="0" w:space="0" w:color="auto"/>
        <w:right w:val="none" w:sz="0" w:space="0" w:color="auto"/>
      </w:divBdr>
    </w:div>
    <w:div w:id="1670406808">
      <w:bodyDiv w:val="1"/>
      <w:marLeft w:val="0"/>
      <w:marRight w:val="0"/>
      <w:marTop w:val="0"/>
      <w:marBottom w:val="0"/>
      <w:divBdr>
        <w:top w:val="none" w:sz="0" w:space="0" w:color="auto"/>
        <w:left w:val="none" w:sz="0" w:space="0" w:color="auto"/>
        <w:bottom w:val="none" w:sz="0" w:space="0" w:color="auto"/>
        <w:right w:val="none" w:sz="0" w:space="0" w:color="auto"/>
      </w:divBdr>
    </w:div>
    <w:div w:id="1671061315">
      <w:bodyDiv w:val="1"/>
      <w:marLeft w:val="0"/>
      <w:marRight w:val="0"/>
      <w:marTop w:val="0"/>
      <w:marBottom w:val="0"/>
      <w:divBdr>
        <w:top w:val="none" w:sz="0" w:space="0" w:color="auto"/>
        <w:left w:val="none" w:sz="0" w:space="0" w:color="auto"/>
        <w:bottom w:val="none" w:sz="0" w:space="0" w:color="auto"/>
        <w:right w:val="none" w:sz="0" w:space="0" w:color="auto"/>
      </w:divBdr>
    </w:div>
    <w:div w:id="1704357450">
      <w:bodyDiv w:val="1"/>
      <w:marLeft w:val="0"/>
      <w:marRight w:val="0"/>
      <w:marTop w:val="0"/>
      <w:marBottom w:val="0"/>
      <w:divBdr>
        <w:top w:val="none" w:sz="0" w:space="0" w:color="auto"/>
        <w:left w:val="none" w:sz="0" w:space="0" w:color="auto"/>
        <w:bottom w:val="none" w:sz="0" w:space="0" w:color="auto"/>
        <w:right w:val="none" w:sz="0" w:space="0" w:color="auto"/>
      </w:divBdr>
    </w:div>
    <w:div w:id="1728605507">
      <w:bodyDiv w:val="1"/>
      <w:marLeft w:val="0"/>
      <w:marRight w:val="0"/>
      <w:marTop w:val="0"/>
      <w:marBottom w:val="0"/>
      <w:divBdr>
        <w:top w:val="none" w:sz="0" w:space="0" w:color="auto"/>
        <w:left w:val="none" w:sz="0" w:space="0" w:color="auto"/>
        <w:bottom w:val="none" w:sz="0" w:space="0" w:color="auto"/>
        <w:right w:val="none" w:sz="0" w:space="0" w:color="auto"/>
      </w:divBdr>
    </w:div>
    <w:div w:id="1729302893">
      <w:bodyDiv w:val="1"/>
      <w:marLeft w:val="0"/>
      <w:marRight w:val="0"/>
      <w:marTop w:val="0"/>
      <w:marBottom w:val="0"/>
      <w:divBdr>
        <w:top w:val="none" w:sz="0" w:space="0" w:color="auto"/>
        <w:left w:val="none" w:sz="0" w:space="0" w:color="auto"/>
        <w:bottom w:val="none" w:sz="0" w:space="0" w:color="auto"/>
        <w:right w:val="none" w:sz="0" w:space="0" w:color="auto"/>
      </w:divBdr>
    </w:div>
    <w:div w:id="1745642936">
      <w:bodyDiv w:val="1"/>
      <w:marLeft w:val="0"/>
      <w:marRight w:val="0"/>
      <w:marTop w:val="0"/>
      <w:marBottom w:val="0"/>
      <w:divBdr>
        <w:top w:val="none" w:sz="0" w:space="0" w:color="auto"/>
        <w:left w:val="none" w:sz="0" w:space="0" w:color="auto"/>
        <w:bottom w:val="none" w:sz="0" w:space="0" w:color="auto"/>
        <w:right w:val="none" w:sz="0" w:space="0" w:color="auto"/>
      </w:divBdr>
    </w:div>
    <w:div w:id="1771929269">
      <w:bodyDiv w:val="1"/>
      <w:marLeft w:val="0"/>
      <w:marRight w:val="0"/>
      <w:marTop w:val="0"/>
      <w:marBottom w:val="0"/>
      <w:divBdr>
        <w:top w:val="none" w:sz="0" w:space="0" w:color="auto"/>
        <w:left w:val="none" w:sz="0" w:space="0" w:color="auto"/>
        <w:bottom w:val="none" w:sz="0" w:space="0" w:color="auto"/>
        <w:right w:val="none" w:sz="0" w:space="0" w:color="auto"/>
      </w:divBdr>
    </w:div>
    <w:div w:id="1779522948">
      <w:bodyDiv w:val="1"/>
      <w:marLeft w:val="0"/>
      <w:marRight w:val="0"/>
      <w:marTop w:val="0"/>
      <w:marBottom w:val="0"/>
      <w:divBdr>
        <w:top w:val="none" w:sz="0" w:space="0" w:color="auto"/>
        <w:left w:val="none" w:sz="0" w:space="0" w:color="auto"/>
        <w:bottom w:val="none" w:sz="0" w:space="0" w:color="auto"/>
        <w:right w:val="none" w:sz="0" w:space="0" w:color="auto"/>
      </w:divBdr>
    </w:div>
    <w:div w:id="1800995904">
      <w:bodyDiv w:val="1"/>
      <w:marLeft w:val="0"/>
      <w:marRight w:val="0"/>
      <w:marTop w:val="0"/>
      <w:marBottom w:val="0"/>
      <w:divBdr>
        <w:top w:val="none" w:sz="0" w:space="0" w:color="auto"/>
        <w:left w:val="none" w:sz="0" w:space="0" w:color="auto"/>
        <w:bottom w:val="none" w:sz="0" w:space="0" w:color="auto"/>
        <w:right w:val="none" w:sz="0" w:space="0" w:color="auto"/>
      </w:divBdr>
    </w:div>
    <w:div w:id="1804539614">
      <w:bodyDiv w:val="1"/>
      <w:marLeft w:val="0"/>
      <w:marRight w:val="0"/>
      <w:marTop w:val="0"/>
      <w:marBottom w:val="0"/>
      <w:divBdr>
        <w:top w:val="none" w:sz="0" w:space="0" w:color="auto"/>
        <w:left w:val="none" w:sz="0" w:space="0" w:color="auto"/>
        <w:bottom w:val="none" w:sz="0" w:space="0" w:color="auto"/>
        <w:right w:val="none" w:sz="0" w:space="0" w:color="auto"/>
      </w:divBdr>
    </w:div>
    <w:div w:id="1826432706">
      <w:bodyDiv w:val="1"/>
      <w:marLeft w:val="0"/>
      <w:marRight w:val="0"/>
      <w:marTop w:val="0"/>
      <w:marBottom w:val="0"/>
      <w:divBdr>
        <w:top w:val="none" w:sz="0" w:space="0" w:color="auto"/>
        <w:left w:val="none" w:sz="0" w:space="0" w:color="auto"/>
        <w:bottom w:val="none" w:sz="0" w:space="0" w:color="auto"/>
        <w:right w:val="none" w:sz="0" w:space="0" w:color="auto"/>
      </w:divBdr>
    </w:div>
    <w:div w:id="1904634176">
      <w:bodyDiv w:val="1"/>
      <w:marLeft w:val="0"/>
      <w:marRight w:val="0"/>
      <w:marTop w:val="0"/>
      <w:marBottom w:val="0"/>
      <w:divBdr>
        <w:top w:val="none" w:sz="0" w:space="0" w:color="auto"/>
        <w:left w:val="none" w:sz="0" w:space="0" w:color="auto"/>
        <w:bottom w:val="none" w:sz="0" w:space="0" w:color="auto"/>
        <w:right w:val="none" w:sz="0" w:space="0" w:color="auto"/>
      </w:divBdr>
    </w:div>
    <w:div w:id="1915431589">
      <w:bodyDiv w:val="1"/>
      <w:marLeft w:val="0"/>
      <w:marRight w:val="0"/>
      <w:marTop w:val="0"/>
      <w:marBottom w:val="0"/>
      <w:divBdr>
        <w:top w:val="none" w:sz="0" w:space="0" w:color="auto"/>
        <w:left w:val="none" w:sz="0" w:space="0" w:color="auto"/>
        <w:bottom w:val="none" w:sz="0" w:space="0" w:color="auto"/>
        <w:right w:val="none" w:sz="0" w:space="0" w:color="auto"/>
      </w:divBdr>
    </w:div>
    <w:div w:id="1944604344">
      <w:bodyDiv w:val="1"/>
      <w:marLeft w:val="0"/>
      <w:marRight w:val="0"/>
      <w:marTop w:val="0"/>
      <w:marBottom w:val="0"/>
      <w:divBdr>
        <w:top w:val="none" w:sz="0" w:space="0" w:color="auto"/>
        <w:left w:val="none" w:sz="0" w:space="0" w:color="auto"/>
        <w:bottom w:val="none" w:sz="0" w:space="0" w:color="auto"/>
        <w:right w:val="none" w:sz="0" w:space="0" w:color="auto"/>
      </w:divBdr>
    </w:div>
    <w:div w:id="1954897996">
      <w:bodyDiv w:val="1"/>
      <w:marLeft w:val="0"/>
      <w:marRight w:val="0"/>
      <w:marTop w:val="0"/>
      <w:marBottom w:val="0"/>
      <w:divBdr>
        <w:top w:val="none" w:sz="0" w:space="0" w:color="auto"/>
        <w:left w:val="none" w:sz="0" w:space="0" w:color="auto"/>
        <w:bottom w:val="none" w:sz="0" w:space="0" w:color="auto"/>
        <w:right w:val="none" w:sz="0" w:space="0" w:color="auto"/>
      </w:divBdr>
    </w:div>
    <w:div w:id="1990941993">
      <w:bodyDiv w:val="1"/>
      <w:marLeft w:val="0"/>
      <w:marRight w:val="0"/>
      <w:marTop w:val="0"/>
      <w:marBottom w:val="0"/>
      <w:divBdr>
        <w:top w:val="none" w:sz="0" w:space="0" w:color="auto"/>
        <w:left w:val="none" w:sz="0" w:space="0" w:color="auto"/>
        <w:bottom w:val="none" w:sz="0" w:space="0" w:color="auto"/>
        <w:right w:val="none" w:sz="0" w:space="0" w:color="auto"/>
      </w:divBdr>
    </w:div>
    <w:div w:id="2015263636">
      <w:bodyDiv w:val="1"/>
      <w:marLeft w:val="0"/>
      <w:marRight w:val="0"/>
      <w:marTop w:val="0"/>
      <w:marBottom w:val="0"/>
      <w:divBdr>
        <w:top w:val="none" w:sz="0" w:space="0" w:color="auto"/>
        <w:left w:val="none" w:sz="0" w:space="0" w:color="auto"/>
        <w:bottom w:val="none" w:sz="0" w:space="0" w:color="auto"/>
        <w:right w:val="none" w:sz="0" w:space="0" w:color="auto"/>
      </w:divBdr>
    </w:div>
    <w:div w:id="2044667147">
      <w:bodyDiv w:val="1"/>
      <w:marLeft w:val="0"/>
      <w:marRight w:val="0"/>
      <w:marTop w:val="0"/>
      <w:marBottom w:val="0"/>
      <w:divBdr>
        <w:top w:val="none" w:sz="0" w:space="0" w:color="auto"/>
        <w:left w:val="none" w:sz="0" w:space="0" w:color="auto"/>
        <w:bottom w:val="none" w:sz="0" w:space="0" w:color="auto"/>
        <w:right w:val="none" w:sz="0" w:space="0" w:color="auto"/>
      </w:divBdr>
    </w:div>
    <w:div w:id="2090616237">
      <w:bodyDiv w:val="1"/>
      <w:marLeft w:val="0"/>
      <w:marRight w:val="0"/>
      <w:marTop w:val="0"/>
      <w:marBottom w:val="0"/>
      <w:divBdr>
        <w:top w:val="none" w:sz="0" w:space="0" w:color="auto"/>
        <w:left w:val="none" w:sz="0" w:space="0" w:color="auto"/>
        <w:bottom w:val="none" w:sz="0" w:space="0" w:color="auto"/>
        <w:right w:val="none" w:sz="0" w:space="0" w:color="auto"/>
      </w:divBdr>
    </w:div>
    <w:div w:id="2098596335">
      <w:bodyDiv w:val="1"/>
      <w:marLeft w:val="0"/>
      <w:marRight w:val="0"/>
      <w:marTop w:val="0"/>
      <w:marBottom w:val="0"/>
      <w:divBdr>
        <w:top w:val="none" w:sz="0" w:space="0" w:color="auto"/>
        <w:left w:val="none" w:sz="0" w:space="0" w:color="auto"/>
        <w:bottom w:val="none" w:sz="0" w:space="0" w:color="auto"/>
        <w:right w:val="none" w:sz="0" w:space="0" w:color="auto"/>
      </w:divBdr>
    </w:div>
    <w:div w:id="2123109687">
      <w:bodyDiv w:val="1"/>
      <w:marLeft w:val="0"/>
      <w:marRight w:val="0"/>
      <w:marTop w:val="0"/>
      <w:marBottom w:val="0"/>
      <w:divBdr>
        <w:top w:val="none" w:sz="0" w:space="0" w:color="auto"/>
        <w:left w:val="none" w:sz="0" w:space="0" w:color="auto"/>
        <w:bottom w:val="none" w:sz="0" w:space="0" w:color="auto"/>
        <w:right w:val="none" w:sz="0" w:space="0" w:color="auto"/>
      </w:divBdr>
    </w:div>
    <w:div w:id="2127112027">
      <w:bodyDiv w:val="1"/>
      <w:marLeft w:val="0"/>
      <w:marRight w:val="0"/>
      <w:marTop w:val="0"/>
      <w:marBottom w:val="0"/>
      <w:divBdr>
        <w:top w:val="none" w:sz="0" w:space="0" w:color="auto"/>
        <w:left w:val="none" w:sz="0" w:space="0" w:color="auto"/>
        <w:bottom w:val="none" w:sz="0" w:space="0" w:color="auto"/>
        <w:right w:val="none" w:sz="0" w:space="0" w:color="auto"/>
      </w:divBdr>
    </w:div>
    <w:div w:id="2140105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SpringdaleTownPublicMeeting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8A9B2-B199-4B0A-BA52-D65E0EE61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8</Pages>
  <Words>3618</Words>
  <Characters>1927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 Carlson</dc:creator>
  <cp:keywords/>
  <dc:description/>
  <cp:lastModifiedBy>Town Of Springdale</cp:lastModifiedBy>
  <cp:revision>26</cp:revision>
  <cp:lastPrinted>2025-04-09T19:45:00Z</cp:lastPrinted>
  <dcterms:created xsi:type="dcterms:W3CDTF">2026-04-14T21:59:00Z</dcterms:created>
  <dcterms:modified xsi:type="dcterms:W3CDTF">2026-04-3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0192068c0bd1537f6f3beab866453ab11a4200b21636dc0f80bf54ad2047d</vt:lpwstr>
  </property>
</Properties>
</file>